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589D8" w14:textId="6D1E4C54" w:rsidR="0059246D" w:rsidRPr="008F1132" w:rsidRDefault="00270AB9">
      <w:r w:rsidRPr="008F1132">
        <w:t xml:space="preserve">DRL Approach : giải thích kiến thức </w:t>
      </w:r>
    </w:p>
    <w:p w14:paraId="7BEBADA0" w14:textId="32BD1DA6" w:rsidR="00270AB9" w:rsidRPr="008F1132" w:rsidRDefault="00270AB9">
      <w:r w:rsidRPr="008F1132">
        <w:t xml:space="preserve">1.NOMA : Non-Orthogonal Multiple Access </w:t>
      </w:r>
    </w:p>
    <w:p w14:paraId="7925CA0C" w14:textId="1D5BD2E4" w:rsidR="00270AB9" w:rsidRPr="008F1132" w:rsidRDefault="00270AB9" w:rsidP="00270AB9">
      <w:r w:rsidRPr="008F1132">
        <w:t xml:space="preserve">-  Đây là </w:t>
      </w:r>
      <w:r w:rsidRPr="008F1132">
        <w:rPr>
          <w:b/>
          <w:bCs/>
        </w:rPr>
        <w:t>kỹ thuật truy nhập vô tuyến phi trực giao</w:t>
      </w:r>
      <w:r w:rsidRPr="008F1132">
        <w:t xml:space="preserve">, được nghiên cứu nhiều trong </w:t>
      </w:r>
      <w:r w:rsidRPr="008F1132">
        <w:rPr>
          <w:b/>
          <w:bCs/>
        </w:rPr>
        <w:t>5G và 6G</w:t>
      </w:r>
      <w:r w:rsidRPr="008F1132">
        <w:t>.</w:t>
      </w:r>
    </w:p>
    <w:p w14:paraId="39C52220" w14:textId="7914BD63" w:rsidR="00270AB9" w:rsidRPr="008F1132" w:rsidRDefault="00270AB9" w:rsidP="00270AB9">
      <w:r w:rsidRPr="008F1132">
        <w:t xml:space="preserve">-  Khác với </w:t>
      </w:r>
      <w:r w:rsidRPr="008F1132">
        <w:rPr>
          <w:b/>
          <w:bCs/>
        </w:rPr>
        <w:t>OMA (Orthogonal Multiple Access)</w:t>
      </w:r>
      <w:r w:rsidRPr="008F1132">
        <w:t xml:space="preserve"> như TDMA, FDMA, OFDMA, nơi mỗi người dùng chiếm một kênh riêng (không chồng lấn), thì </w:t>
      </w:r>
      <w:r w:rsidRPr="008F1132">
        <w:rPr>
          <w:b/>
          <w:bCs/>
        </w:rPr>
        <w:t>NOMA cho phép nhiều người dùng chia sẻ cùng một tài nguyên tần số / thời gian</w:t>
      </w:r>
      <w:r w:rsidRPr="008F1132">
        <w:t>, nhờ vào kỹ thuật phân tách tín hiệu ở phía thu.</w:t>
      </w:r>
    </w:p>
    <w:p w14:paraId="2ED69017" w14:textId="77777777" w:rsidR="00270AB9" w:rsidRPr="008F1132" w:rsidRDefault="00270AB9" w:rsidP="00270AB9">
      <w:r w:rsidRPr="008F1132">
        <w:t xml:space="preserve">Tức là ở các bài báo trước chia time slot thì sẽ là TDMA thuộc OMA , thì NOMA sẽ cho phép trong cùng 1 khung thời gian có nhiều người dung có thể cùng truy cập sử dụng , </w:t>
      </w:r>
      <w:r w:rsidRPr="008F1132">
        <w:t xml:space="preserve">  </w:t>
      </w:r>
    </w:p>
    <w:p w14:paraId="1E375E6C" w14:textId="6BE57D08" w:rsidR="00270AB9" w:rsidRPr="008F1132" w:rsidRDefault="00270AB9" w:rsidP="00270AB9">
      <w:r w:rsidRPr="008F1132">
        <w:t xml:space="preserve">     + Các user </w:t>
      </w:r>
      <w:r w:rsidRPr="008F1132">
        <w:rPr>
          <w:b/>
          <w:bCs/>
        </w:rPr>
        <w:t>có thể truyền cùng lúc trong cùng một time slot</w:t>
      </w:r>
      <w:r w:rsidRPr="008F1132">
        <w:t>.</w:t>
      </w:r>
    </w:p>
    <w:p w14:paraId="4D2E0FC1" w14:textId="740F3569" w:rsidR="00270AB9" w:rsidRPr="008F1132" w:rsidRDefault="00270AB9" w:rsidP="00270AB9">
      <w:r w:rsidRPr="008F1132">
        <w:t xml:space="preserve">     +UAV nhận được </w:t>
      </w:r>
      <w:r w:rsidRPr="008F1132">
        <w:rPr>
          <w:b/>
          <w:bCs/>
        </w:rPr>
        <w:t>tín hiệu chồng lấn</w:t>
      </w:r>
      <w:r w:rsidRPr="008F1132">
        <w:t xml:space="preserve"> và sử dụng </w:t>
      </w:r>
      <w:r w:rsidRPr="008F1132">
        <w:rPr>
          <w:b/>
          <w:bCs/>
        </w:rPr>
        <w:t>SIC (Successive Interference      Cancellation)</w:t>
      </w:r>
      <w:r w:rsidRPr="008F1132">
        <w:t xml:space="preserve"> để giải mã từng user.</w:t>
      </w:r>
    </w:p>
    <w:p w14:paraId="08456B5A" w14:textId="77777777" w:rsidR="00270AB9" w:rsidRPr="008F1132" w:rsidRDefault="00270AB9" w:rsidP="00270AB9">
      <w:r w:rsidRPr="008F1132">
        <w:t>Điểm khác biệt chính:</w:t>
      </w:r>
    </w:p>
    <w:p w14:paraId="6A340847" w14:textId="77777777" w:rsidR="00270AB9" w:rsidRPr="008F1132" w:rsidRDefault="00270AB9" w:rsidP="00270AB9">
      <w:pPr>
        <w:numPr>
          <w:ilvl w:val="0"/>
          <w:numId w:val="1"/>
        </w:numPr>
      </w:pPr>
      <w:r w:rsidRPr="008F1132">
        <w:rPr>
          <w:b/>
          <w:bCs/>
        </w:rPr>
        <w:t>OMA</w:t>
      </w:r>
      <w:r w:rsidRPr="008F1132">
        <w:t xml:space="preserve">: người dùng A và B sẽ được cấp </w:t>
      </w:r>
      <w:r w:rsidRPr="008F1132">
        <w:rPr>
          <w:b/>
          <w:bCs/>
        </w:rPr>
        <w:t>tài nguyên riêng biệt</w:t>
      </w:r>
      <w:r w:rsidRPr="008F1132">
        <w:t xml:space="preserve"> → không giao thoa.</w:t>
      </w:r>
    </w:p>
    <w:p w14:paraId="692E688D" w14:textId="77777777" w:rsidR="00270AB9" w:rsidRPr="008F1132" w:rsidRDefault="00270AB9" w:rsidP="00270AB9">
      <w:pPr>
        <w:numPr>
          <w:ilvl w:val="0"/>
          <w:numId w:val="1"/>
        </w:numPr>
      </w:pPr>
      <w:r w:rsidRPr="008F1132">
        <w:rPr>
          <w:b/>
          <w:bCs/>
        </w:rPr>
        <w:t>NOMA</w:t>
      </w:r>
      <w:r w:rsidRPr="008F1132">
        <w:t xml:space="preserve">: người dùng A và B cùng </w:t>
      </w:r>
      <w:r w:rsidRPr="008F1132">
        <w:rPr>
          <w:b/>
          <w:bCs/>
        </w:rPr>
        <w:t>truyền trong một kênh</w:t>
      </w:r>
      <w:r w:rsidRPr="008F1132">
        <w:t xml:space="preserve">, nhưng được phân biệt bằng </w:t>
      </w:r>
      <w:r w:rsidRPr="008F1132">
        <w:rPr>
          <w:b/>
          <w:bCs/>
        </w:rPr>
        <w:t>công suất và kỹ thuật giải mã</w:t>
      </w:r>
      <w:r w:rsidRPr="008F1132">
        <w:t>.</w:t>
      </w:r>
    </w:p>
    <w:p w14:paraId="7D8FC3C6" w14:textId="77777777" w:rsidR="00270AB9" w:rsidRPr="008F1132" w:rsidRDefault="00270AB9" w:rsidP="00270AB9">
      <w:pPr>
        <w:rPr>
          <w:b/>
          <w:bCs/>
        </w:rPr>
      </w:pPr>
      <w:r w:rsidRPr="008F1132">
        <w:rPr>
          <w:b/>
          <w:bCs/>
        </w:rPr>
        <w:t>Mô hình hoạt động của NOMA</w:t>
      </w:r>
    </w:p>
    <w:p w14:paraId="0F567B7E" w14:textId="77777777" w:rsidR="00270AB9" w:rsidRPr="008F1132" w:rsidRDefault="00270AB9" w:rsidP="00270AB9">
      <w:r w:rsidRPr="008F1132">
        <w:t>Có hai thành phần chính:</w:t>
      </w:r>
    </w:p>
    <w:p w14:paraId="03CC4E4B" w14:textId="77777777" w:rsidR="00270AB9" w:rsidRPr="008F1132" w:rsidRDefault="00270AB9" w:rsidP="00270AB9">
      <w:pPr>
        <w:rPr>
          <w:b/>
          <w:bCs/>
        </w:rPr>
      </w:pPr>
      <w:r w:rsidRPr="008F1132">
        <w:rPr>
          <w:b/>
          <w:bCs/>
        </w:rPr>
        <w:t>a) Bên phát (Base Station / UAV / MEC server)</w:t>
      </w:r>
    </w:p>
    <w:p w14:paraId="4FE44B97" w14:textId="77777777" w:rsidR="00270AB9" w:rsidRPr="008F1132" w:rsidRDefault="00270AB9" w:rsidP="00270AB9">
      <w:pPr>
        <w:numPr>
          <w:ilvl w:val="0"/>
          <w:numId w:val="2"/>
        </w:numPr>
      </w:pPr>
      <w:r w:rsidRPr="008F1132">
        <w:t xml:space="preserve">Sử dụng </w:t>
      </w:r>
      <w:r w:rsidRPr="008F1132">
        <w:rPr>
          <w:b/>
          <w:bCs/>
        </w:rPr>
        <w:t>Superposition Coding</w:t>
      </w:r>
      <w:r w:rsidRPr="008F1132">
        <w:t xml:space="preserve"> để xếp chồng tín hiệu nhiều người dùng.</w:t>
      </w:r>
    </w:p>
    <w:p w14:paraId="0434D07A" w14:textId="77777777" w:rsidR="00270AB9" w:rsidRPr="008F1132" w:rsidRDefault="00270AB9" w:rsidP="00270AB9">
      <w:pPr>
        <w:numPr>
          <w:ilvl w:val="0"/>
          <w:numId w:val="2"/>
        </w:numPr>
      </w:pPr>
      <w:r w:rsidRPr="008F1132">
        <w:t xml:space="preserve">Ví dụ: tín hiệu của User 1 và User 2 sẽ được cộng lại thành một tín hiệu hỗn hợp, nhưng phân bổ </w:t>
      </w:r>
      <w:r w:rsidRPr="008F1132">
        <w:rPr>
          <w:b/>
          <w:bCs/>
        </w:rPr>
        <w:t>công suất khác nhau</w:t>
      </w:r>
      <w:r w:rsidRPr="008F1132">
        <w:t>.</w:t>
      </w:r>
    </w:p>
    <w:p w14:paraId="792E8C05" w14:textId="77777777" w:rsidR="00270AB9" w:rsidRPr="008F1132" w:rsidRDefault="00270AB9" w:rsidP="00270AB9">
      <w:pPr>
        <w:rPr>
          <w:b/>
          <w:bCs/>
        </w:rPr>
      </w:pPr>
      <w:r w:rsidRPr="008F1132">
        <w:rPr>
          <w:b/>
          <w:bCs/>
        </w:rPr>
        <w:t>b) Bên thu (người dùng / thiết bị di động)</w:t>
      </w:r>
    </w:p>
    <w:p w14:paraId="09BE8266" w14:textId="77777777" w:rsidR="00270AB9" w:rsidRPr="008F1132" w:rsidRDefault="00270AB9" w:rsidP="00270AB9">
      <w:pPr>
        <w:numPr>
          <w:ilvl w:val="0"/>
          <w:numId w:val="3"/>
        </w:numPr>
      </w:pPr>
      <w:r w:rsidRPr="008F1132">
        <w:t xml:space="preserve">Sử dụng </w:t>
      </w:r>
      <w:r w:rsidRPr="008F1132">
        <w:rPr>
          <w:b/>
          <w:bCs/>
        </w:rPr>
        <w:t>Successive Interference Cancellation (SIC)</w:t>
      </w:r>
      <w:r w:rsidRPr="008F1132">
        <w:t xml:space="preserve"> để giải mã.</w:t>
      </w:r>
    </w:p>
    <w:p w14:paraId="6C9D29CA" w14:textId="77777777" w:rsidR="00270AB9" w:rsidRPr="008F1132" w:rsidRDefault="00270AB9" w:rsidP="00270AB9">
      <w:pPr>
        <w:numPr>
          <w:ilvl w:val="0"/>
          <w:numId w:val="3"/>
        </w:numPr>
      </w:pPr>
      <w:r w:rsidRPr="008F1132">
        <w:t>Cách giải:</w:t>
      </w:r>
    </w:p>
    <w:p w14:paraId="64592710" w14:textId="77777777" w:rsidR="00270AB9" w:rsidRPr="008F1132" w:rsidRDefault="00270AB9" w:rsidP="00270AB9">
      <w:pPr>
        <w:numPr>
          <w:ilvl w:val="1"/>
          <w:numId w:val="3"/>
        </w:numPr>
      </w:pPr>
      <w:r w:rsidRPr="008F1132">
        <w:t>Người dùng có kênh “tốt hơn” (gần trạm) giải mã tín hiệu mạnh trước, sau đó loại bỏ nó khỏi tín hiệu hỗn hợp.</w:t>
      </w:r>
    </w:p>
    <w:p w14:paraId="4B3C743E" w14:textId="77777777" w:rsidR="00270AB9" w:rsidRPr="008F1132" w:rsidRDefault="00270AB9" w:rsidP="00270AB9">
      <w:pPr>
        <w:numPr>
          <w:ilvl w:val="1"/>
          <w:numId w:val="3"/>
        </w:numPr>
      </w:pPr>
      <w:r w:rsidRPr="008F1132">
        <w:t>Tiếp tục giải mã tín hiệu còn lại.</w:t>
      </w:r>
    </w:p>
    <w:p w14:paraId="694449C9" w14:textId="77777777" w:rsidR="00270AB9" w:rsidRPr="008F1132" w:rsidRDefault="00270AB9" w:rsidP="00270AB9">
      <w:pPr>
        <w:numPr>
          <w:ilvl w:val="1"/>
          <w:numId w:val="3"/>
        </w:numPr>
      </w:pPr>
      <w:r w:rsidRPr="008F1132">
        <w:t>Người dùng ở xa hơn thì nhận trực tiếp tín hiệu đã được phân bổ công suất lớn hơn.</w:t>
      </w:r>
    </w:p>
    <w:p w14:paraId="3DC8D4BE" w14:textId="77777777" w:rsidR="00270AB9" w:rsidRPr="008F1132" w:rsidRDefault="00270AB9" w:rsidP="00270AB9">
      <w:pPr>
        <w:rPr>
          <w:b/>
          <w:bCs/>
        </w:rPr>
      </w:pPr>
      <w:r w:rsidRPr="008F1132">
        <w:rPr>
          <w:b/>
          <w:bCs/>
        </w:rPr>
        <w:lastRenderedPageBreak/>
        <w:t>Ý tưởng chính của bài báo</w:t>
      </w:r>
    </w:p>
    <w:p w14:paraId="5C965716" w14:textId="77777777" w:rsidR="00270AB9" w:rsidRPr="008F1132" w:rsidRDefault="00270AB9" w:rsidP="00270AB9">
      <w:pPr>
        <w:numPr>
          <w:ilvl w:val="0"/>
          <w:numId w:val="4"/>
        </w:numPr>
      </w:pPr>
      <w:r w:rsidRPr="008F1132">
        <w:rPr>
          <w:b/>
          <w:bCs/>
        </w:rPr>
        <w:t>Vấn đề</w:t>
      </w:r>
      <w:r w:rsidRPr="008F1132">
        <w:t>:</w:t>
      </w:r>
    </w:p>
    <w:p w14:paraId="0E97CD93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t>VEC cần xử lý nhiều tác vụ với yêu cầu thời gian thực.</w:t>
      </w:r>
    </w:p>
    <w:p w14:paraId="70B62710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t>Hạn chế: tài nguyên biên (edge) hữu hạn, nhiễu giao tiếp lớn, nhu cầu kết nối đông.</w:t>
      </w:r>
    </w:p>
    <w:p w14:paraId="17058687" w14:textId="77777777" w:rsidR="00270AB9" w:rsidRPr="008F1132" w:rsidRDefault="00270AB9" w:rsidP="00270AB9">
      <w:pPr>
        <w:numPr>
          <w:ilvl w:val="0"/>
          <w:numId w:val="4"/>
        </w:numPr>
      </w:pPr>
      <w:r w:rsidRPr="008F1132">
        <w:rPr>
          <w:b/>
          <w:bCs/>
        </w:rPr>
        <w:t>Đóng góp</w:t>
      </w:r>
      <w:r w:rsidRPr="008F1132">
        <w:t>:</w:t>
      </w:r>
    </w:p>
    <w:p w14:paraId="4A06AA4E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t xml:space="preserve">Đề xuất kiến trúc </w:t>
      </w:r>
      <w:r w:rsidRPr="008F1132">
        <w:rPr>
          <w:b/>
          <w:bCs/>
        </w:rPr>
        <w:t>NOMA-based VEC</w:t>
      </w:r>
      <w:r w:rsidRPr="008F1132">
        <w:t xml:space="preserve"> → cho phép nhiều phương tiện cùng chia sẻ tài nguyên truyền thông, cải thiện hiệu quả phổ và giảm độ trễ.</w:t>
      </w:r>
    </w:p>
    <w:p w14:paraId="7CC05430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t xml:space="preserve">Xây dựng </w:t>
      </w:r>
      <w:r w:rsidRPr="008F1132">
        <w:rPr>
          <w:b/>
          <w:bCs/>
        </w:rPr>
        <w:t>mô hình truyền V2I</w:t>
      </w:r>
      <w:r w:rsidRPr="008F1132">
        <w:t xml:space="preserve"> tính cả nhiễu trong-biên và giữa các biên.</w:t>
      </w:r>
    </w:p>
    <w:p w14:paraId="796ABE2E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t xml:space="preserve">Tối ưu hóa hợp tác tài nguyên (CRO): kết hợp </w:t>
      </w:r>
      <w:r w:rsidRPr="008F1132">
        <w:rPr>
          <w:b/>
          <w:bCs/>
        </w:rPr>
        <w:t>offloading quyết định</w:t>
      </w:r>
      <w:r w:rsidRPr="008F1132">
        <w:t xml:space="preserve"> + </w:t>
      </w:r>
      <w:r w:rsidRPr="008F1132">
        <w:rPr>
          <w:b/>
          <w:bCs/>
        </w:rPr>
        <w:t>phân bổ tài nguyên</w:t>
      </w:r>
      <w:r w:rsidRPr="008F1132">
        <w:t>.</w:t>
      </w:r>
    </w:p>
    <w:p w14:paraId="0F0ED796" w14:textId="77777777" w:rsidR="00270AB9" w:rsidRPr="008F1132" w:rsidRDefault="00270AB9" w:rsidP="00270AB9">
      <w:pPr>
        <w:numPr>
          <w:ilvl w:val="0"/>
          <w:numId w:val="4"/>
        </w:numPr>
      </w:pPr>
      <w:r w:rsidRPr="008F1132">
        <w:rPr>
          <w:b/>
          <w:bCs/>
        </w:rPr>
        <w:t>Phương pháp</w:t>
      </w:r>
      <w:r w:rsidRPr="008F1132">
        <w:t>:</w:t>
      </w:r>
    </w:p>
    <w:p w14:paraId="4771461F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rPr>
          <w:b/>
          <w:bCs/>
        </w:rPr>
        <w:t>Offloading</w:t>
      </w:r>
      <w:r w:rsidRPr="008F1132">
        <w:t xml:space="preserve"> → mô hình hóa như </w:t>
      </w:r>
      <w:r w:rsidRPr="008F1132">
        <w:rPr>
          <w:b/>
          <w:bCs/>
        </w:rPr>
        <w:t>trò chơi tiềm năng chính xác (EPG)</w:t>
      </w:r>
      <w:r w:rsidRPr="008F1132">
        <w:t xml:space="preserve">, giải bằng </w:t>
      </w:r>
      <w:r w:rsidRPr="008F1132">
        <w:rPr>
          <w:b/>
          <w:bCs/>
        </w:rPr>
        <w:t>MAD4PG (thuật toán học tăng cường đa tác tử)</w:t>
      </w:r>
      <w:r w:rsidRPr="008F1132">
        <w:t>.</w:t>
      </w:r>
    </w:p>
    <w:p w14:paraId="5F9BE8AE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rPr>
          <w:b/>
          <w:bCs/>
        </w:rPr>
        <w:t>Phân bổ tài nguyên</w:t>
      </w:r>
      <w:r w:rsidRPr="008F1132">
        <w:t xml:space="preserve"> → chia thành các bài toán lồi, giải bằng </w:t>
      </w:r>
      <w:r w:rsidRPr="008F1132">
        <w:rPr>
          <w:b/>
          <w:bCs/>
        </w:rPr>
        <w:t>gradient iterative + KKT</w:t>
      </w:r>
      <w:r w:rsidRPr="008F1132">
        <w:t>.</w:t>
      </w:r>
    </w:p>
    <w:p w14:paraId="7B3A37BE" w14:textId="77777777" w:rsidR="00270AB9" w:rsidRPr="008F1132" w:rsidRDefault="00270AB9" w:rsidP="00270AB9">
      <w:pPr>
        <w:numPr>
          <w:ilvl w:val="0"/>
          <w:numId w:val="4"/>
        </w:numPr>
      </w:pPr>
      <w:r w:rsidRPr="008F1132">
        <w:rPr>
          <w:b/>
          <w:bCs/>
        </w:rPr>
        <w:t>Kết quả</w:t>
      </w:r>
      <w:r w:rsidRPr="008F1132">
        <w:t>:</w:t>
      </w:r>
    </w:p>
    <w:p w14:paraId="037980BE" w14:textId="77777777" w:rsidR="00270AB9" w:rsidRPr="008F1132" w:rsidRDefault="00270AB9" w:rsidP="00270AB9">
      <w:pPr>
        <w:numPr>
          <w:ilvl w:val="1"/>
          <w:numId w:val="4"/>
        </w:numPr>
      </w:pPr>
      <w:r w:rsidRPr="008F1132">
        <w:t>Mô phỏng dựa trên dữ liệu thực tế, chứng minh giải pháp đề xuất vượt trội hơn so với baseline.</w:t>
      </w:r>
    </w:p>
    <w:p w14:paraId="5A7FAA3A" w14:textId="77777777" w:rsidR="00270AB9" w:rsidRPr="008F1132" w:rsidRDefault="00270AB9" w:rsidP="00270AB9">
      <w:pPr>
        <w:rPr>
          <w:b/>
          <w:bCs/>
        </w:rPr>
      </w:pPr>
      <w:r w:rsidRPr="008F1132">
        <w:rPr>
          <w:b/>
          <w:bCs/>
        </w:rPr>
        <w:t>1. Khái niệm V2I</w:t>
      </w:r>
    </w:p>
    <w:p w14:paraId="6EB2474A" w14:textId="77777777" w:rsidR="00270AB9" w:rsidRPr="008F1132" w:rsidRDefault="00270AB9" w:rsidP="00270AB9">
      <w:pPr>
        <w:numPr>
          <w:ilvl w:val="0"/>
          <w:numId w:val="5"/>
        </w:numPr>
      </w:pPr>
      <w:r w:rsidRPr="008F1132">
        <w:rPr>
          <w:b/>
          <w:bCs/>
        </w:rPr>
        <w:t>V2I (Vehicle-to-Infrastructure)</w:t>
      </w:r>
      <w:r w:rsidRPr="008F1132">
        <w:t xml:space="preserve"> là loại kênh truyền trong mạng </w:t>
      </w:r>
      <w:r w:rsidRPr="008F1132">
        <w:rPr>
          <w:b/>
          <w:bCs/>
        </w:rPr>
        <w:t>vehicular network</w:t>
      </w:r>
      <w:r w:rsidRPr="008F1132">
        <w:t>.</w:t>
      </w:r>
    </w:p>
    <w:p w14:paraId="4865C204" w14:textId="77777777" w:rsidR="00270AB9" w:rsidRPr="008F1132" w:rsidRDefault="00270AB9" w:rsidP="00270AB9">
      <w:pPr>
        <w:numPr>
          <w:ilvl w:val="0"/>
          <w:numId w:val="5"/>
        </w:numPr>
      </w:pPr>
      <w:r w:rsidRPr="008F1132">
        <w:t xml:space="preserve">Nó mô tả việc </w:t>
      </w:r>
      <w:r w:rsidRPr="008F1132">
        <w:rPr>
          <w:b/>
          <w:bCs/>
        </w:rPr>
        <w:t>xe (vehicle)</w:t>
      </w:r>
      <w:r w:rsidRPr="008F1132">
        <w:t xml:space="preserve"> kết nối và trao đổi dữ liệu với </w:t>
      </w:r>
      <w:r w:rsidRPr="008F1132">
        <w:rPr>
          <w:b/>
          <w:bCs/>
        </w:rPr>
        <w:t>hạ tầng (infrastructure)</w:t>
      </w:r>
      <w:r w:rsidRPr="008F1132">
        <w:t xml:space="preserve"> như:</w:t>
      </w:r>
    </w:p>
    <w:p w14:paraId="02D0EF18" w14:textId="77777777" w:rsidR="00270AB9" w:rsidRPr="008F1132" w:rsidRDefault="00270AB9" w:rsidP="00270AB9">
      <w:pPr>
        <w:numPr>
          <w:ilvl w:val="1"/>
          <w:numId w:val="5"/>
        </w:numPr>
      </w:pPr>
      <w:r w:rsidRPr="008F1132">
        <w:t>Trạm gốc (BS – Base Station)</w:t>
      </w:r>
    </w:p>
    <w:p w14:paraId="247124D1" w14:textId="77777777" w:rsidR="00270AB9" w:rsidRPr="008F1132" w:rsidRDefault="00270AB9" w:rsidP="00270AB9">
      <w:pPr>
        <w:numPr>
          <w:ilvl w:val="1"/>
          <w:numId w:val="5"/>
        </w:numPr>
      </w:pPr>
      <w:r w:rsidRPr="008F1132">
        <w:t>Road Side Unit (RSU – thiết bị ven đường)</w:t>
      </w:r>
    </w:p>
    <w:p w14:paraId="239E2924" w14:textId="77777777" w:rsidR="00270AB9" w:rsidRPr="008F1132" w:rsidRDefault="00270AB9" w:rsidP="00270AB9">
      <w:pPr>
        <w:numPr>
          <w:ilvl w:val="1"/>
          <w:numId w:val="5"/>
        </w:numPr>
      </w:pPr>
      <w:r w:rsidRPr="008F1132">
        <w:t xml:space="preserve">Hoặc </w:t>
      </w:r>
      <w:r w:rsidRPr="008F1132">
        <w:rPr>
          <w:b/>
          <w:bCs/>
        </w:rPr>
        <w:t>UAV acting as edge server</w:t>
      </w:r>
    </w:p>
    <w:p w14:paraId="059D11F0" w14:textId="77777777" w:rsidR="00270AB9" w:rsidRPr="008F1132" w:rsidRDefault="00270AB9" w:rsidP="00270AB9">
      <w:r w:rsidRPr="008F1132">
        <w:rPr>
          <w:rFonts w:ascii="Segoe UI Emoji" w:hAnsi="Segoe UI Emoji" w:cs="Segoe UI Emoji"/>
        </w:rPr>
        <w:t>👉</w:t>
      </w:r>
      <w:r w:rsidRPr="008F1132">
        <w:t xml:space="preserve"> Đây là đường truyền chính để xe </w:t>
      </w:r>
      <w:r w:rsidRPr="008F1132">
        <w:rPr>
          <w:b/>
          <w:bCs/>
        </w:rPr>
        <w:t>offload dữ liệu</w:t>
      </w:r>
      <w:r w:rsidRPr="008F1132">
        <w:t xml:space="preserve"> hoặc </w:t>
      </w:r>
      <w:r w:rsidRPr="008F1132">
        <w:rPr>
          <w:b/>
          <w:bCs/>
        </w:rPr>
        <w:t>nhận kết quả xử lý</w:t>
      </w:r>
      <w:r w:rsidRPr="008F1132">
        <w:t xml:space="preserve"> từ edge/cloud.</w:t>
      </w:r>
    </w:p>
    <w:p w14:paraId="75C5DF14" w14:textId="77777777" w:rsidR="00270AB9" w:rsidRPr="008F1132" w:rsidRDefault="00000000" w:rsidP="00270AB9">
      <w:r w:rsidRPr="008F1132">
        <w:pict w14:anchorId="3F719A0F">
          <v:rect id="_x0000_i1025" style="width:0;height:1.5pt" o:hralign="center" o:hrstd="t" o:hr="t" fillcolor="#a0a0a0" stroked="f"/>
        </w:pict>
      </w:r>
    </w:p>
    <w:p w14:paraId="430BF9A0" w14:textId="77777777" w:rsidR="00270AB9" w:rsidRPr="008F1132" w:rsidRDefault="00270AB9" w:rsidP="00270AB9">
      <w:pPr>
        <w:rPr>
          <w:b/>
          <w:bCs/>
        </w:rPr>
      </w:pPr>
      <w:r w:rsidRPr="008F1132">
        <w:rPr>
          <w:rFonts w:ascii="Segoe UI Emoji" w:hAnsi="Segoe UI Emoji" w:cs="Segoe UI Emoji"/>
          <w:b/>
          <w:bCs/>
        </w:rPr>
        <w:lastRenderedPageBreak/>
        <w:t>🔹</w:t>
      </w:r>
      <w:r w:rsidRPr="008F1132">
        <w:rPr>
          <w:b/>
          <w:bCs/>
        </w:rPr>
        <w:t xml:space="preserve"> 2. Đặc điểm của kênh V2I</w:t>
      </w:r>
    </w:p>
    <w:p w14:paraId="3D74569A" w14:textId="77777777" w:rsidR="00270AB9" w:rsidRPr="008F1132" w:rsidRDefault="00270AB9" w:rsidP="00270AB9">
      <w:pPr>
        <w:numPr>
          <w:ilvl w:val="0"/>
          <w:numId w:val="6"/>
        </w:numPr>
      </w:pPr>
      <w:r w:rsidRPr="008F1132">
        <w:rPr>
          <w:b/>
          <w:bCs/>
        </w:rPr>
        <w:t>Đặc thù di động cao</w:t>
      </w:r>
      <w:r w:rsidRPr="008F1132">
        <w:t>:</w:t>
      </w:r>
    </w:p>
    <w:p w14:paraId="332B25DE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t xml:space="preserve">Xe di chuyển nhanh → gây </w:t>
      </w:r>
      <w:r w:rsidRPr="008F1132">
        <w:rPr>
          <w:b/>
          <w:bCs/>
        </w:rPr>
        <w:t>Doppler effect</w:t>
      </w:r>
      <w:r w:rsidRPr="008F1132">
        <w:t xml:space="preserve"> (dịch tần).</w:t>
      </w:r>
    </w:p>
    <w:p w14:paraId="195879E9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t>Tín hiệu thay đổi nhanh → kênh fading ngắn hạn.</w:t>
      </w:r>
    </w:p>
    <w:p w14:paraId="7249A553" w14:textId="77777777" w:rsidR="00270AB9" w:rsidRPr="008F1132" w:rsidRDefault="00270AB9" w:rsidP="00270AB9">
      <w:pPr>
        <w:numPr>
          <w:ilvl w:val="0"/>
          <w:numId w:val="6"/>
        </w:numPr>
      </w:pPr>
      <w:r w:rsidRPr="008F1132">
        <w:rPr>
          <w:b/>
          <w:bCs/>
        </w:rPr>
        <w:t>Môi trường phức tạp</w:t>
      </w:r>
      <w:r w:rsidRPr="008F1132">
        <w:t>:</w:t>
      </w:r>
    </w:p>
    <w:p w14:paraId="0E585E83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t>Đường phố nhiều vật cản (nhà cao tầng, cây cối).</w:t>
      </w:r>
    </w:p>
    <w:p w14:paraId="6F2E76B8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t>Kênh thường phân loại:</w:t>
      </w:r>
    </w:p>
    <w:p w14:paraId="648D5459" w14:textId="77777777" w:rsidR="00270AB9" w:rsidRPr="008F1132" w:rsidRDefault="00270AB9" w:rsidP="00270AB9">
      <w:pPr>
        <w:numPr>
          <w:ilvl w:val="2"/>
          <w:numId w:val="6"/>
        </w:numPr>
      </w:pPr>
      <w:r w:rsidRPr="008F1132">
        <w:rPr>
          <w:b/>
          <w:bCs/>
        </w:rPr>
        <w:t>LoS (Line-of-Sight)</w:t>
      </w:r>
      <w:r w:rsidRPr="008F1132">
        <w:t>: có tầm nhìn trực tiếp đến RSU/UAV.</w:t>
      </w:r>
    </w:p>
    <w:p w14:paraId="1CE9BC91" w14:textId="77777777" w:rsidR="00270AB9" w:rsidRPr="008F1132" w:rsidRDefault="00270AB9" w:rsidP="00270AB9">
      <w:pPr>
        <w:numPr>
          <w:ilvl w:val="2"/>
          <w:numId w:val="6"/>
        </w:numPr>
      </w:pPr>
      <w:r w:rsidRPr="008F1132">
        <w:rPr>
          <w:b/>
          <w:bCs/>
        </w:rPr>
        <w:t>NLoS (Non-Line-of-Sight)</w:t>
      </w:r>
      <w:r w:rsidRPr="008F1132">
        <w:t>: bị chắn, phải phản xạ, khúc xạ.</w:t>
      </w:r>
    </w:p>
    <w:p w14:paraId="4DF3BF2C" w14:textId="77777777" w:rsidR="00270AB9" w:rsidRPr="008F1132" w:rsidRDefault="00270AB9" w:rsidP="00270AB9">
      <w:pPr>
        <w:numPr>
          <w:ilvl w:val="0"/>
          <w:numId w:val="6"/>
        </w:numPr>
      </w:pPr>
      <w:r w:rsidRPr="008F1132">
        <w:rPr>
          <w:b/>
          <w:bCs/>
        </w:rPr>
        <w:t>Mô hình kênh phổ biến</w:t>
      </w:r>
      <w:r w:rsidRPr="008F1132">
        <w:t>:</w:t>
      </w:r>
    </w:p>
    <w:p w14:paraId="1AF9D32D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rPr>
          <w:b/>
          <w:bCs/>
        </w:rPr>
        <w:t>Path loss</w:t>
      </w:r>
      <w:r w:rsidRPr="008F1132">
        <w:t xml:space="preserve"> (suy hao theo khoảng cách):</w:t>
      </w:r>
    </w:p>
    <w:p w14:paraId="7D27372A" w14:textId="77777777" w:rsidR="00270AB9" w:rsidRPr="008F1132" w:rsidRDefault="00270AB9" w:rsidP="00270AB9">
      <w:r w:rsidRPr="008F1132">
        <w:t>PL(d)=PL(d0)+10αlog</w:t>
      </w:r>
      <w:r w:rsidRPr="008F1132">
        <w:rPr>
          <w:rFonts w:ascii="Cambria Math" w:hAnsi="Cambria Math" w:cs="Cambria Math"/>
        </w:rPr>
        <w:t>⁡</w:t>
      </w:r>
      <w:r w:rsidRPr="008F1132">
        <w:t>10(dd0)+X</w:t>
      </w:r>
      <w:r w:rsidRPr="008F1132">
        <w:rPr>
          <w:rFonts w:ascii="Arial" w:hAnsi="Arial" w:cs="Arial"/>
        </w:rPr>
        <w:t>σ</w:t>
      </w:r>
      <w:r w:rsidRPr="008F1132">
        <w:t xml:space="preserve">PL(d) = PL(d_0) + 10\alpha \log_{10}\left(\frac{d}{d_0}\right) + X_\sigmaPL(d)=PL(d0​)+10αlog10​(d0​d​)+Xσ​ </w:t>
      </w:r>
    </w:p>
    <w:p w14:paraId="647C53F2" w14:textId="77777777" w:rsidR="00270AB9" w:rsidRPr="008F1132" w:rsidRDefault="00270AB9" w:rsidP="00270AB9">
      <w:pPr>
        <w:numPr>
          <w:ilvl w:val="2"/>
          <w:numId w:val="6"/>
        </w:numPr>
      </w:pPr>
      <w:r w:rsidRPr="008F1132">
        <w:t>α\alphaα: hệ số suy hao đường truyền.</w:t>
      </w:r>
    </w:p>
    <w:p w14:paraId="10AD5757" w14:textId="77777777" w:rsidR="00270AB9" w:rsidRPr="008F1132" w:rsidRDefault="00270AB9" w:rsidP="00270AB9">
      <w:pPr>
        <w:numPr>
          <w:ilvl w:val="2"/>
          <w:numId w:val="6"/>
        </w:numPr>
      </w:pPr>
      <w:r w:rsidRPr="008F1132">
        <w:t>XσX_\sigmaXσ​: shadowing (nhiễu log-normal).</w:t>
      </w:r>
    </w:p>
    <w:p w14:paraId="64FC51B6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rPr>
          <w:b/>
          <w:bCs/>
        </w:rPr>
        <w:t>Small-scale fading</w:t>
      </w:r>
      <w:r w:rsidRPr="008F1132">
        <w:t xml:space="preserve">: thường dùng </w:t>
      </w:r>
      <w:r w:rsidRPr="008F1132">
        <w:rPr>
          <w:b/>
          <w:bCs/>
        </w:rPr>
        <w:t>Rayleigh</w:t>
      </w:r>
      <w:r w:rsidRPr="008F1132">
        <w:t xml:space="preserve"> (NLoS) hoặc </w:t>
      </w:r>
      <w:r w:rsidRPr="008F1132">
        <w:rPr>
          <w:b/>
          <w:bCs/>
        </w:rPr>
        <w:t>Rician</w:t>
      </w:r>
      <w:r w:rsidRPr="008F1132">
        <w:t xml:space="preserve"> (LoS).</w:t>
      </w:r>
    </w:p>
    <w:p w14:paraId="3ED79A4B" w14:textId="77777777" w:rsidR="00270AB9" w:rsidRPr="008F1132" w:rsidRDefault="00270AB9" w:rsidP="00270AB9">
      <w:pPr>
        <w:numPr>
          <w:ilvl w:val="0"/>
          <w:numId w:val="6"/>
        </w:numPr>
      </w:pPr>
      <w:r w:rsidRPr="008F1132">
        <w:rPr>
          <w:b/>
          <w:bCs/>
        </w:rPr>
        <w:t>Băng thông &amp; tốc độ</w:t>
      </w:r>
      <w:r w:rsidRPr="008F1132">
        <w:t>:</w:t>
      </w:r>
    </w:p>
    <w:p w14:paraId="70470DA7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t xml:space="preserve">V2I thường triển khai trong </w:t>
      </w:r>
      <w:r w:rsidRPr="008F1132">
        <w:rPr>
          <w:b/>
          <w:bCs/>
        </w:rPr>
        <w:t>5G NR-V2X</w:t>
      </w:r>
      <w:r w:rsidRPr="008F1132">
        <w:t xml:space="preserve"> hoặc </w:t>
      </w:r>
      <w:r w:rsidRPr="008F1132">
        <w:rPr>
          <w:b/>
          <w:bCs/>
        </w:rPr>
        <w:t>IEEE 802.11p (DSRC)</w:t>
      </w:r>
      <w:r w:rsidRPr="008F1132">
        <w:t>.</w:t>
      </w:r>
    </w:p>
    <w:p w14:paraId="70E3BAC6" w14:textId="77777777" w:rsidR="00270AB9" w:rsidRPr="008F1132" w:rsidRDefault="00270AB9" w:rsidP="00270AB9">
      <w:pPr>
        <w:numPr>
          <w:ilvl w:val="1"/>
          <w:numId w:val="6"/>
        </w:numPr>
      </w:pPr>
      <w:r w:rsidRPr="008F1132">
        <w:t>Hỗ trợ tốc độ cao để phục vụ ứng dụng thời gian thực (video, radar, AI).</w:t>
      </w:r>
    </w:p>
    <w:p w14:paraId="6B81288D" w14:textId="77777777" w:rsidR="00270AB9" w:rsidRPr="008F1132" w:rsidRDefault="00000000" w:rsidP="00270AB9">
      <w:r w:rsidRPr="008F1132">
        <w:pict w14:anchorId="04300C7E">
          <v:rect id="_x0000_i1026" style="width:0;height:1.5pt" o:hralign="center" o:hrstd="t" o:hr="t" fillcolor="#a0a0a0" stroked="f"/>
        </w:pict>
      </w:r>
    </w:p>
    <w:p w14:paraId="54FD9558" w14:textId="77777777" w:rsidR="00270AB9" w:rsidRPr="008F1132" w:rsidRDefault="00270AB9" w:rsidP="00270AB9">
      <w:pPr>
        <w:rPr>
          <w:b/>
          <w:bCs/>
        </w:rPr>
      </w:pPr>
      <w:r w:rsidRPr="008F1132">
        <w:rPr>
          <w:rFonts w:ascii="Segoe UI Emoji" w:hAnsi="Segoe UI Emoji" w:cs="Segoe UI Emoji"/>
          <w:b/>
          <w:bCs/>
        </w:rPr>
        <w:t>🔹</w:t>
      </w:r>
      <w:r w:rsidRPr="008F1132">
        <w:rPr>
          <w:b/>
          <w:bCs/>
        </w:rPr>
        <w:t xml:space="preserve"> 3. V2I trong VEC / UAV-MEC</w:t>
      </w:r>
    </w:p>
    <w:p w14:paraId="1F572F02" w14:textId="77777777" w:rsidR="00270AB9" w:rsidRPr="008F1132" w:rsidRDefault="00270AB9" w:rsidP="00270AB9">
      <w:r w:rsidRPr="008F1132">
        <w:t xml:space="preserve">Trong bài toán </w:t>
      </w:r>
      <w:r w:rsidRPr="008F1132">
        <w:rPr>
          <w:b/>
          <w:bCs/>
        </w:rPr>
        <w:t>Vehicular Edge Computing (VEC)</w:t>
      </w:r>
      <w:r w:rsidRPr="008F1132">
        <w:t xml:space="preserve"> hay </w:t>
      </w:r>
      <w:r w:rsidRPr="008F1132">
        <w:rPr>
          <w:b/>
          <w:bCs/>
        </w:rPr>
        <w:t>UAV-assisted MEC</w:t>
      </w:r>
      <w:r w:rsidRPr="008F1132">
        <w:t>:</w:t>
      </w:r>
    </w:p>
    <w:p w14:paraId="6EB311A0" w14:textId="77777777" w:rsidR="00270AB9" w:rsidRPr="008F1132" w:rsidRDefault="00270AB9" w:rsidP="00270AB9">
      <w:pPr>
        <w:numPr>
          <w:ilvl w:val="0"/>
          <w:numId w:val="7"/>
        </w:numPr>
      </w:pPr>
      <w:r w:rsidRPr="008F1132">
        <w:rPr>
          <w:b/>
          <w:bCs/>
        </w:rPr>
        <w:t>Xe → V2I link → RSU / UAV / MEC server</w:t>
      </w:r>
    </w:p>
    <w:p w14:paraId="66B82647" w14:textId="77777777" w:rsidR="00270AB9" w:rsidRPr="008F1132" w:rsidRDefault="00270AB9" w:rsidP="00270AB9">
      <w:pPr>
        <w:numPr>
          <w:ilvl w:val="1"/>
          <w:numId w:val="7"/>
        </w:numPr>
      </w:pPr>
      <w:r w:rsidRPr="008F1132">
        <w:t>Xe gửi dữ liệu (ảnh, sensor, thông tin cảm biến) để offload tác vụ.</w:t>
      </w:r>
    </w:p>
    <w:p w14:paraId="41A15513" w14:textId="77777777" w:rsidR="00270AB9" w:rsidRPr="008F1132" w:rsidRDefault="00270AB9" w:rsidP="00270AB9">
      <w:pPr>
        <w:numPr>
          <w:ilvl w:val="0"/>
          <w:numId w:val="7"/>
        </w:numPr>
      </w:pPr>
      <w:r w:rsidRPr="008F1132">
        <w:rPr>
          <w:b/>
          <w:bCs/>
        </w:rPr>
        <w:t>Server xử lý → trả kết quả qua V2I</w:t>
      </w:r>
    </w:p>
    <w:p w14:paraId="6549873A" w14:textId="77777777" w:rsidR="00270AB9" w:rsidRPr="008F1132" w:rsidRDefault="00270AB9" w:rsidP="00270AB9">
      <w:pPr>
        <w:numPr>
          <w:ilvl w:val="1"/>
          <w:numId w:val="7"/>
        </w:numPr>
      </w:pPr>
      <w:r w:rsidRPr="008F1132">
        <w:t>Ví dụ: cảnh báo nguy hiểm, bản đồ giao thông, kết quả AI.</w:t>
      </w:r>
    </w:p>
    <w:p w14:paraId="50D5A74B" w14:textId="77777777" w:rsidR="00270AB9" w:rsidRPr="008F1132" w:rsidRDefault="00270AB9" w:rsidP="00270AB9">
      <w:r w:rsidRPr="008F1132">
        <w:rPr>
          <w:rFonts w:ascii="Segoe UI Emoji" w:hAnsi="Segoe UI Emoji" w:cs="Segoe UI Emoji"/>
        </w:rPr>
        <w:t>👉</w:t>
      </w:r>
      <w:r w:rsidRPr="008F1132">
        <w:t xml:space="preserve"> Hiệu năng của hệ thống phụ thuộc mạnh vào </w:t>
      </w:r>
      <w:r w:rsidRPr="008F1132">
        <w:rPr>
          <w:b/>
          <w:bCs/>
        </w:rPr>
        <w:t>chất lượng kênh V2I</w:t>
      </w:r>
      <w:r w:rsidRPr="008F1132">
        <w:t>:</w:t>
      </w:r>
    </w:p>
    <w:p w14:paraId="2F7FBF50" w14:textId="77777777" w:rsidR="00270AB9" w:rsidRPr="008F1132" w:rsidRDefault="00270AB9" w:rsidP="00270AB9">
      <w:pPr>
        <w:numPr>
          <w:ilvl w:val="0"/>
          <w:numId w:val="8"/>
        </w:numPr>
      </w:pPr>
      <w:r w:rsidRPr="008F1132">
        <w:t>Nếu kênh yếu → độ trễ offloading cao, tỷ lệ mất gói tăng.</w:t>
      </w:r>
    </w:p>
    <w:p w14:paraId="52DB3C73" w14:textId="77777777" w:rsidR="00270AB9" w:rsidRPr="008F1132" w:rsidRDefault="00270AB9" w:rsidP="00270AB9">
      <w:pPr>
        <w:numPr>
          <w:ilvl w:val="0"/>
          <w:numId w:val="8"/>
        </w:numPr>
      </w:pPr>
      <w:r w:rsidRPr="008F1132">
        <w:lastRenderedPageBreak/>
        <w:t xml:space="preserve">Nếu có NOMA → nhiều xe có thể dùng </w:t>
      </w:r>
      <w:r w:rsidRPr="008F1132">
        <w:rPr>
          <w:b/>
          <w:bCs/>
        </w:rPr>
        <w:t>cùng kênh V2I</w:t>
      </w:r>
      <w:r w:rsidRPr="008F1132">
        <w:t>, tăng hiệu quả phổ.</w:t>
      </w:r>
    </w:p>
    <w:p w14:paraId="3FAAE031" w14:textId="77777777" w:rsidR="00270AB9" w:rsidRPr="008F1132" w:rsidRDefault="00000000" w:rsidP="00270AB9">
      <w:r w:rsidRPr="008F1132">
        <w:pict w14:anchorId="425BE57C">
          <v:rect id="_x0000_i1027" style="width:0;height:1.5pt" o:hralign="center" o:hrstd="t" o:hr="t" fillcolor="#a0a0a0" stroked="f"/>
        </w:pict>
      </w:r>
    </w:p>
    <w:p w14:paraId="19679E88" w14:textId="77777777" w:rsidR="00270AB9" w:rsidRPr="008F1132" w:rsidRDefault="00270AB9" w:rsidP="00270AB9">
      <w:pPr>
        <w:rPr>
          <w:b/>
          <w:bCs/>
        </w:rPr>
      </w:pPr>
      <w:r w:rsidRPr="008F1132">
        <w:rPr>
          <w:rFonts w:ascii="Segoe UI Emoji" w:hAnsi="Segoe UI Emoji" w:cs="Segoe UI Emoji"/>
          <w:b/>
          <w:bCs/>
        </w:rPr>
        <w:t>🔹</w:t>
      </w:r>
      <w:r w:rsidRPr="008F1132">
        <w:rPr>
          <w:b/>
          <w:bCs/>
        </w:rPr>
        <w:t xml:space="preserve"> 4. Ví dụ thực tế</w:t>
      </w:r>
    </w:p>
    <w:p w14:paraId="37397C02" w14:textId="77777777" w:rsidR="00270AB9" w:rsidRPr="008F1132" w:rsidRDefault="00270AB9" w:rsidP="00270AB9">
      <w:pPr>
        <w:numPr>
          <w:ilvl w:val="0"/>
          <w:numId w:val="9"/>
        </w:numPr>
      </w:pPr>
      <w:r w:rsidRPr="008F1132">
        <w:t xml:space="preserve">Xe chạy trên cao tốc, có </w:t>
      </w:r>
      <w:r w:rsidRPr="008F1132">
        <w:rPr>
          <w:b/>
          <w:bCs/>
        </w:rPr>
        <w:t>RSU cách 500m</w:t>
      </w:r>
      <w:r w:rsidRPr="008F1132">
        <w:t>.</w:t>
      </w:r>
    </w:p>
    <w:p w14:paraId="33571FD6" w14:textId="77777777" w:rsidR="00270AB9" w:rsidRPr="008F1132" w:rsidRDefault="00270AB9" w:rsidP="00270AB9">
      <w:pPr>
        <w:numPr>
          <w:ilvl w:val="0"/>
          <w:numId w:val="9"/>
        </w:numPr>
      </w:pPr>
      <w:r w:rsidRPr="008F1132">
        <w:t>Xe muốn offload ảnh camera 10 MB lên MEC server đặt tại RSU.</w:t>
      </w:r>
    </w:p>
    <w:p w14:paraId="306D16AE" w14:textId="77777777" w:rsidR="00270AB9" w:rsidRPr="008F1132" w:rsidRDefault="00270AB9" w:rsidP="00270AB9">
      <w:pPr>
        <w:numPr>
          <w:ilvl w:val="0"/>
          <w:numId w:val="9"/>
        </w:numPr>
      </w:pPr>
      <w:r w:rsidRPr="008F1132">
        <w:t>Kênh V2I LoS, mô hình Rician fading.</w:t>
      </w:r>
    </w:p>
    <w:p w14:paraId="640BE50E" w14:textId="77777777" w:rsidR="00270AB9" w:rsidRPr="008F1132" w:rsidRDefault="00270AB9" w:rsidP="00270AB9">
      <w:pPr>
        <w:numPr>
          <w:ilvl w:val="0"/>
          <w:numId w:val="9"/>
        </w:numPr>
      </w:pPr>
      <w:r w:rsidRPr="008F1132">
        <w:t xml:space="preserve">Với </w:t>
      </w:r>
      <w:r w:rsidRPr="008F1132">
        <w:rPr>
          <w:b/>
          <w:bCs/>
        </w:rPr>
        <w:t>OMA (TDMA)</w:t>
      </w:r>
      <w:r w:rsidRPr="008F1132">
        <w:t xml:space="preserve"> → mỗi xe gửi lần lượt.</w:t>
      </w:r>
    </w:p>
    <w:p w14:paraId="375F2DBE" w14:textId="77777777" w:rsidR="00270AB9" w:rsidRPr="008F1132" w:rsidRDefault="00270AB9" w:rsidP="00270AB9">
      <w:pPr>
        <w:numPr>
          <w:ilvl w:val="0"/>
          <w:numId w:val="9"/>
        </w:numPr>
      </w:pPr>
      <w:r w:rsidRPr="008F1132">
        <w:t xml:space="preserve">Với </w:t>
      </w:r>
      <w:r w:rsidRPr="008F1132">
        <w:rPr>
          <w:b/>
          <w:bCs/>
        </w:rPr>
        <w:t>NOMA</w:t>
      </w:r>
      <w:r w:rsidRPr="008F1132">
        <w:t xml:space="preserve"> → nhiều xe có thể gửi </w:t>
      </w:r>
      <w:r w:rsidRPr="008F1132">
        <w:rPr>
          <w:b/>
          <w:bCs/>
        </w:rPr>
        <w:t>đồng thời trên cùng V2I channel</w:t>
      </w:r>
      <w:r w:rsidRPr="008F1132">
        <w:t>, RSU giải mã bằng SIC → giảm độ trễ toàn hệ thống.</w:t>
      </w:r>
    </w:p>
    <w:p w14:paraId="148A4990" w14:textId="77777777" w:rsidR="00270AB9" w:rsidRPr="008F1132" w:rsidRDefault="00270AB9" w:rsidP="00270AB9">
      <w:pPr>
        <w:rPr>
          <w:b/>
          <w:bCs/>
        </w:rPr>
      </w:pPr>
      <w:r w:rsidRPr="008F1132">
        <w:rPr>
          <w:rFonts w:ascii="Segoe UI Emoji" w:hAnsi="Segoe UI Emoji" w:cs="Segoe UI Emoji"/>
          <w:b/>
          <w:bCs/>
        </w:rPr>
        <w:t>🔹</w:t>
      </w:r>
      <w:r w:rsidRPr="008F1132">
        <w:rPr>
          <w:b/>
          <w:bCs/>
        </w:rPr>
        <w:t xml:space="preserve"> 1. Bài toán offloading</w:t>
      </w:r>
    </w:p>
    <w:p w14:paraId="1834C2E7" w14:textId="77777777" w:rsidR="00270AB9" w:rsidRPr="008F1132" w:rsidRDefault="00270AB9" w:rsidP="00270AB9">
      <w:pPr>
        <w:numPr>
          <w:ilvl w:val="0"/>
          <w:numId w:val="10"/>
        </w:numPr>
      </w:pPr>
      <w:r w:rsidRPr="008F1132">
        <w:rPr>
          <w:b/>
          <w:bCs/>
        </w:rPr>
        <w:t>Offloading = quyết định có offload tác vụ không, và offload đến đâu.</w:t>
      </w:r>
    </w:p>
    <w:p w14:paraId="3B25C420" w14:textId="77777777" w:rsidR="00270AB9" w:rsidRPr="008F1132" w:rsidRDefault="00270AB9" w:rsidP="00270AB9">
      <w:pPr>
        <w:numPr>
          <w:ilvl w:val="0"/>
          <w:numId w:val="10"/>
        </w:numPr>
      </w:pPr>
      <w:r w:rsidRPr="008F1132">
        <w:t>Trong VEC / UAV–MEC: mỗi xe (hoặc thiết bị) có một tác vụ tính toán. Nó có thể:</w:t>
      </w:r>
    </w:p>
    <w:p w14:paraId="32E1DFE9" w14:textId="77777777" w:rsidR="00270AB9" w:rsidRPr="008F1132" w:rsidRDefault="00270AB9" w:rsidP="00270AB9">
      <w:pPr>
        <w:numPr>
          <w:ilvl w:val="1"/>
          <w:numId w:val="10"/>
        </w:numPr>
      </w:pPr>
      <w:r w:rsidRPr="008F1132">
        <w:rPr>
          <w:b/>
          <w:bCs/>
        </w:rPr>
        <w:t>Local computing</w:t>
      </w:r>
      <w:r w:rsidRPr="008F1132">
        <w:t>: xử lý ngay trên xe (ít trễ truyền nhưng hạn chế tài nguyên).</w:t>
      </w:r>
    </w:p>
    <w:p w14:paraId="1E57B0C8" w14:textId="77777777" w:rsidR="00270AB9" w:rsidRPr="008F1132" w:rsidRDefault="00270AB9" w:rsidP="00270AB9">
      <w:pPr>
        <w:numPr>
          <w:ilvl w:val="1"/>
          <w:numId w:val="10"/>
        </w:numPr>
      </w:pPr>
      <w:r w:rsidRPr="008F1132">
        <w:rPr>
          <w:b/>
          <w:bCs/>
        </w:rPr>
        <w:t>Offload lên edge node (RSU/UAV)</w:t>
      </w:r>
      <w:r w:rsidRPr="008F1132">
        <w:t>: cần truyền qua kênh V2I, nhưng xử lý nhanh hơn.</w:t>
      </w:r>
    </w:p>
    <w:p w14:paraId="2525B8E8" w14:textId="77777777" w:rsidR="00270AB9" w:rsidRPr="008F1132" w:rsidRDefault="00270AB9" w:rsidP="00270AB9">
      <w:pPr>
        <w:numPr>
          <w:ilvl w:val="1"/>
          <w:numId w:val="10"/>
        </w:numPr>
      </w:pPr>
      <w:r w:rsidRPr="008F1132">
        <w:rPr>
          <w:b/>
          <w:bCs/>
        </w:rPr>
        <w:t>Offload sang edge khác / cloud</w:t>
      </w:r>
      <w:r w:rsidRPr="008F1132">
        <w:t>: nếu edge gần bị quá tải, có thể offload sang edge khác → nhưng có thêm chi phí truyền dẫn liên-edge.</w:t>
      </w:r>
    </w:p>
    <w:p w14:paraId="3333645D" w14:textId="77777777" w:rsidR="00270AB9" w:rsidRPr="008F1132" w:rsidRDefault="00270AB9" w:rsidP="00270AB9">
      <w:r w:rsidRPr="008F1132">
        <w:rPr>
          <w:rFonts w:ascii="Segoe UI Emoji" w:hAnsi="Segoe UI Emoji" w:cs="Segoe UI Emoji"/>
        </w:rPr>
        <w:t>👉</w:t>
      </w:r>
      <w:r w:rsidRPr="008F1132">
        <w:t xml:space="preserve"> Bài toán “offloading” trong bài báo chính là </w:t>
      </w:r>
      <w:r w:rsidRPr="008F1132">
        <w:rPr>
          <w:b/>
          <w:bCs/>
        </w:rPr>
        <w:t>tìm chính sách (policy) cho từng xe: offload hay không, offload đến đâu</w:t>
      </w:r>
      <w:r w:rsidRPr="008F1132">
        <w:t>, sao cho tối ưu (ví dụ: giảm trễ, tăng tỷ lệ hoàn thành task trước deadline).</w:t>
      </w:r>
    </w:p>
    <w:p w14:paraId="559E1395" w14:textId="77777777" w:rsidR="00270AB9" w:rsidRPr="008F1132" w:rsidRDefault="00000000" w:rsidP="00270AB9">
      <w:r w:rsidRPr="008F1132">
        <w:pict w14:anchorId="3E711DA0">
          <v:rect id="_x0000_i1028" style="width:0;height:1.5pt" o:hralign="center" o:hrstd="t" o:hr="t" fillcolor="#a0a0a0" stroked="f"/>
        </w:pict>
      </w:r>
    </w:p>
    <w:p w14:paraId="2C622621" w14:textId="77777777" w:rsidR="00270AB9" w:rsidRPr="008F1132" w:rsidRDefault="00270AB9" w:rsidP="00270AB9">
      <w:pPr>
        <w:rPr>
          <w:b/>
          <w:bCs/>
        </w:rPr>
      </w:pPr>
      <w:r w:rsidRPr="008F1132">
        <w:rPr>
          <w:rFonts w:ascii="Segoe UI Emoji" w:hAnsi="Segoe UI Emoji" w:cs="Segoe UI Emoji"/>
          <w:b/>
          <w:bCs/>
        </w:rPr>
        <w:t>🔹</w:t>
      </w:r>
      <w:r w:rsidRPr="008F1132">
        <w:rPr>
          <w:b/>
          <w:bCs/>
        </w:rPr>
        <w:t xml:space="preserve"> 2. Bài toán resource allocation</w:t>
      </w:r>
    </w:p>
    <w:p w14:paraId="4C5D8226" w14:textId="77777777" w:rsidR="00270AB9" w:rsidRPr="008F1132" w:rsidRDefault="00270AB9" w:rsidP="00270AB9">
      <w:pPr>
        <w:numPr>
          <w:ilvl w:val="0"/>
          <w:numId w:val="11"/>
        </w:numPr>
      </w:pPr>
      <w:r w:rsidRPr="008F1132">
        <w:t xml:space="preserve">Sau khi biết </w:t>
      </w:r>
      <w:r w:rsidRPr="008F1132">
        <w:rPr>
          <w:b/>
          <w:bCs/>
        </w:rPr>
        <w:t>xe nào offload đến đâu</w:t>
      </w:r>
      <w:r w:rsidRPr="008F1132">
        <w:t xml:space="preserve">, cần </w:t>
      </w:r>
      <w:r w:rsidRPr="008F1132">
        <w:rPr>
          <w:b/>
          <w:bCs/>
        </w:rPr>
        <w:t>phân bổ tài nguyên truyền thông và tính toán</w:t>
      </w:r>
      <w:r w:rsidRPr="008F1132">
        <w:t>.</w:t>
      </w:r>
    </w:p>
    <w:p w14:paraId="3A56D48E" w14:textId="77777777" w:rsidR="00270AB9" w:rsidRPr="008F1132" w:rsidRDefault="00270AB9" w:rsidP="00270AB9">
      <w:pPr>
        <w:numPr>
          <w:ilvl w:val="0"/>
          <w:numId w:val="11"/>
        </w:numPr>
      </w:pPr>
      <w:r w:rsidRPr="008F1132">
        <w:t>Bao gồm:</w:t>
      </w:r>
    </w:p>
    <w:p w14:paraId="302522E1" w14:textId="77777777" w:rsidR="00270AB9" w:rsidRPr="008F1132" w:rsidRDefault="00270AB9" w:rsidP="00270AB9">
      <w:pPr>
        <w:numPr>
          <w:ilvl w:val="1"/>
          <w:numId w:val="11"/>
        </w:numPr>
      </w:pPr>
      <w:r w:rsidRPr="008F1132">
        <w:rPr>
          <w:b/>
          <w:bCs/>
        </w:rPr>
        <w:t>Tài nguyên truyền thông (wireless resources)</w:t>
      </w:r>
      <w:r w:rsidRPr="008F1132">
        <w:t>:</w:t>
      </w:r>
    </w:p>
    <w:p w14:paraId="1BB7DCAB" w14:textId="77777777" w:rsidR="00270AB9" w:rsidRPr="008F1132" w:rsidRDefault="00270AB9" w:rsidP="00270AB9">
      <w:pPr>
        <w:numPr>
          <w:ilvl w:val="2"/>
          <w:numId w:val="11"/>
        </w:numPr>
      </w:pPr>
      <w:r w:rsidRPr="008F1132">
        <w:t>Công suất phát (power allocation).</w:t>
      </w:r>
    </w:p>
    <w:p w14:paraId="7799582C" w14:textId="77777777" w:rsidR="00270AB9" w:rsidRPr="008F1132" w:rsidRDefault="00270AB9" w:rsidP="00270AB9">
      <w:pPr>
        <w:numPr>
          <w:ilvl w:val="2"/>
          <w:numId w:val="11"/>
        </w:numPr>
      </w:pPr>
      <w:r w:rsidRPr="008F1132">
        <w:t>Băng thông hoặc time slot (nếu dùng OMA).</w:t>
      </w:r>
    </w:p>
    <w:p w14:paraId="50D877D6" w14:textId="77777777" w:rsidR="00270AB9" w:rsidRPr="008F1132" w:rsidRDefault="00270AB9" w:rsidP="00270AB9">
      <w:pPr>
        <w:numPr>
          <w:ilvl w:val="2"/>
          <w:numId w:val="11"/>
        </w:numPr>
      </w:pPr>
      <w:r w:rsidRPr="008F1132">
        <w:t>Thứ tự giải mã &amp; công suất (nếu dùng NOMA).</w:t>
      </w:r>
    </w:p>
    <w:p w14:paraId="1B7A1D4B" w14:textId="77777777" w:rsidR="00270AB9" w:rsidRPr="008F1132" w:rsidRDefault="00270AB9" w:rsidP="00270AB9">
      <w:pPr>
        <w:numPr>
          <w:ilvl w:val="1"/>
          <w:numId w:val="11"/>
        </w:numPr>
      </w:pPr>
      <w:r w:rsidRPr="008F1132">
        <w:rPr>
          <w:b/>
          <w:bCs/>
        </w:rPr>
        <w:lastRenderedPageBreak/>
        <w:t>Tài nguyên tính toán (computing resources)</w:t>
      </w:r>
      <w:r w:rsidRPr="008F1132">
        <w:t xml:space="preserve"> tại edge/UAV:</w:t>
      </w:r>
    </w:p>
    <w:p w14:paraId="36C283D7" w14:textId="77777777" w:rsidR="00270AB9" w:rsidRPr="008F1132" w:rsidRDefault="00270AB9" w:rsidP="00270AB9">
      <w:pPr>
        <w:numPr>
          <w:ilvl w:val="2"/>
          <w:numId w:val="11"/>
        </w:numPr>
      </w:pPr>
      <w:r w:rsidRPr="008F1132">
        <w:t>CPU cycles cho từng tác vụ.</w:t>
      </w:r>
    </w:p>
    <w:p w14:paraId="5F488E6B" w14:textId="77777777" w:rsidR="00270AB9" w:rsidRPr="008F1132" w:rsidRDefault="00270AB9" w:rsidP="00270AB9">
      <w:pPr>
        <w:numPr>
          <w:ilvl w:val="2"/>
          <w:numId w:val="11"/>
        </w:numPr>
      </w:pPr>
      <w:r w:rsidRPr="008F1132">
        <w:t>Chia sẻ GPU/FPGA nếu có.</w:t>
      </w:r>
    </w:p>
    <w:p w14:paraId="7D8C8B5D" w14:textId="77777777" w:rsidR="00270AB9" w:rsidRPr="008F1132" w:rsidRDefault="00270AB9" w:rsidP="00270AB9">
      <w:r w:rsidRPr="008F1132">
        <w:rPr>
          <w:rFonts w:ascii="Segoe UI Emoji" w:hAnsi="Segoe UI Emoji" w:cs="Segoe UI Emoji"/>
        </w:rPr>
        <w:t>👉</w:t>
      </w:r>
      <w:r w:rsidRPr="008F1132">
        <w:t xml:space="preserve"> Nói gọn: “resource allocation” = </w:t>
      </w:r>
      <w:r w:rsidRPr="008F1132">
        <w:rPr>
          <w:b/>
          <w:bCs/>
        </w:rPr>
        <w:t>kế hoạch phân bổ tài nguyên vô tuyến + tài nguyên tính toán</w:t>
      </w:r>
      <w:r w:rsidRPr="008F1132">
        <w:t xml:space="preserve"> cho các tác vụ đã được quyết định offload.</w:t>
      </w:r>
    </w:p>
    <w:p w14:paraId="282E00CA" w14:textId="7B1F33A1" w:rsidR="00270AB9" w:rsidRPr="008F1132" w:rsidRDefault="00270AB9"/>
    <w:p w14:paraId="1EBA4BBD" w14:textId="38CE1036" w:rsidR="00812452" w:rsidRPr="008F1132" w:rsidRDefault="00812452">
      <w:pPr>
        <w:rPr>
          <w:color w:val="EE0000"/>
          <w:sz w:val="44"/>
          <w:szCs w:val="44"/>
        </w:rPr>
      </w:pPr>
      <w:r w:rsidRPr="008F1132">
        <w:rPr>
          <w:color w:val="EE0000"/>
          <w:sz w:val="44"/>
          <w:szCs w:val="44"/>
        </w:rPr>
        <w:t>*Potential Game</w:t>
      </w:r>
    </w:p>
    <w:p w14:paraId="67AAAA74" w14:textId="77777777" w:rsidR="00812452" w:rsidRPr="008F1132" w:rsidRDefault="00812452" w:rsidP="00812452">
      <w:pPr>
        <w:pStyle w:val="Compact"/>
        <w:numPr>
          <w:ilvl w:val="0"/>
          <w:numId w:val="13"/>
        </w:numPr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Ký hiệu </w:t>
      </w:r>
      <m:oMath>
        <m:r>
          <w:rPr>
            <w:rFonts w:ascii="Cambria Math" w:hAnsi="Cambria Math" w:cstheme="minorHAnsi"/>
            <w:lang w:val="vi-VN"/>
          </w:rPr>
          <m:t>ai</m:t>
        </m:r>
      </m:oMath>
      <w:r w:rsidRPr="008F1132">
        <w:rPr>
          <w:rFonts w:asciiTheme="minorHAnsi" w:hAnsiTheme="minorHAnsi" w:cstheme="minorHAnsi"/>
          <w:lang w:val="vi-VN"/>
        </w:rPr>
        <w:t xml:space="preserve"> và </w:t>
      </w:r>
      <m:oMath>
        <m:r>
          <w:rPr>
            <w:rFonts w:ascii="Cambria Math" w:hAnsi="Cambria Math" w:cstheme="minorHAnsi"/>
            <w:lang w:val="vi-VN"/>
          </w:rPr>
          <m:t>a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-</m:t>
        </m:r>
        <m:r>
          <w:rPr>
            <w:rFonts w:ascii="Cambria Math" w:hAnsi="Cambria Math" w:cstheme="minorHAnsi"/>
            <w:lang w:val="vi-VN"/>
          </w:rPr>
          <m:t>i</m:t>
        </m:r>
      </m:oMath>
      <w:r w:rsidRPr="008F1132">
        <w:rPr>
          <w:rFonts w:asciiTheme="minorHAnsi" w:hAnsiTheme="minorHAnsi" w:cstheme="minorHAnsi"/>
          <w:lang w:val="vi-VN"/>
        </w:rPr>
        <w:t xml:space="preserve"> Trong lý thuyết trò chơi (game theory):</w:t>
      </w:r>
    </w:p>
    <w:p w14:paraId="195A1CB4" w14:textId="77777777" w:rsidR="00812452" w:rsidRPr="008F1132" w:rsidRDefault="00000000" w:rsidP="00812452">
      <w:pPr>
        <w:pStyle w:val="FirstParagraph"/>
        <w:rPr>
          <w:rFonts w:asciiTheme="minorHAnsi" w:hAnsiTheme="minorHAnsi" w:cstheme="minorHAnsi"/>
          <w:lang w:val="vi-VN"/>
        </w:rPr>
      </w:pP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= action (chiến lược/hành động) của người chơi </w:t>
      </w:r>
      <m:oMath>
        <m:r>
          <w:rPr>
            <w:rFonts w:ascii="Cambria Math" w:hAnsi="Cambria Math" w:cstheme="minorHAnsi"/>
            <w:lang w:val="vi-VN"/>
          </w:rPr>
          <m:t>i</m:t>
        </m:r>
      </m:oMath>
      <w:r w:rsidR="00812452" w:rsidRPr="008F1132">
        <w:rPr>
          <w:rFonts w:asciiTheme="minorHAnsi" w:hAnsiTheme="minorHAnsi" w:cstheme="minorHAnsi"/>
          <w:lang w:val="vi-VN"/>
        </w:rPr>
        <w:t xml:space="preserve">.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= tập hợp các action của tất cả những người chơi khác trừ </w:t>
      </w:r>
      <m:oMath>
        <m:r>
          <w:rPr>
            <w:rFonts w:ascii="Cambria Math" w:hAnsi="Cambria Math" w:cstheme="minorHAnsi"/>
            <w:lang w:val="vi-VN"/>
          </w:rPr>
          <m:t>i</m:t>
        </m:r>
      </m:oMath>
      <w:r w:rsidR="00812452" w:rsidRPr="008F1132">
        <w:rPr>
          <w:rFonts w:asciiTheme="minorHAnsi" w:hAnsiTheme="minorHAnsi" w:cstheme="minorHAnsi"/>
          <w:lang w:val="vi-VN"/>
        </w:rPr>
        <w:t>.</w:t>
      </w:r>
    </w:p>
    <w:p w14:paraId="310BE2D5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Ví dụ: nếu có 3 người chơi, thì:</w:t>
      </w:r>
    </w:p>
    <w:p w14:paraId="3009DD1F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lang w:val="vi-VN"/>
                </w:rPr>
              </m:ctrlPr>
            </m:sSubPr>
            <m:e>
              <m:r>
                <w:rPr>
                  <w:rFonts w:ascii="Cambria Math" w:hAnsi="Cambria Math" w:cstheme="minorHAnsi"/>
                  <w:lang w:val="vi-V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theme="minorHAnsi"/>
                  <w:lang w:val="vi-VN"/>
                </w:rPr>
                <m:t>-</m:t>
              </m:r>
              <m:r>
                <w:rPr>
                  <w:rFonts w:ascii="Cambria Math" w:hAnsi="Cambria Math" w:cstheme="minorHAnsi"/>
                  <w:lang w:val="vi-V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=(</m:t>
          </m:r>
          <m:sSub>
            <m:sSubPr>
              <m:ctrlPr>
                <w:rPr>
                  <w:rFonts w:ascii="Cambria Math" w:hAnsi="Cambria Math" w:cstheme="minorHAnsi"/>
                  <w:lang w:val="vi-VN"/>
                </w:rPr>
              </m:ctrlPr>
            </m:sSubPr>
            <m:e>
              <m:r>
                <w:rPr>
                  <w:rFonts w:ascii="Cambria Math" w:hAnsi="Cambria Math" w:cstheme="minorHAnsi"/>
                  <w:lang w:val="vi-VN"/>
                </w:rPr>
                <m:t>a</m:t>
              </m:r>
            </m:e>
            <m:sub>
              <m:r>
                <w:rPr>
                  <w:rFonts w:ascii="Cambria Math" w:hAnsi="Cambria Math" w:cstheme="minorHAnsi"/>
                  <w:lang w:val="vi-V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,</m:t>
          </m:r>
          <m:r>
            <w:rPr>
              <w:rFonts w:ascii="Cambria Math" w:hAnsi="Cambria Math" w:cstheme="minorHAnsi"/>
              <w:lang w:val="vi-VN"/>
            </w:rPr>
            <m:t>a3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),</m:t>
          </m:r>
          <m:r>
            <w:rPr>
              <w:rFonts w:ascii="Cambria Math" w:hAnsi="Cambria Math" w:cstheme="minorHAnsi"/>
              <w:lang w:val="vi-VN"/>
            </w:rPr>
            <m:t> a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-</m:t>
          </m:r>
          <m:r>
            <w:rPr>
              <w:rFonts w:ascii="Cambria Math" w:hAnsi="Cambria Math" w:cstheme="minorHAnsi"/>
              <w:lang w:val="vi-VN"/>
            </w:rPr>
            <m:t>2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=(</m:t>
          </m:r>
          <m:sSub>
            <m:sSubPr>
              <m:ctrlPr>
                <w:rPr>
                  <w:rFonts w:ascii="Cambria Math" w:hAnsi="Cambria Math" w:cstheme="minorHAnsi"/>
                  <w:lang w:val="vi-VN"/>
                </w:rPr>
              </m:ctrlPr>
            </m:sSubPr>
            <m:e>
              <m:r>
                <w:rPr>
                  <w:rFonts w:ascii="Cambria Math" w:hAnsi="Cambria Math" w:cstheme="minorHAnsi"/>
                  <w:lang w:val="vi-VN"/>
                </w:rPr>
                <m:t>a</m:t>
              </m:r>
            </m:e>
            <m:sub>
              <m:r>
                <w:rPr>
                  <w:rFonts w:ascii="Cambria Math" w:hAnsi="Cambria Math" w:cstheme="minorHAnsi"/>
                  <w:lang w:val="vi-V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,</m:t>
          </m:r>
          <m:r>
            <w:rPr>
              <w:rFonts w:ascii="Cambria Math" w:hAnsi="Cambria Math" w:cstheme="minorHAnsi"/>
              <w:lang w:val="vi-VN"/>
            </w:rPr>
            <m:t>a3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),</m:t>
          </m:r>
          <m:r>
            <w:rPr>
              <w:rFonts w:ascii="Cambria Math" w:hAnsi="Cambria Math" w:cstheme="minorHAnsi"/>
              <w:lang w:val="vi-VN"/>
            </w:rPr>
            <m:t> a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-</m:t>
          </m:r>
          <m:r>
            <w:rPr>
              <w:rFonts w:ascii="Cambria Math" w:hAnsi="Cambria Math" w:cstheme="minorHAnsi"/>
              <w:lang w:val="vi-VN"/>
            </w:rPr>
            <m:t>3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=(</m:t>
          </m:r>
          <m:sSub>
            <m:sSubPr>
              <m:ctrlPr>
                <w:rPr>
                  <w:rFonts w:ascii="Cambria Math" w:hAnsi="Cambria Math" w:cstheme="minorHAnsi"/>
                  <w:lang w:val="vi-VN"/>
                </w:rPr>
              </m:ctrlPr>
            </m:sSubPr>
            <m:e>
              <m:r>
                <w:rPr>
                  <w:rFonts w:ascii="Cambria Math" w:hAnsi="Cambria Math" w:cstheme="minorHAnsi"/>
                  <w:lang w:val="vi-VN"/>
                </w:rPr>
                <m:t>a</m:t>
              </m:r>
            </m:e>
            <m:sub>
              <m:r>
                <w:rPr>
                  <w:rFonts w:ascii="Cambria Math" w:hAnsi="Cambria Math" w:cstheme="minorHAnsi"/>
                  <w:lang w:val="vi-V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,</m:t>
          </m:r>
          <m:sSub>
            <m:sSubPr>
              <m:ctrlPr>
                <w:rPr>
                  <w:rFonts w:ascii="Cambria Math" w:hAnsi="Cambria Math" w:cstheme="minorHAnsi"/>
                  <w:lang w:val="vi-VN"/>
                </w:rPr>
              </m:ctrlPr>
            </m:sSubPr>
            <m:e>
              <m:r>
                <w:rPr>
                  <w:rFonts w:ascii="Cambria Math" w:hAnsi="Cambria Math" w:cstheme="minorHAnsi"/>
                  <w:lang w:val="vi-VN"/>
                </w:rPr>
                <m:t>a</m:t>
              </m:r>
            </m:e>
            <m:sub>
              <m:r>
                <w:rPr>
                  <w:rFonts w:ascii="Cambria Math" w:hAnsi="Cambria Math" w:cstheme="minorHAnsi"/>
                  <w:lang w:val="vi-V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)</m:t>
          </m:r>
        </m:oMath>
      </m:oMathPara>
    </w:p>
    <w:p w14:paraId="0574BCA4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Như vậy, chiến lược toàn cục được viết là:</w:t>
      </w:r>
    </w:p>
    <w:p w14:paraId="6A7592E7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m:oMathPara>
        <m:oMath>
          <m:r>
            <w:rPr>
              <w:rFonts w:ascii="Cambria Math" w:hAnsi="Cambria Math" w:cstheme="minorHAnsi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=(</m:t>
          </m:r>
          <m:r>
            <w:rPr>
              <w:rFonts w:ascii="Cambria Math" w:hAnsi="Cambria Math" w:cstheme="minorHAnsi"/>
              <w:lang w:val="vi-VN"/>
            </w:rPr>
            <m:t>ai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,</m:t>
          </m:r>
          <m:r>
            <w:rPr>
              <w:rFonts w:ascii="Cambria Math" w:hAnsi="Cambria Math" w:cstheme="minorHAnsi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-</m:t>
          </m:r>
          <m:r>
            <w:rPr>
              <w:rFonts w:ascii="Cambria Math" w:hAnsi="Cambria Math" w:cstheme="minorHAnsi"/>
              <w:lang w:val="vi-VN"/>
            </w:rPr>
            <m:t>i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)</m:t>
          </m:r>
        </m:oMath>
      </m:oMathPara>
    </w:p>
    <w:p w14:paraId="3B919204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tức là tập hợp mọi hành động của tất cả người chơi.</w:t>
      </w:r>
    </w:p>
    <w:p w14:paraId="5A9B8515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="Segoe UI Emoji" w:hAnsi="Segoe UI Emoji" w:cs="Segoe UI Emoji"/>
          <w:lang w:val="vi-VN"/>
        </w:rPr>
        <w:t>🔹</w:t>
      </w:r>
      <w:r w:rsidRPr="008F1132">
        <w:rPr>
          <w:rFonts w:asciiTheme="minorHAnsi" w:hAnsiTheme="minorHAnsi" w:cstheme="minorHAnsi"/>
          <w:lang w:val="vi-VN"/>
        </w:rPr>
        <w:t xml:space="preserve"> 2. Vai trò trong potential game Trong một potential game, ta có:</w:t>
      </w:r>
    </w:p>
    <w:p w14:paraId="1B4D6A78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lang w:val="vi-VN"/>
                </w:rPr>
              </m:ctrlPr>
            </m:sSubPr>
            <m:e>
              <m:r>
                <w:rPr>
                  <w:rFonts w:ascii="Cambria Math" w:hAnsi="Cambria Math" w:cstheme="minorHAnsi"/>
                  <w:lang w:val="vi-VN"/>
                </w:rPr>
                <m:t>u</m:t>
              </m:r>
            </m:e>
            <m:sub>
              <m:r>
                <w:rPr>
                  <w:rFonts w:ascii="Cambria Math" w:hAnsi="Cambria Math" w:cstheme="minorHAnsi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(</m:t>
          </m:r>
          <m:r>
            <w:rPr>
              <w:rFonts w:ascii="Cambria Math" w:hAnsi="Cambria Math" w:cstheme="minorHAnsi"/>
              <w:lang w:val="vi-VN"/>
            </w:rPr>
            <m:t>ai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,</m:t>
          </m:r>
          <m:r>
            <w:rPr>
              <w:rFonts w:ascii="Cambria Math" w:hAnsi="Cambria Math" w:cstheme="minorHAnsi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-</m:t>
          </m:r>
          <m:r>
            <w:rPr>
              <w:rFonts w:ascii="Cambria Math" w:hAnsi="Cambria Math" w:cstheme="minorHAnsi"/>
              <w:lang w:val="vi-VN"/>
            </w:rPr>
            <m:t>i</m:t>
          </m:r>
          <m:r>
            <m:rPr>
              <m:sty m:val="p"/>
            </m:rPr>
            <w:rPr>
              <w:rFonts w:ascii="Cambria Math" w:hAnsi="Cambria Math" w:cstheme="minorHAnsi"/>
              <w:lang w:val="vi-VN"/>
            </w:rPr>
            <m:t>)</m:t>
          </m:r>
        </m:oMath>
      </m:oMathPara>
    </w:p>
    <w:p w14:paraId="03FA5065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= hàm lợi ích (utility) của người chơi </w:t>
      </w:r>
      <m:oMath>
        <m:r>
          <w:rPr>
            <w:rFonts w:ascii="Cambria Math" w:hAnsi="Cambria Math" w:cstheme="minorHAnsi"/>
            <w:lang w:val="vi-VN"/>
          </w:rPr>
          <m:t>i</m:t>
        </m:r>
      </m:oMath>
      <w:r w:rsidRPr="008F1132">
        <w:rPr>
          <w:rFonts w:asciiTheme="minorHAnsi" w:hAnsiTheme="minorHAnsi" w:cstheme="minorHAnsi"/>
          <w:lang w:val="vi-VN"/>
        </w:rPr>
        <w:t>, phụ thuộc cả vào hành động của chính nó và hành động của các người chơi khác.</w:t>
      </w:r>
    </w:p>
    <w:p w14:paraId="34EADB27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Hành động của chính nó: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Pr="008F1132">
        <w:rPr>
          <w:rFonts w:asciiTheme="minorHAnsi" w:hAnsiTheme="minorHAnsi" w:cstheme="minorHAnsi"/>
          <w:lang w:val="vi-VN"/>
        </w:rPr>
        <w:t xml:space="preserve"> → xe i quyết định có offload không, offload đến đâu. Hành động của người khác: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Pr="008F1132">
        <w:rPr>
          <w:rFonts w:asciiTheme="minorHAnsi" w:hAnsiTheme="minorHAnsi" w:cstheme="minorHAnsi"/>
          <w:lang w:val="vi-VN"/>
        </w:rPr>
        <w:t xml:space="preserve"> → những xe khác quyết định offload thế nào, chiếm tài nguyên ra sao, gây nhiễu như thế nào. </w:t>
      </w:r>
      <w:r w:rsidRPr="008F1132">
        <w:rPr>
          <w:rFonts w:ascii="Segoe UI Emoji" w:hAnsi="Segoe UI Emoji" w:cs="Segoe UI Emoji"/>
          <w:lang w:val="vi-VN"/>
        </w:rPr>
        <w:t>👉</w:t>
      </w:r>
      <w:r w:rsidRPr="008F1132">
        <w:rPr>
          <w:rFonts w:asciiTheme="minorHAnsi" w:hAnsiTheme="minorHAnsi" w:cstheme="minorHAnsi"/>
          <w:lang w:val="vi-VN"/>
        </w:rPr>
        <w:t xml:space="preserve"> Như vậy,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Pr="008F1132">
        <w:rPr>
          <w:rFonts w:asciiTheme="minorHAnsi" w:hAnsiTheme="minorHAnsi" w:cstheme="minorHAnsi"/>
          <w:lang w:val="vi-VN"/>
        </w:rPr>
        <w:t xml:space="preserve"> chính là tác động từ môi trường xung quanh mà mỗi xe phải cân nhắc.</w:t>
      </w:r>
    </w:p>
    <w:p w14:paraId="30E6444E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="Segoe UI Emoji" w:hAnsi="Segoe UI Emoji" w:cs="Segoe UI Emoji"/>
          <w:lang w:val="vi-VN"/>
        </w:rPr>
        <w:t>🔹</w:t>
      </w:r>
      <w:r w:rsidRPr="008F1132">
        <w:rPr>
          <w:rFonts w:asciiTheme="minorHAnsi" w:hAnsiTheme="minorHAnsi" w:cstheme="minorHAnsi"/>
          <w:lang w:val="vi-VN"/>
        </w:rPr>
        <w:t xml:space="preserve"> 3. Vai trò trong bài toán offloading VEC Trong bài báo:</w:t>
      </w:r>
    </w:p>
    <w:p w14:paraId="0CD735B6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Người chơi = các xe (vehicles). Chiến lược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Pr="008F1132">
        <w:rPr>
          <w:rFonts w:asciiTheme="minorHAnsi" w:hAnsiTheme="minorHAnsi" w:cstheme="minorHAnsi"/>
          <w:lang w:val="vi-VN"/>
        </w:rPr>
        <w:t xml:space="preserve"> = quyết định offloading của xe i (xử lý local, offload lên edge nào, công suất truyền). Chiến lược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Pr="008F1132">
        <w:rPr>
          <w:rFonts w:asciiTheme="minorHAnsi" w:hAnsiTheme="minorHAnsi" w:cstheme="minorHAnsi"/>
          <w:lang w:val="vi-VN"/>
        </w:rPr>
        <w:t xml:space="preserve"> = quyết định của tất cả xe còn lại. Ví dụ:</w:t>
      </w:r>
    </w:p>
    <w:p w14:paraId="373444A2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Nếu xe khác đều offload lên RSU A, thì RSU A bị quá tải, offloading của xe i vào RSU A sẽ có utility thấp. Ngược lại, nếu nhiều xe chọn offload phân tán (một số lên UAV, một số xử lý local), thì utility của xe i khi chọn RSU A có thể cao hơn. </w:t>
      </w:r>
      <w:r w:rsidRPr="008F1132">
        <w:rPr>
          <w:rFonts w:ascii="Segoe UI Emoji" w:hAnsi="Segoe UI Emoji" w:cs="Segoe UI Emoji"/>
          <w:lang w:val="vi-VN"/>
        </w:rPr>
        <w:t>👉</w:t>
      </w:r>
      <w:r w:rsidRPr="008F1132">
        <w:rPr>
          <w:rFonts w:asciiTheme="minorHAnsi" w:hAnsiTheme="minorHAnsi" w:cstheme="minorHAnsi"/>
          <w:lang w:val="vi-VN"/>
        </w:rPr>
        <w:t xml:space="preserve"> Vậy:</w:t>
      </w:r>
    </w:p>
    <w:p w14:paraId="6B39D98F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= quyết định của bản thân.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= “ngữ cảnh” hay “điều kiện môi trường” do các xe khác tạo ra. Kết hợp → xác định utility của xe i. </w:t>
      </w:r>
      <w:r w:rsidR="00812452" w:rsidRPr="008F1132">
        <w:rPr>
          <w:rFonts w:ascii="Segoe UI Emoji" w:hAnsi="Segoe UI Emoji" w:cs="Segoe UI Emoji"/>
          <w:lang w:val="vi-VN"/>
        </w:rPr>
        <w:t>🔹</w:t>
      </w:r>
      <w:r w:rsidR="00812452" w:rsidRPr="008F1132">
        <w:rPr>
          <w:rFonts w:asciiTheme="minorHAnsi" w:hAnsiTheme="minorHAnsi" w:cstheme="minorHAnsi"/>
          <w:lang w:val="vi-VN"/>
        </w:rPr>
        <w:t xml:space="preserve"> 4. Ví dụ đơn giản minh họa Giả sử có 2 xe (2 người chơi), mỗi xe có 2 lựa chọn:</w:t>
      </w:r>
    </w:p>
    <w:p w14:paraId="255C3392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vi-VN"/>
          </w:rPr>
          <m:t>=</m:t>
        </m:r>
        <m:r>
          <w:rPr>
            <w:rFonts w:ascii="Cambria Math" w:hAnsi="Cambria Math" w:cstheme="minorHAnsi"/>
            <w:lang w:val="vi-VN"/>
          </w:rPr>
          <m:t>0</m:t>
        </m:r>
      </m:oMath>
      <w:r w:rsidR="00812452" w:rsidRPr="008F1132">
        <w:rPr>
          <w:rFonts w:asciiTheme="minorHAnsi" w:hAnsiTheme="minorHAnsi" w:cstheme="minorHAnsi"/>
          <w:lang w:val="vi-VN"/>
        </w:rPr>
        <w:t>: xử lý local.</w:t>
      </w:r>
    </w:p>
    <w:p w14:paraId="5D331BD0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vi-VN"/>
          </w:rPr>
          <m:t>=</m:t>
        </m:r>
        <m:r>
          <w:rPr>
            <w:rFonts w:ascii="Cambria Math" w:hAnsi="Cambria Math" w:cstheme="minorHAnsi"/>
            <w:lang w:val="vi-VN"/>
          </w:rPr>
          <m:t>1</m:t>
        </m:r>
      </m:oMath>
      <w:r w:rsidR="00812452" w:rsidRPr="008F1132">
        <w:rPr>
          <w:rFonts w:asciiTheme="minorHAnsi" w:hAnsiTheme="minorHAnsi" w:cstheme="minorHAnsi"/>
          <w:lang w:val="vi-VN"/>
        </w:rPr>
        <w:t>: offload lên RSU.</w:t>
      </w:r>
    </w:p>
    <w:p w14:paraId="0CBEE81C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Nếu cả hai cùng offload (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vi-VN"/>
          </w:rPr>
          <m:t>=</m:t>
        </m:r>
        <m:r>
          <w:rPr>
            <w:rFonts w:ascii="Cambria Math" w:hAnsi="Cambria Math" w:cstheme="minorHAnsi"/>
            <w:lang w:val="vi-VN"/>
          </w:rPr>
          <m:t>1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,</m:t>
        </m:r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vi-VN"/>
          </w:rPr>
          <m:t>=</m:t>
        </m:r>
        <m:r>
          <w:rPr>
            <w:rFonts w:ascii="Cambria Math" w:hAnsi="Cambria Math" w:cstheme="minorHAnsi"/>
            <w:lang w:val="vi-VN"/>
          </w:rPr>
          <m:t>1</m:t>
        </m:r>
      </m:oMath>
      <w:r w:rsidRPr="008F1132">
        <w:rPr>
          <w:rFonts w:asciiTheme="minorHAnsi" w:hAnsiTheme="minorHAnsi" w:cstheme="minorHAnsi"/>
          <w:lang w:val="vi-VN"/>
        </w:rPr>
        <w:t>): RSU bị tắc → utility mỗi xe = thấp.</w:t>
      </w:r>
    </w:p>
    <w:p w14:paraId="12DB4315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Nếu một offload, một local: xe offload được lợi (utility cao).</w:t>
      </w:r>
    </w:p>
    <w:p w14:paraId="00A925FE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Nếu cả hai local: utility trung bình (không quá tốt vì xử lý chậm).</w:t>
      </w:r>
    </w:p>
    <w:p w14:paraId="74233EF0" w14:textId="77777777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>Ở đây:</w:t>
      </w:r>
    </w:p>
    <w:p w14:paraId="702AB13A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1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quyết định của xe 1, nhưng utility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u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vi-VN"/>
          </w:rPr>
          <m:t>(</m:t>
        </m:r>
        <m:r>
          <w:rPr>
            <w:rFonts w:ascii="Cambria Math" w:hAnsi="Cambria Math" w:cstheme="minorHAnsi"/>
            <w:lang w:val="vi-VN"/>
          </w:rPr>
          <m:t>a1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,</m:t>
        </m:r>
        <m:r>
          <w:rPr>
            <w:rFonts w:ascii="Cambria Math" w:hAnsi="Cambria Math" w:cstheme="minorHAnsi"/>
            <w:lang w:val="vi-VN"/>
          </w:rPr>
          <m:t>a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-</m:t>
        </m:r>
        <m:r>
          <w:rPr>
            <w:rFonts w:ascii="Cambria Math" w:hAnsi="Cambria Math" w:cstheme="minorHAnsi"/>
            <w:lang w:val="vi-VN"/>
          </w:rPr>
          <m:t>1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)</m:t>
        </m:r>
      </m:oMath>
      <w:r w:rsidR="00812452" w:rsidRPr="008F1132">
        <w:rPr>
          <w:rFonts w:asciiTheme="minorHAnsi" w:hAnsiTheme="minorHAnsi" w:cstheme="minorHAnsi"/>
          <w:lang w:val="vi-VN"/>
        </w:rPr>
        <w:t xml:space="preserve"> còn phụ thuộc vào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theme="minorHAnsi"/>
            <w:lang w:val="vi-VN"/>
          </w:rPr>
          <m:t>=</m:t>
        </m:r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2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>. Tương tự cho xe 2.</w:t>
      </w:r>
    </w:p>
    <w:p w14:paraId="073269D7" w14:textId="127D68D0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 </w:t>
      </w:r>
      <w:r w:rsidRPr="008F1132">
        <w:rPr>
          <w:rFonts w:ascii="Segoe UI Emoji" w:hAnsi="Segoe UI Emoji" w:cs="Segoe UI Emoji"/>
          <w:lang w:val="vi-VN"/>
        </w:rPr>
        <w:t>✅</w:t>
      </w:r>
      <w:r w:rsidRPr="008F1132">
        <w:rPr>
          <w:rFonts w:asciiTheme="minorHAnsi" w:hAnsiTheme="minorHAnsi" w:cstheme="minorHAnsi"/>
          <w:lang w:val="vi-VN"/>
        </w:rPr>
        <w:t xml:space="preserve"> T</w:t>
      </w:r>
      <w:r w:rsidRPr="008F1132">
        <w:rPr>
          <w:rFonts w:ascii="Arial" w:hAnsi="Arial" w:cs="Arial"/>
          <w:lang w:val="vi-VN"/>
        </w:rPr>
        <w:t>ó</w:t>
      </w:r>
      <w:r w:rsidRPr="008F1132">
        <w:rPr>
          <w:rFonts w:asciiTheme="minorHAnsi" w:hAnsiTheme="minorHAnsi" w:cstheme="minorHAnsi"/>
          <w:lang w:val="vi-VN"/>
        </w:rPr>
        <w:t>m lại:</w:t>
      </w:r>
    </w:p>
    <w:p w14:paraId="3140800E" w14:textId="77777777" w:rsidR="00812452" w:rsidRPr="008F1132" w:rsidRDefault="00000000" w:rsidP="00812452">
      <w:pPr>
        <w:pStyle w:val="BodyText"/>
        <w:rPr>
          <w:rFonts w:asciiTheme="minorHAnsi" w:hAnsiTheme="minorHAnsi" w:cstheme="minorHAnsi"/>
          <w:lang w:val="vi-VN"/>
        </w:rPr>
      </w:pP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= action/chiến lược của xe </w:t>
      </w:r>
      <m:oMath>
        <m:r>
          <w:rPr>
            <w:rFonts w:ascii="Cambria Math" w:hAnsi="Cambria Math" w:cstheme="minorHAnsi"/>
            <w:lang w:val="vi-VN"/>
          </w:rPr>
          <m:t>i</m:t>
        </m:r>
      </m:oMath>
      <w:r w:rsidR="00812452" w:rsidRPr="008F1132">
        <w:rPr>
          <w:rFonts w:asciiTheme="minorHAnsi" w:hAnsiTheme="minorHAnsi" w:cstheme="minorHAnsi"/>
          <w:lang w:val="vi-VN"/>
        </w:rPr>
        <w:t xml:space="preserve">. </w:t>
      </w:r>
      <m:oMath>
        <m:sSub>
          <m:sSubPr>
            <m:ctrlPr>
              <w:rPr>
                <w:rFonts w:ascii="Cambria Math" w:hAnsi="Cambria Math" w:cstheme="minorHAnsi"/>
                <w:lang w:val="vi-VN"/>
              </w:rPr>
            </m:ctrlPr>
          </m:sSubPr>
          <m:e>
            <m:r>
              <w:rPr>
                <w:rFonts w:ascii="Cambria Math" w:hAnsi="Cambria Math" w:cstheme="minorHAnsi"/>
                <w:lang w:val="vi-V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lang w:val="vi-VN"/>
              </w:rPr>
              <m:t>-</m:t>
            </m:r>
            <m:r>
              <w:rPr>
                <w:rFonts w:ascii="Cambria Math" w:hAnsi="Cambria Math" w:cstheme="minorHAnsi"/>
                <w:lang w:val="vi-VN"/>
              </w:rPr>
              <m:t>i</m:t>
            </m:r>
          </m:sub>
        </m:sSub>
      </m:oMath>
      <w:r w:rsidR="00812452" w:rsidRPr="008F1132">
        <w:rPr>
          <w:rFonts w:asciiTheme="minorHAnsi" w:hAnsiTheme="minorHAnsi" w:cstheme="minorHAnsi"/>
          <w:lang w:val="vi-VN"/>
        </w:rPr>
        <w:t xml:space="preserve"> = tập hợp các action của tất cả xe khác. Trong potential game, utility của xe i luôn phụ thuộc vào cả </w:t>
      </w:r>
      <m:oMath>
        <m:r>
          <w:rPr>
            <w:rFonts w:ascii="Cambria Math" w:hAnsi="Cambria Math" w:cstheme="minorHAnsi"/>
            <w:lang w:val="vi-VN"/>
          </w:rPr>
          <m:t>ai</m:t>
        </m:r>
      </m:oMath>
      <w:r w:rsidR="00812452" w:rsidRPr="008F1132">
        <w:rPr>
          <w:rFonts w:asciiTheme="minorHAnsi" w:hAnsiTheme="minorHAnsi" w:cstheme="minorHAnsi"/>
          <w:lang w:val="vi-VN"/>
        </w:rPr>
        <w:t xml:space="preserve"> và </w:t>
      </w:r>
      <m:oMath>
        <m:r>
          <w:rPr>
            <w:rFonts w:ascii="Cambria Math" w:hAnsi="Cambria Math" w:cstheme="minorHAnsi"/>
            <w:lang w:val="vi-VN"/>
          </w:rPr>
          <m:t>a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-</m:t>
        </m:r>
        <m:r>
          <w:rPr>
            <w:rFonts w:ascii="Cambria Math" w:hAnsi="Cambria Math" w:cstheme="minorHAnsi"/>
            <w:lang w:val="vi-VN"/>
          </w:rPr>
          <m:t>i</m:t>
        </m:r>
      </m:oMath>
      <w:r w:rsidR="00812452" w:rsidRPr="008F1132">
        <w:rPr>
          <w:rFonts w:asciiTheme="minorHAnsi" w:hAnsiTheme="minorHAnsi" w:cstheme="minorHAnsi"/>
          <w:lang w:val="vi-VN"/>
        </w:rPr>
        <w:t xml:space="preserve">. </w:t>
      </w:r>
    </w:p>
    <w:p w14:paraId="3413044B" w14:textId="2F00155E" w:rsidR="00812452" w:rsidRPr="008F1132" w:rsidRDefault="00812452" w:rsidP="00812452">
      <w:pPr>
        <w:pStyle w:val="BodyText"/>
        <w:rPr>
          <w:rFonts w:asciiTheme="minorHAnsi" w:hAnsiTheme="minorHAnsi" w:cstheme="minorHAnsi"/>
          <w:lang w:val="vi-VN"/>
        </w:rPr>
      </w:pPr>
      <w:r w:rsidRPr="008F1132">
        <w:rPr>
          <w:rFonts w:asciiTheme="minorHAnsi" w:hAnsiTheme="minorHAnsi" w:cstheme="minorHAnsi"/>
          <w:lang w:val="vi-VN"/>
        </w:rPr>
        <w:t xml:space="preserve">Trong bài toán offloading VEC, </w:t>
      </w:r>
      <m:oMath>
        <m:r>
          <w:rPr>
            <w:rFonts w:ascii="Cambria Math" w:hAnsi="Cambria Math" w:cstheme="minorHAnsi"/>
            <w:lang w:val="vi-VN"/>
          </w:rPr>
          <m:t>ai</m:t>
        </m:r>
      </m:oMath>
      <w:r w:rsidRPr="008F1132">
        <w:rPr>
          <w:rFonts w:asciiTheme="minorHAnsi" w:hAnsiTheme="minorHAnsi" w:cstheme="minorHAnsi"/>
          <w:lang w:val="vi-VN"/>
        </w:rPr>
        <w:t xml:space="preserve"> chính là policy offloading của từng xe, còn </w:t>
      </w:r>
      <m:oMath>
        <m:r>
          <w:rPr>
            <w:rFonts w:ascii="Cambria Math" w:hAnsi="Cambria Math" w:cstheme="minorHAnsi"/>
            <w:lang w:val="vi-VN"/>
          </w:rPr>
          <m:t>a</m:t>
        </m:r>
        <m:r>
          <m:rPr>
            <m:sty m:val="p"/>
          </m:rPr>
          <w:rPr>
            <w:rFonts w:ascii="Cambria Math" w:hAnsi="Cambria Math" w:cstheme="minorHAnsi"/>
            <w:lang w:val="vi-VN"/>
          </w:rPr>
          <m:t>-</m:t>
        </m:r>
        <m:r>
          <w:rPr>
            <w:rFonts w:ascii="Cambria Math" w:hAnsi="Cambria Math" w:cstheme="minorHAnsi"/>
            <w:lang w:val="vi-VN"/>
          </w:rPr>
          <m:t>i</m:t>
        </m:r>
      </m:oMath>
      <w:r w:rsidRPr="008F1132">
        <w:rPr>
          <w:rFonts w:asciiTheme="minorHAnsi" w:hAnsiTheme="minorHAnsi" w:cstheme="minorHAnsi"/>
          <w:lang w:val="vi-VN"/>
        </w:rPr>
        <w:t xml:space="preserve"> chính là quyết định offloading của các xe khác, ảnh hưởng đến nhiễu và phân chia tài nguyên.</w:t>
      </w:r>
    </w:p>
    <w:p w14:paraId="00666FD0" w14:textId="77777777" w:rsidR="00812452" w:rsidRPr="008F1132" w:rsidRDefault="00000000" w:rsidP="00812452">
      <w:pPr>
        <w:rPr>
          <w:rFonts w:ascii="Arial" w:hAnsi="Arial" w:cs="Arial"/>
        </w:rPr>
      </w:pPr>
      <w:bookmarkStart w:id="0" w:name="_Hlk206281026"/>
      <w:r w:rsidRPr="008F1132">
        <w:rPr>
          <w:rFonts w:ascii="Arial" w:hAnsi="Arial" w:cs="Arial"/>
        </w:rPr>
        <w:pict w14:anchorId="1A40B276">
          <v:rect id="_x0000_i1029" style="width:0;height:1.5pt" o:hralign="center" o:hrstd="t" o:hr="t"/>
        </w:pict>
      </w:r>
    </w:p>
    <w:p w14:paraId="74DC413F" w14:textId="77777777" w:rsidR="00812452" w:rsidRPr="008F1132" w:rsidRDefault="00812452" w:rsidP="00812452">
      <w:pPr>
        <w:pStyle w:val="Heading1"/>
        <w:rPr>
          <w:rFonts w:ascii="Arial" w:hAnsi="Arial" w:cs="Arial"/>
          <w:sz w:val="24"/>
          <w:szCs w:val="24"/>
        </w:rPr>
      </w:pPr>
      <w:bookmarkStart w:id="1" w:name="exact-potential-game-epg-là-gì"/>
      <w:r w:rsidRPr="008F1132">
        <w:rPr>
          <w:rFonts w:ascii="Arial" w:hAnsi="Arial" w:cs="Arial"/>
          <w:sz w:val="24"/>
          <w:szCs w:val="24"/>
        </w:rPr>
        <w:t>1) Exact Potential Game (EPG) là gì?</w:t>
      </w:r>
    </w:p>
    <w:p w14:paraId="40C0010E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Định nghĩa (trực giác):</w:t>
      </w:r>
      <w:r w:rsidRPr="008F1132">
        <w:rPr>
          <w:rFonts w:ascii="Arial" w:hAnsi="Arial" w:cs="Arial"/>
          <w:lang w:val="vi-VN"/>
        </w:rPr>
        <w:t xml:space="preserve"> Một trò chơi là </w:t>
      </w:r>
      <w:r w:rsidRPr="008F1132">
        <w:rPr>
          <w:rFonts w:ascii="Arial" w:hAnsi="Arial" w:cs="Arial"/>
          <w:b/>
          <w:bCs/>
          <w:lang w:val="vi-VN"/>
        </w:rPr>
        <w:t>exact potential game</w:t>
      </w:r>
      <w:r w:rsidRPr="008F1132">
        <w:rPr>
          <w:rFonts w:ascii="Arial" w:hAnsi="Arial" w:cs="Arial"/>
          <w:lang w:val="vi-VN"/>
        </w:rPr>
        <w:t xml:space="preserve"> nếu tồn tại một hàm </w:t>
      </w:r>
      <w:r w:rsidRPr="008F1132">
        <w:rPr>
          <w:rFonts w:ascii="Arial" w:hAnsi="Arial" w:cs="Arial"/>
          <w:b/>
          <w:bCs/>
          <w:lang w:val="vi-VN"/>
        </w:rPr>
        <w:t>potential</w:t>
      </w:r>
      <w:r w:rsidRPr="008F1132">
        <w:rPr>
          <w:rFonts w:ascii="Arial" w:hAnsi="Arial" w:cs="Arial"/>
          <w:lang w:val="vi-VN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(</m:t>
        </m:r>
        <m:r>
          <m:rPr>
            <m:sty m:val="b"/>
          </m:rPr>
          <w:rPr>
            <w:rFonts w:ascii="Cambria Math" w:hAnsi="Cambria Math" w:cs="Arial"/>
            <w:lang w:val="vi-VN"/>
          </w:rPr>
          <m:t>a</m:t>
        </m:r>
        <m:r>
          <m:rPr>
            <m:sty m:val="p"/>
          </m:rPr>
          <w:rPr>
            <w:rFonts w:ascii="Cambria Math" w:hAnsi="Cambria Math" w:cs="Arial"/>
            <w:lang w:val="vi-VN"/>
          </w:rPr>
          <m:t>)</m:t>
        </m:r>
      </m:oMath>
      <w:r w:rsidRPr="008F1132">
        <w:rPr>
          <w:rFonts w:ascii="Arial" w:hAnsi="Arial" w:cs="Arial"/>
          <w:lang w:val="vi-VN"/>
        </w:rPr>
        <w:t xml:space="preserve"> (phụ thuộc vào cấu hình chiến lược </w:t>
      </w:r>
      <m:oMath>
        <m:r>
          <m:rPr>
            <m:sty m:val="b"/>
          </m:rPr>
          <w:rPr>
            <w:rFonts w:ascii="Cambria Math" w:hAnsi="Cambria Math" w:cs="Arial"/>
            <w:lang w:val="vi-VN"/>
          </w:rPr>
          <m:t>a</m:t>
        </m:r>
      </m:oMath>
      <w:r w:rsidRPr="008F1132">
        <w:rPr>
          <w:rFonts w:ascii="Arial" w:hAnsi="Arial" w:cs="Arial"/>
          <w:lang w:val="vi-VN"/>
        </w:rPr>
        <w:t xml:space="preserve">) sao cho </w:t>
      </w:r>
      <w:r w:rsidRPr="008F1132">
        <w:rPr>
          <w:rFonts w:ascii="Arial" w:hAnsi="Arial" w:cs="Arial"/>
          <w:b/>
          <w:bCs/>
          <w:lang w:val="vi-VN"/>
        </w:rPr>
        <w:t>mỗi khi một người chơi i đổi chiến lược đơn phương</w:t>
      </w:r>
      <w:r w:rsidRPr="008F1132">
        <w:rPr>
          <w:rFonts w:ascii="Arial" w:hAnsi="Arial" w:cs="Arial"/>
          <w:lang w:val="vi-VN"/>
        </w:rPr>
        <w:t xml:space="preserve">, </w:t>
      </w:r>
      <w:r w:rsidRPr="008F1132">
        <w:rPr>
          <w:rFonts w:ascii="Arial" w:hAnsi="Arial" w:cs="Arial"/>
          <w:b/>
          <w:bCs/>
          <w:lang w:val="vi-VN"/>
        </w:rPr>
        <w:t>mức thay đổi lợi ích của họ</w:t>
      </w:r>
      <w:r w:rsidRPr="008F1132">
        <w:rPr>
          <w:rFonts w:ascii="Arial" w:hAnsi="Arial" w:cs="Arial"/>
          <w:lang w:val="vi-VN"/>
        </w:rPr>
        <w:t xml:space="preserve"> bằng </w:t>
      </w:r>
      <w:r w:rsidRPr="008F1132">
        <w:rPr>
          <w:rFonts w:ascii="Arial" w:hAnsi="Arial" w:cs="Arial"/>
          <w:b/>
          <w:bCs/>
          <w:lang w:val="vi-VN"/>
        </w:rPr>
        <w:t xml:space="preserve">mức thay đổi của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>:</w:t>
      </w:r>
    </w:p>
    <w:p w14:paraId="20F53EFE" w14:textId="77777777" w:rsidR="00812452" w:rsidRPr="008F1132" w:rsidRDefault="00000000" w:rsidP="00812452">
      <w:pPr>
        <w:pStyle w:val="BodyText"/>
        <w:rPr>
          <w:rFonts w:ascii="Arial" w:hAnsi="Arial" w:cs="Arial"/>
          <w:lang w:val="vi-V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u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sSup>
                <m:sSupPr>
                  <m:ctrlPr>
                    <w:rPr>
                      <w:rFonts w:ascii="Cambria Math" w:hAnsi="Cambria Math" w:cs="Arial"/>
                      <w:lang w:val="vi-VN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lang w:val="vi-VN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lang w:val="vi-VN"/>
                    </w:rPr>
                    <m:t>'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,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lang w:val="vi-VN"/>
                </w:rPr>
                <m:t>-</m:t>
              </m:r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)-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u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,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lang w:val="vi-VN"/>
                </w:rPr>
                <m:t>-</m:t>
              </m:r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)</m:t>
          </m:r>
          <m:r>
            <w:rPr>
              <w:rFonts w:ascii="Cambria Math" w:hAnsi="Cambria Math" w:cs="Arial"/>
              <w:lang w:val="vi-VN"/>
            </w:rPr>
            <m:t> 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=</m:t>
          </m:r>
          <m:r>
            <w:rPr>
              <w:rFonts w:ascii="Cambria Math" w:hAnsi="Cambria Math" w:cs="Arial"/>
              <w:lang w:val="vi-VN"/>
            </w:rPr>
            <m:t> 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Φ(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sSup>
                <m:sSupPr>
                  <m:ctrlPr>
                    <w:rPr>
                      <w:rFonts w:ascii="Cambria Math" w:hAnsi="Cambria Math" w:cs="Arial"/>
                      <w:lang w:val="vi-VN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lang w:val="vi-VN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Arial"/>
                      <w:lang w:val="vi-VN"/>
                    </w:rPr>
                    <m:t>'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,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lang w:val="vi-VN"/>
                </w:rPr>
                <m:t>-</m:t>
              </m:r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)-Φ(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,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lang w:val="vi-VN"/>
                </w:rPr>
                <m:t>-</m:t>
              </m:r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).</m:t>
          </m:r>
        </m:oMath>
      </m:oMathPara>
    </w:p>
    <w:p w14:paraId="7B7E65FE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(Nếu làm theo hướng </w:t>
      </w:r>
      <w:r w:rsidRPr="008F1132">
        <w:rPr>
          <w:rFonts w:ascii="Arial" w:hAnsi="Arial" w:cs="Arial"/>
          <w:b/>
          <w:bCs/>
          <w:lang w:val="vi-VN"/>
        </w:rPr>
        <w:t>tối thiểu hoá chi phí</w:t>
      </w:r>
      <w:r w:rsidRPr="008F1132">
        <w:rPr>
          <w:rFonts w:ascii="Arial" w:hAnsi="Arial" w:cs="Arial"/>
          <w:lang w:val="vi-VN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</m:oMath>
      <w:r w:rsidRPr="008F1132">
        <w:rPr>
          <w:rFonts w:ascii="Arial" w:hAnsi="Arial" w:cs="Arial"/>
          <w:lang w:val="vi-VN"/>
        </w:rPr>
        <w:t xml:space="preserve">, ta có phiên bản tương tự với dấu bằng cho </w:t>
      </w:r>
      <w:r w:rsidRPr="008F1132">
        <w:rPr>
          <w:rFonts w:ascii="Arial" w:hAnsi="Arial" w:cs="Arial"/>
          <w:b/>
          <w:bCs/>
          <w:lang w:val="vi-VN"/>
        </w:rPr>
        <w:t>chi phí</w:t>
      </w:r>
      <w:r w:rsidRPr="008F1132">
        <w:rPr>
          <w:rFonts w:ascii="Arial" w:hAnsi="Arial" w:cs="Arial"/>
          <w:lang w:val="vi-VN"/>
        </w:rPr>
        <w:t xml:space="preserve">: </w:t>
      </w:r>
      <m:oMath>
        <m:r>
          <w:rPr>
            <w:rFonts w:ascii="Cambria Math" w:hAnsi="Cambria Math" w:cs="Arial"/>
            <w:lang w:val="vi-VN"/>
          </w:rPr>
          <m:t> </m:t>
        </m:r>
        <m:r>
          <m:rPr>
            <m:sty m:val="p"/>
          </m:rPr>
          <w:rPr>
            <w:rFonts w:ascii="Cambria Math" w:hAnsi="Cambria Math" w:cs="Arial"/>
            <w:lang w:val="vi-VN"/>
          </w:rPr>
          <m:t>Δ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=ΔΨ</m:t>
        </m:r>
      </m:oMath>
      <w:r w:rsidRPr="008F1132">
        <w:rPr>
          <w:rFonts w:ascii="Arial" w:hAnsi="Arial" w:cs="Arial"/>
          <w:lang w:val="vi-VN"/>
        </w:rPr>
        <w:t xml:space="preserve"> với một potential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Ψ</m:t>
        </m:r>
      </m:oMath>
      <w:r w:rsidRPr="008F1132">
        <w:rPr>
          <w:rFonts w:ascii="Arial" w:hAnsi="Arial" w:cs="Arial"/>
          <w:lang w:val="vi-VN"/>
        </w:rPr>
        <w:t xml:space="preserve"> cho chi phí.)</w:t>
      </w:r>
    </w:p>
    <w:p w14:paraId="3B1BCBAB" w14:textId="77777777" w:rsidR="00812452" w:rsidRPr="008F1132" w:rsidRDefault="00812452" w:rsidP="00812452">
      <w:pPr>
        <w:pStyle w:val="BodyText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Nôm na:</w:t>
      </w:r>
      <w:r w:rsidRPr="008F1132">
        <w:rPr>
          <w:rFonts w:ascii="Arial" w:hAnsi="Arial" w:cs="Arial"/>
          <w:lang w:val="vi-VN"/>
        </w:rPr>
        <w:t xml:space="preserve"> khi mỗi “tay chơi” tự tối ưu lợi ích của mình bằng đổi chiến lược, thì </w:t>
      </w:r>
      <w:r w:rsidRPr="008F1132">
        <w:rPr>
          <w:rFonts w:ascii="Arial" w:hAnsi="Arial" w:cs="Arial"/>
          <w:b/>
          <w:bCs/>
          <w:lang w:val="vi-VN"/>
        </w:rPr>
        <w:t xml:space="preserve">hàm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 xml:space="preserve"> cũng tăng (nếu tối đa hoá) hoặc giảm (nếu tối thiểu hoá) </w:t>
      </w:r>
      <w:r w:rsidRPr="008F1132">
        <w:rPr>
          <w:rFonts w:ascii="Arial" w:hAnsi="Arial" w:cs="Arial"/>
          <w:b/>
          <w:bCs/>
          <w:lang w:val="vi-VN"/>
        </w:rPr>
        <w:t>một lượng y hệt</w:t>
      </w:r>
      <w:r w:rsidRPr="008F1132">
        <w:rPr>
          <w:rFonts w:ascii="Arial" w:hAnsi="Arial" w:cs="Arial"/>
          <w:lang w:val="vi-VN"/>
        </w:rPr>
        <w:t xml:space="preserve">. Thế nên, </w:t>
      </w:r>
      <w:r w:rsidRPr="008F1132">
        <w:rPr>
          <w:rFonts w:ascii="Arial" w:hAnsi="Arial" w:cs="Arial"/>
          <w:b/>
          <w:bCs/>
          <w:lang w:val="vi-VN"/>
        </w:rPr>
        <w:t>hành vi cục bộ</w:t>
      </w:r>
      <w:r w:rsidRPr="008F1132">
        <w:rPr>
          <w:rFonts w:ascii="Arial" w:hAnsi="Arial" w:cs="Arial"/>
          <w:lang w:val="vi-VN"/>
        </w:rPr>
        <w:t xml:space="preserve"> đẩy cả hệ thống </w:t>
      </w:r>
      <w:r w:rsidRPr="008F1132">
        <w:rPr>
          <w:rFonts w:ascii="Arial" w:hAnsi="Arial" w:cs="Arial"/>
          <w:b/>
          <w:bCs/>
          <w:lang w:val="vi-VN"/>
        </w:rPr>
        <w:t>tiến về một điểm tốt</w:t>
      </w:r>
      <w:r w:rsidRPr="008F1132">
        <w:rPr>
          <w:rFonts w:ascii="Arial" w:hAnsi="Arial" w:cs="Arial"/>
          <w:lang w:val="vi-VN"/>
        </w:rPr>
        <w:t xml:space="preserve"> theo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>.</w:t>
      </w:r>
    </w:p>
    <w:p w14:paraId="3461257B" w14:textId="77777777" w:rsidR="00812452" w:rsidRPr="008F1132" w:rsidRDefault="00812452" w:rsidP="00812452">
      <w:pPr>
        <w:pStyle w:val="Heading3"/>
        <w:rPr>
          <w:rFonts w:ascii="Arial" w:hAnsi="Arial" w:cs="Arial"/>
          <w:sz w:val="24"/>
          <w:szCs w:val="24"/>
        </w:rPr>
      </w:pPr>
      <w:bookmarkStart w:id="2" w:name="vì-sao-hay-dùng-trong-offloading"/>
      <w:r w:rsidRPr="008F1132">
        <w:rPr>
          <w:rFonts w:ascii="Arial" w:hAnsi="Arial" w:cs="Arial"/>
          <w:sz w:val="24"/>
          <w:szCs w:val="24"/>
        </w:rPr>
        <w:t>Vì sao hay dùng trong offloading?</w:t>
      </w:r>
    </w:p>
    <w:p w14:paraId="0DE7A8AB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Bảo đảm tồn tại nghiệm cân bằng thuần (pure-strategy NE).</w:t>
      </w:r>
    </w:p>
    <w:p w14:paraId="0B3E5874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Best-response / cải thiện dần</w:t>
      </w:r>
      <w:r w:rsidRPr="008F1132">
        <w:rPr>
          <w:rFonts w:ascii="Arial" w:hAnsi="Arial" w:cs="Arial"/>
          <w:lang w:val="vi-VN"/>
        </w:rPr>
        <w:t xml:space="preserve"> (mỗi xe tự đổi lựa chọn offload nếu có lợi) </w:t>
      </w:r>
      <w:r w:rsidRPr="008F1132">
        <w:rPr>
          <w:rFonts w:ascii="Arial" w:hAnsi="Arial" w:cs="Arial"/>
          <w:b/>
          <w:bCs/>
          <w:lang w:val="vi-VN"/>
        </w:rPr>
        <w:t>hội tụ</w:t>
      </w:r>
      <w:r w:rsidRPr="008F1132">
        <w:rPr>
          <w:rFonts w:ascii="Arial" w:hAnsi="Arial" w:cs="Arial"/>
          <w:lang w:val="vi-VN"/>
        </w:rPr>
        <w:t xml:space="preserve"> tới một điểm dừng (cực trị địa phương của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 xml:space="preserve">), tương ứng </w:t>
      </w:r>
      <w:r w:rsidRPr="008F1132">
        <w:rPr>
          <w:rFonts w:ascii="Arial" w:hAnsi="Arial" w:cs="Arial"/>
          <w:b/>
          <w:bCs/>
          <w:lang w:val="vi-VN"/>
        </w:rPr>
        <w:t>Nash equilibrium</w:t>
      </w:r>
      <w:r w:rsidRPr="008F1132">
        <w:rPr>
          <w:rFonts w:ascii="Arial" w:hAnsi="Arial" w:cs="Arial"/>
          <w:lang w:val="vi-VN"/>
        </w:rPr>
        <w:t>.</w:t>
      </w:r>
    </w:p>
    <w:p w14:paraId="71D413AF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Cho phép </w:t>
      </w:r>
      <w:r w:rsidRPr="008F1132">
        <w:rPr>
          <w:rFonts w:ascii="Arial" w:hAnsi="Arial" w:cs="Arial"/>
          <w:b/>
          <w:bCs/>
          <w:lang w:val="vi-VN"/>
        </w:rPr>
        <w:t>tối ưu phân tán</w:t>
      </w:r>
      <w:r w:rsidRPr="008F1132">
        <w:rPr>
          <w:rFonts w:ascii="Arial" w:hAnsi="Arial" w:cs="Arial"/>
          <w:lang w:val="vi-VN"/>
        </w:rPr>
        <w:t xml:space="preserve">: mỗi xe ra quyết định dựa trên “lợi ích riêng”, nhưng vẫn </w:t>
      </w:r>
      <w:r w:rsidRPr="008F1132">
        <w:rPr>
          <w:rFonts w:ascii="Arial" w:hAnsi="Arial" w:cs="Arial"/>
          <w:b/>
          <w:bCs/>
          <w:lang w:val="vi-VN"/>
        </w:rPr>
        <w:t>ăn khớp</w:t>
      </w:r>
      <w:r w:rsidRPr="008F1132">
        <w:rPr>
          <w:rFonts w:ascii="Arial" w:hAnsi="Arial" w:cs="Arial"/>
          <w:lang w:val="vi-VN"/>
        </w:rPr>
        <w:t xml:space="preserve"> với một </w:t>
      </w:r>
      <w:r w:rsidRPr="008F1132">
        <w:rPr>
          <w:rFonts w:ascii="Arial" w:hAnsi="Arial" w:cs="Arial"/>
          <w:b/>
          <w:bCs/>
          <w:lang w:val="vi-VN"/>
        </w:rPr>
        <w:t>mục tiêu hệ thống</w:t>
      </w:r>
      <w:r w:rsidRPr="008F1132">
        <w:rPr>
          <w:rFonts w:ascii="Arial" w:hAnsi="Arial" w:cs="Arial"/>
          <w:lang w:val="vi-VN"/>
        </w:rPr>
        <w:t xml:space="preserve"> (ví dụ tối đa tỉ lệ phục vụ, tối thiểu tổng độ trễ).</w:t>
      </w:r>
    </w:p>
    <w:p w14:paraId="70040D98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3F0B2512">
          <v:rect id="_x0000_i1030" style="width:0;height:1.5pt" o:hralign="center" o:hrstd="t" o:hr="t"/>
        </w:pict>
      </w:r>
    </w:p>
    <w:p w14:paraId="668A6525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bookmarkStart w:id="3" w:name="ví-dụ-cực-đơn-giản-để-thấy-epg"/>
      <w:bookmarkEnd w:id="2"/>
      <w:r w:rsidRPr="008F1132">
        <w:rPr>
          <w:rFonts w:ascii="Arial" w:hAnsi="Arial" w:cs="Arial"/>
          <w:sz w:val="24"/>
          <w:szCs w:val="24"/>
        </w:rPr>
        <w:t>Ví dụ cực đơn giản (để “thấy” EPG)</w:t>
      </w:r>
    </w:p>
    <w:p w14:paraId="6657300E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Giả sử </w:t>
      </w:r>
      <w:r w:rsidRPr="008F1132">
        <w:rPr>
          <w:rFonts w:ascii="Arial" w:hAnsi="Arial" w:cs="Arial"/>
          <w:b/>
          <w:bCs/>
          <w:lang w:val="vi-VN"/>
        </w:rPr>
        <w:t>2 thiết bị</w:t>
      </w:r>
      <w:r w:rsidRPr="008F1132">
        <w:rPr>
          <w:rFonts w:ascii="Arial" w:hAnsi="Arial" w:cs="Arial"/>
          <w:lang w:val="vi-VN"/>
        </w:rPr>
        <w:t xml:space="preserve"> chọn </w:t>
      </w:r>
      <w:r w:rsidRPr="008F1132">
        <w:rPr>
          <w:rFonts w:ascii="Arial" w:hAnsi="Arial" w:cs="Arial"/>
          <w:b/>
          <w:bCs/>
          <w:lang w:val="vi-VN"/>
        </w:rPr>
        <w:t>kênh 1</w:t>
      </w:r>
      <w:r w:rsidRPr="008F1132">
        <w:rPr>
          <w:rFonts w:ascii="Arial" w:hAnsi="Arial" w:cs="Arial"/>
          <w:lang w:val="vi-VN"/>
        </w:rPr>
        <w:t xml:space="preserve"> hay </w:t>
      </w:r>
      <w:r w:rsidRPr="008F1132">
        <w:rPr>
          <w:rFonts w:ascii="Arial" w:hAnsi="Arial" w:cs="Arial"/>
          <w:b/>
          <w:bCs/>
          <w:lang w:val="vi-VN"/>
        </w:rPr>
        <w:t>kênh 2</w:t>
      </w:r>
      <w:r w:rsidRPr="008F1132">
        <w:rPr>
          <w:rFonts w:ascii="Arial" w:hAnsi="Arial" w:cs="Arial"/>
          <w:lang w:val="vi-VN"/>
        </w:rPr>
        <w:t>.</w:t>
      </w:r>
    </w:p>
    <w:p w14:paraId="39DB6D57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lastRenderedPageBreak/>
        <w:t>Thông lượng hệ thống</w:t>
      </w:r>
      <w:r w:rsidRPr="008F1132">
        <w:rPr>
          <w:rFonts w:ascii="Arial" w:hAnsi="Arial" w:cs="Arial"/>
          <w:lang w:val="vi-VN"/>
        </w:rPr>
        <w:t xml:space="preserve"> (tổng throughput) là </w:t>
      </w:r>
      <w:r w:rsidRPr="008F1132">
        <w:rPr>
          <w:rFonts w:ascii="Arial" w:hAnsi="Arial" w:cs="Arial"/>
          <w:b/>
          <w:bCs/>
          <w:lang w:val="vi-VN"/>
        </w:rPr>
        <w:t xml:space="preserve">hàm potential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>.</w:t>
      </w:r>
    </w:p>
    <w:p w14:paraId="31FE7DCB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Mỗi thiết bị cũng “quan tâm” đúng </w:t>
      </w:r>
      <w:r w:rsidRPr="008F1132">
        <w:rPr>
          <w:rFonts w:ascii="Arial" w:hAnsi="Arial" w:cs="Arial"/>
          <w:b/>
          <w:bCs/>
          <w:lang w:val="vi-VN"/>
        </w:rPr>
        <w:t>tổng throughput</w:t>
      </w:r>
      <w:r w:rsidRPr="008F1132">
        <w:rPr>
          <w:rFonts w:ascii="Arial" w:hAnsi="Arial" w:cs="Arial"/>
          <w:lang w:val="vi-VN"/>
        </w:rPr>
        <w:t xml:space="preserve"> (trò chơi “lợi ích đồng nhất”):</w:t>
      </w:r>
    </w:p>
    <w:p w14:paraId="0B2CB0C3" w14:textId="77777777" w:rsidR="00812452" w:rsidRPr="008F1132" w:rsidRDefault="00000000" w:rsidP="00812452">
      <w:pPr>
        <w:pStyle w:val="FirstParagraph"/>
        <w:rPr>
          <w:rFonts w:ascii="Arial" w:hAnsi="Arial" w:cs="Arial"/>
          <w:lang w:val="vi-V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u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r>
            <m:rPr>
              <m:sty m:val="b"/>
            </m:rPr>
            <w:rPr>
              <w:rFonts w:ascii="Cambria Math" w:hAnsi="Cambria Math" w:cs="Arial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=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u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r>
            <m:rPr>
              <m:sty m:val="b"/>
            </m:rPr>
            <w:rPr>
              <w:rFonts w:ascii="Cambria Math" w:hAnsi="Cambria Math" w:cs="Arial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=Φ(</m:t>
          </m:r>
          <m:r>
            <m:rPr>
              <m:sty m:val="b"/>
            </m:rPr>
            <w:rPr>
              <w:rFonts w:ascii="Cambria Math" w:hAnsi="Cambria Math" w:cs="Arial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.</m:t>
          </m:r>
        </m:oMath>
      </m:oMathPara>
    </w:p>
    <w:p w14:paraId="4C85DE6A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Nếu thiết bị 1 đổi kênh làm tổng throughput tăng 0.8 Mbps, thì lợi ích của thiết bị 1 cũng </w:t>
      </w:r>
      <w:r w:rsidRPr="008F1132">
        <w:rPr>
          <w:rFonts w:ascii="Arial" w:hAnsi="Arial" w:cs="Arial"/>
          <w:b/>
          <w:bCs/>
          <w:lang w:val="vi-VN"/>
        </w:rPr>
        <w:t>tăng đúng 0.8</w:t>
      </w:r>
      <w:r w:rsidRPr="008F1132">
        <w:rPr>
          <w:rFonts w:ascii="Arial" w:hAnsi="Arial" w:cs="Arial"/>
          <w:lang w:val="vi-VN"/>
        </w:rPr>
        <w:t xml:space="preserve">. Vậy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Δ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u</m:t>
            </m:r>
          </m:e>
          <m:sub>
            <m:r>
              <w:rPr>
                <w:rFonts w:ascii="Cambria Math" w:hAnsi="Cambria Math" w:cs="Arial"/>
                <w:lang w:val="vi-V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=ΔΦ</m:t>
        </m:r>
      </m:oMath>
      <w:r w:rsidRPr="008F1132">
        <w:rPr>
          <w:rFonts w:ascii="Arial" w:hAnsi="Arial" w:cs="Arial"/>
          <w:lang w:val="vi-VN"/>
        </w:rPr>
        <w:t xml:space="preserve"> → </w:t>
      </w:r>
      <w:r w:rsidRPr="008F1132">
        <w:rPr>
          <w:rFonts w:ascii="Arial" w:hAnsi="Arial" w:cs="Arial"/>
          <w:b/>
          <w:bCs/>
          <w:lang w:val="vi-VN"/>
        </w:rPr>
        <w:t>exact potential</w:t>
      </w:r>
      <w:r w:rsidRPr="008F1132">
        <w:rPr>
          <w:rFonts w:ascii="Arial" w:hAnsi="Arial" w:cs="Arial"/>
          <w:lang w:val="vi-VN"/>
        </w:rPr>
        <w:t>.</w:t>
      </w:r>
    </w:p>
    <w:p w14:paraId="46B25D7A" w14:textId="77777777" w:rsidR="00812452" w:rsidRPr="008F1132" w:rsidRDefault="00812452" w:rsidP="00812452">
      <w:pPr>
        <w:pStyle w:val="BlockText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Đây là ví dụ “trơn tru” nhất để cảm khái niệm: </w:t>
      </w:r>
      <w:r w:rsidRPr="008F1132">
        <w:rPr>
          <w:rFonts w:ascii="Arial" w:hAnsi="Arial" w:cs="Arial"/>
          <w:b/>
          <w:bCs/>
          <w:lang w:val="vi-VN"/>
        </w:rPr>
        <w:t>một đổi nhỏ cục bộ</w:t>
      </w:r>
      <w:r w:rsidRPr="008F1132">
        <w:rPr>
          <w:rFonts w:ascii="Arial" w:hAnsi="Arial" w:cs="Arial"/>
          <w:lang w:val="vi-VN"/>
        </w:rPr>
        <w:t xml:space="preserve"> = </w:t>
      </w:r>
      <w:r w:rsidRPr="008F1132">
        <w:rPr>
          <w:rFonts w:ascii="Arial" w:hAnsi="Arial" w:cs="Arial"/>
          <w:b/>
          <w:bCs/>
          <w:lang w:val="vi-VN"/>
        </w:rPr>
        <w:t>một đổi y hệt</w:t>
      </w:r>
      <w:r w:rsidRPr="008F1132">
        <w:rPr>
          <w:rFonts w:ascii="Arial" w:hAnsi="Arial" w:cs="Arial"/>
          <w:lang w:val="vi-VN"/>
        </w:rPr>
        <w:t xml:space="preserve"> ở “mục tiêu chung”.</w:t>
      </w:r>
    </w:p>
    <w:p w14:paraId="43B8EA69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2999F2F7">
          <v:rect id="_x0000_i1031" style="width:0;height:1.5pt" o:hralign="center" o:hrstd="t" o:hr="t"/>
        </w:pict>
      </w:r>
    </w:p>
    <w:p w14:paraId="280596DD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bookmarkStart w:id="4" w:name="X32a17b87003d88afe464f84d3013b057515be5e"/>
      <w:bookmarkEnd w:id="3"/>
      <w:r w:rsidRPr="008F1132">
        <w:rPr>
          <w:rFonts w:ascii="Arial" w:hAnsi="Arial" w:cs="Arial"/>
          <w:sz w:val="24"/>
          <w:szCs w:val="24"/>
        </w:rPr>
        <w:t xml:space="preserve">Ví dụ gần với offloading (kiểu </w:t>
      </w:r>
      <w:r w:rsidRPr="008F1132">
        <w:rPr>
          <w:rFonts w:ascii="Arial" w:hAnsi="Arial" w:cs="Arial"/>
          <w:b/>
          <w:bCs/>
          <w:sz w:val="24"/>
          <w:szCs w:val="24"/>
        </w:rPr>
        <w:t>congestion game</w:t>
      </w:r>
      <w:r w:rsidRPr="008F1132">
        <w:rPr>
          <w:rFonts w:ascii="Arial" w:hAnsi="Arial" w:cs="Arial"/>
          <w:sz w:val="24"/>
          <w:szCs w:val="24"/>
        </w:rPr>
        <w:t>)</w:t>
      </w:r>
    </w:p>
    <w:p w14:paraId="79795228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Có </w:t>
      </w:r>
      <w:r w:rsidRPr="008F1132">
        <w:rPr>
          <w:rFonts w:ascii="Arial" w:hAnsi="Arial" w:cs="Arial"/>
          <w:b/>
          <w:bCs/>
          <w:lang w:val="vi-VN"/>
        </w:rPr>
        <w:t>1 RSU/UAV</w:t>
      </w:r>
      <w:r w:rsidRPr="008F1132">
        <w:rPr>
          <w:rFonts w:ascii="Arial" w:hAnsi="Arial" w:cs="Arial"/>
          <w:lang w:val="vi-VN"/>
        </w:rPr>
        <w:t xml:space="preserve"> làm điểm offload chung và </w:t>
      </w:r>
      <w:r w:rsidRPr="008F1132">
        <w:rPr>
          <w:rFonts w:ascii="Arial" w:hAnsi="Arial" w:cs="Arial"/>
          <w:b/>
          <w:bCs/>
          <w:lang w:val="vi-VN"/>
        </w:rPr>
        <w:t>1 lựa chọn local</w:t>
      </w:r>
      <w:r w:rsidRPr="008F1132">
        <w:rPr>
          <w:rFonts w:ascii="Arial" w:hAnsi="Arial" w:cs="Arial"/>
          <w:lang w:val="vi-VN"/>
        </w:rPr>
        <w:t>.</w:t>
      </w:r>
    </w:p>
    <w:p w14:paraId="3E51B960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Nếu </w:t>
      </w:r>
      <w:r w:rsidRPr="008F1132">
        <w:rPr>
          <w:rFonts w:ascii="Arial" w:hAnsi="Arial" w:cs="Arial"/>
          <w:b/>
          <w:bCs/>
          <w:lang w:val="vi-VN"/>
        </w:rPr>
        <w:t>m</w:t>
      </w:r>
      <w:r w:rsidRPr="008F1132">
        <w:rPr>
          <w:rFonts w:ascii="Arial" w:hAnsi="Arial" w:cs="Arial"/>
          <w:lang w:val="vi-VN"/>
        </w:rPr>
        <w:t xml:space="preserve"> xe cùng offload lên RSU, </w:t>
      </w:r>
      <w:r w:rsidRPr="008F1132">
        <w:rPr>
          <w:rFonts w:ascii="Arial" w:hAnsi="Arial" w:cs="Arial"/>
          <w:b/>
          <w:bCs/>
          <w:lang w:val="vi-VN"/>
        </w:rPr>
        <w:t>độ trễ offload</w:t>
      </w:r>
      <w:r w:rsidRPr="008F1132">
        <w:rPr>
          <w:rFonts w:ascii="Arial" w:hAnsi="Arial" w:cs="Arial"/>
          <w:lang w:val="vi-VN"/>
        </w:rPr>
        <w:t xml:space="preserve"> cho mỗi xe là </w:t>
      </w:r>
      <m:oMath>
        <m:r>
          <w:rPr>
            <w:rFonts w:ascii="Cambria Math" w:hAnsi="Cambria Math" w:cs="Arial"/>
            <w:lang w:val="vi-VN"/>
          </w:rPr>
          <m:t>c</m:t>
        </m:r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r>
          <w:rPr>
            <w:rFonts w:ascii="Cambria Math" w:hAnsi="Cambria Math" w:cs="Arial"/>
            <w:lang w:val="vi-VN"/>
          </w:rPr>
          <m:t>m</m:t>
        </m:r>
        <m:r>
          <m:rPr>
            <m:sty m:val="p"/>
          </m:rPr>
          <w:rPr>
            <w:rFonts w:ascii="Cambria Math" w:hAnsi="Cambria Math" w:cs="Arial"/>
            <w:lang w:val="vi-VN"/>
          </w:rPr>
          <m:t>)</m:t>
        </m:r>
      </m:oMath>
      <w:r w:rsidRPr="008F1132">
        <w:rPr>
          <w:rFonts w:ascii="Arial" w:hAnsi="Arial" w:cs="Arial"/>
          <w:lang w:val="vi-VN"/>
        </w:rPr>
        <w:t xml:space="preserve"> (tăng theo m vì nhiễu/tắc nghẽn).</w:t>
      </w:r>
    </w:p>
    <w:p w14:paraId="604160A1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Độ trễ local</w:t>
      </w:r>
      <w:r w:rsidRPr="008F1132">
        <w:rPr>
          <w:rFonts w:ascii="Arial" w:hAnsi="Arial" w:cs="Arial"/>
          <w:lang w:val="vi-VN"/>
        </w:rPr>
        <w:t xml:space="preserve"> là hằng số </w:t>
      </w:r>
      <m:oMath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L</m:t>
            </m:r>
          </m:sub>
        </m:sSub>
      </m:oMath>
      <w:r w:rsidRPr="008F1132">
        <w:rPr>
          <w:rFonts w:ascii="Arial" w:hAnsi="Arial" w:cs="Arial"/>
          <w:lang w:val="vi-VN"/>
        </w:rPr>
        <w:t>.</w:t>
      </w:r>
    </w:p>
    <w:p w14:paraId="4724E8A3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Ta xét </w:t>
      </w:r>
      <w:r w:rsidRPr="008F1132">
        <w:rPr>
          <w:rFonts w:ascii="Arial" w:hAnsi="Arial" w:cs="Arial"/>
          <w:b/>
          <w:bCs/>
          <w:lang w:val="vi-VN"/>
        </w:rPr>
        <w:t>bài toán tối thiểu hoá chi phí</w:t>
      </w:r>
      <w:r w:rsidRPr="008F1132">
        <w:rPr>
          <w:rFonts w:ascii="Arial" w:hAnsi="Arial" w:cs="Arial"/>
          <w:lang w:val="vi-VN"/>
        </w:rPr>
        <w:t xml:space="preserve"> (độ trễ). Đặt </w:t>
      </w:r>
      <w:r w:rsidRPr="008F1132">
        <w:rPr>
          <w:rFonts w:ascii="Arial" w:hAnsi="Arial" w:cs="Arial"/>
          <w:b/>
          <w:bCs/>
          <w:lang w:val="vi-VN"/>
        </w:rPr>
        <w:t>potential cho chi phí</w:t>
      </w:r>
      <w:r w:rsidRPr="008F1132">
        <w:rPr>
          <w:rFonts w:ascii="Arial" w:hAnsi="Arial" w:cs="Arial"/>
          <w:lang w:val="vi-VN"/>
        </w:rPr>
        <w:t xml:space="preserve"> kiểu Rosenthal:</w:t>
      </w:r>
    </w:p>
    <w:p w14:paraId="6DFDA17C" w14:textId="77777777" w:rsidR="00812452" w:rsidRPr="008F1132" w:rsidRDefault="00812452" w:rsidP="00812452">
      <w:pPr>
        <w:pStyle w:val="BodyText"/>
        <w:rPr>
          <w:rFonts w:ascii="Arial" w:hAnsi="Arial" w:cs="Arial"/>
          <w:lang w:val="vi-V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lang w:val="vi-VN"/>
            </w:rPr>
            <m:t>Ψ(</m:t>
          </m:r>
          <m:r>
            <m:rPr>
              <m:sty m:val="b"/>
            </m:rPr>
            <w:rPr>
              <w:rFonts w:ascii="Cambria Math" w:hAnsi="Cambria Math" w:cs="Arial"/>
              <w:lang w:val="vi-VN"/>
            </w:rPr>
            <m:t>a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</m:t>
          </m:r>
          <m:r>
            <w:rPr>
              <w:rFonts w:ascii="Cambria Math" w:hAnsi="Cambria Math" w:cs="Arial"/>
              <w:lang w:val="vi-VN"/>
            </w:rPr>
            <m:t> 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=</m:t>
          </m:r>
          <m:r>
            <w:rPr>
              <w:rFonts w:ascii="Cambria Math" w:hAnsi="Cambria Math" w:cs="Arial"/>
              <w:lang w:val="vi-VN"/>
            </w:rPr>
            <m:t> </m:t>
          </m:r>
          <m:limLow>
            <m:limLowPr>
              <m:ctrlPr>
                <w:rPr>
                  <w:rFonts w:ascii="Cambria Math" w:hAnsi="Cambria Math" w:cs="Arial"/>
                  <w:lang w:val="vi-VN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 w:cs="Arial"/>
                      <w:lang w:val="vi-VN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Arial"/>
                          <w:lang w:val="vi-VN"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ascii="Arial" w:hAnsi="Arial" w:cs="Arial"/>
                          <w:lang w:val="vi-VN"/>
                        </w:rPr>
                        <m:t>xe offload</m:t>
                      </m:r>
                    </m:sub>
                    <m:sup>
                      <m:r>
                        <w:rPr>
                          <w:rFonts w:ascii="Cambria Math" w:hAnsi="Cambria Math" w:cs="Arial"/>
                          <w:lang w:val="vi-VN"/>
                        </w:rPr>
                        <m:t>​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Arial"/>
                              <w:lang w:val="vi-VN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Arial"/>
                              <w:lang w:val="vi-VN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Arial"/>
                              <w:lang w:val="vi-VN"/>
                            </w:rPr>
                            <m:t>=</m:t>
                          </m:r>
                          <m:r>
                            <w:rPr>
                              <w:rFonts w:ascii="Cambria Math" w:hAnsi="Cambria Math" w:cs="Arial"/>
                              <w:lang w:val="vi-VN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  <w:lang w:val="vi-VN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 w:cs="Arial"/>
                              <w:lang w:val="vi-VN"/>
                            </w:rPr>
                            <m:t>c</m:t>
                          </m:r>
                        </m:e>
                      </m:nary>
                    </m:e>
                  </m:nary>
                  <m:r>
                    <m:rPr>
                      <m:sty m:val="p"/>
                    </m:rPr>
                    <w:rPr>
                      <w:rFonts w:ascii="Cambria Math" w:hAnsi="Cambria Math" w:cs="Arial"/>
                      <w:lang w:val="vi-VN"/>
                    </w:rPr>
                    <m:t>(</m:t>
                  </m:r>
                  <m:r>
                    <w:rPr>
                      <w:rFonts w:ascii="Cambria Math" w:hAnsi="Cambria Math" w:cs="Arial"/>
                      <w:lang w:val="vi-VN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  <w:lang w:val="vi-VN"/>
                    </w:rPr>
                    <m:t>)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 w:cs="Arial"/>
                      <w:lang w:val="vi-VN"/>
                    </w:rPr>
                    <m:t>⏟</m:t>
                  </m:r>
                </m:lim>
              </m:limLow>
            </m:e>
            <m:lim>
              <m:r>
                <m:rPr>
                  <m:nor/>
                </m:rPr>
                <w:rPr>
                  <w:rFonts w:ascii="Arial" w:hAnsi="Arial" w:cs="Arial"/>
                  <w:lang w:val="vi-VN"/>
                </w:rPr>
                <m:t>RSU</m:t>
              </m:r>
            </m:lim>
          </m:limLow>
          <m:r>
            <w:rPr>
              <w:rFonts w:ascii="Cambria Math" w:hAnsi="Cambria Math" w:cs="Arial"/>
              <w:lang w:val="vi-VN"/>
            </w:rPr>
            <m:t> 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+</m:t>
          </m:r>
          <m:r>
            <w:rPr>
              <w:rFonts w:ascii="Cambria Math" w:hAnsi="Cambria Math" w:cs="Arial"/>
              <w:lang w:val="vi-VN"/>
            </w:rPr>
            <m:t> </m:t>
          </m:r>
          <m:limLow>
            <m:limLowPr>
              <m:ctrlPr>
                <w:rPr>
                  <w:rFonts w:ascii="Cambria Math" w:hAnsi="Cambria Math" w:cs="Arial"/>
                  <w:lang w:val="vi-VN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 w:cs="Arial"/>
                      <w:lang w:val="vi-VN"/>
                    </w:rPr>
                  </m:ctrlPr>
                </m:limLowPr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Arial"/>
                          <w:lang w:val="vi-VN"/>
                        </w:rPr>
                      </m:ctrlPr>
                    </m:naryPr>
                    <m:sub>
                      <m:r>
                        <m:rPr>
                          <m:nor/>
                        </m:rPr>
                        <w:rPr>
                          <w:rFonts w:ascii="Arial" w:hAnsi="Arial" w:cs="Arial"/>
                          <w:lang w:val="vi-VN"/>
                        </w:rPr>
                        <m:t>xe local</m:t>
                      </m:r>
                    </m:sub>
                    <m:sup>
                      <m:r>
                        <w:rPr>
                          <w:rFonts w:ascii="Cambria Math" w:hAnsi="Cambria Math" w:cs="Arial"/>
                          <w:lang w:val="vi-VN"/>
                        </w:rPr>
                        <m:t>​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Arial"/>
                              <w:lang w:val="vi-V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lang w:val="vi-VN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lang w:val="vi-VN"/>
                            </w:rPr>
                            <m:t>L</m:t>
                          </m:r>
                        </m:sub>
                      </m:sSub>
                    </m:e>
                  </m:nary>
                </m:e>
                <m:lim>
                  <m:r>
                    <m:rPr>
                      <m:sty m:val="p"/>
                    </m:rPr>
                    <w:rPr>
                      <w:rFonts w:ascii="Cambria Math" w:hAnsi="Cambria Math" w:cs="Arial"/>
                      <w:lang w:val="vi-VN"/>
                    </w:rPr>
                    <m:t>⏟</m:t>
                  </m:r>
                </m:lim>
              </m:limLow>
            </m:e>
            <m:lim>
              <m:r>
                <m:rPr>
                  <m:nor/>
                </m:rPr>
                <w:rPr>
                  <w:rFonts w:ascii="Arial" w:hAnsi="Arial" w:cs="Arial"/>
                  <w:lang w:val="vi-VN"/>
                </w:rPr>
                <m:t>Local</m:t>
              </m:r>
            </m:lim>
          </m:limLow>
          <m:r>
            <m:rPr>
              <m:sty m:val="p"/>
            </m:rPr>
            <w:rPr>
              <w:rFonts w:ascii="Cambria Math" w:hAnsi="Cambria Math" w:cs="Arial"/>
              <w:lang w:val="vi-VN"/>
            </w:rPr>
            <m:t>.</m:t>
          </m:r>
        </m:oMath>
      </m:oMathPara>
    </w:p>
    <w:p w14:paraId="3628FDF2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Nếu một xe </w:t>
      </w:r>
      <w:r w:rsidRPr="008F1132">
        <w:rPr>
          <w:rFonts w:ascii="Arial" w:hAnsi="Arial" w:cs="Arial"/>
          <w:b/>
          <w:bCs/>
          <w:lang w:val="vi-VN"/>
        </w:rPr>
        <w:t>chuyển từ local → offload</w:t>
      </w:r>
      <w:r w:rsidRPr="008F1132">
        <w:rPr>
          <w:rFonts w:ascii="Arial" w:hAnsi="Arial" w:cs="Arial"/>
          <w:lang w:val="vi-VN"/>
        </w:rPr>
        <w:t>, tổng chi phí hệ thống đổi:</w:t>
      </w:r>
    </w:p>
    <w:p w14:paraId="5DA2F5F8" w14:textId="77777777" w:rsidR="00812452" w:rsidRPr="008F1132" w:rsidRDefault="00812452" w:rsidP="00812452">
      <w:pPr>
        <w:pStyle w:val="BodyText"/>
        <w:rPr>
          <w:rFonts w:ascii="Arial" w:hAnsi="Arial" w:cs="Arial"/>
          <w:lang w:val="vi-V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lang w:val="vi-VN"/>
            </w:rPr>
            <m:t>ΔΨ</m:t>
          </m:r>
          <m:r>
            <w:rPr>
              <w:rFonts w:ascii="Cambria Math" w:hAnsi="Cambria Math" w:cs="Arial"/>
              <w:lang w:val="vi-VN"/>
            </w:rPr>
            <m:t> 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=</m:t>
          </m:r>
          <m:r>
            <w:rPr>
              <w:rFonts w:ascii="Cambria Math" w:hAnsi="Cambria Math" w:cs="Arial"/>
              <w:lang w:val="vi-VN"/>
            </w:rPr>
            <m:t> c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r>
            <w:rPr>
              <w:rFonts w:ascii="Cambria Math" w:hAnsi="Cambria Math" w:cs="Arial"/>
              <w:lang w:val="vi-VN"/>
            </w:rPr>
            <m:t>m​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+</m:t>
          </m:r>
          <m:r>
            <w:rPr>
              <w:rFonts w:ascii="Cambria Math" w:hAnsi="Cambria Math" w:cs="Arial"/>
              <w:lang w:val="vi-VN"/>
            </w:rPr>
            <m:t>​1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-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c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L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,</m:t>
          </m:r>
        </m:oMath>
      </m:oMathPara>
    </w:p>
    <w:p w14:paraId="4FC308C1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còn </w:t>
      </w:r>
      <w:r w:rsidRPr="008F1132">
        <w:rPr>
          <w:rFonts w:ascii="Arial" w:hAnsi="Arial" w:cs="Arial"/>
          <w:b/>
          <w:bCs/>
          <w:lang w:val="vi-VN"/>
        </w:rPr>
        <w:t>chi phí của chính xe đó</w:t>
      </w:r>
      <w:r w:rsidRPr="008F1132">
        <w:rPr>
          <w:rFonts w:ascii="Arial" w:hAnsi="Arial" w:cs="Arial"/>
          <w:lang w:val="vi-VN"/>
        </w:rPr>
        <w:t xml:space="preserve"> cũng đổi </w:t>
      </w:r>
      <w:r w:rsidRPr="008F1132">
        <w:rPr>
          <w:rFonts w:ascii="Arial" w:hAnsi="Arial" w:cs="Arial"/>
          <w:b/>
          <w:bCs/>
          <w:lang w:val="vi-VN"/>
        </w:rPr>
        <w:t>đúng bằng</w:t>
      </w:r>
      <w:r w:rsidRPr="008F1132">
        <w:rPr>
          <w:rFonts w:ascii="Arial" w:hAnsi="Arial" w:cs="Arial"/>
          <w:lang w:val="vi-VN"/>
        </w:rPr>
        <w:t xml:space="preserve"> </w:t>
      </w:r>
      <m:oMath>
        <m:r>
          <w:rPr>
            <w:rFonts w:ascii="Cambria Math" w:hAnsi="Cambria Math" w:cs="Arial"/>
            <w:lang w:val="vi-VN"/>
          </w:rPr>
          <m:t>c</m:t>
        </m:r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r>
          <w:rPr>
            <w:rFonts w:ascii="Cambria Math" w:hAnsi="Cambria Math" w:cs="Arial"/>
            <w:lang w:val="vi-VN"/>
          </w:rPr>
          <m:t>m​</m:t>
        </m:r>
        <m:r>
          <m:rPr>
            <m:sty m:val="p"/>
          </m:rPr>
          <w:rPr>
            <w:rFonts w:ascii="Cambria Math" w:hAnsi="Cambria Math" w:cs="Arial"/>
            <w:lang w:val="vi-VN"/>
          </w:rPr>
          <m:t>+</m:t>
        </m:r>
        <m:r>
          <w:rPr>
            <w:rFonts w:ascii="Cambria Math" w:hAnsi="Cambria Math" w:cs="Arial"/>
            <w:lang w:val="vi-VN"/>
          </w:rPr>
          <m:t>​1</m:t>
        </m:r>
        <m:r>
          <m:rPr>
            <m:sty m:val="p"/>
          </m:rPr>
          <w:rPr>
            <w:rFonts w:ascii="Cambria Math" w:hAnsi="Cambria Math" w:cs="Arial"/>
            <w:lang w:val="vi-VN"/>
          </w:rPr>
          <m:t>)-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L</m:t>
            </m:r>
          </m:sub>
        </m:sSub>
      </m:oMath>
      <w:r w:rsidRPr="008F1132">
        <w:rPr>
          <w:rFonts w:ascii="Arial" w:hAnsi="Arial" w:cs="Arial"/>
          <w:lang w:val="vi-VN"/>
        </w:rPr>
        <w:t xml:space="preserve">. </w:t>
      </w:r>
      <w:r w:rsidRPr="008F1132">
        <w:rPr>
          <w:rFonts w:ascii="Cambria Math" w:hAnsi="Cambria Math" w:cs="Cambria Math"/>
          <w:lang w:val="vi-VN"/>
        </w:rPr>
        <w:t>⇒</w:t>
      </w:r>
      <w:r w:rsidRPr="008F1132">
        <w:rPr>
          <w:rFonts w:ascii="Arial" w:hAnsi="Arial" w:cs="Arial"/>
          <w:lang w:val="vi-VN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Δ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=ΔΨ</m:t>
        </m:r>
      </m:oMath>
      <w:r w:rsidRPr="008F1132">
        <w:rPr>
          <w:rFonts w:ascii="Arial" w:hAnsi="Arial" w:cs="Arial"/>
          <w:lang w:val="vi-VN"/>
        </w:rPr>
        <w:t xml:space="preserve"> → </w:t>
      </w:r>
      <w:r w:rsidRPr="008F1132">
        <w:rPr>
          <w:rFonts w:ascii="Arial" w:hAnsi="Arial" w:cs="Arial"/>
          <w:b/>
          <w:bCs/>
          <w:lang w:val="vi-VN"/>
        </w:rPr>
        <w:t>exact potential (phiên bản “cost”)</w:t>
      </w:r>
      <w:r w:rsidRPr="008F1132">
        <w:rPr>
          <w:rFonts w:ascii="Arial" w:hAnsi="Arial" w:cs="Arial"/>
          <w:lang w:val="vi-VN"/>
        </w:rPr>
        <w:t xml:space="preserve">. Hệ quả: nếu mỗi xe </w:t>
      </w:r>
      <w:r w:rsidRPr="008F1132">
        <w:rPr>
          <w:rFonts w:ascii="Arial" w:hAnsi="Arial" w:cs="Arial"/>
          <w:b/>
          <w:bCs/>
          <w:lang w:val="vi-VN"/>
        </w:rPr>
        <w:t>giảm chi phí riêng</w:t>
      </w:r>
      <w:r w:rsidRPr="008F1132">
        <w:rPr>
          <w:rFonts w:ascii="Arial" w:hAnsi="Arial" w:cs="Arial"/>
          <w:lang w:val="vi-VN"/>
        </w:rPr>
        <w:t xml:space="preserve"> bằng best response, thì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Ψ</m:t>
        </m:r>
      </m:oMath>
      <w:r w:rsidRPr="008F1132">
        <w:rPr>
          <w:rFonts w:ascii="Arial" w:hAnsi="Arial" w:cs="Arial"/>
          <w:lang w:val="vi-VN"/>
        </w:rPr>
        <w:t xml:space="preserve"> cũng </w:t>
      </w:r>
      <w:r w:rsidRPr="008F1132">
        <w:rPr>
          <w:rFonts w:ascii="Arial" w:hAnsi="Arial" w:cs="Arial"/>
          <w:b/>
          <w:bCs/>
          <w:lang w:val="vi-VN"/>
        </w:rPr>
        <w:t>giảm cùng lượng</w:t>
      </w:r>
      <w:r w:rsidRPr="008F1132">
        <w:rPr>
          <w:rFonts w:ascii="Arial" w:hAnsi="Arial" w:cs="Arial"/>
          <w:lang w:val="vi-VN"/>
        </w:rPr>
        <w:t xml:space="preserve">, nên </w:t>
      </w:r>
      <w:r w:rsidRPr="008F1132">
        <w:rPr>
          <w:rFonts w:ascii="Arial" w:hAnsi="Arial" w:cs="Arial"/>
          <w:b/>
          <w:bCs/>
          <w:lang w:val="vi-VN"/>
        </w:rPr>
        <w:t>hội tụ</w:t>
      </w:r>
      <w:r w:rsidRPr="008F1132">
        <w:rPr>
          <w:rFonts w:ascii="Arial" w:hAnsi="Arial" w:cs="Arial"/>
          <w:lang w:val="vi-VN"/>
        </w:rPr>
        <w:t>.</w:t>
      </w:r>
    </w:p>
    <w:p w14:paraId="0833AFE7" w14:textId="77777777" w:rsidR="00812452" w:rsidRPr="008F1132" w:rsidRDefault="00812452" w:rsidP="00812452">
      <w:pPr>
        <w:pStyle w:val="BlockText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Trong các bài VEC/UAV-MEC, khi mô hình hoá offloading như </w:t>
      </w:r>
      <w:r w:rsidRPr="008F1132">
        <w:rPr>
          <w:rFonts w:ascii="Arial" w:hAnsi="Arial" w:cs="Arial"/>
          <w:b/>
          <w:bCs/>
          <w:lang w:val="vi-VN"/>
        </w:rPr>
        <w:t>congestion game</w:t>
      </w:r>
      <w:r w:rsidRPr="008F1132">
        <w:rPr>
          <w:rFonts w:ascii="Arial" w:hAnsi="Arial" w:cs="Arial"/>
          <w:lang w:val="vi-VN"/>
        </w:rPr>
        <w:t xml:space="preserve"> (chi phí tăng theo số offloader trên một liên kết/kênh), ta thường được </w:t>
      </w:r>
      <w:r w:rsidRPr="008F1132">
        <w:rPr>
          <w:rFonts w:ascii="Arial" w:hAnsi="Arial" w:cs="Arial"/>
          <w:b/>
          <w:bCs/>
          <w:lang w:val="vi-VN"/>
        </w:rPr>
        <w:t>EPG</w:t>
      </w:r>
      <w:r w:rsidRPr="008F1132">
        <w:rPr>
          <w:rFonts w:ascii="Arial" w:hAnsi="Arial" w:cs="Arial"/>
          <w:lang w:val="vi-VN"/>
        </w:rPr>
        <w:t xml:space="preserve"> “miễn phí”.</w:t>
      </w:r>
    </w:p>
    <w:p w14:paraId="41EFF7F3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120AB5E4">
          <v:rect id="_x0000_i1032" style="width:0;height:1.5pt" o:hralign="center" o:hrstd="t" o:hr="t"/>
        </w:pict>
      </w:r>
    </w:p>
    <w:p w14:paraId="2E08069C" w14:textId="77777777" w:rsidR="00812452" w:rsidRPr="008F1132" w:rsidRDefault="00812452" w:rsidP="00812452">
      <w:pPr>
        <w:pStyle w:val="Heading1"/>
        <w:rPr>
          <w:rFonts w:ascii="Arial" w:hAnsi="Arial" w:cs="Arial"/>
          <w:sz w:val="24"/>
          <w:szCs w:val="24"/>
        </w:rPr>
      </w:pPr>
      <w:bookmarkStart w:id="5" w:name="nash-equilibrium-ne-là-gì"/>
      <w:bookmarkEnd w:id="1"/>
      <w:bookmarkEnd w:id="4"/>
      <w:r w:rsidRPr="008F1132">
        <w:rPr>
          <w:rFonts w:ascii="Arial" w:hAnsi="Arial" w:cs="Arial"/>
          <w:sz w:val="24"/>
          <w:szCs w:val="24"/>
        </w:rPr>
        <w:t>2) Nash Equilibrium (NE) là gì?</w:t>
      </w:r>
    </w:p>
    <w:p w14:paraId="04F266A4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Định nghĩa:</w:t>
      </w:r>
      <w:r w:rsidRPr="008F1132">
        <w:rPr>
          <w:rFonts w:ascii="Arial" w:hAnsi="Arial" w:cs="Arial"/>
          <w:lang w:val="vi-VN"/>
        </w:rPr>
        <w:t xml:space="preserve"> Một cấu hình chiến lược $\mathbf{a}^\*$ là </w:t>
      </w:r>
      <w:r w:rsidRPr="008F1132">
        <w:rPr>
          <w:rFonts w:ascii="Arial" w:hAnsi="Arial" w:cs="Arial"/>
          <w:b/>
          <w:bCs/>
          <w:lang w:val="vi-VN"/>
        </w:rPr>
        <w:t>Nash equilibrium</w:t>
      </w:r>
      <w:r w:rsidRPr="008F1132">
        <w:rPr>
          <w:rFonts w:ascii="Arial" w:hAnsi="Arial" w:cs="Arial"/>
          <w:lang w:val="vi-VN"/>
        </w:rPr>
        <w:t xml:space="preserve"> nếu </w:t>
      </w:r>
      <w:r w:rsidRPr="008F1132">
        <w:rPr>
          <w:rFonts w:ascii="Arial" w:hAnsi="Arial" w:cs="Arial"/>
          <w:b/>
          <w:bCs/>
          <w:lang w:val="vi-VN"/>
        </w:rPr>
        <w:t>không người chơi nào</w:t>
      </w:r>
      <w:r w:rsidRPr="008F1132">
        <w:rPr>
          <w:rFonts w:ascii="Arial" w:hAnsi="Arial" w:cs="Arial"/>
          <w:lang w:val="vi-VN"/>
        </w:rPr>
        <w:t xml:space="preserve"> có thể </w:t>
      </w:r>
      <w:r w:rsidRPr="008F1132">
        <w:rPr>
          <w:rFonts w:ascii="Arial" w:hAnsi="Arial" w:cs="Arial"/>
          <w:b/>
          <w:bCs/>
          <w:lang w:val="vi-VN"/>
        </w:rPr>
        <w:t>đơn phương đổi chiến lược</w:t>
      </w:r>
      <w:r w:rsidRPr="008F1132">
        <w:rPr>
          <w:rFonts w:ascii="Arial" w:hAnsi="Arial" w:cs="Arial"/>
          <w:lang w:val="vi-VN"/>
        </w:rPr>
        <w:t xml:space="preserve"> để </w:t>
      </w:r>
      <w:r w:rsidRPr="008F1132">
        <w:rPr>
          <w:rFonts w:ascii="Arial" w:hAnsi="Arial" w:cs="Arial"/>
          <w:b/>
          <w:bCs/>
          <w:lang w:val="vi-VN"/>
        </w:rPr>
        <w:t>cải thiện lợi ích</w:t>
      </w:r>
      <w:r w:rsidRPr="008F1132">
        <w:rPr>
          <w:rFonts w:ascii="Arial" w:hAnsi="Arial" w:cs="Arial"/>
          <w:lang w:val="vi-VN"/>
        </w:rPr>
        <w:t xml:space="preserve"> (hoặc giảm chi phí) của mình:</w:t>
      </w:r>
    </w:p>
    <w:p w14:paraId="62585E7E" w14:textId="77777777" w:rsidR="00812452" w:rsidRPr="008F1132" w:rsidRDefault="00812452" w:rsidP="00812452">
      <w:pPr>
        <w:pStyle w:val="BodyText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>$$u_i(a_i^\*, a_{-i}^\*) \;\ge\; u_i(a_i, a_{-i}^\*) \quad \forall i,\;\forall a_i.$$</w:t>
      </w:r>
    </w:p>
    <w:p w14:paraId="732DFB76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>(Cho bản tối thiểu chi phí thì “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≤</m:t>
        </m:r>
      </m:oMath>
      <w:r w:rsidRPr="008F1132">
        <w:rPr>
          <w:rFonts w:ascii="Arial" w:hAnsi="Arial" w:cs="Arial"/>
          <w:lang w:val="vi-VN"/>
        </w:rPr>
        <w:t>” tương ứng.)</w:t>
      </w:r>
    </w:p>
    <w:p w14:paraId="4614C917" w14:textId="77777777" w:rsidR="00812452" w:rsidRPr="008F1132" w:rsidRDefault="00812452" w:rsidP="00812452">
      <w:pPr>
        <w:pStyle w:val="BodyText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Trực giác:</w:t>
      </w:r>
      <w:r w:rsidRPr="008F1132">
        <w:rPr>
          <w:rFonts w:ascii="Arial" w:hAnsi="Arial" w:cs="Arial"/>
          <w:lang w:val="vi-VN"/>
        </w:rPr>
        <w:t xml:space="preserve"> tại NE, </w:t>
      </w:r>
      <w:r w:rsidRPr="008F1132">
        <w:rPr>
          <w:rFonts w:ascii="Arial" w:hAnsi="Arial" w:cs="Arial"/>
          <w:b/>
          <w:bCs/>
          <w:lang w:val="vi-VN"/>
        </w:rPr>
        <w:t>ai đổi riêng cũng không có lợi thêm</w:t>
      </w:r>
      <w:r w:rsidRPr="008F1132">
        <w:rPr>
          <w:rFonts w:ascii="Arial" w:hAnsi="Arial" w:cs="Arial"/>
          <w:lang w:val="vi-VN"/>
        </w:rPr>
        <w:t xml:space="preserve"> → hệ ở trạng thái “tự khoá”.</w:t>
      </w:r>
    </w:p>
    <w:p w14:paraId="26734E80" w14:textId="77777777" w:rsidR="00812452" w:rsidRPr="008F1132" w:rsidRDefault="00812452" w:rsidP="00812452">
      <w:pPr>
        <w:pStyle w:val="Heading3"/>
        <w:rPr>
          <w:rFonts w:ascii="Arial" w:hAnsi="Arial" w:cs="Arial"/>
          <w:sz w:val="24"/>
          <w:szCs w:val="24"/>
        </w:rPr>
      </w:pPr>
      <w:bookmarkStart w:id="6" w:name="quan-hệ-giữa-epg-và-ne"/>
      <w:r w:rsidRPr="008F1132">
        <w:rPr>
          <w:rFonts w:ascii="Arial" w:hAnsi="Arial" w:cs="Arial"/>
          <w:sz w:val="24"/>
          <w:szCs w:val="24"/>
        </w:rPr>
        <w:lastRenderedPageBreak/>
        <w:t xml:space="preserve">Quan hệ giữa </w:t>
      </w:r>
      <w:r w:rsidRPr="008F1132">
        <w:rPr>
          <w:rFonts w:ascii="Arial" w:hAnsi="Arial" w:cs="Arial"/>
          <w:b/>
          <w:bCs/>
          <w:sz w:val="24"/>
          <w:szCs w:val="24"/>
        </w:rPr>
        <w:t>EPG</w:t>
      </w:r>
      <w:r w:rsidRPr="008F1132">
        <w:rPr>
          <w:rFonts w:ascii="Arial" w:hAnsi="Arial" w:cs="Arial"/>
          <w:sz w:val="24"/>
          <w:szCs w:val="24"/>
        </w:rPr>
        <w:t xml:space="preserve"> và </w:t>
      </w:r>
      <w:r w:rsidRPr="008F1132">
        <w:rPr>
          <w:rFonts w:ascii="Arial" w:hAnsi="Arial" w:cs="Arial"/>
          <w:b/>
          <w:bCs/>
          <w:sz w:val="24"/>
          <w:szCs w:val="24"/>
        </w:rPr>
        <w:t>NE</w:t>
      </w:r>
    </w:p>
    <w:p w14:paraId="3097417E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Trong </w:t>
      </w:r>
      <w:r w:rsidRPr="008F1132">
        <w:rPr>
          <w:rFonts w:ascii="Arial" w:hAnsi="Arial" w:cs="Arial"/>
          <w:b/>
          <w:bCs/>
          <w:lang w:val="vi-VN"/>
        </w:rPr>
        <w:t>EPG</w:t>
      </w:r>
      <w:r w:rsidRPr="008F1132">
        <w:rPr>
          <w:rFonts w:ascii="Arial" w:hAnsi="Arial" w:cs="Arial"/>
          <w:lang w:val="vi-VN"/>
        </w:rPr>
        <w:t xml:space="preserve">, </w:t>
      </w:r>
      <w:r w:rsidRPr="008F1132">
        <w:rPr>
          <w:rFonts w:ascii="Arial" w:hAnsi="Arial" w:cs="Arial"/>
          <w:b/>
          <w:bCs/>
          <w:lang w:val="vi-VN"/>
        </w:rPr>
        <w:t>mọi cực trị địa phương</w:t>
      </w:r>
      <w:r w:rsidRPr="008F1132">
        <w:rPr>
          <w:rFonts w:ascii="Arial" w:hAnsi="Arial" w:cs="Arial"/>
          <w:lang w:val="vi-VN"/>
        </w:rPr>
        <w:t xml:space="preserve"> của potential (cực đại nếu tối đa hoá / cực tiểu nếu tối thiểu hoá) đều là </w:t>
      </w:r>
      <w:r w:rsidRPr="008F1132">
        <w:rPr>
          <w:rFonts w:ascii="Arial" w:hAnsi="Arial" w:cs="Arial"/>
          <w:b/>
          <w:bCs/>
          <w:lang w:val="vi-VN"/>
        </w:rPr>
        <w:t>pure NE</w:t>
      </w:r>
      <w:r w:rsidRPr="008F1132">
        <w:rPr>
          <w:rFonts w:ascii="Arial" w:hAnsi="Arial" w:cs="Arial"/>
          <w:lang w:val="vi-VN"/>
        </w:rPr>
        <w:t>.</w:t>
      </w:r>
    </w:p>
    <w:p w14:paraId="35B85312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Best-response dynamics</w:t>
      </w:r>
      <w:r w:rsidRPr="008F1132">
        <w:rPr>
          <w:rFonts w:ascii="Arial" w:hAnsi="Arial" w:cs="Arial"/>
          <w:lang w:val="vi-VN"/>
        </w:rPr>
        <w:t xml:space="preserve"> (mỗi lượt 1 xe đổi theo lợi ích riêng) </w:t>
      </w:r>
      <w:r w:rsidRPr="008F1132">
        <w:rPr>
          <w:rFonts w:ascii="Arial" w:hAnsi="Arial" w:cs="Arial"/>
          <w:b/>
          <w:bCs/>
          <w:lang w:val="vi-VN"/>
        </w:rPr>
        <w:t>phải dừng</w:t>
      </w:r>
      <w:r w:rsidRPr="008F1132">
        <w:rPr>
          <w:rFonts w:ascii="Arial" w:hAnsi="Arial" w:cs="Arial"/>
          <w:lang w:val="vi-VN"/>
        </w:rPr>
        <w:t xml:space="preserve"> tại một điểm không ai muốn đổi tiếp → đó chính là </w:t>
      </w:r>
      <w:r w:rsidRPr="008F1132">
        <w:rPr>
          <w:rFonts w:ascii="Arial" w:hAnsi="Arial" w:cs="Arial"/>
          <w:b/>
          <w:bCs/>
          <w:lang w:val="vi-VN"/>
        </w:rPr>
        <w:t>NE</w:t>
      </w:r>
      <w:r w:rsidRPr="008F1132">
        <w:rPr>
          <w:rFonts w:ascii="Arial" w:hAnsi="Arial" w:cs="Arial"/>
          <w:lang w:val="vi-VN"/>
        </w:rPr>
        <w:t>.</w:t>
      </w:r>
    </w:p>
    <w:p w14:paraId="7B579A46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Vì vậy, mô hình hóa offloading là </w:t>
      </w:r>
      <w:r w:rsidRPr="008F1132">
        <w:rPr>
          <w:rFonts w:ascii="Arial" w:hAnsi="Arial" w:cs="Arial"/>
          <w:b/>
          <w:bCs/>
          <w:lang w:val="vi-VN"/>
        </w:rPr>
        <w:t>EPG</w:t>
      </w:r>
      <w:r w:rsidRPr="008F1132">
        <w:rPr>
          <w:rFonts w:ascii="Arial" w:hAnsi="Arial" w:cs="Arial"/>
          <w:lang w:val="vi-VN"/>
        </w:rPr>
        <w:t xml:space="preserve"> giúp đảm bảo </w:t>
      </w:r>
      <w:r w:rsidRPr="008F1132">
        <w:rPr>
          <w:rFonts w:ascii="Arial" w:hAnsi="Arial" w:cs="Arial"/>
          <w:b/>
          <w:bCs/>
          <w:lang w:val="vi-VN"/>
        </w:rPr>
        <w:t>tồn tại NE</w:t>
      </w:r>
      <w:r w:rsidRPr="008F1132">
        <w:rPr>
          <w:rFonts w:ascii="Arial" w:hAnsi="Arial" w:cs="Arial"/>
          <w:lang w:val="vi-VN"/>
        </w:rPr>
        <w:t xml:space="preserve"> và </w:t>
      </w:r>
      <w:r w:rsidRPr="008F1132">
        <w:rPr>
          <w:rFonts w:ascii="Arial" w:hAnsi="Arial" w:cs="Arial"/>
          <w:b/>
          <w:bCs/>
          <w:lang w:val="vi-VN"/>
        </w:rPr>
        <w:t>dễ tìm</w:t>
      </w:r>
      <w:r w:rsidRPr="008F1132">
        <w:rPr>
          <w:rFonts w:ascii="Arial" w:hAnsi="Arial" w:cs="Arial"/>
          <w:lang w:val="vi-VN"/>
        </w:rPr>
        <w:t xml:space="preserve"> bằng các phương pháp phân tán/học tăng cường (ví dụ </w:t>
      </w:r>
      <w:r w:rsidRPr="008F1132">
        <w:rPr>
          <w:rFonts w:ascii="Arial" w:hAnsi="Arial" w:cs="Arial"/>
          <w:b/>
          <w:bCs/>
          <w:lang w:val="vi-VN"/>
        </w:rPr>
        <w:t>MAD4PG</w:t>
      </w:r>
      <w:r w:rsidRPr="008F1132">
        <w:rPr>
          <w:rFonts w:ascii="Arial" w:hAnsi="Arial" w:cs="Arial"/>
          <w:lang w:val="vi-VN"/>
        </w:rPr>
        <w:t xml:space="preserve"> trong bài báo).</w:t>
      </w:r>
    </w:p>
    <w:p w14:paraId="6AC66D3B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3FF09C3B">
          <v:rect id="_x0000_i1033" style="width:0;height:1.5pt" o:hralign="center" o:hrstd="t" o:hr="t"/>
        </w:pict>
      </w:r>
    </w:p>
    <w:p w14:paraId="59596FBC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bookmarkStart w:id="7" w:name="X49fd32526b3ef83a12d68d104024636200e78f9"/>
      <w:bookmarkEnd w:id="6"/>
      <w:r w:rsidRPr="008F1132">
        <w:rPr>
          <w:rFonts w:ascii="Arial" w:hAnsi="Arial" w:cs="Arial"/>
          <w:sz w:val="24"/>
          <w:szCs w:val="24"/>
        </w:rPr>
        <w:t>Ví dụ nhỏ minh hoạ NE (tiếp nối congestion)</w:t>
      </w:r>
    </w:p>
    <w:p w14:paraId="57207083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Dùng thiết lập trên (chi phí offload </w:t>
      </w:r>
      <m:oMath>
        <m:r>
          <w:rPr>
            <w:rFonts w:ascii="Cambria Math" w:hAnsi="Cambria Math" w:cs="Arial"/>
            <w:lang w:val="vi-VN"/>
          </w:rPr>
          <m:t>c</m:t>
        </m:r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r>
          <w:rPr>
            <w:rFonts w:ascii="Cambria Math" w:hAnsi="Cambria Math" w:cs="Arial"/>
            <w:lang w:val="vi-VN"/>
          </w:rPr>
          <m:t>m</m:t>
        </m:r>
        <m:r>
          <m:rPr>
            <m:sty m:val="p"/>
          </m:rPr>
          <w:rPr>
            <w:rFonts w:ascii="Cambria Math" w:hAnsi="Cambria Math" w:cs="Arial"/>
            <w:lang w:val="vi-VN"/>
          </w:rPr>
          <m:t>)</m:t>
        </m:r>
      </m:oMath>
      <w:r w:rsidRPr="008F1132">
        <w:rPr>
          <w:rFonts w:ascii="Arial" w:hAnsi="Arial" w:cs="Arial"/>
          <w:lang w:val="vi-VN"/>
        </w:rPr>
        <w:t xml:space="preserve"> tăng theo m, chi phí local </w:t>
      </w:r>
      <m:oMath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L</m:t>
            </m:r>
          </m:sub>
        </m:sSub>
      </m:oMath>
      <w:r w:rsidRPr="008F1132">
        <w:rPr>
          <w:rFonts w:ascii="Arial" w:hAnsi="Arial" w:cs="Arial"/>
          <w:lang w:val="vi-VN"/>
        </w:rPr>
        <w:t xml:space="preserve"> cố định).</w:t>
      </w:r>
    </w:p>
    <w:p w14:paraId="12893D0A" w14:textId="77777777" w:rsidR="00812452" w:rsidRPr="008F1132" w:rsidRDefault="00812452" w:rsidP="00812452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 xml:space="preserve">Nếu </w:t>
      </w:r>
      <m:oMath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1</m:t>
        </m:r>
        <m:r>
          <m:rPr>
            <m:sty m:val="p"/>
          </m:rPr>
          <w:rPr>
            <w:rFonts w:ascii="Cambria Math" w:hAnsi="Cambria Math" w:cs="Arial"/>
          </w:rPr>
          <m:t>)&lt;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L</m:t>
            </m:r>
          </m:sub>
        </m:sSub>
      </m:oMath>
      <w:r w:rsidRPr="008F1132">
        <w:rPr>
          <w:rFonts w:ascii="Arial" w:hAnsi="Arial" w:cs="Arial"/>
        </w:rPr>
        <w:t xml:space="preserve"> nhưng </w:t>
      </w:r>
      <m:oMath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2</m:t>
        </m:r>
        <m:r>
          <m:rPr>
            <m:sty m:val="p"/>
          </m:rPr>
          <w:rPr>
            <w:rFonts w:ascii="Cambria Math" w:hAnsi="Cambria Math" w:cs="Arial"/>
          </w:rPr>
          <m:t>)&gt;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L</m:t>
            </m:r>
          </m:sub>
        </m:sSub>
      </m:oMath>
      <w:r w:rsidRPr="008F1132">
        <w:rPr>
          <w:rFonts w:ascii="Arial" w:hAnsi="Arial" w:cs="Arial"/>
        </w:rPr>
        <w:t>:</w:t>
      </w:r>
    </w:p>
    <w:p w14:paraId="35F76E3E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 xml:space="preserve">Khi </w:t>
      </w:r>
      <w:r w:rsidRPr="008F1132">
        <w:rPr>
          <w:rFonts w:ascii="Arial" w:hAnsi="Arial" w:cs="Arial"/>
          <w:b/>
          <w:bCs/>
        </w:rPr>
        <w:t>chưa ai offload</w:t>
      </w:r>
      <w:r w:rsidRPr="008F1132">
        <w:rPr>
          <w:rFonts w:ascii="Arial" w:hAnsi="Arial" w:cs="Arial"/>
        </w:rPr>
        <w:t xml:space="preserve">, một xe </w:t>
      </w:r>
      <w:r w:rsidRPr="008F1132">
        <w:rPr>
          <w:rFonts w:ascii="Arial" w:hAnsi="Arial" w:cs="Arial"/>
          <w:b/>
          <w:bCs/>
        </w:rPr>
        <w:t>muốn</w:t>
      </w:r>
      <w:r w:rsidRPr="008F1132">
        <w:rPr>
          <w:rFonts w:ascii="Arial" w:hAnsi="Arial" w:cs="Arial"/>
        </w:rPr>
        <w:t xml:space="preserve"> offload (rẻ hơn local).</w:t>
      </w:r>
    </w:p>
    <w:p w14:paraId="704D108B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 xml:space="preserve">Khi đã có </w:t>
      </w:r>
      <w:r w:rsidRPr="008F1132">
        <w:rPr>
          <w:rFonts w:ascii="Arial" w:hAnsi="Arial" w:cs="Arial"/>
          <w:b/>
          <w:bCs/>
        </w:rPr>
        <w:t>1 xe offload</w:t>
      </w:r>
      <w:r w:rsidRPr="008F1132">
        <w:rPr>
          <w:rFonts w:ascii="Arial" w:hAnsi="Arial" w:cs="Arial"/>
        </w:rPr>
        <w:t xml:space="preserve">, xe thứ hai </w:t>
      </w:r>
      <w:r w:rsidRPr="008F1132">
        <w:rPr>
          <w:rFonts w:ascii="Arial" w:hAnsi="Arial" w:cs="Arial"/>
          <w:b/>
          <w:bCs/>
        </w:rPr>
        <w:t>không muốn</w:t>
      </w:r>
      <w:r w:rsidRPr="008F1132">
        <w:rPr>
          <w:rFonts w:ascii="Arial" w:hAnsi="Arial" w:cs="Arial"/>
        </w:rPr>
        <w:t xml:space="preserve"> offload (vì </w:t>
      </w:r>
      <m:oMath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2</m:t>
        </m:r>
        <m:r>
          <m:rPr>
            <m:sty m:val="p"/>
          </m:rPr>
          <w:rPr>
            <w:rFonts w:ascii="Cambria Math" w:hAnsi="Cambria Math" w:cs="Arial"/>
          </w:rPr>
          <m:t>)</m:t>
        </m:r>
      </m:oMath>
      <w:r w:rsidRPr="008F1132">
        <w:rPr>
          <w:rFonts w:ascii="Arial" w:hAnsi="Arial" w:cs="Arial"/>
        </w:rPr>
        <w:t xml:space="preserve"> đắt hơn local).</w:t>
      </w:r>
    </w:p>
    <w:p w14:paraId="5780A466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 xml:space="preserve">Cấu hình </w:t>
      </w:r>
      <w:r w:rsidRPr="008F1132">
        <w:rPr>
          <w:rFonts w:ascii="Arial" w:hAnsi="Arial" w:cs="Arial"/>
          <w:b/>
          <w:bCs/>
        </w:rPr>
        <w:t>1 offload + 1 local</w:t>
      </w:r>
      <w:r w:rsidRPr="008F1132">
        <w:rPr>
          <w:rFonts w:ascii="Arial" w:hAnsi="Arial" w:cs="Arial"/>
        </w:rPr>
        <w:t xml:space="preserve"> là </w:t>
      </w:r>
      <w:r w:rsidRPr="008F1132">
        <w:rPr>
          <w:rFonts w:ascii="Arial" w:hAnsi="Arial" w:cs="Arial"/>
          <w:b/>
          <w:bCs/>
        </w:rPr>
        <w:t>NE</w:t>
      </w:r>
      <w:r w:rsidRPr="008F1132">
        <w:rPr>
          <w:rFonts w:ascii="Arial" w:hAnsi="Arial" w:cs="Arial"/>
        </w:rPr>
        <w:t>:</w:t>
      </w:r>
    </w:p>
    <w:p w14:paraId="7D2FB94A" w14:textId="77777777" w:rsidR="00812452" w:rsidRPr="008F1132" w:rsidRDefault="00812452" w:rsidP="00812452">
      <w:pPr>
        <w:pStyle w:val="Compact"/>
        <w:numPr>
          <w:ilvl w:val="2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Người đang offload không muốn về local (vì </w:t>
      </w:r>
      <m:oMath>
        <m:r>
          <w:rPr>
            <w:rFonts w:ascii="Cambria Math" w:hAnsi="Cambria Math" w:cs="Arial"/>
            <w:lang w:val="vi-VN"/>
          </w:rPr>
          <m:t>c</m:t>
        </m:r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r>
          <w:rPr>
            <w:rFonts w:ascii="Cambria Math" w:hAnsi="Cambria Math" w:cs="Arial"/>
            <w:lang w:val="vi-VN"/>
          </w:rPr>
          <m:t>1</m:t>
        </m:r>
        <m:r>
          <m:rPr>
            <m:sty m:val="p"/>
          </m:rPr>
          <w:rPr>
            <w:rFonts w:ascii="Cambria Math" w:hAnsi="Cambria Math" w:cs="Arial"/>
            <w:lang w:val="vi-VN"/>
          </w:rPr>
          <m:t>)&lt;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L</m:t>
            </m:r>
          </m:sub>
        </m:sSub>
      </m:oMath>
      <w:r w:rsidRPr="008F1132">
        <w:rPr>
          <w:rFonts w:ascii="Arial" w:hAnsi="Arial" w:cs="Arial"/>
          <w:lang w:val="vi-VN"/>
        </w:rPr>
        <w:t>).</w:t>
      </w:r>
    </w:p>
    <w:p w14:paraId="2AE43CBA" w14:textId="77777777" w:rsidR="00812452" w:rsidRPr="008F1132" w:rsidRDefault="00812452" w:rsidP="00812452">
      <w:pPr>
        <w:pStyle w:val="Compact"/>
        <w:numPr>
          <w:ilvl w:val="2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Người đang local không muốn sang offload (vì </w:t>
      </w:r>
      <m:oMath>
        <m:r>
          <w:rPr>
            <w:rFonts w:ascii="Cambria Math" w:hAnsi="Cambria Math" w:cs="Arial"/>
            <w:lang w:val="vi-VN"/>
          </w:rPr>
          <m:t>c</m:t>
        </m:r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r>
          <w:rPr>
            <w:rFonts w:ascii="Cambria Math" w:hAnsi="Cambria Math" w:cs="Arial"/>
            <w:lang w:val="vi-VN"/>
          </w:rPr>
          <m:t>2</m:t>
        </m:r>
        <m:r>
          <m:rPr>
            <m:sty m:val="p"/>
          </m:rPr>
          <w:rPr>
            <w:rFonts w:ascii="Cambria Math" w:hAnsi="Cambria Math" w:cs="Arial"/>
            <w:lang w:val="vi-VN"/>
          </w:rPr>
          <m:t>)&gt;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c</m:t>
            </m:r>
          </m:e>
          <m:sub>
            <m:r>
              <w:rPr>
                <w:rFonts w:ascii="Cambria Math" w:hAnsi="Cambria Math" w:cs="Arial"/>
                <w:lang w:val="vi-VN"/>
              </w:rPr>
              <m:t>L</m:t>
            </m:r>
          </m:sub>
        </m:sSub>
      </m:oMath>
      <w:r w:rsidRPr="008F1132">
        <w:rPr>
          <w:rFonts w:ascii="Arial" w:hAnsi="Arial" w:cs="Arial"/>
          <w:lang w:val="vi-VN"/>
        </w:rPr>
        <w:t>).</w:t>
      </w:r>
    </w:p>
    <w:p w14:paraId="10FA7454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Đây chính là “điểm dừng” tự nhiên mà </w:t>
      </w:r>
      <w:r w:rsidRPr="008F1132">
        <w:rPr>
          <w:rFonts w:ascii="Arial" w:hAnsi="Arial" w:cs="Arial"/>
          <w:b/>
          <w:bCs/>
          <w:lang w:val="vi-VN"/>
        </w:rPr>
        <w:t>best-response</w:t>
      </w:r>
      <w:r w:rsidRPr="008F1132">
        <w:rPr>
          <w:rFonts w:ascii="Arial" w:hAnsi="Arial" w:cs="Arial"/>
          <w:lang w:val="vi-VN"/>
        </w:rPr>
        <w:t xml:space="preserve"> sẽ đạt tới.</w:t>
      </w:r>
    </w:p>
    <w:p w14:paraId="734D7C4D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0CA66A50">
          <v:rect id="_x0000_i1034" style="width:0;height:1.5pt" o:hralign="center" o:hrstd="t" o:hr="t"/>
        </w:pict>
      </w:r>
    </w:p>
    <w:p w14:paraId="7EA6823E" w14:textId="77777777" w:rsidR="00812452" w:rsidRPr="008F1132" w:rsidRDefault="00812452" w:rsidP="00812452">
      <w:pPr>
        <w:pStyle w:val="Heading1"/>
        <w:rPr>
          <w:rFonts w:ascii="Arial" w:hAnsi="Arial" w:cs="Arial"/>
          <w:sz w:val="24"/>
          <w:szCs w:val="24"/>
        </w:rPr>
      </w:pPr>
      <w:bookmarkStart w:id="8" w:name="vai-trò-thực-tế-trong-bài-bạn-đang-đọc"/>
      <w:bookmarkEnd w:id="5"/>
      <w:bookmarkEnd w:id="7"/>
      <w:r w:rsidRPr="008F1132">
        <w:rPr>
          <w:rFonts w:ascii="Arial" w:hAnsi="Arial" w:cs="Arial"/>
          <w:sz w:val="24"/>
          <w:szCs w:val="24"/>
        </w:rPr>
        <w:t>3) Vai trò thực tế trong bài bạn đang đọc</w:t>
      </w:r>
    </w:p>
    <w:p w14:paraId="54DF707F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Offloading</w:t>
      </w:r>
      <w:r w:rsidRPr="008F1132">
        <w:rPr>
          <w:rFonts w:ascii="Arial" w:hAnsi="Arial" w:cs="Arial"/>
          <w:lang w:val="vi-VN"/>
        </w:rPr>
        <w:t xml:space="preserve"> được mô hình thành </w:t>
      </w:r>
      <w:r w:rsidRPr="008F1132">
        <w:rPr>
          <w:rFonts w:ascii="Arial" w:hAnsi="Arial" w:cs="Arial"/>
          <w:b/>
          <w:bCs/>
          <w:lang w:val="vi-VN"/>
        </w:rPr>
        <w:t>EPG</w:t>
      </w:r>
      <w:r w:rsidRPr="008F1132">
        <w:rPr>
          <w:rFonts w:ascii="Arial" w:hAnsi="Arial" w:cs="Arial"/>
          <w:lang w:val="vi-VN"/>
        </w:rPr>
        <w:t xml:space="preserve"> → đảm bảo có </w:t>
      </w:r>
      <w:r w:rsidRPr="008F1132">
        <w:rPr>
          <w:rFonts w:ascii="Arial" w:hAnsi="Arial" w:cs="Arial"/>
          <w:b/>
          <w:bCs/>
          <w:lang w:val="vi-VN"/>
        </w:rPr>
        <w:t>NE</w:t>
      </w:r>
      <w:r w:rsidRPr="008F1132">
        <w:rPr>
          <w:rFonts w:ascii="Arial" w:hAnsi="Arial" w:cs="Arial"/>
          <w:lang w:val="vi-VN"/>
        </w:rPr>
        <w:t xml:space="preserve"> và có thể dùng </w:t>
      </w:r>
      <w:r w:rsidRPr="008F1132">
        <w:rPr>
          <w:rFonts w:ascii="Arial" w:hAnsi="Arial" w:cs="Arial"/>
          <w:b/>
          <w:bCs/>
          <w:lang w:val="vi-VN"/>
        </w:rPr>
        <w:t>thuật toán phân tán</w:t>
      </w:r>
      <w:r w:rsidRPr="008F1132">
        <w:rPr>
          <w:rFonts w:ascii="Arial" w:hAnsi="Arial" w:cs="Arial"/>
          <w:lang w:val="vi-VN"/>
        </w:rPr>
        <w:t xml:space="preserve"> (mỗi xe là một agent).</w:t>
      </w:r>
    </w:p>
    <w:p w14:paraId="1AEB883D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MAD4PG</w:t>
      </w:r>
      <w:r w:rsidRPr="008F1132">
        <w:rPr>
          <w:rFonts w:ascii="Arial" w:hAnsi="Arial" w:cs="Arial"/>
          <w:lang w:val="vi-VN"/>
        </w:rPr>
        <w:t xml:space="preserve"> (multi-agent, distributional, DDPG) đóng vai trò </w:t>
      </w:r>
      <w:r w:rsidRPr="008F1132">
        <w:rPr>
          <w:rFonts w:ascii="Arial" w:hAnsi="Arial" w:cs="Arial"/>
          <w:b/>
          <w:bCs/>
          <w:lang w:val="vi-VN"/>
        </w:rPr>
        <w:t>học chính sách best-response “mềm”</w:t>
      </w:r>
      <w:r w:rsidRPr="008F1132">
        <w:rPr>
          <w:rFonts w:ascii="Arial" w:hAnsi="Arial" w:cs="Arial"/>
          <w:lang w:val="vi-VN"/>
        </w:rPr>
        <w:t xml:space="preserve"> để </w:t>
      </w:r>
      <w:r w:rsidRPr="008F1132">
        <w:rPr>
          <w:rFonts w:ascii="Arial" w:hAnsi="Arial" w:cs="Arial"/>
          <w:b/>
          <w:bCs/>
          <w:lang w:val="vi-VN"/>
        </w:rPr>
        <w:t>đi tới NE</w:t>
      </w:r>
      <w:r w:rsidRPr="008F1132">
        <w:rPr>
          <w:rFonts w:ascii="Arial" w:hAnsi="Arial" w:cs="Arial"/>
          <w:lang w:val="vi-VN"/>
        </w:rPr>
        <w:t xml:space="preserve"> trong môi trường nhiễu/động (V2I thay đổi, nhiễu intra/inter-edge, NOMA làm thay đổi can nhiễu &amp; công suất…).</w:t>
      </w:r>
    </w:p>
    <w:p w14:paraId="58D6464E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Nhờ đặc tính </w:t>
      </w:r>
      <w:r w:rsidRPr="008F1132">
        <w:rPr>
          <w:rFonts w:ascii="Arial" w:hAnsi="Arial" w:cs="Arial"/>
          <w:b/>
          <w:bCs/>
          <w:lang w:val="vi-VN"/>
        </w:rPr>
        <w:t>potential</w:t>
      </w:r>
      <w:r w:rsidRPr="008F1132">
        <w:rPr>
          <w:rFonts w:ascii="Arial" w:hAnsi="Arial" w:cs="Arial"/>
          <w:lang w:val="vi-VN"/>
        </w:rPr>
        <w:t xml:space="preserve">, việc tối ưu cục bộ của từng xe </w:t>
      </w:r>
      <w:r w:rsidRPr="008F1132">
        <w:rPr>
          <w:rFonts w:ascii="Arial" w:hAnsi="Arial" w:cs="Arial"/>
          <w:b/>
          <w:bCs/>
          <w:lang w:val="vi-VN"/>
        </w:rPr>
        <w:t>không phá hỏng</w:t>
      </w:r>
      <w:r w:rsidRPr="008F1132">
        <w:rPr>
          <w:rFonts w:ascii="Arial" w:hAnsi="Arial" w:cs="Arial"/>
          <w:lang w:val="vi-VN"/>
        </w:rPr>
        <w:t xml:space="preserve"> mục tiêu toàn cục (ví dụ </w:t>
      </w:r>
      <w:r w:rsidRPr="008F1132">
        <w:rPr>
          <w:rFonts w:ascii="Arial" w:hAnsi="Arial" w:cs="Arial"/>
          <w:b/>
          <w:bCs/>
          <w:lang w:val="vi-VN"/>
        </w:rPr>
        <w:t>tối đa hoá service ratio / tối thiểu trễ hệ thống</w:t>
      </w:r>
      <w:r w:rsidRPr="008F1132">
        <w:rPr>
          <w:rFonts w:ascii="Arial" w:hAnsi="Arial" w:cs="Arial"/>
          <w:lang w:val="vi-VN"/>
        </w:rPr>
        <w:t>).</w:t>
      </w:r>
    </w:p>
    <w:p w14:paraId="2F53F661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67494199">
          <v:rect id="_x0000_i1035" style="width:0;height:1.5pt" o:hralign="center" o:hrstd="t" o:hr="t"/>
        </w:pict>
      </w:r>
    </w:p>
    <w:p w14:paraId="431FAB20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bookmarkStart w:id="9" w:name="tóm-tắt-nhanh"/>
      <w:r w:rsidRPr="008F1132">
        <w:rPr>
          <w:rFonts w:ascii="Arial" w:hAnsi="Arial" w:cs="Arial"/>
          <w:sz w:val="24"/>
          <w:szCs w:val="24"/>
        </w:rPr>
        <w:t>Tóm tắt nhanh</w:t>
      </w:r>
    </w:p>
    <w:p w14:paraId="30F4B3D5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EPG</w:t>
      </w:r>
      <w:r w:rsidRPr="008F1132">
        <w:rPr>
          <w:rFonts w:ascii="Arial" w:hAnsi="Arial" w:cs="Arial"/>
          <w:lang w:val="vi-VN"/>
        </w:rPr>
        <w:t xml:space="preserve">: có hàm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 xml:space="preserve"> sao cho </w:t>
      </w:r>
      <w:r w:rsidRPr="008F1132">
        <w:rPr>
          <w:rFonts w:ascii="Arial" w:hAnsi="Arial" w:cs="Arial"/>
          <w:b/>
          <w:bCs/>
          <w:lang w:val="vi-VN"/>
        </w:rPr>
        <w:t>đổi chiến lược đơn phương</w:t>
      </w:r>
      <w:r w:rsidRPr="008F1132">
        <w:rPr>
          <w:rFonts w:ascii="Arial" w:hAnsi="Arial" w:cs="Arial"/>
          <w:lang w:val="vi-VN"/>
        </w:rPr>
        <w:t xml:space="preserve"> của người chơi làm </w:t>
      </w:r>
      <w:r w:rsidRPr="008F1132">
        <w:rPr>
          <w:rFonts w:ascii="Arial" w:hAnsi="Arial" w:cs="Arial"/>
          <w:b/>
          <w:bCs/>
          <w:lang w:val="vi-VN"/>
        </w:rPr>
        <w:t>lợi ích của họ</w:t>
      </w:r>
      <w:r w:rsidRPr="008F1132">
        <w:rPr>
          <w:rFonts w:ascii="Arial" w:hAnsi="Arial" w:cs="Arial"/>
          <w:lang w:val="vi-VN"/>
        </w:rPr>
        <w:t xml:space="preserve"> đổi </w:t>
      </w:r>
      <w:r w:rsidRPr="008F1132">
        <w:rPr>
          <w:rFonts w:ascii="Arial" w:hAnsi="Arial" w:cs="Arial"/>
          <w:b/>
          <w:bCs/>
          <w:lang w:val="vi-VN"/>
        </w:rPr>
        <w:t>bằng đúng</w:t>
      </w:r>
      <w:r w:rsidRPr="008F1132">
        <w:rPr>
          <w:rFonts w:ascii="Arial" w:hAnsi="Arial" w:cs="Arial"/>
          <w:lang w:val="vi-VN"/>
        </w:rPr>
        <w:t xml:space="preserve"> mức đổi của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Φ</m:t>
        </m:r>
      </m:oMath>
      <w:r w:rsidRPr="008F1132">
        <w:rPr>
          <w:rFonts w:ascii="Arial" w:hAnsi="Arial" w:cs="Arial"/>
          <w:lang w:val="vi-VN"/>
        </w:rPr>
        <w:t xml:space="preserve">. → Đảm bảo </w:t>
      </w:r>
      <w:r w:rsidRPr="008F1132">
        <w:rPr>
          <w:rFonts w:ascii="Arial" w:hAnsi="Arial" w:cs="Arial"/>
          <w:b/>
          <w:bCs/>
          <w:lang w:val="vi-VN"/>
        </w:rPr>
        <w:t>pure NE</w:t>
      </w:r>
      <w:r w:rsidRPr="008F1132">
        <w:rPr>
          <w:rFonts w:ascii="Arial" w:hAnsi="Arial" w:cs="Arial"/>
          <w:lang w:val="vi-VN"/>
        </w:rPr>
        <w:t xml:space="preserve"> tồn tại, </w:t>
      </w:r>
      <w:r w:rsidRPr="008F1132">
        <w:rPr>
          <w:rFonts w:ascii="Arial" w:hAnsi="Arial" w:cs="Arial"/>
          <w:b/>
          <w:bCs/>
          <w:lang w:val="vi-VN"/>
        </w:rPr>
        <w:t>best-response hội tụ</w:t>
      </w:r>
      <w:r w:rsidRPr="008F1132">
        <w:rPr>
          <w:rFonts w:ascii="Arial" w:hAnsi="Arial" w:cs="Arial"/>
          <w:lang w:val="vi-VN"/>
        </w:rPr>
        <w:t>.</w:t>
      </w:r>
    </w:p>
    <w:p w14:paraId="36A3B79D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NE</w:t>
      </w:r>
      <w:r w:rsidRPr="008F1132">
        <w:rPr>
          <w:rFonts w:ascii="Arial" w:hAnsi="Arial" w:cs="Arial"/>
          <w:lang w:val="vi-VN"/>
        </w:rPr>
        <w:t>: trạng thái không ai muốn đổi chiến lược một mình.</w:t>
      </w:r>
    </w:p>
    <w:p w14:paraId="41C7D595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Trong offloading VEC/UAV-MEC</w:t>
      </w:r>
      <w:r w:rsidRPr="008F1132">
        <w:rPr>
          <w:rFonts w:ascii="Arial" w:hAnsi="Arial" w:cs="Arial"/>
          <w:lang w:val="vi-VN"/>
        </w:rPr>
        <w:t xml:space="preserve">: mô hình congestion </w:t>
      </w:r>
      <w:r w:rsidRPr="008F1132">
        <w:rPr>
          <w:rFonts w:ascii="Cambria Math" w:hAnsi="Cambria Math" w:cs="Cambria Math"/>
          <w:lang w:val="vi-VN"/>
        </w:rPr>
        <w:t>⇒</w:t>
      </w:r>
      <w:r w:rsidRPr="008F1132">
        <w:rPr>
          <w:rFonts w:ascii="Arial" w:hAnsi="Arial" w:cs="Arial"/>
          <w:lang w:val="vi-VN"/>
        </w:rPr>
        <w:t xml:space="preserve"> </w:t>
      </w:r>
      <w:r w:rsidRPr="008F1132">
        <w:rPr>
          <w:rFonts w:ascii="Arial" w:hAnsi="Arial" w:cs="Arial"/>
          <w:b/>
          <w:bCs/>
          <w:lang w:val="vi-VN"/>
        </w:rPr>
        <w:t>EPG</w:t>
      </w:r>
      <w:r w:rsidRPr="008F1132">
        <w:rPr>
          <w:rFonts w:ascii="Arial" w:hAnsi="Arial" w:cs="Arial"/>
          <w:lang w:val="vi-VN"/>
        </w:rPr>
        <w:t xml:space="preserve">; học phân tán (MAD4PG) </w:t>
      </w:r>
      <w:r w:rsidRPr="008F1132">
        <w:rPr>
          <w:rFonts w:ascii="Cambria Math" w:hAnsi="Cambria Math" w:cs="Cambria Math"/>
          <w:lang w:val="vi-VN"/>
        </w:rPr>
        <w:t>⇒</w:t>
      </w:r>
      <w:r w:rsidRPr="008F1132">
        <w:rPr>
          <w:rFonts w:ascii="Arial" w:hAnsi="Arial" w:cs="Arial"/>
          <w:lang w:val="vi-VN"/>
        </w:rPr>
        <w:t xml:space="preserve"> </w:t>
      </w:r>
      <w:r w:rsidRPr="008F1132">
        <w:rPr>
          <w:rFonts w:ascii="Arial" w:hAnsi="Arial" w:cs="Arial"/>
          <w:b/>
          <w:bCs/>
          <w:lang w:val="vi-VN"/>
        </w:rPr>
        <w:t>tiệm cận NE</w:t>
      </w:r>
      <w:r w:rsidRPr="008F1132">
        <w:rPr>
          <w:rFonts w:ascii="Arial" w:hAnsi="Arial" w:cs="Arial"/>
          <w:lang w:val="vi-VN"/>
        </w:rPr>
        <w:t xml:space="preserve">; phù hợp bối cảnh </w:t>
      </w:r>
      <w:r w:rsidRPr="008F1132">
        <w:rPr>
          <w:rFonts w:ascii="Arial" w:hAnsi="Arial" w:cs="Arial"/>
          <w:b/>
          <w:bCs/>
          <w:lang w:val="vi-VN"/>
        </w:rPr>
        <w:t>NOMA</w:t>
      </w:r>
      <w:r w:rsidRPr="008F1132">
        <w:rPr>
          <w:rFonts w:ascii="Arial" w:hAnsi="Arial" w:cs="Arial"/>
          <w:lang w:val="vi-VN"/>
        </w:rPr>
        <w:t xml:space="preserve"> vì can nhiễu/phân bổ công suất làm chi phí offload phụ thuộc số người cùng truy cập.</w:t>
      </w:r>
    </w:p>
    <w:p w14:paraId="2A597CE9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lastRenderedPageBreak/>
        <w:t xml:space="preserve">Nếu bạn muốn, mình có thể </w:t>
      </w:r>
      <w:r w:rsidRPr="008F1132">
        <w:rPr>
          <w:rFonts w:ascii="Arial" w:hAnsi="Arial" w:cs="Arial"/>
          <w:b/>
          <w:bCs/>
          <w:lang w:val="vi-VN"/>
        </w:rPr>
        <w:t>vẽ sơ đồ “best-response → tăng potential → dừng ở NE”</w:t>
      </w:r>
      <w:r w:rsidRPr="008F1132">
        <w:rPr>
          <w:rFonts w:ascii="Arial" w:hAnsi="Arial" w:cs="Arial"/>
          <w:lang w:val="vi-VN"/>
        </w:rPr>
        <w:t xml:space="preserve"> hoặc dựng </w:t>
      </w:r>
      <w:r w:rsidRPr="008F1132">
        <w:rPr>
          <w:rFonts w:ascii="Arial" w:hAnsi="Arial" w:cs="Arial"/>
          <w:b/>
          <w:bCs/>
          <w:lang w:val="vi-VN"/>
        </w:rPr>
        <w:t>một bảng payoff nhỏ</w:t>
      </w:r>
      <w:r w:rsidRPr="008F1132">
        <w:rPr>
          <w:rFonts w:ascii="Arial" w:hAnsi="Arial" w:cs="Arial"/>
          <w:lang w:val="vi-VN"/>
        </w:rPr>
        <w:t xml:space="preserve"> để thấy các bước chuyển động cụ thể.</w:t>
      </w:r>
      <w:bookmarkEnd w:id="0"/>
    </w:p>
    <w:bookmarkEnd w:id="8"/>
    <w:bookmarkEnd w:id="9"/>
    <w:p w14:paraId="33F70CD0" w14:textId="77777777" w:rsidR="00812452" w:rsidRPr="008F1132" w:rsidRDefault="00812452" w:rsidP="00812452">
      <w:pPr>
        <w:rPr>
          <w:color w:val="EE0000"/>
          <w:sz w:val="28"/>
          <w:szCs w:val="28"/>
        </w:rPr>
      </w:pPr>
      <w:r w:rsidRPr="008F1132">
        <w:rPr>
          <w:color w:val="EE0000"/>
          <w:sz w:val="28"/>
          <w:szCs w:val="28"/>
        </w:rPr>
        <w:t xml:space="preserve">  </w:t>
      </w:r>
      <w:r w:rsidRPr="008F1132">
        <w:rPr>
          <w:b/>
          <w:bCs/>
          <w:color w:val="EE0000"/>
          <w:sz w:val="28"/>
          <w:szCs w:val="28"/>
        </w:rPr>
        <w:t>EPG là mô hình game đặc biệt</w:t>
      </w:r>
      <w:r w:rsidRPr="008F1132">
        <w:rPr>
          <w:color w:val="EE0000"/>
          <w:sz w:val="28"/>
          <w:szCs w:val="28"/>
        </w:rPr>
        <w:t xml:space="preserve"> giúp ta chắc chắn có Nash equilibrium.</w:t>
      </w:r>
    </w:p>
    <w:p w14:paraId="27B36380" w14:textId="77777777" w:rsidR="00812452" w:rsidRPr="008F1132" w:rsidRDefault="00812452" w:rsidP="00812452">
      <w:pPr>
        <w:rPr>
          <w:color w:val="EE0000"/>
          <w:sz w:val="28"/>
          <w:szCs w:val="28"/>
        </w:rPr>
      </w:pPr>
      <w:r w:rsidRPr="008F1132">
        <w:rPr>
          <w:color w:val="EE0000"/>
          <w:sz w:val="28"/>
          <w:szCs w:val="28"/>
        </w:rPr>
        <w:t xml:space="preserve">  </w:t>
      </w:r>
      <w:r w:rsidRPr="008F1132">
        <w:rPr>
          <w:b/>
          <w:bCs/>
          <w:color w:val="EE0000"/>
          <w:sz w:val="28"/>
          <w:szCs w:val="28"/>
        </w:rPr>
        <w:t>Nash equilibrium là trạng thái ổn định (lời giải)</w:t>
      </w:r>
      <w:r w:rsidRPr="008F1132">
        <w:rPr>
          <w:color w:val="EE0000"/>
          <w:sz w:val="28"/>
          <w:szCs w:val="28"/>
        </w:rPr>
        <w:t>.</w:t>
      </w:r>
    </w:p>
    <w:p w14:paraId="27FCFA78" w14:textId="77777777" w:rsidR="00812452" w:rsidRPr="008F1132" w:rsidRDefault="00812452" w:rsidP="00812452">
      <w:pPr>
        <w:rPr>
          <w:color w:val="EE0000"/>
          <w:sz w:val="28"/>
          <w:szCs w:val="28"/>
        </w:rPr>
      </w:pPr>
      <w:r w:rsidRPr="008F1132">
        <w:rPr>
          <w:color w:val="EE0000"/>
          <w:sz w:val="28"/>
          <w:szCs w:val="28"/>
        </w:rPr>
        <w:t xml:space="preserve">  </w:t>
      </w:r>
      <w:r w:rsidRPr="008F1132">
        <w:rPr>
          <w:b/>
          <w:bCs/>
          <w:color w:val="EE0000"/>
          <w:sz w:val="28"/>
          <w:szCs w:val="28"/>
        </w:rPr>
        <w:t>Thuật toán học (như MAD4PG)</w:t>
      </w:r>
      <w:r w:rsidRPr="008F1132">
        <w:rPr>
          <w:color w:val="EE0000"/>
          <w:sz w:val="28"/>
          <w:szCs w:val="28"/>
        </w:rPr>
        <w:t xml:space="preserve"> là </w:t>
      </w:r>
      <w:r w:rsidRPr="008F1132">
        <w:rPr>
          <w:b/>
          <w:bCs/>
          <w:color w:val="EE0000"/>
          <w:sz w:val="28"/>
          <w:szCs w:val="28"/>
        </w:rPr>
        <w:t>công cụ để tìm Nash</w:t>
      </w:r>
      <w:r w:rsidRPr="008F1132">
        <w:rPr>
          <w:color w:val="EE0000"/>
          <w:sz w:val="28"/>
          <w:szCs w:val="28"/>
        </w:rPr>
        <w:t xml:space="preserve"> trong EPG.</w:t>
      </w:r>
    </w:p>
    <w:p w14:paraId="37CC732C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bookmarkStart w:id="10" w:name="X9592ca2dcfbab72dda2703d04d798e8aec05fea"/>
      <w:r w:rsidRPr="008F1132">
        <w:rPr>
          <w:rFonts w:ascii="Segoe UI Emoji" w:hAnsi="Segoe UI Emoji" w:cs="Segoe UI Emoji"/>
          <w:sz w:val="24"/>
          <w:szCs w:val="24"/>
        </w:rPr>
        <w:t>🔹</w:t>
      </w:r>
      <w:r w:rsidRPr="008F1132">
        <w:rPr>
          <w:rFonts w:ascii="Arial" w:hAnsi="Arial" w:cs="Arial"/>
          <w:sz w:val="24"/>
          <w:szCs w:val="24"/>
        </w:rPr>
        <w:t xml:space="preserve"> 1. MA-D4PG (Multi-Agent Distributed Distributional Deep Deterministic Policy Gradient)</w:t>
      </w:r>
    </w:p>
    <w:p w14:paraId="396B2797" w14:textId="77777777" w:rsidR="00812452" w:rsidRPr="008F1132" w:rsidRDefault="00812452" w:rsidP="00812452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  <w:b/>
          <w:bCs/>
        </w:rPr>
        <w:t>Cơ sở:</w:t>
      </w:r>
    </w:p>
    <w:p w14:paraId="5EDAA611" w14:textId="77777777" w:rsidR="00812452" w:rsidRPr="008F1132" w:rsidRDefault="00812452" w:rsidP="00812452">
      <w:pPr>
        <w:pStyle w:val="Compact"/>
        <w:numPr>
          <w:ilvl w:val="1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DDPG</w:t>
      </w:r>
      <w:r w:rsidRPr="008F1132">
        <w:rPr>
          <w:rFonts w:ascii="Arial" w:hAnsi="Arial" w:cs="Arial"/>
          <w:lang w:val="vi-VN"/>
        </w:rPr>
        <w:t>: thuật toán RL cho bài toán hành động liên tục (offloading tỷ lệ, phân bổ tài nguyên…).</w:t>
      </w:r>
    </w:p>
    <w:p w14:paraId="0521CEB1" w14:textId="77777777" w:rsidR="00812452" w:rsidRPr="008F1132" w:rsidRDefault="00812452" w:rsidP="00812452">
      <w:pPr>
        <w:pStyle w:val="Compact"/>
        <w:numPr>
          <w:ilvl w:val="1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D4PG</w:t>
      </w:r>
      <w:r w:rsidRPr="008F1132">
        <w:rPr>
          <w:rFonts w:ascii="Arial" w:hAnsi="Arial" w:cs="Arial"/>
          <w:lang w:val="vi-VN"/>
        </w:rPr>
        <w:t xml:space="preserve"> (Distributional DDPG): cải tiến bằng cách học </w:t>
      </w:r>
      <w:r w:rsidRPr="008F1132">
        <w:rPr>
          <w:rFonts w:ascii="Arial" w:hAnsi="Arial" w:cs="Arial"/>
          <w:b/>
          <w:bCs/>
          <w:lang w:val="vi-VN"/>
        </w:rPr>
        <w:t>phân phối của return</w:t>
      </w:r>
      <w:r w:rsidRPr="008F1132">
        <w:rPr>
          <w:rFonts w:ascii="Arial" w:hAnsi="Arial" w:cs="Arial"/>
          <w:lang w:val="vi-VN"/>
        </w:rPr>
        <w:t xml:space="preserve"> thay vì chỉ giá trị kỳ vọng. Điều này giúp chính sách ổn định và học tốt hơn.</w:t>
      </w:r>
    </w:p>
    <w:p w14:paraId="7D032115" w14:textId="77777777" w:rsidR="00812452" w:rsidRPr="008F1132" w:rsidRDefault="00812452" w:rsidP="00812452">
      <w:pPr>
        <w:pStyle w:val="Compact"/>
        <w:numPr>
          <w:ilvl w:val="1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MA-D4PG</w:t>
      </w:r>
      <w:r w:rsidRPr="008F1132">
        <w:rPr>
          <w:rFonts w:ascii="Arial" w:hAnsi="Arial" w:cs="Arial"/>
          <w:lang w:val="vi-VN"/>
        </w:rPr>
        <w:t xml:space="preserve">: mở rộng cho </w:t>
      </w:r>
      <w:r w:rsidRPr="008F1132">
        <w:rPr>
          <w:rFonts w:ascii="Arial" w:hAnsi="Arial" w:cs="Arial"/>
          <w:b/>
          <w:bCs/>
          <w:lang w:val="vi-VN"/>
        </w:rPr>
        <w:t>nhiều agent</w:t>
      </w:r>
      <w:r w:rsidRPr="008F1132">
        <w:rPr>
          <w:rFonts w:ascii="Arial" w:hAnsi="Arial" w:cs="Arial"/>
          <w:lang w:val="vi-VN"/>
        </w:rPr>
        <w:t xml:space="preserve"> (multi-agent), mỗi xe hoặc mỗi node là 1 agent, cùng học nhưng </w:t>
      </w:r>
      <w:r w:rsidRPr="008F1132">
        <w:rPr>
          <w:rFonts w:ascii="Arial" w:hAnsi="Arial" w:cs="Arial"/>
          <w:b/>
          <w:bCs/>
          <w:lang w:val="vi-VN"/>
        </w:rPr>
        <w:t>phân tán (distributed)</w:t>
      </w:r>
      <w:r w:rsidRPr="008F1132">
        <w:rPr>
          <w:rFonts w:ascii="Arial" w:hAnsi="Arial" w:cs="Arial"/>
          <w:lang w:val="vi-VN"/>
        </w:rPr>
        <w:t>.</w:t>
      </w:r>
    </w:p>
    <w:p w14:paraId="7C191916" w14:textId="77777777" w:rsidR="00812452" w:rsidRPr="008F1132" w:rsidRDefault="00812452" w:rsidP="00812452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  <w:b/>
          <w:bCs/>
        </w:rPr>
        <w:t>Ý nghĩa trong bài báo:</w:t>
      </w:r>
    </w:p>
    <w:p w14:paraId="69E467F0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>Mỗi xe (agent) phải quyết định có offload hay không, hoặc offload bao nhiêu → hành động liên tục.</w:t>
      </w:r>
    </w:p>
    <w:p w14:paraId="7A744145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 xml:space="preserve">Mỗi agent </w:t>
      </w:r>
      <w:r w:rsidRPr="008F1132">
        <w:rPr>
          <w:rFonts w:ascii="Arial" w:hAnsi="Arial" w:cs="Arial"/>
          <w:b/>
          <w:bCs/>
        </w:rPr>
        <w:t>không thể biết chính xác hành động của các agent khác</w:t>
      </w:r>
      <w:r w:rsidRPr="008F1132">
        <w:rPr>
          <w:rFonts w:ascii="Arial" w:hAnsi="Arial" w:cs="Arial"/>
        </w:rPr>
        <w:t xml:space="preserve">, nhưng vì game là </w:t>
      </w:r>
      <w:r w:rsidRPr="008F1132">
        <w:rPr>
          <w:rFonts w:ascii="Arial" w:hAnsi="Arial" w:cs="Arial"/>
          <w:b/>
          <w:bCs/>
        </w:rPr>
        <w:t>EPG</w:t>
      </w:r>
      <w:r w:rsidRPr="008F1132">
        <w:rPr>
          <w:rFonts w:ascii="Arial" w:hAnsi="Arial" w:cs="Arial"/>
        </w:rPr>
        <w:t>, nên các agent cùng học sẽ dần hội tụ về Nash equilibrium.</w:t>
      </w:r>
    </w:p>
    <w:p w14:paraId="58F8E129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>MA-D4PG giúp:</w:t>
      </w:r>
    </w:p>
    <w:p w14:paraId="5EE2CDB7" w14:textId="77777777" w:rsidR="00812452" w:rsidRPr="008F1132" w:rsidRDefault="00812452" w:rsidP="00812452">
      <w:pPr>
        <w:pStyle w:val="Compact"/>
        <w:numPr>
          <w:ilvl w:val="2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>Học trong môi trường nhiều agent.</w:t>
      </w:r>
    </w:p>
    <w:p w14:paraId="3DFACDEE" w14:textId="77777777" w:rsidR="00812452" w:rsidRPr="008F1132" w:rsidRDefault="00812452" w:rsidP="00812452">
      <w:pPr>
        <w:pStyle w:val="Compact"/>
        <w:numPr>
          <w:ilvl w:val="2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>Xử lý chính sách liên tục.</w:t>
      </w:r>
    </w:p>
    <w:p w14:paraId="59BB053E" w14:textId="77777777" w:rsidR="00812452" w:rsidRPr="008F1132" w:rsidRDefault="00812452" w:rsidP="00812452">
      <w:pPr>
        <w:pStyle w:val="Compact"/>
        <w:numPr>
          <w:ilvl w:val="2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>Học nhanh và ổn định hơn DDPG thường.</w:t>
      </w:r>
    </w:p>
    <w:p w14:paraId="76C4F6EF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29077849">
          <v:rect id="_x0000_i1036" style="width:0;height:1.5pt" o:hralign="center" o:hrstd="t" o:hr="t"/>
        </w:pict>
      </w:r>
    </w:p>
    <w:p w14:paraId="7D421FBD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bookmarkStart w:id="11" w:name="kkt-karush-kuhn-tucker-conditions"/>
      <w:bookmarkEnd w:id="10"/>
      <w:r w:rsidRPr="008F1132">
        <w:rPr>
          <w:rFonts w:ascii="Segoe UI Emoji" w:hAnsi="Segoe UI Emoji" w:cs="Segoe UI Emoji"/>
          <w:sz w:val="24"/>
          <w:szCs w:val="24"/>
        </w:rPr>
        <w:t>🔹</w:t>
      </w:r>
      <w:r w:rsidRPr="008F1132">
        <w:rPr>
          <w:rFonts w:ascii="Arial" w:hAnsi="Arial" w:cs="Arial"/>
          <w:sz w:val="24"/>
          <w:szCs w:val="24"/>
        </w:rPr>
        <w:t xml:space="preserve"> 2. KKT (Karush-Kuhn-Tucker) conditions</w:t>
      </w:r>
    </w:p>
    <w:p w14:paraId="6CC88BAB" w14:textId="77777777" w:rsidR="00812452" w:rsidRPr="008F1132" w:rsidRDefault="00812452" w:rsidP="00812452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  <w:b/>
          <w:bCs/>
        </w:rPr>
        <w:t>Cơ sở:</w:t>
      </w:r>
    </w:p>
    <w:p w14:paraId="64A3229E" w14:textId="77777777" w:rsidR="00812452" w:rsidRPr="008F1132" w:rsidRDefault="00812452" w:rsidP="00812452">
      <w:pPr>
        <w:pStyle w:val="Compact"/>
        <w:numPr>
          <w:ilvl w:val="1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 xml:space="preserve">Là điều kiện cần và đủ để tìm nghiệm tối ưu cho </w:t>
      </w:r>
      <w:r w:rsidRPr="008F1132">
        <w:rPr>
          <w:rFonts w:ascii="Arial" w:hAnsi="Arial" w:cs="Arial"/>
          <w:b/>
          <w:bCs/>
          <w:lang w:val="vi-VN"/>
        </w:rPr>
        <w:t>bài toán tối ưu lồi (convex optimization)</w:t>
      </w:r>
      <w:r w:rsidRPr="008F1132">
        <w:rPr>
          <w:rFonts w:ascii="Arial" w:hAnsi="Arial" w:cs="Arial"/>
          <w:lang w:val="vi-VN"/>
        </w:rPr>
        <w:t xml:space="preserve"> có ràng buộc.</w:t>
      </w:r>
    </w:p>
    <w:p w14:paraId="6173FF35" w14:textId="77777777" w:rsidR="00812452" w:rsidRPr="008F1132" w:rsidRDefault="00812452" w:rsidP="00812452">
      <w:pPr>
        <w:pStyle w:val="Compact"/>
        <w:numPr>
          <w:ilvl w:val="1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lang w:val="vi-VN"/>
        </w:rPr>
        <w:t>Giống như mở rộng của đạo hàm = 0 trong tối ưu không ràng buộc.</w:t>
      </w:r>
    </w:p>
    <w:p w14:paraId="3A127F1A" w14:textId="77777777" w:rsidR="00812452" w:rsidRPr="008F1132" w:rsidRDefault="00812452" w:rsidP="00812452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  <w:b/>
          <w:bCs/>
        </w:rPr>
        <w:t>Công thức tổng quát:</w:t>
      </w:r>
      <w:r w:rsidRPr="008F1132">
        <w:rPr>
          <w:rFonts w:ascii="Arial" w:hAnsi="Arial" w:cs="Arial"/>
        </w:rPr>
        <w:t xml:space="preserve"> Với bài toán tối ưu:</w:t>
      </w:r>
    </w:p>
    <w:p w14:paraId="72A2E308" w14:textId="77777777" w:rsidR="00812452" w:rsidRPr="008F1132" w:rsidRDefault="00812452" w:rsidP="00812452">
      <w:pPr>
        <w:pStyle w:val="BodyText"/>
        <w:rPr>
          <w:rFonts w:ascii="Arial" w:hAnsi="Arial" w:cs="Arial"/>
          <w:lang w:val="vi-VN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  <w:lang w:val="vi-VN"/>
            </w:rPr>
            <m:t>min</m:t>
          </m:r>
          <m:r>
            <w:rPr>
              <w:rFonts w:ascii="Cambria Math" w:hAnsi="Cambria Math" w:cs="Arial"/>
              <w:lang w:val="vi-VN"/>
            </w:rPr>
            <m:t>f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r>
            <w:rPr>
              <w:rFonts w:ascii="Cambria Math" w:hAnsi="Cambria Math" w:cs="Arial"/>
              <w:lang w:val="vi-VN"/>
            </w:rPr>
            <m:t>x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</m:t>
          </m:r>
          <m:r>
            <w:rPr>
              <w:rFonts w:ascii="Cambria Math" w:hAnsi="Cambria Math" w:cs="Arial"/>
              <w:lang w:val="vi-VN"/>
            </w:rPr>
            <m:t> </m:t>
          </m:r>
          <m:r>
            <m:rPr>
              <m:nor/>
            </m:rPr>
            <w:rPr>
              <w:rFonts w:ascii="Arial" w:hAnsi="Arial" w:cs="Arial"/>
              <w:lang w:val="vi-VN"/>
            </w:rPr>
            <m:t>s.t.</m:t>
          </m:r>
          <m:r>
            <w:rPr>
              <w:rFonts w:ascii="Cambria Math" w:hAnsi="Cambria Math" w:cs="Arial"/>
              <w:lang w:val="vi-VN"/>
            </w:rPr>
            <m:t> 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g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r>
            <w:rPr>
              <w:rFonts w:ascii="Cambria Math" w:hAnsi="Cambria Math" w:cs="Arial"/>
              <w:lang w:val="vi-VN"/>
            </w:rPr>
            <m:t>x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≤</m:t>
          </m:r>
          <m:r>
            <w:rPr>
              <w:rFonts w:ascii="Cambria Math" w:hAnsi="Cambria Math" w:cs="Arial"/>
              <w:lang w:val="vi-VN"/>
            </w:rPr>
            <m:t>0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,</m:t>
          </m:r>
          <m:r>
            <w:rPr>
              <w:rFonts w:ascii="Cambria Math" w:hAnsi="Cambria Math" w:cs="Arial"/>
              <w:lang w:val="vi-VN"/>
            </w:rPr>
            <m:t> </m:t>
          </m:r>
          <m:sSub>
            <m:sSubPr>
              <m:ctrlPr>
                <w:rPr>
                  <w:rFonts w:ascii="Cambria Math" w:hAnsi="Cambria Math" w:cs="Arial"/>
                  <w:lang w:val="vi-VN"/>
                </w:rPr>
              </m:ctrlPr>
            </m:sSubPr>
            <m:e>
              <m:r>
                <w:rPr>
                  <w:rFonts w:ascii="Cambria Math" w:hAnsi="Cambria Math" w:cs="Arial"/>
                  <w:lang w:val="vi-VN"/>
                </w:rPr>
                <m:t>h</m:t>
              </m:r>
            </m:e>
            <m:sub>
              <m:r>
                <w:rPr>
                  <w:rFonts w:ascii="Cambria Math" w:hAnsi="Cambria Math" w:cs="Arial"/>
                  <w:lang w:val="vi-VN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Arial"/>
              <w:lang w:val="vi-VN"/>
            </w:rPr>
            <m:t>(</m:t>
          </m:r>
          <m:r>
            <w:rPr>
              <w:rFonts w:ascii="Cambria Math" w:hAnsi="Cambria Math" w:cs="Arial"/>
              <w:lang w:val="vi-VN"/>
            </w:rPr>
            <m:t>x</m:t>
          </m:r>
          <m:r>
            <m:rPr>
              <m:sty m:val="p"/>
            </m:rPr>
            <w:rPr>
              <w:rFonts w:ascii="Cambria Math" w:hAnsi="Cambria Math" w:cs="Arial"/>
              <w:lang w:val="vi-VN"/>
            </w:rPr>
            <m:t>)=</m:t>
          </m:r>
          <m:r>
            <w:rPr>
              <w:rFonts w:ascii="Cambria Math" w:hAnsi="Cambria Math" w:cs="Arial"/>
              <w:lang w:val="vi-VN"/>
            </w:rPr>
            <m:t>0</m:t>
          </m:r>
        </m:oMath>
      </m:oMathPara>
    </w:p>
    <w:p w14:paraId="6DEC9AE5" w14:textId="77777777" w:rsidR="00812452" w:rsidRPr="008F1132" w:rsidRDefault="00812452" w:rsidP="00812452">
      <w:pPr>
        <w:numPr>
          <w:ilvl w:val="0"/>
          <w:numId w:val="15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>KKT conditions gồm:</w:t>
      </w:r>
    </w:p>
    <w:p w14:paraId="28FF4019" w14:textId="77777777" w:rsidR="00812452" w:rsidRPr="008F1132" w:rsidRDefault="00812452" w:rsidP="00812452">
      <w:pPr>
        <w:pStyle w:val="Compact"/>
        <w:numPr>
          <w:ilvl w:val="1"/>
          <w:numId w:val="13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lastRenderedPageBreak/>
        <w:t>Stationarity</w:t>
      </w:r>
      <w:r w:rsidRPr="008F1132">
        <w:rPr>
          <w:rFonts w:ascii="Arial" w:hAnsi="Arial" w:cs="Arial"/>
          <w:lang w:val="vi-VN"/>
        </w:rPr>
        <w:t xml:space="preserve">: </w:t>
      </w:r>
      <m:oMath>
        <m:r>
          <m:rPr>
            <m:sty m:val="p"/>
          </m:rPr>
          <w:rPr>
            <w:rFonts w:ascii="Cambria Math" w:hAnsi="Cambria Math" w:cs="Arial"/>
            <w:lang w:val="vi-VN"/>
          </w:rPr>
          <m:t>∇</m:t>
        </m:r>
        <m:r>
          <w:rPr>
            <w:rFonts w:ascii="Cambria Math" w:hAnsi="Cambria Math" w:cs="Arial"/>
            <w:lang w:val="vi-VN"/>
          </w:rPr>
          <m:t>f</m:t>
        </m:r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sSup>
          <m:sSupPr>
            <m:ctrlPr>
              <w:rPr>
                <w:rFonts w:ascii="Cambria Math" w:hAnsi="Cambria Math" w:cs="Arial"/>
                <w:lang w:val="vi-VN"/>
              </w:rPr>
            </m:ctrlPr>
          </m:sSupPr>
          <m:e>
            <m:r>
              <w:rPr>
                <w:rFonts w:ascii="Cambria Math" w:hAnsi="Cambria Math" w:cs="Arial"/>
                <w:lang w:val="vi-V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vi-V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Arial"/>
            <w:lang w:val="vi-VN"/>
          </w:rPr>
          <m:t>)+∑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λ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∇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g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sSup>
          <m:sSupPr>
            <m:ctrlPr>
              <w:rPr>
                <w:rFonts w:ascii="Cambria Math" w:hAnsi="Cambria Math" w:cs="Arial"/>
                <w:lang w:val="vi-VN"/>
              </w:rPr>
            </m:ctrlPr>
          </m:sSupPr>
          <m:e>
            <m:r>
              <w:rPr>
                <w:rFonts w:ascii="Cambria Math" w:hAnsi="Cambria Math" w:cs="Arial"/>
                <w:lang w:val="vi-V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vi-V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Arial"/>
            <w:lang w:val="vi-VN"/>
          </w:rPr>
          <m:t>)+∑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μ</m:t>
            </m:r>
          </m:e>
          <m:sub>
            <m:r>
              <w:rPr>
                <w:rFonts w:ascii="Cambria Math" w:hAnsi="Cambria Math" w:cs="Arial"/>
                <w:lang w:val="vi-VN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∇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h</m:t>
            </m:r>
          </m:e>
          <m:sub>
            <m:r>
              <w:rPr>
                <w:rFonts w:ascii="Cambria Math" w:hAnsi="Cambria Math" w:cs="Arial"/>
                <w:lang w:val="vi-VN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sSup>
          <m:sSupPr>
            <m:ctrlPr>
              <w:rPr>
                <w:rFonts w:ascii="Cambria Math" w:hAnsi="Cambria Math" w:cs="Arial"/>
                <w:lang w:val="vi-VN"/>
              </w:rPr>
            </m:ctrlPr>
          </m:sSupPr>
          <m:e>
            <m:r>
              <w:rPr>
                <w:rFonts w:ascii="Cambria Math" w:hAnsi="Cambria Math" w:cs="Arial"/>
                <w:lang w:val="vi-V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vi-V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Arial"/>
            <w:lang w:val="vi-VN"/>
          </w:rPr>
          <m:t>)=</m:t>
        </m:r>
        <m:r>
          <w:rPr>
            <w:rFonts w:ascii="Cambria Math" w:hAnsi="Cambria Math" w:cs="Arial"/>
            <w:lang w:val="vi-VN"/>
          </w:rPr>
          <m:t>0</m:t>
        </m:r>
      </m:oMath>
      <w:r w:rsidRPr="008F1132">
        <w:rPr>
          <w:rFonts w:ascii="Arial" w:hAnsi="Arial" w:cs="Arial"/>
          <w:lang w:val="vi-VN"/>
        </w:rPr>
        <w:t>.</w:t>
      </w:r>
    </w:p>
    <w:p w14:paraId="634AD120" w14:textId="77777777" w:rsidR="00812452" w:rsidRPr="008F1132" w:rsidRDefault="00812452" w:rsidP="00812452">
      <w:pPr>
        <w:pStyle w:val="Compact"/>
        <w:numPr>
          <w:ilvl w:val="1"/>
          <w:numId w:val="13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Primal feasibility</w:t>
      </w:r>
      <w:r w:rsidRPr="008F1132">
        <w:rPr>
          <w:rFonts w:ascii="Arial" w:hAnsi="Arial" w:cs="Arial"/>
          <w:lang w:val="vi-VN"/>
        </w:rPr>
        <w:t xml:space="preserve">: </w:t>
      </w:r>
      <m:oMath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g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sSup>
          <m:sSupPr>
            <m:ctrlPr>
              <w:rPr>
                <w:rFonts w:ascii="Cambria Math" w:hAnsi="Cambria Math" w:cs="Arial"/>
                <w:lang w:val="vi-VN"/>
              </w:rPr>
            </m:ctrlPr>
          </m:sSupPr>
          <m:e>
            <m:r>
              <w:rPr>
                <w:rFonts w:ascii="Cambria Math" w:hAnsi="Cambria Math" w:cs="Arial"/>
                <w:lang w:val="vi-V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vi-V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Arial"/>
            <w:lang w:val="vi-VN"/>
          </w:rPr>
          <m:t>)≤</m:t>
        </m:r>
        <m:r>
          <w:rPr>
            <w:rFonts w:ascii="Cambria Math" w:hAnsi="Cambria Math" w:cs="Arial"/>
            <w:lang w:val="vi-VN"/>
          </w:rPr>
          <m:t>0</m:t>
        </m:r>
        <m:r>
          <m:rPr>
            <m:sty m:val="p"/>
          </m:rPr>
          <w:rPr>
            <w:rFonts w:ascii="Cambria Math" w:hAnsi="Cambria Math" w:cs="Arial"/>
            <w:lang w:val="vi-VN"/>
          </w:rPr>
          <m:t>,</m:t>
        </m:r>
        <m:r>
          <w:rPr>
            <w:rFonts w:ascii="Cambria Math" w:hAnsi="Cambria Math" w:cs="Arial"/>
            <w:lang w:val="vi-VN"/>
          </w:rPr>
          <m:t> </m:t>
        </m:r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h</m:t>
            </m:r>
          </m:e>
          <m:sub>
            <m:r>
              <w:rPr>
                <w:rFonts w:ascii="Cambria Math" w:hAnsi="Cambria Math" w:cs="Arial"/>
                <w:lang w:val="vi-VN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sSup>
          <m:sSupPr>
            <m:ctrlPr>
              <w:rPr>
                <w:rFonts w:ascii="Cambria Math" w:hAnsi="Cambria Math" w:cs="Arial"/>
                <w:lang w:val="vi-VN"/>
              </w:rPr>
            </m:ctrlPr>
          </m:sSupPr>
          <m:e>
            <m:r>
              <w:rPr>
                <w:rFonts w:ascii="Cambria Math" w:hAnsi="Cambria Math" w:cs="Arial"/>
                <w:lang w:val="vi-V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vi-V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Arial"/>
            <w:lang w:val="vi-VN"/>
          </w:rPr>
          <m:t>)=</m:t>
        </m:r>
        <m:r>
          <w:rPr>
            <w:rFonts w:ascii="Cambria Math" w:hAnsi="Cambria Math" w:cs="Arial"/>
            <w:lang w:val="vi-VN"/>
          </w:rPr>
          <m:t>0</m:t>
        </m:r>
      </m:oMath>
      <w:r w:rsidRPr="008F1132">
        <w:rPr>
          <w:rFonts w:ascii="Arial" w:hAnsi="Arial" w:cs="Arial"/>
          <w:lang w:val="vi-VN"/>
        </w:rPr>
        <w:t>.</w:t>
      </w:r>
    </w:p>
    <w:p w14:paraId="4845B4DB" w14:textId="77777777" w:rsidR="00812452" w:rsidRPr="008F1132" w:rsidRDefault="00812452" w:rsidP="00812452">
      <w:pPr>
        <w:pStyle w:val="Compact"/>
        <w:numPr>
          <w:ilvl w:val="1"/>
          <w:numId w:val="13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Dual feasibility</w:t>
      </w:r>
      <w:r w:rsidRPr="008F1132">
        <w:rPr>
          <w:rFonts w:ascii="Arial" w:hAnsi="Arial" w:cs="Arial"/>
          <w:lang w:val="vi-VN"/>
        </w:rPr>
        <w:t xml:space="preserve">: </w:t>
      </w:r>
      <m:oMath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λ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≥</m:t>
        </m:r>
        <m:r>
          <w:rPr>
            <w:rFonts w:ascii="Cambria Math" w:hAnsi="Cambria Math" w:cs="Arial"/>
            <w:lang w:val="vi-VN"/>
          </w:rPr>
          <m:t>0</m:t>
        </m:r>
      </m:oMath>
      <w:r w:rsidRPr="008F1132">
        <w:rPr>
          <w:rFonts w:ascii="Arial" w:hAnsi="Arial" w:cs="Arial"/>
          <w:lang w:val="vi-VN"/>
        </w:rPr>
        <w:t>.</w:t>
      </w:r>
    </w:p>
    <w:p w14:paraId="3538158B" w14:textId="77777777" w:rsidR="00812452" w:rsidRPr="008F1132" w:rsidRDefault="00812452" w:rsidP="00812452">
      <w:pPr>
        <w:pStyle w:val="Compact"/>
        <w:numPr>
          <w:ilvl w:val="1"/>
          <w:numId w:val="13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Complementary slackness</w:t>
      </w:r>
      <w:r w:rsidRPr="008F1132">
        <w:rPr>
          <w:rFonts w:ascii="Arial" w:hAnsi="Arial" w:cs="Arial"/>
          <w:lang w:val="vi-VN"/>
        </w:rPr>
        <w:t xml:space="preserve">: </w:t>
      </w:r>
      <m:oMath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λ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sSub>
          <m:sSubPr>
            <m:ctrlPr>
              <w:rPr>
                <w:rFonts w:ascii="Cambria Math" w:hAnsi="Cambria Math" w:cs="Arial"/>
                <w:lang w:val="vi-VN"/>
              </w:rPr>
            </m:ctrlPr>
          </m:sSubPr>
          <m:e>
            <m:r>
              <w:rPr>
                <w:rFonts w:ascii="Cambria Math" w:hAnsi="Cambria Math" w:cs="Arial"/>
                <w:lang w:val="vi-VN"/>
              </w:rPr>
              <m:t>g</m:t>
            </m:r>
          </m:e>
          <m:sub>
            <m:r>
              <w:rPr>
                <w:rFonts w:ascii="Cambria Math" w:hAnsi="Cambria Math" w:cs="Arial"/>
                <w:lang w:val="vi-V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  <w:lang w:val="vi-VN"/>
          </w:rPr>
          <m:t>(</m:t>
        </m:r>
        <m:sSup>
          <m:sSupPr>
            <m:ctrlPr>
              <w:rPr>
                <w:rFonts w:ascii="Cambria Math" w:hAnsi="Cambria Math" w:cs="Arial"/>
                <w:lang w:val="vi-VN"/>
              </w:rPr>
            </m:ctrlPr>
          </m:sSupPr>
          <m:e>
            <m:r>
              <w:rPr>
                <w:rFonts w:ascii="Cambria Math" w:hAnsi="Cambria Math" w:cs="Arial"/>
                <w:lang w:val="vi-V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Arial"/>
                <w:lang w:val="vi-VN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Arial"/>
            <w:lang w:val="vi-VN"/>
          </w:rPr>
          <m:t>)=</m:t>
        </m:r>
        <m:r>
          <w:rPr>
            <w:rFonts w:ascii="Cambria Math" w:hAnsi="Cambria Math" w:cs="Arial"/>
            <w:lang w:val="vi-VN"/>
          </w:rPr>
          <m:t>0</m:t>
        </m:r>
      </m:oMath>
      <w:r w:rsidRPr="008F1132">
        <w:rPr>
          <w:rFonts w:ascii="Arial" w:hAnsi="Arial" w:cs="Arial"/>
          <w:lang w:val="vi-VN"/>
        </w:rPr>
        <w:t>.</w:t>
      </w:r>
    </w:p>
    <w:p w14:paraId="439F431F" w14:textId="77777777" w:rsidR="00812452" w:rsidRPr="008F1132" w:rsidRDefault="00812452" w:rsidP="00812452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  <w:b/>
          <w:bCs/>
        </w:rPr>
        <w:t>Ý nghĩa trong bài báo:</w:t>
      </w:r>
    </w:p>
    <w:p w14:paraId="4FDEDCFE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>Sau khi tách bài toán lớn thành 2 subproblems:</w:t>
      </w:r>
    </w:p>
    <w:p w14:paraId="33D0E938" w14:textId="77777777" w:rsidR="00812452" w:rsidRPr="008F1132" w:rsidRDefault="00812452" w:rsidP="00812452">
      <w:pPr>
        <w:pStyle w:val="Compact"/>
        <w:numPr>
          <w:ilvl w:val="2"/>
          <w:numId w:val="16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Offloading</w:t>
      </w:r>
      <w:r w:rsidRPr="008F1132">
        <w:rPr>
          <w:rFonts w:ascii="Arial" w:hAnsi="Arial" w:cs="Arial"/>
          <w:lang w:val="vi-VN"/>
        </w:rPr>
        <w:t xml:space="preserve"> (game, giải bằng MA-D4PG).</w:t>
      </w:r>
    </w:p>
    <w:p w14:paraId="708FE73A" w14:textId="77777777" w:rsidR="00812452" w:rsidRPr="008F1132" w:rsidRDefault="00812452" w:rsidP="00812452">
      <w:pPr>
        <w:pStyle w:val="Compact"/>
        <w:numPr>
          <w:ilvl w:val="2"/>
          <w:numId w:val="16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Resource allocation</w:t>
      </w:r>
      <w:r w:rsidRPr="008F1132">
        <w:rPr>
          <w:rFonts w:ascii="Arial" w:hAnsi="Arial" w:cs="Arial"/>
          <w:lang w:val="vi-VN"/>
        </w:rPr>
        <w:t xml:space="preserve"> (phân bổ công suất/tần số cho truyền tải V2I).</w:t>
      </w:r>
    </w:p>
    <w:p w14:paraId="5BA68CC3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 xml:space="preserve">Resource allocation là một </w:t>
      </w:r>
      <w:r w:rsidRPr="008F1132">
        <w:rPr>
          <w:rFonts w:ascii="Arial" w:hAnsi="Arial" w:cs="Arial"/>
          <w:b/>
          <w:bCs/>
        </w:rPr>
        <w:t>bài toán tối ưu lồi</w:t>
      </w:r>
      <w:r w:rsidRPr="008F1132">
        <w:rPr>
          <w:rFonts w:ascii="Arial" w:hAnsi="Arial" w:cs="Arial"/>
        </w:rPr>
        <w:t>, có thể giải bằng KKT và gradient descent.</w:t>
      </w:r>
    </w:p>
    <w:p w14:paraId="1F72F5E0" w14:textId="77777777" w:rsidR="00812452" w:rsidRPr="008F1132" w:rsidRDefault="00812452" w:rsidP="00812452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8F1132">
        <w:rPr>
          <w:rFonts w:ascii="Arial" w:hAnsi="Arial" w:cs="Arial"/>
        </w:rPr>
        <w:t>Nhờ KKT, ta tìm được nghiệm tối ưu chính xác (không cần học).</w:t>
      </w:r>
    </w:p>
    <w:p w14:paraId="184F4E78" w14:textId="77777777" w:rsidR="00812452" w:rsidRPr="008F1132" w:rsidRDefault="00000000" w:rsidP="00812452">
      <w:pPr>
        <w:rPr>
          <w:rFonts w:ascii="Arial" w:hAnsi="Arial" w:cs="Arial"/>
        </w:rPr>
      </w:pPr>
      <w:r w:rsidRPr="008F1132">
        <w:rPr>
          <w:rFonts w:ascii="Arial" w:hAnsi="Arial" w:cs="Arial"/>
        </w:rPr>
        <w:pict w14:anchorId="1E9E3E65">
          <v:rect id="_x0000_i1037" style="width:0;height:1.5pt" o:hralign="center" o:hrstd="t" o:hr="t"/>
        </w:pict>
      </w:r>
    </w:p>
    <w:bookmarkEnd w:id="11"/>
    <w:p w14:paraId="35821EFF" w14:textId="77777777" w:rsidR="00812452" w:rsidRPr="008F1132" w:rsidRDefault="00812452" w:rsidP="00812452">
      <w:pPr>
        <w:pStyle w:val="Heading2"/>
        <w:rPr>
          <w:rFonts w:ascii="Arial" w:hAnsi="Arial" w:cs="Arial"/>
          <w:sz w:val="24"/>
          <w:szCs w:val="24"/>
        </w:rPr>
      </w:pPr>
      <w:r w:rsidRPr="008F1132">
        <w:rPr>
          <w:rFonts w:ascii="Segoe UI Emoji" w:hAnsi="Segoe UI Emoji" w:cs="Segoe UI Emoji"/>
          <w:sz w:val="24"/>
          <w:szCs w:val="24"/>
        </w:rPr>
        <w:t>🔹</w:t>
      </w:r>
      <w:r w:rsidRPr="008F1132">
        <w:rPr>
          <w:rFonts w:ascii="Arial" w:hAnsi="Arial" w:cs="Arial"/>
          <w:sz w:val="24"/>
          <w:szCs w:val="24"/>
        </w:rPr>
        <w:t xml:space="preserve"> Tổng kết liên hệ bài báo</w:t>
      </w:r>
    </w:p>
    <w:p w14:paraId="5BEBE876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Task offloading:</w:t>
      </w:r>
      <w:r w:rsidRPr="008F1132">
        <w:rPr>
          <w:rFonts w:ascii="Arial" w:hAnsi="Arial" w:cs="Arial"/>
          <w:lang w:val="vi-VN"/>
        </w:rPr>
        <w:t xml:space="preserve"> mô hình thành </w:t>
      </w:r>
      <w:r w:rsidRPr="008F1132">
        <w:rPr>
          <w:rFonts w:ascii="Arial" w:hAnsi="Arial" w:cs="Arial"/>
          <w:b/>
          <w:bCs/>
          <w:lang w:val="vi-VN"/>
        </w:rPr>
        <w:t>Exact Potential Game</w:t>
      </w:r>
      <w:r w:rsidRPr="008F1132">
        <w:rPr>
          <w:rFonts w:ascii="Arial" w:hAnsi="Arial" w:cs="Arial"/>
          <w:lang w:val="vi-VN"/>
        </w:rPr>
        <w:t xml:space="preserve">, giải bằng </w:t>
      </w:r>
      <w:r w:rsidRPr="008F1132">
        <w:rPr>
          <w:rFonts w:ascii="Arial" w:hAnsi="Arial" w:cs="Arial"/>
          <w:b/>
          <w:bCs/>
          <w:lang w:val="vi-VN"/>
        </w:rPr>
        <w:t>MA-D4PG</w:t>
      </w:r>
      <w:r w:rsidRPr="008F1132">
        <w:rPr>
          <w:rFonts w:ascii="Arial" w:hAnsi="Arial" w:cs="Arial"/>
          <w:lang w:val="vi-VN"/>
        </w:rPr>
        <w:t xml:space="preserve"> để tìm Nash equilibrium.</w:t>
      </w:r>
    </w:p>
    <w:p w14:paraId="0441F02E" w14:textId="77777777" w:rsidR="00812452" w:rsidRPr="008F1132" w:rsidRDefault="00812452" w:rsidP="00812452">
      <w:pPr>
        <w:pStyle w:val="Compact"/>
        <w:numPr>
          <w:ilvl w:val="0"/>
          <w:numId w:val="14"/>
        </w:numPr>
        <w:rPr>
          <w:rFonts w:ascii="Arial" w:hAnsi="Arial" w:cs="Arial"/>
          <w:lang w:val="vi-VN"/>
        </w:rPr>
      </w:pPr>
      <w:r w:rsidRPr="008F1132">
        <w:rPr>
          <w:rFonts w:ascii="Arial" w:hAnsi="Arial" w:cs="Arial"/>
          <w:b/>
          <w:bCs/>
          <w:lang w:val="vi-VN"/>
        </w:rPr>
        <w:t>Resource allocation:</w:t>
      </w:r>
      <w:r w:rsidRPr="008F1132">
        <w:rPr>
          <w:rFonts w:ascii="Arial" w:hAnsi="Arial" w:cs="Arial"/>
          <w:lang w:val="vi-VN"/>
        </w:rPr>
        <w:t xml:space="preserve"> mô hình thành </w:t>
      </w:r>
      <w:r w:rsidRPr="008F1132">
        <w:rPr>
          <w:rFonts w:ascii="Arial" w:hAnsi="Arial" w:cs="Arial"/>
          <w:b/>
          <w:bCs/>
          <w:lang w:val="vi-VN"/>
        </w:rPr>
        <w:t>bài toán tối ưu lồi</w:t>
      </w:r>
      <w:r w:rsidRPr="008F1132">
        <w:rPr>
          <w:rFonts w:ascii="Arial" w:hAnsi="Arial" w:cs="Arial"/>
          <w:lang w:val="vi-VN"/>
        </w:rPr>
        <w:t xml:space="preserve">, giải bằng </w:t>
      </w:r>
      <w:r w:rsidRPr="008F1132">
        <w:rPr>
          <w:rFonts w:ascii="Arial" w:hAnsi="Arial" w:cs="Arial"/>
          <w:b/>
          <w:bCs/>
          <w:lang w:val="vi-VN"/>
        </w:rPr>
        <w:t>KKT + gradient-based method</w:t>
      </w:r>
      <w:r w:rsidRPr="008F1132">
        <w:rPr>
          <w:rFonts w:ascii="Arial" w:hAnsi="Arial" w:cs="Arial"/>
          <w:lang w:val="vi-VN"/>
        </w:rPr>
        <w:t xml:space="preserve"> để tìm nghiệm tối ưu.</w:t>
      </w:r>
    </w:p>
    <w:p w14:paraId="70A7CB1B" w14:textId="77777777" w:rsidR="00812452" w:rsidRPr="008F1132" w:rsidRDefault="00812452" w:rsidP="00812452">
      <w:pPr>
        <w:pStyle w:val="FirstParagraph"/>
        <w:rPr>
          <w:rFonts w:ascii="Arial" w:hAnsi="Arial" w:cs="Arial"/>
          <w:lang w:val="vi-VN"/>
        </w:rPr>
      </w:pPr>
      <w:r w:rsidRPr="008F1132">
        <w:rPr>
          <w:rFonts w:ascii="Segoe UI Emoji" w:hAnsi="Segoe UI Emoji" w:cs="Segoe UI Emoji"/>
          <w:lang w:val="vi-VN"/>
        </w:rPr>
        <w:t>👉</w:t>
      </w:r>
      <w:r w:rsidRPr="008F1132">
        <w:rPr>
          <w:rFonts w:ascii="Arial" w:hAnsi="Arial" w:cs="Arial"/>
          <w:lang w:val="vi-VN"/>
        </w:rPr>
        <w:t xml:space="preserve"> Một cái là </w:t>
      </w:r>
      <w:r w:rsidRPr="008F1132">
        <w:rPr>
          <w:rFonts w:ascii="Arial" w:hAnsi="Arial" w:cs="Arial"/>
          <w:b/>
          <w:bCs/>
          <w:lang w:val="vi-VN"/>
        </w:rPr>
        <w:t>học (RL)</w:t>
      </w:r>
      <w:r w:rsidRPr="008F1132">
        <w:rPr>
          <w:rFonts w:ascii="Arial" w:hAnsi="Arial" w:cs="Arial"/>
          <w:lang w:val="vi-VN"/>
        </w:rPr>
        <w:t xml:space="preserve">, một cái là </w:t>
      </w:r>
      <w:r w:rsidRPr="008F1132">
        <w:rPr>
          <w:rFonts w:ascii="Arial" w:hAnsi="Arial" w:cs="Arial"/>
          <w:b/>
          <w:bCs/>
          <w:lang w:val="vi-VN"/>
        </w:rPr>
        <w:t>giải tích (optimization)</w:t>
      </w:r>
      <w:r w:rsidRPr="008F1132">
        <w:rPr>
          <w:rFonts w:ascii="Arial" w:hAnsi="Arial" w:cs="Arial"/>
          <w:lang w:val="vi-VN"/>
        </w:rPr>
        <w:t>.</w:t>
      </w:r>
    </w:p>
    <w:p w14:paraId="56FFFCEF" w14:textId="77777777" w:rsidR="00B943E5" w:rsidRPr="00B943E5" w:rsidRDefault="00B943E5" w:rsidP="00B943E5">
      <w:pPr>
        <w:rPr>
          <w:color w:val="000000" w:themeColor="text1"/>
        </w:rPr>
      </w:pPr>
      <w:r w:rsidRPr="00B943E5">
        <w:rPr>
          <w:color w:val="000000" w:themeColor="text1"/>
        </w:rPr>
        <w:pict w14:anchorId="302B5C6D">
          <v:rect id="_x0000_i1081" style="width:0;height:1.5pt" o:hralign="center" o:hrstd="t" o:hr="t" fillcolor="#a0a0a0" stroked="f"/>
        </w:pict>
      </w:r>
    </w:p>
    <w:p w14:paraId="2C15ECF5" w14:textId="33A92E8F" w:rsidR="00B943E5" w:rsidRPr="00B943E5" w:rsidRDefault="00B943E5" w:rsidP="00B943E5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4. Vấn đề bài toán  : </w:t>
      </w:r>
    </w:p>
    <w:p w14:paraId="60304174" w14:textId="77777777" w:rsidR="00B943E5" w:rsidRPr="00B943E5" w:rsidRDefault="00B943E5" w:rsidP="00B943E5">
      <w:pPr>
        <w:rPr>
          <w:b/>
          <w:bCs/>
          <w:color w:val="000000" w:themeColor="text1"/>
        </w:rPr>
      </w:pPr>
      <w:r w:rsidRPr="00B943E5">
        <w:rPr>
          <w:b/>
          <w:bCs/>
          <w:color w:val="000000" w:themeColor="text1"/>
        </w:rPr>
        <w:t>1. NOMA thì không cần chia time slot?</w:t>
      </w:r>
    </w:p>
    <w:p w14:paraId="364BDFCD" w14:textId="77777777" w:rsidR="00B943E5" w:rsidRPr="00B943E5" w:rsidRDefault="00B943E5" w:rsidP="00B943E5">
      <w:pPr>
        <w:numPr>
          <w:ilvl w:val="0"/>
          <w:numId w:val="17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NOMA (Non-Orthogonal Multiple Access)</w:t>
      </w:r>
      <w:r w:rsidRPr="00B943E5">
        <w:rPr>
          <w:color w:val="000000" w:themeColor="text1"/>
        </w:rPr>
        <w:t xml:space="preserve"> cho phép </w:t>
      </w:r>
      <w:r w:rsidRPr="00B943E5">
        <w:rPr>
          <w:b/>
          <w:bCs/>
          <w:color w:val="000000" w:themeColor="text1"/>
        </w:rPr>
        <w:t>nhiều người dùng truyền đồng thời trên cùng một tài nguyên vô tuyến</w:t>
      </w:r>
      <w:r w:rsidRPr="00B943E5">
        <w:rPr>
          <w:color w:val="000000" w:themeColor="text1"/>
        </w:rPr>
        <w:t xml:space="preserve"> (cùng tần số, cùng time slot), nhờ vào kỹ thuật </w:t>
      </w:r>
      <w:r w:rsidRPr="00B943E5">
        <w:rPr>
          <w:b/>
          <w:bCs/>
          <w:color w:val="000000" w:themeColor="text1"/>
        </w:rPr>
        <w:t>SIC (Successive Interference Cancellation)</w:t>
      </w:r>
      <w:r w:rsidRPr="00B943E5">
        <w:rPr>
          <w:color w:val="000000" w:themeColor="text1"/>
        </w:rPr>
        <w:t xml:space="preserve"> ở bộ thu.</w:t>
      </w:r>
    </w:p>
    <w:p w14:paraId="17D57B17" w14:textId="77777777" w:rsidR="00B943E5" w:rsidRPr="00B943E5" w:rsidRDefault="00B943E5" w:rsidP="00B943E5">
      <w:pPr>
        <w:numPr>
          <w:ilvl w:val="0"/>
          <w:numId w:val="17"/>
        </w:numPr>
        <w:rPr>
          <w:color w:val="000000" w:themeColor="text1"/>
        </w:rPr>
      </w:pPr>
      <w:r w:rsidRPr="00B943E5">
        <w:rPr>
          <w:color w:val="000000" w:themeColor="text1"/>
        </w:rPr>
        <w:t xml:space="preserve">Do đó, lý thuyết thì </w:t>
      </w:r>
      <w:r w:rsidRPr="00B943E5">
        <w:rPr>
          <w:b/>
          <w:bCs/>
          <w:color w:val="000000" w:themeColor="text1"/>
        </w:rPr>
        <w:t>NOMA không cần tách người dùng bằng time slot hay subcarrier</w:t>
      </w:r>
      <w:r w:rsidRPr="00B943E5">
        <w:rPr>
          <w:color w:val="000000" w:themeColor="text1"/>
        </w:rPr>
        <w:t xml:space="preserve"> như trong OMA.</w:t>
      </w:r>
    </w:p>
    <w:p w14:paraId="73DFDCFF" w14:textId="77777777" w:rsidR="00B943E5" w:rsidRPr="00B943E5" w:rsidRDefault="00B943E5" w:rsidP="00B943E5">
      <w:pPr>
        <w:rPr>
          <w:color w:val="000000" w:themeColor="text1"/>
        </w:rPr>
      </w:pPr>
      <w:r w:rsidRPr="00B943E5">
        <w:rPr>
          <w:color w:val="000000" w:themeColor="text1"/>
        </w:rPr>
        <w:pict w14:anchorId="0A85A0D6">
          <v:rect id="_x0000_i1082" style="width:0;height:1.5pt" o:hralign="center" o:hrstd="t" o:hr="t" fillcolor="#a0a0a0" stroked="f"/>
        </w:pict>
      </w:r>
    </w:p>
    <w:p w14:paraId="6E2E12F4" w14:textId="77777777" w:rsidR="00B943E5" w:rsidRPr="00B943E5" w:rsidRDefault="00B943E5" w:rsidP="00B943E5">
      <w:pPr>
        <w:rPr>
          <w:b/>
          <w:bCs/>
          <w:color w:val="000000" w:themeColor="text1"/>
        </w:rPr>
      </w:pPr>
      <w:r w:rsidRPr="00B943E5">
        <w:rPr>
          <w:b/>
          <w:bCs/>
          <w:color w:val="000000" w:themeColor="text1"/>
        </w:rPr>
        <w:t>2. Vậy tại sao trong bài báo vẫn chia time slot?</w:t>
      </w:r>
    </w:p>
    <w:p w14:paraId="7899FF44" w14:textId="77777777" w:rsidR="00B943E5" w:rsidRPr="00B943E5" w:rsidRDefault="00B943E5" w:rsidP="00B943E5">
      <w:pPr>
        <w:rPr>
          <w:color w:val="000000" w:themeColor="text1"/>
        </w:rPr>
      </w:pPr>
      <w:r w:rsidRPr="00B943E5">
        <w:rPr>
          <w:color w:val="000000" w:themeColor="text1"/>
        </w:rPr>
        <w:t xml:space="preserve">Trong các bài toán </w:t>
      </w:r>
      <w:r w:rsidRPr="00B943E5">
        <w:rPr>
          <w:b/>
          <w:bCs/>
          <w:color w:val="000000" w:themeColor="text1"/>
        </w:rPr>
        <w:t>Vehicular Edge Computing (VEC)</w:t>
      </w:r>
      <w:r w:rsidRPr="00B943E5">
        <w:rPr>
          <w:color w:val="000000" w:themeColor="text1"/>
        </w:rPr>
        <w:t xml:space="preserve"> hoặc </w:t>
      </w:r>
      <w:r w:rsidRPr="00B943E5">
        <w:rPr>
          <w:b/>
          <w:bCs/>
          <w:color w:val="000000" w:themeColor="text1"/>
        </w:rPr>
        <w:t>UAV-MEC</w:t>
      </w:r>
      <w:r w:rsidRPr="00B943E5">
        <w:rPr>
          <w:color w:val="000000" w:themeColor="text1"/>
        </w:rPr>
        <w:t xml:space="preserve">, người ta hay chia </w:t>
      </w:r>
      <w:r w:rsidRPr="00B943E5">
        <w:rPr>
          <w:b/>
          <w:bCs/>
          <w:color w:val="000000" w:themeColor="text1"/>
        </w:rPr>
        <w:t>một khung thời gian (time frame)</w:t>
      </w:r>
      <w:r w:rsidRPr="00B943E5">
        <w:rPr>
          <w:color w:val="000000" w:themeColor="text1"/>
        </w:rPr>
        <w:t xml:space="preserve"> thành </w:t>
      </w:r>
      <w:r w:rsidRPr="00B943E5">
        <w:rPr>
          <w:b/>
          <w:bCs/>
          <w:color w:val="000000" w:themeColor="text1"/>
        </w:rPr>
        <w:t>các time slot nhỏ</w:t>
      </w:r>
      <w:r w:rsidRPr="00B943E5">
        <w:rPr>
          <w:color w:val="000000" w:themeColor="text1"/>
        </w:rPr>
        <w:t xml:space="preserve"> để:</w:t>
      </w:r>
    </w:p>
    <w:p w14:paraId="46E2D1CF" w14:textId="77777777" w:rsidR="00B943E5" w:rsidRPr="00B943E5" w:rsidRDefault="00B943E5" w:rsidP="00B943E5">
      <w:pPr>
        <w:numPr>
          <w:ilvl w:val="0"/>
          <w:numId w:val="18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Mô hình hóa quá trình offloading và truyền dữ liệu tuần tự</w:t>
      </w:r>
      <w:r w:rsidRPr="00B943E5">
        <w:rPr>
          <w:color w:val="000000" w:themeColor="text1"/>
        </w:rPr>
        <w:t>:</w:t>
      </w:r>
      <w:r w:rsidRPr="00B943E5">
        <w:rPr>
          <w:color w:val="000000" w:themeColor="text1"/>
        </w:rPr>
        <w:br/>
        <w:t>Ví dụ, trong một time slot, xe gửi task lên MEC server; slot sau MEC xử lý; slot tiếp theo gửi kết quả trả lại.</w:t>
      </w:r>
    </w:p>
    <w:p w14:paraId="0697C0A7" w14:textId="77777777" w:rsidR="00B943E5" w:rsidRPr="00B943E5" w:rsidRDefault="00B943E5" w:rsidP="00B943E5">
      <w:pPr>
        <w:numPr>
          <w:ilvl w:val="0"/>
          <w:numId w:val="18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lastRenderedPageBreak/>
        <w:t>Đảm bảo phân tích độ trễ</w:t>
      </w:r>
      <w:r w:rsidRPr="00B943E5">
        <w:rPr>
          <w:color w:val="000000" w:themeColor="text1"/>
        </w:rPr>
        <w:t>: MEC system thường cần giới hạn delay → việc chia slot giúp mô hình hóa chính xác delay/latency.</w:t>
      </w:r>
    </w:p>
    <w:p w14:paraId="06C680F7" w14:textId="77777777" w:rsidR="00B943E5" w:rsidRPr="00B943E5" w:rsidRDefault="00B943E5" w:rsidP="00B943E5">
      <w:pPr>
        <w:numPr>
          <w:ilvl w:val="0"/>
          <w:numId w:val="18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Hỗ trợ resource allocation</w:t>
      </w:r>
      <w:r w:rsidRPr="00B943E5">
        <w:rPr>
          <w:color w:val="000000" w:themeColor="text1"/>
        </w:rPr>
        <w:t xml:space="preserve">: Dù NOMA cho phép truyền đồng thời, nhưng </w:t>
      </w:r>
      <w:r w:rsidRPr="00B943E5">
        <w:rPr>
          <w:b/>
          <w:bCs/>
          <w:color w:val="000000" w:themeColor="text1"/>
        </w:rPr>
        <w:t>khi có nhiều xe và nhiều edge server</w:t>
      </w:r>
      <w:r w:rsidRPr="00B943E5">
        <w:rPr>
          <w:color w:val="000000" w:themeColor="text1"/>
        </w:rPr>
        <w:t xml:space="preserve"> → người ta vẫn chia slot để:</w:t>
      </w:r>
    </w:p>
    <w:p w14:paraId="084E4359" w14:textId="77777777" w:rsidR="00B943E5" w:rsidRPr="00B943E5" w:rsidRDefault="00B943E5" w:rsidP="00B943E5">
      <w:pPr>
        <w:numPr>
          <w:ilvl w:val="1"/>
          <w:numId w:val="18"/>
        </w:numPr>
        <w:rPr>
          <w:color w:val="000000" w:themeColor="text1"/>
        </w:rPr>
      </w:pPr>
      <w:r w:rsidRPr="00B943E5">
        <w:rPr>
          <w:color w:val="000000" w:themeColor="text1"/>
        </w:rPr>
        <w:t>Lập lịch người nào được phục vụ trong giai đoạn nào.</w:t>
      </w:r>
    </w:p>
    <w:p w14:paraId="3D7A68FA" w14:textId="77777777" w:rsidR="00B943E5" w:rsidRPr="00B943E5" w:rsidRDefault="00B943E5" w:rsidP="00B943E5">
      <w:pPr>
        <w:numPr>
          <w:ilvl w:val="1"/>
          <w:numId w:val="18"/>
        </w:numPr>
        <w:rPr>
          <w:color w:val="000000" w:themeColor="text1"/>
        </w:rPr>
      </w:pPr>
      <w:r w:rsidRPr="00B943E5">
        <w:rPr>
          <w:color w:val="000000" w:themeColor="text1"/>
        </w:rPr>
        <w:t xml:space="preserve">Kết hợp </w:t>
      </w:r>
      <w:r w:rsidRPr="00B943E5">
        <w:rPr>
          <w:b/>
          <w:bCs/>
          <w:color w:val="000000" w:themeColor="text1"/>
        </w:rPr>
        <w:t>NOMA trong từng slot</w:t>
      </w:r>
      <w:r w:rsidRPr="00B943E5">
        <w:rPr>
          <w:color w:val="000000" w:themeColor="text1"/>
        </w:rPr>
        <w:t xml:space="preserve"> (ví dụ: trong cùng 1 slot, 2 xe chia sẻ kênh bằng NOMA).</w:t>
      </w:r>
    </w:p>
    <w:p w14:paraId="1C1A08C7" w14:textId="77777777" w:rsidR="00B943E5" w:rsidRPr="00B943E5" w:rsidRDefault="00B943E5" w:rsidP="00B943E5">
      <w:pPr>
        <w:rPr>
          <w:color w:val="000000" w:themeColor="text1"/>
        </w:rPr>
      </w:pPr>
      <w:r w:rsidRPr="00B943E5">
        <w:rPr>
          <w:color w:val="000000" w:themeColor="text1"/>
        </w:rPr>
        <w:pict w14:anchorId="4377E00C">
          <v:rect id="_x0000_i1083" style="width:0;height:1.5pt" o:hralign="center" o:hrstd="t" o:hr="t" fillcolor="#a0a0a0" stroked="f"/>
        </w:pict>
      </w:r>
    </w:p>
    <w:p w14:paraId="2DCF787C" w14:textId="77777777" w:rsidR="00B943E5" w:rsidRPr="00B943E5" w:rsidRDefault="00B943E5" w:rsidP="00B943E5">
      <w:pPr>
        <w:rPr>
          <w:b/>
          <w:bCs/>
          <w:color w:val="000000" w:themeColor="text1"/>
        </w:rPr>
      </w:pPr>
      <w:r w:rsidRPr="00B943E5">
        <w:rPr>
          <w:b/>
          <w:bCs/>
          <w:color w:val="000000" w:themeColor="text1"/>
        </w:rPr>
        <w:t>3. Ví dụ minh họa</w:t>
      </w:r>
    </w:p>
    <w:p w14:paraId="0B4DFDC0" w14:textId="21440103" w:rsidR="00B943E5" w:rsidRPr="00B943E5" w:rsidRDefault="00B943E5" w:rsidP="00B943E5">
      <w:pPr>
        <w:rPr>
          <w:color w:val="000000" w:themeColor="text1"/>
        </w:rPr>
      </w:pPr>
      <w:r w:rsidRPr="00B943E5">
        <w:rPr>
          <w:color w:val="000000" w:themeColor="text1"/>
        </w:rPr>
        <w:t>Giả sử có 2 xe v1,v2 gửi task đến edge server e1:</w:t>
      </w:r>
    </w:p>
    <w:p w14:paraId="4A0C53EA" w14:textId="77777777" w:rsidR="00B943E5" w:rsidRPr="00B943E5" w:rsidRDefault="00B943E5" w:rsidP="00B943E5">
      <w:pPr>
        <w:numPr>
          <w:ilvl w:val="0"/>
          <w:numId w:val="19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OMA (time division)</w:t>
      </w:r>
      <w:r w:rsidRPr="00B943E5">
        <w:rPr>
          <w:color w:val="000000" w:themeColor="text1"/>
        </w:rPr>
        <w:t>:</w:t>
      </w:r>
    </w:p>
    <w:p w14:paraId="55FC1571" w14:textId="48257E33" w:rsidR="00B943E5" w:rsidRPr="00B943E5" w:rsidRDefault="00B943E5" w:rsidP="00B943E5">
      <w:pPr>
        <w:numPr>
          <w:ilvl w:val="1"/>
          <w:numId w:val="19"/>
        </w:numPr>
        <w:rPr>
          <w:color w:val="000000" w:themeColor="text1"/>
        </w:rPr>
      </w:pPr>
      <w:r w:rsidRPr="00B943E5">
        <w:rPr>
          <w:color w:val="000000" w:themeColor="text1"/>
        </w:rPr>
        <w:t>Slot 1: v1 truyền task.</w:t>
      </w:r>
    </w:p>
    <w:p w14:paraId="42CF7D4C" w14:textId="3E43C738" w:rsidR="00B943E5" w:rsidRPr="00B943E5" w:rsidRDefault="00B943E5" w:rsidP="00B943E5">
      <w:pPr>
        <w:numPr>
          <w:ilvl w:val="1"/>
          <w:numId w:val="19"/>
        </w:numPr>
        <w:rPr>
          <w:color w:val="000000" w:themeColor="text1"/>
        </w:rPr>
      </w:pPr>
      <w:r w:rsidRPr="00B943E5">
        <w:rPr>
          <w:color w:val="000000" w:themeColor="text1"/>
        </w:rPr>
        <w:t>Slot 2: v2 truyền task.</w:t>
      </w:r>
    </w:p>
    <w:p w14:paraId="2D06A002" w14:textId="77777777" w:rsidR="00B943E5" w:rsidRPr="00B943E5" w:rsidRDefault="00B943E5" w:rsidP="00B943E5">
      <w:pPr>
        <w:numPr>
          <w:ilvl w:val="0"/>
          <w:numId w:val="19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NOMA</w:t>
      </w:r>
      <w:r w:rsidRPr="00B943E5">
        <w:rPr>
          <w:color w:val="000000" w:themeColor="text1"/>
        </w:rPr>
        <w:t>:</w:t>
      </w:r>
    </w:p>
    <w:p w14:paraId="72352692" w14:textId="7DCE2928" w:rsidR="00B943E5" w:rsidRPr="00B943E5" w:rsidRDefault="00B943E5" w:rsidP="00B943E5">
      <w:pPr>
        <w:numPr>
          <w:ilvl w:val="1"/>
          <w:numId w:val="19"/>
        </w:numPr>
        <w:rPr>
          <w:color w:val="000000" w:themeColor="text1"/>
        </w:rPr>
      </w:pPr>
      <w:r w:rsidRPr="00B943E5">
        <w:rPr>
          <w:color w:val="000000" w:themeColor="text1"/>
        </w:rPr>
        <w:t xml:space="preserve">Slot 1: cả v1 và v2 </w:t>
      </w:r>
      <w:r w:rsidRPr="00B943E5">
        <w:rPr>
          <w:b/>
          <w:bCs/>
          <w:color w:val="000000" w:themeColor="text1"/>
        </w:rPr>
        <w:t>cùng truyền</w:t>
      </w:r>
      <w:r w:rsidRPr="00B943E5">
        <w:rPr>
          <w:color w:val="000000" w:themeColor="text1"/>
        </w:rPr>
        <w:t xml:space="preserve"> (công suất khác nhau → server dùng SIC để giải mã).</w:t>
      </w:r>
    </w:p>
    <w:p w14:paraId="7C159191" w14:textId="77777777" w:rsidR="00B943E5" w:rsidRPr="00B943E5" w:rsidRDefault="00B943E5" w:rsidP="00B943E5">
      <w:pPr>
        <w:numPr>
          <w:ilvl w:val="0"/>
          <w:numId w:val="19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Trong MEC bài báo</w:t>
      </w:r>
      <w:r w:rsidRPr="00B943E5">
        <w:rPr>
          <w:color w:val="000000" w:themeColor="text1"/>
        </w:rPr>
        <w:t>:</w:t>
      </w:r>
      <w:r w:rsidRPr="00B943E5">
        <w:rPr>
          <w:color w:val="000000" w:themeColor="text1"/>
        </w:rPr>
        <w:br/>
        <w:t>Một frame có thể chia:</w:t>
      </w:r>
    </w:p>
    <w:p w14:paraId="627E627B" w14:textId="77777777" w:rsidR="00B943E5" w:rsidRPr="00B943E5" w:rsidRDefault="00B943E5" w:rsidP="00B943E5">
      <w:pPr>
        <w:numPr>
          <w:ilvl w:val="1"/>
          <w:numId w:val="19"/>
        </w:numPr>
        <w:rPr>
          <w:color w:val="000000" w:themeColor="text1"/>
        </w:rPr>
      </w:pPr>
      <w:r w:rsidRPr="00B943E5">
        <w:rPr>
          <w:color w:val="000000" w:themeColor="text1"/>
        </w:rPr>
        <w:t>Slot A: offloading (xe → edge server, dùng NOMA).</w:t>
      </w:r>
    </w:p>
    <w:p w14:paraId="2594FDCC" w14:textId="77777777" w:rsidR="00B943E5" w:rsidRPr="00B943E5" w:rsidRDefault="00B943E5" w:rsidP="00B943E5">
      <w:pPr>
        <w:numPr>
          <w:ilvl w:val="1"/>
          <w:numId w:val="19"/>
        </w:numPr>
        <w:rPr>
          <w:color w:val="000000" w:themeColor="text1"/>
        </w:rPr>
      </w:pPr>
      <w:r w:rsidRPr="00B943E5">
        <w:rPr>
          <w:color w:val="000000" w:themeColor="text1"/>
        </w:rPr>
        <w:t>Slot B: tính toán (ở edge server).</w:t>
      </w:r>
    </w:p>
    <w:p w14:paraId="5FD95146" w14:textId="77777777" w:rsidR="00B943E5" w:rsidRPr="00B943E5" w:rsidRDefault="00B943E5" w:rsidP="00B943E5">
      <w:pPr>
        <w:numPr>
          <w:ilvl w:val="1"/>
          <w:numId w:val="19"/>
        </w:numPr>
        <w:rPr>
          <w:color w:val="000000" w:themeColor="text1"/>
        </w:rPr>
      </w:pPr>
      <w:r w:rsidRPr="00B943E5">
        <w:rPr>
          <w:color w:val="000000" w:themeColor="text1"/>
        </w:rPr>
        <w:t>Slot C: trả kết quả về xe.</w:t>
      </w:r>
    </w:p>
    <w:p w14:paraId="2F0FE64A" w14:textId="77777777" w:rsidR="00B943E5" w:rsidRPr="00B943E5" w:rsidRDefault="00B943E5" w:rsidP="00B943E5">
      <w:pPr>
        <w:rPr>
          <w:color w:val="000000" w:themeColor="text1"/>
        </w:rPr>
      </w:pPr>
      <w:r w:rsidRPr="00B943E5">
        <w:rPr>
          <w:color w:val="000000" w:themeColor="text1"/>
        </w:rPr>
        <w:pict w14:anchorId="68DB0FF0">
          <v:rect id="_x0000_i1084" style="width:0;height:1.5pt" o:hralign="center" o:hrstd="t" o:hr="t" fillcolor="#a0a0a0" stroked="f"/>
        </w:pict>
      </w:r>
    </w:p>
    <w:p w14:paraId="10026207" w14:textId="77777777" w:rsidR="00B943E5" w:rsidRPr="00B943E5" w:rsidRDefault="00B943E5" w:rsidP="00B943E5">
      <w:pPr>
        <w:rPr>
          <w:color w:val="000000" w:themeColor="text1"/>
        </w:rPr>
      </w:pPr>
      <w:r w:rsidRPr="00B943E5">
        <w:rPr>
          <w:rFonts w:ascii="Segoe UI Emoji" w:hAnsi="Segoe UI Emoji" w:cs="Segoe UI Emoji"/>
          <w:color w:val="000000" w:themeColor="text1"/>
        </w:rPr>
        <w:t>👉</w:t>
      </w:r>
      <w:r w:rsidRPr="00B943E5">
        <w:rPr>
          <w:color w:val="000000" w:themeColor="text1"/>
        </w:rPr>
        <w:t xml:space="preserve"> Vậy nên:</w:t>
      </w:r>
    </w:p>
    <w:p w14:paraId="46776269" w14:textId="77777777" w:rsidR="00B943E5" w:rsidRPr="00B943E5" w:rsidRDefault="00B943E5" w:rsidP="00B943E5">
      <w:pPr>
        <w:numPr>
          <w:ilvl w:val="0"/>
          <w:numId w:val="20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NOMA</w:t>
      </w:r>
      <w:r w:rsidRPr="00B943E5">
        <w:rPr>
          <w:color w:val="000000" w:themeColor="text1"/>
        </w:rPr>
        <w:t xml:space="preserve">: dùng để chia sẻ tài nguyên vô tuyến hiệu quả hơn trong </w:t>
      </w:r>
      <w:r w:rsidRPr="00B943E5">
        <w:rPr>
          <w:b/>
          <w:bCs/>
          <w:color w:val="000000" w:themeColor="text1"/>
        </w:rPr>
        <w:t>cùng 1 slot</w:t>
      </w:r>
      <w:r w:rsidRPr="00B943E5">
        <w:rPr>
          <w:color w:val="000000" w:themeColor="text1"/>
        </w:rPr>
        <w:t>.</w:t>
      </w:r>
    </w:p>
    <w:p w14:paraId="6D073500" w14:textId="77777777" w:rsidR="00B943E5" w:rsidRPr="00B943E5" w:rsidRDefault="00B943E5" w:rsidP="00B943E5">
      <w:pPr>
        <w:numPr>
          <w:ilvl w:val="0"/>
          <w:numId w:val="20"/>
        </w:numPr>
        <w:rPr>
          <w:color w:val="000000" w:themeColor="text1"/>
        </w:rPr>
      </w:pPr>
      <w:r w:rsidRPr="00B943E5">
        <w:rPr>
          <w:b/>
          <w:bCs/>
          <w:color w:val="000000" w:themeColor="text1"/>
        </w:rPr>
        <w:t>Time slot</w:t>
      </w:r>
      <w:r w:rsidRPr="00B943E5">
        <w:rPr>
          <w:color w:val="000000" w:themeColor="text1"/>
        </w:rPr>
        <w:t>: vẫn cần để mô hình hóa tiến trình (offloading → computing → feedback) và lập lịch hệ thống.</w:t>
      </w:r>
    </w:p>
    <w:p w14:paraId="286A714B" w14:textId="77777777" w:rsidR="00F2585D" w:rsidRPr="00FA369E" w:rsidRDefault="00F2585D" w:rsidP="00F2585D">
      <w:pPr>
        <w:rPr>
          <w:rFonts w:ascii="Arial" w:hAnsi="Arial" w:cs="Arial"/>
        </w:rPr>
      </w:pPr>
      <w:r w:rsidRPr="00FA369E">
        <w:rPr>
          <w:rFonts w:ascii="Arial" w:hAnsi="Arial" w:cs="Arial"/>
        </w:rPr>
        <w:pict w14:anchorId="3167FA3C">
          <v:rect id="_x0000_i1093" style="width:0;height:1.5pt" o:hralign="center" o:hrstd="t" o:hr="t"/>
        </w:pict>
      </w:r>
    </w:p>
    <w:p w14:paraId="168900DF" w14:textId="77777777" w:rsidR="00F2585D" w:rsidRPr="00FA369E" w:rsidRDefault="00F2585D" w:rsidP="00F2585D">
      <w:pPr>
        <w:pStyle w:val="Heading2"/>
        <w:rPr>
          <w:rFonts w:ascii="Arial" w:hAnsi="Arial" w:cs="Arial"/>
          <w:sz w:val="24"/>
          <w:szCs w:val="24"/>
        </w:rPr>
      </w:pPr>
      <w:bookmarkStart w:id="12" w:name="X50eea15622a89164e82edbf533b8aaaf5879134"/>
      <w:r w:rsidRPr="00FA369E">
        <w:rPr>
          <w:rFonts w:ascii="Segoe UI Emoji" w:hAnsi="Segoe UI Emoji" w:cs="Segoe UI Emoji"/>
          <w:sz w:val="24"/>
          <w:szCs w:val="24"/>
        </w:rPr>
        <w:t>🔹</w:t>
      </w:r>
      <w:r w:rsidRPr="00FA369E">
        <w:rPr>
          <w:rFonts w:ascii="Arial" w:hAnsi="Arial" w:cs="Arial"/>
          <w:sz w:val="24"/>
          <w:szCs w:val="24"/>
        </w:rPr>
        <w:t xml:space="preserve"> 1. </w:t>
      </w:r>
      <w:r w:rsidRPr="00FA369E">
        <w:rPr>
          <w:rFonts w:ascii="Arial" w:hAnsi="Arial" w:cs="Arial"/>
          <w:b/>
          <w:bCs/>
          <w:sz w:val="24"/>
          <w:szCs w:val="24"/>
        </w:rPr>
        <w:t>P – Transmission Power Allocation (công suất truyền)</w:t>
      </w:r>
    </w:p>
    <w:p w14:paraId="20F32E73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Ký hiệu thường là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FA369E">
        <w:rPr>
          <w:rFonts w:ascii="Arial" w:hAnsi="Arial" w:cs="Arial"/>
        </w:rPr>
        <w:t xml:space="preserve"> hoặc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r>
              <w:rPr>
                <w:rFonts w:ascii="Cambria Math" w:hAnsi="Cambria Math" w:cs="Arial"/>
              </w:rPr>
              <m:t>e</m:t>
            </m:r>
          </m:sub>
        </m:sSub>
      </m:oMath>
      <w:r w:rsidRPr="00FA369E">
        <w:rPr>
          <w:rFonts w:ascii="Arial" w:hAnsi="Arial" w:cs="Arial"/>
        </w:rPr>
        <w:t>.</w:t>
      </w:r>
    </w:p>
    <w:p w14:paraId="2C49B78A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Đây là </w:t>
      </w:r>
      <w:r w:rsidRPr="00FA369E">
        <w:rPr>
          <w:rFonts w:ascii="Arial" w:hAnsi="Arial" w:cs="Arial"/>
          <w:b/>
          <w:bCs/>
        </w:rPr>
        <w:t>công suất mà thiết bị (xe) dùng để truyền dữ liệu lên edge node (EN)</w:t>
      </w:r>
      <w:r w:rsidRPr="00FA369E">
        <w:rPr>
          <w:rFonts w:ascii="Arial" w:hAnsi="Arial" w:cs="Arial"/>
        </w:rPr>
        <w:t>.</w:t>
      </w:r>
    </w:p>
    <w:p w14:paraId="2312E0BB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lastRenderedPageBreak/>
        <w:t xml:space="preserve">Vì hệ thống dùng </w:t>
      </w:r>
      <w:r w:rsidRPr="00FA369E">
        <w:rPr>
          <w:rFonts w:ascii="Arial" w:hAnsi="Arial" w:cs="Arial"/>
          <w:b/>
          <w:bCs/>
        </w:rPr>
        <w:t>NOMA</w:t>
      </w:r>
      <w:r w:rsidRPr="00FA369E">
        <w:rPr>
          <w:rFonts w:ascii="Arial" w:hAnsi="Arial" w:cs="Arial"/>
        </w:rPr>
        <w:t>, nhiều xe truyền cùng lúc → công suất quyết định:</w:t>
      </w:r>
    </w:p>
    <w:p w14:paraId="2644373C" w14:textId="77777777" w:rsidR="00F2585D" w:rsidRPr="00FA369E" w:rsidRDefault="00F2585D" w:rsidP="00F2585D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Tốc độ truyền (data rate)</w:t>
      </w:r>
      <w:r w:rsidRPr="00FA369E">
        <w:rPr>
          <w:rFonts w:ascii="Arial" w:hAnsi="Arial" w:cs="Arial"/>
        </w:rPr>
        <w:t>: công suất cao hơn → tốc độ cao hơn.</w:t>
      </w:r>
    </w:p>
    <w:p w14:paraId="2207AF59" w14:textId="77777777" w:rsidR="00F2585D" w:rsidRPr="00FA369E" w:rsidRDefault="00F2585D" w:rsidP="00F2585D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Nhiễu liên biên (inter-user interference)</w:t>
      </w:r>
      <w:r w:rsidRPr="00FA369E">
        <w:rPr>
          <w:rFonts w:ascii="Arial" w:hAnsi="Arial" w:cs="Arial"/>
        </w:rPr>
        <w:t>: công suất cao quá gây nhiễu cho xe khác.</w:t>
      </w:r>
    </w:p>
    <w:p w14:paraId="1BDEA5CD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Ràng buộc:</w:t>
      </w:r>
    </w:p>
    <w:p w14:paraId="478B735A" w14:textId="77777777" w:rsidR="00F2585D" w:rsidRPr="00FA369E" w:rsidRDefault="00F2585D" w:rsidP="00F2585D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0</m:t>
          </m:r>
          <m:r>
            <m:rPr>
              <m:sty m:val="p"/>
            </m:rPr>
            <w:rPr>
              <w:rFonts w:ascii="Cambria Math" w:hAnsi="Cambria Math" w:cs="Arial"/>
            </w:rPr>
            <m:t>≤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p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≤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</w:rPr>
                <m:t>max</m:t>
              </m:r>
            </m:sub>
          </m:sSub>
        </m:oMath>
      </m:oMathPara>
    </w:p>
    <w:p w14:paraId="4BD52148" w14:textId="77777777" w:rsidR="00F2585D" w:rsidRPr="00FA369E" w:rsidRDefault="00F2585D" w:rsidP="00F2585D">
      <w:pPr>
        <w:numPr>
          <w:ilvl w:val="0"/>
          <w:numId w:val="15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>(không vượt quá công suất phát tối đa của xe).</w:t>
      </w:r>
    </w:p>
    <w:p w14:paraId="4A6A9BFA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w:r w:rsidRPr="00FA369E">
        <w:rPr>
          <w:rFonts w:ascii="Segoe UI Emoji" w:hAnsi="Segoe UI Emoji" w:cs="Segoe UI Emoji"/>
        </w:rPr>
        <w:t>👉</w:t>
      </w:r>
      <w:r w:rsidRPr="00FA369E">
        <w:rPr>
          <w:rFonts w:ascii="Arial" w:hAnsi="Arial" w:cs="Arial"/>
        </w:rPr>
        <w:t xml:space="preserve"> Trong tối ưu: </w:t>
      </w:r>
      <w:r w:rsidRPr="00FA369E">
        <w:rPr>
          <w:rFonts w:ascii="Arial" w:hAnsi="Arial" w:cs="Arial"/>
          <w:b/>
          <w:bCs/>
        </w:rPr>
        <w:t>P được chọn để cân bằng giữa tốc độ truyền và mức nhiễu gây ra</w:t>
      </w:r>
      <w:r w:rsidRPr="00FA369E">
        <w:rPr>
          <w:rFonts w:ascii="Arial" w:hAnsi="Arial" w:cs="Arial"/>
        </w:rPr>
        <w:t>.</w:t>
      </w:r>
    </w:p>
    <w:p w14:paraId="76EE90F8" w14:textId="77777777" w:rsidR="00F2585D" w:rsidRPr="00FA369E" w:rsidRDefault="00F2585D" w:rsidP="00F2585D">
      <w:pPr>
        <w:rPr>
          <w:rFonts w:ascii="Arial" w:hAnsi="Arial" w:cs="Arial"/>
        </w:rPr>
      </w:pPr>
      <w:r w:rsidRPr="00FA369E">
        <w:rPr>
          <w:rFonts w:ascii="Arial" w:hAnsi="Arial" w:cs="Arial"/>
        </w:rPr>
        <w:pict w14:anchorId="7CF79A46">
          <v:rect id="_x0000_i1094" style="width:0;height:1.5pt" o:hralign="center" o:hrstd="t" o:hr="t"/>
        </w:pict>
      </w:r>
    </w:p>
    <w:p w14:paraId="393C816A" w14:textId="77777777" w:rsidR="00F2585D" w:rsidRPr="00FA369E" w:rsidRDefault="00F2585D" w:rsidP="00F2585D">
      <w:pPr>
        <w:pStyle w:val="Heading2"/>
        <w:rPr>
          <w:rFonts w:ascii="Arial" w:hAnsi="Arial" w:cs="Arial"/>
          <w:sz w:val="24"/>
          <w:szCs w:val="24"/>
        </w:rPr>
      </w:pPr>
      <w:bookmarkStart w:id="13" w:name="Xfbf112464439b9ef862fb2f1558f8dc1cb814a9"/>
      <w:bookmarkEnd w:id="12"/>
      <w:r w:rsidRPr="00FA369E">
        <w:rPr>
          <w:rFonts w:ascii="Segoe UI Emoji" w:hAnsi="Segoe UI Emoji" w:cs="Segoe UI Emoji"/>
          <w:sz w:val="24"/>
          <w:szCs w:val="24"/>
        </w:rPr>
        <w:t>🔹</w:t>
      </w:r>
      <w:r w:rsidRPr="00FA369E">
        <w:rPr>
          <w:rFonts w:ascii="Arial" w:hAnsi="Arial" w:cs="Arial"/>
          <w:sz w:val="24"/>
          <w:szCs w:val="24"/>
        </w:rPr>
        <w:t xml:space="preserve"> 2. </w:t>
      </w:r>
      <w:r w:rsidRPr="00FA369E">
        <w:rPr>
          <w:rFonts w:ascii="Arial" w:hAnsi="Arial" w:cs="Arial"/>
          <w:b/>
          <w:bCs/>
          <w:sz w:val="24"/>
          <w:szCs w:val="24"/>
        </w:rPr>
        <w:t>Q – Task Offloading Decision (quyết định offload)</w:t>
      </w:r>
    </w:p>
    <w:p w14:paraId="613D9B25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Ký hiệu thường là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Q</m:t>
            </m:r>
          </m:e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r>
              <w:rPr>
                <w:rFonts w:ascii="Cambria Math" w:hAnsi="Cambria Math" w:cs="Arial"/>
              </w:rPr>
              <m:t>e</m:t>
            </m:r>
          </m:sub>
        </m:sSub>
      </m:oMath>
      <w:r w:rsidRPr="00FA369E">
        <w:rPr>
          <w:rFonts w:ascii="Arial" w:hAnsi="Arial" w:cs="Arial"/>
        </w:rPr>
        <w:t xml:space="preserve"> hoặc biến nhị phân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r>
              <w:rPr>
                <w:rFonts w:ascii="Cambria Math" w:hAnsi="Cambria Math" w:cs="Arial"/>
              </w:rPr>
              <m:t>e</m:t>
            </m:r>
          </m:sub>
        </m:sSub>
      </m:oMath>
      <w:r w:rsidRPr="00FA369E">
        <w:rPr>
          <w:rFonts w:ascii="Arial" w:hAnsi="Arial" w:cs="Arial"/>
        </w:rPr>
        <w:t>.</w:t>
      </w:r>
    </w:p>
    <w:p w14:paraId="1375B9E7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Cho biết </w:t>
      </w:r>
      <w:r w:rsidRPr="00FA369E">
        <w:rPr>
          <w:rFonts w:ascii="Arial" w:hAnsi="Arial" w:cs="Arial"/>
          <w:b/>
          <w:bCs/>
        </w:rPr>
        <w:t>xe i có offload task sang EN e hay không</w:t>
      </w:r>
      <w:r w:rsidRPr="00FA369E">
        <w:rPr>
          <w:rFonts w:ascii="Arial" w:hAnsi="Arial" w:cs="Arial"/>
        </w:rPr>
        <w:t>.</w:t>
      </w:r>
    </w:p>
    <w:p w14:paraId="26699621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>Có thể là:</w:t>
      </w:r>
    </w:p>
    <w:p w14:paraId="3BB14735" w14:textId="77777777" w:rsidR="00F2585D" w:rsidRPr="00FA369E" w:rsidRDefault="00F2585D" w:rsidP="00F2585D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0/1</w:t>
      </w:r>
      <w:r w:rsidRPr="00FA369E">
        <w:rPr>
          <w:rFonts w:ascii="Arial" w:hAnsi="Arial" w:cs="Arial"/>
        </w:rPr>
        <w:t xml:space="preserve"> (offload hoặc không).</w:t>
      </w:r>
    </w:p>
    <w:p w14:paraId="1B058037" w14:textId="77777777" w:rsidR="00F2585D" w:rsidRPr="00FA369E" w:rsidRDefault="00F2585D" w:rsidP="00F2585D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Hoặc </w:t>
      </w:r>
      <w:r w:rsidRPr="00FA369E">
        <w:rPr>
          <w:rFonts w:ascii="Arial" w:hAnsi="Arial" w:cs="Arial"/>
          <w:b/>
          <w:bCs/>
        </w:rPr>
        <w:t>[0,1]</w:t>
      </w:r>
      <w:r w:rsidRPr="00FA369E">
        <w:rPr>
          <w:rFonts w:ascii="Arial" w:hAnsi="Arial" w:cs="Arial"/>
        </w:rPr>
        <w:t xml:space="preserve"> (thư giãn, coi như tỉ lệ phần task được offload).</w:t>
      </w:r>
    </w:p>
    <w:p w14:paraId="3D148E27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Ràng buộc:</w:t>
      </w:r>
    </w:p>
    <w:p w14:paraId="589E55A5" w14:textId="77777777" w:rsidR="00F2585D" w:rsidRPr="00FA369E" w:rsidRDefault="00F2585D" w:rsidP="00F2585D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e</m:t>
              </m:r>
            </m:sub>
            <m:sup>
              <m:r>
                <w:rPr>
                  <w:rFonts w:ascii="Cambria Math" w:hAnsi="Cambria Math" w:cs="Arial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,</m:t>
                  </m:r>
                  <m:r>
                    <w:rPr>
                      <w:rFonts w:ascii="Cambria Math" w:hAnsi="Cambria Math" w:cs="Arial"/>
                    </w:rPr>
                    <m:t>e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="Arial"/>
            </w:rPr>
            <m:t>≤</m:t>
          </m:r>
          <m:r>
            <w:rPr>
              <w:rFonts w:ascii="Cambria Math" w:hAnsi="Cambria Math" w:cs="Arial"/>
            </w:rPr>
            <m:t>1</m:t>
          </m:r>
          <m:r>
            <m:rPr>
              <m:sty m:val="p"/>
            </m:rP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 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Q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∈{</m:t>
          </m:r>
          <m:r>
            <w:rPr>
              <w:rFonts w:ascii="Cambria Math" w:hAnsi="Cambria Math" w:cs="Arial"/>
            </w:rPr>
            <m:t>0</m:t>
          </m:r>
          <m:r>
            <m:rPr>
              <m:sty m:val="p"/>
            </m:rP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1</m:t>
          </m:r>
          <m:r>
            <m:rPr>
              <m:sty m:val="p"/>
            </m:rPr>
            <w:rPr>
              <w:rFonts w:ascii="Cambria Math" w:hAnsi="Cambria Math" w:cs="Arial"/>
            </w:rPr>
            <m:t>}</m:t>
          </m:r>
        </m:oMath>
      </m:oMathPara>
    </w:p>
    <w:p w14:paraId="4D486EDC" w14:textId="77777777" w:rsidR="00F2585D" w:rsidRPr="00FA369E" w:rsidRDefault="00F2585D" w:rsidP="00F2585D">
      <w:pPr>
        <w:numPr>
          <w:ilvl w:val="0"/>
          <w:numId w:val="15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(mỗi task chỉ được offload đến </w:t>
      </w:r>
      <w:r w:rsidRPr="00FA369E">
        <w:rPr>
          <w:rFonts w:ascii="Arial" w:hAnsi="Arial" w:cs="Arial"/>
          <w:b/>
          <w:bCs/>
        </w:rPr>
        <w:t>tối đa 1 EN</w:t>
      </w:r>
      <w:r w:rsidRPr="00FA369E">
        <w:rPr>
          <w:rFonts w:ascii="Arial" w:hAnsi="Arial" w:cs="Arial"/>
        </w:rPr>
        <w:t>).</w:t>
      </w:r>
    </w:p>
    <w:p w14:paraId="6ED1D88B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w:r w:rsidRPr="00FA369E">
        <w:rPr>
          <w:rFonts w:ascii="Segoe UI Emoji" w:hAnsi="Segoe UI Emoji" w:cs="Segoe UI Emoji"/>
        </w:rPr>
        <w:t>👉</w:t>
      </w:r>
      <w:r w:rsidRPr="00FA369E">
        <w:rPr>
          <w:rFonts w:ascii="Arial" w:hAnsi="Arial" w:cs="Arial"/>
        </w:rPr>
        <w:t xml:space="preserve"> Trong tối ưu: </w:t>
      </w:r>
      <w:r w:rsidRPr="00FA369E">
        <w:rPr>
          <w:rFonts w:ascii="Arial" w:hAnsi="Arial" w:cs="Arial"/>
          <w:b/>
          <w:bCs/>
        </w:rPr>
        <w:t>Q quyết định hướng đi của task – xử lý cục bộ hay gửi lên EN nào</w:t>
      </w:r>
      <w:r w:rsidRPr="00FA369E">
        <w:rPr>
          <w:rFonts w:ascii="Arial" w:hAnsi="Arial" w:cs="Arial"/>
        </w:rPr>
        <w:t>.</w:t>
      </w:r>
    </w:p>
    <w:p w14:paraId="036D388C" w14:textId="77777777" w:rsidR="00F2585D" w:rsidRPr="00FA369E" w:rsidRDefault="00F2585D" w:rsidP="00F2585D">
      <w:pPr>
        <w:rPr>
          <w:rFonts w:ascii="Arial" w:hAnsi="Arial" w:cs="Arial"/>
        </w:rPr>
      </w:pPr>
      <w:r w:rsidRPr="00FA369E">
        <w:rPr>
          <w:rFonts w:ascii="Arial" w:hAnsi="Arial" w:cs="Arial"/>
        </w:rPr>
        <w:pict w14:anchorId="41E65E66">
          <v:rect id="_x0000_i1095" style="width:0;height:1.5pt" o:hralign="center" o:hrstd="t" o:hr="t"/>
        </w:pict>
      </w:r>
    </w:p>
    <w:p w14:paraId="101F03A4" w14:textId="77777777" w:rsidR="00F2585D" w:rsidRPr="00FA369E" w:rsidRDefault="00F2585D" w:rsidP="00F2585D">
      <w:pPr>
        <w:pStyle w:val="Heading2"/>
        <w:rPr>
          <w:rFonts w:ascii="Arial" w:hAnsi="Arial" w:cs="Arial"/>
          <w:sz w:val="24"/>
          <w:szCs w:val="24"/>
        </w:rPr>
      </w:pPr>
      <w:bookmarkStart w:id="14" w:name="X387f54c07001c4d6a67f894e0dd7915b4403de3"/>
      <w:bookmarkEnd w:id="13"/>
      <w:r w:rsidRPr="00FA369E">
        <w:rPr>
          <w:rFonts w:ascii="Segoe UI Emoji" w:hAnsi="Segoe UI Emoji" w:cs="Segoe UI Emoji"/>
          <w:sz w:val="24"/>
          <w:szCs w:val="24"/>
        </w:rPr>
        <w:t>🔹</w:t>
      </w:r>
      <w:r w:rsidRPr="00FA369E">
        <w:rPr>
          <w:rFonts w:ascii="Arial" w:hAnsi="Arial" w:cs="Arial"/>
          <w:sz w:val="24"/>
          <w:szCs w:val="24"/>
        </w:rPr>
        <w:t xml:space="preserve"> 3. </w:t>
      </w:r>
      <w:r w:rsidRPr="00FA369E">
        <w:rPr>
          <w:rFonts w:ascii="Arial" w:hAnsi="Arial" w:cs="Arial"/>
          <w:b/>
          <w:bCs/>
          <w:sz w:val="24"/>
          <w:szCs w:val="24"/>
        </w:rPr>
        <w:t>C – Computation Resource Allocation (phân bổ tài nguyên tính toán)</w:t>
      </w:r>
    </w:p>
    <w:p w14:paraId="10DB6793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Ký hiệu thường là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r>
              <w:rPr>
                <w:rFonts w:ascii="Cambria Math" w:hAnsi="Cambria Math" w:cs="Arial"/>
              </w:rPr>
              <m:t>e</m:t>
            </m:r>
          </m:sub>
        </m:sSub>
      </m:oMath>
      <w:r w:rsidRPr="00FA369E">
        <w:rPr>
          <w:rFonts w:ascii="Arial" w:hAnsi="Arial" w:cs="Arial"/>
        </w:rPr>
        <w:t xml:space="preserve"> hoặc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i</m:t>
            </m:r>
            <m:r>
              <m:rPr>
                <m:sty m:val="p"/>
              </m:rPr>
              <w:rPr>
                <w:rFonts w:ascii="Cambria Math" w:hAnsi="Cambria Math" w:cs="Arial"/>
              </w:rPr>
              <m:t>,</m:t>
            </m:r>
            <m:r>
              <w:rPr>
                <w:rFonts w:ascii="Cambria Math" w:hAnsi="Cambria Math" w:cs="Arial"/>
              </w:rPr>
              <m:t>e</m:t>
            </m:r>
          </m:sub>
        </m:sSub>
      </m:oMath>
      <w:r w:rsidRPr="00FA369E">
        <w:rPr>
          <w:rFonts w:ascii="Arial" w:hAnsi="Arial" w:cs="Arial"/>
        </w:rPr>
        <w:t>.</w:t>
      </w:r>
    </w:p>
    <w:p w14:paraId="4C212055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Là </w:t>
      </w:r>
      <w:r w:rsidRPr="00FA369E">
        <w:rPr>
          <w:rFonts w:ascii="Arial" w:hAnsi="Arial" w:cs="Arial"/>
          <w:b/>
          <w:bCs/>
        </w:rPr>
        <w:t>số CPU cycles/s mà EN e phân bổ cho task của xe i</w:t>
      </w:r>
      <w:r w:rsidRPr="00FA369E">
        <w:rPr>
          <w:rFonts w:ascii="Arial" w:hAnsi="Arial" w:cs="Arial"/>
        </w:rPr>
        <w:t>.</w:t>
      </w:r>
    </w:p>
    <w:p w14:paraId="2DE243FB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>Vì mỗi EN có năng lực tính toán hữu hạn (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e</m:t>
            </m:r>
          </m:sub>
          <m:sup>
            <m:r>
              <m:rPr>
                <m:sty m:val="p"/>
              </m:rPr>
              <w:rPr>
                <w:rFonts w:ascii="Cambria Math" w:hAnsi="Cambria Math" w:cs="Arial"/>
              </w:rPr>
              <m:t>max</m:t>
            </m:r>
          </m:sup>
        </m:sSubSup>
      </m:oMath>
      <w:r w:rsidRPr="00FA369E">
        <w:rPr>
          <w:rFonts w:ascii="Arial" w:hAnsi="Arial" w:cs="Arial"/>
        </w:rPr>
        <w:t>), ta có ràng buộc:</w:t>
      </w:r>
    </w:p>
    <w:p w14:paraId="5C56CBA0" w14:textId="77777777" w:rsidR="00F2585D" w:rsidRPr="00FA369E" w:rsidRDefault="00F2585D" w:rsidP="00F2585D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c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,</m:t>
                  </m:r>
                  <m:r>
                    <w:rPr>
                      <w:rFonts w:ascii="Cambria Math" w:hAnsi="Cambria Math" w:cs="Arial"/>
                    </w:rPr>
                    <m:t>e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 w:cs="Arial"/>
            </w:rPr>
            <m:t>≤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C</m:t>
              </m:r>
            </m:e>
            <m:sub>
              <m:r>
                <w:rPr>
                  <w:rFonts w:ascii="Cambria Math" w:hAnsi="Cambria Math" w:cs="Arial"/>
                </w:rPr>
                <m:t>e</m:t>
              </m:r>
            </m:sub>
            <m:sup>
              <m:r>
                <m:rPr>
                  <m:sty m:val="p"/>
                </m:rPr>
                <w:rPr>
                  <w:rFonts w:ascii="Cambria Math" w:hAnsi="Cambria Math" w:cs="Arial"/>
                </w:rPr>
                <m:t>max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 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c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≥</m:t>
          </m:r>
          <m:r>
            <w:rPr>
              <w:rFonts w:ascii="Cambria Math" w:hAnsi="Cambria Math" w:cs="Arial"/>
            </w:rPr>
            <m:t>0</m:t>
          </m:r>
        </m:oMath>
      </m:oMathPara>
    </w:p>
    <w:p w14:paraId="08CE91FE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Ý nghĩa:</w:t>
      </w:r>
      <w:r w:rsidRPr="00FA369E">
        <w:rPr>
          <w:rFonts w:ascii="Arial" w:hAnsi="Arial" w:cs="Arial"/>
        </w:rPr>
        <w:t xml:space="preserve"> nếu nhiều task cùng offload đến 1 EN → phải chia sẻ CPU.</w:t>
      </w:r>
    </w:p>
    <w:p w14:paraId="77C38115" w14:textId="77777777" w:rsidR="00F2585D" w:rsidRPr="00FA369E" w:rsidRDefault="00F2585D" w:rsidP="00F2585D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Chia ít </w:t>
      </w:r>
      <m:oMath>
        <m:r>
          <w:rPr>
            <w:rFonts w:ascii="Cambria Math" w:hAnsi="Cambria Math" w:cs="Arial"/>
          </w:rPr>
          <m:t>C</m:t>
        </m:r>
      </m:oMath>
      <w:r w:rsidRPr="00FA369E">
        <w:rPr>
          <w:rFonts w:ascii="Arial" w:hAnsi="Arial" w:cs="Arial"/>
        </w:rPr>
        <w:t xml:space="preserve"> thì task xử lý chậm, trễ tăng.</w:t>
      </w:r>
    </w:p>
    <w:p w14:paraId="223BEB3B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w:r w:rsidRPr="00FA369E">
        <w:rPr>
          <w:rFonts w:ascii="Segoe UI Emoji" w:hAnsi="Segoe UI Emoji" w:cs="Segoe UI Emoji"/>
        </w:rPr>
        <w:lastRenderedPageBreak/>
        <w:t>👉</w:t>
      </w:r>
      <w:r w:rsidRPr="00FA369E">
        <w:rPr>
          <w:rFonts w:ascii="Arial" w:hAnsi="Arial" w:cs="Arial"/>
        </w:rPr>
        <w:t xml:space="preserve"> Trong tối ưu: </w:t>
      </w:r>
      <w:r w:rsidRPr="00FA369E">
        <w:rPr>
          <w:rFonts w:ascii="Arial" w:hAnsi="Arial" w:cs="Arial"/>
          <w:b/>
          <w:bCs/>
        </w:rPr>
        <w:t>C được chọn để giảm trễ xử lý, nhưng vẫn công bằng giữa các task</w:t>
      </w:r>
      <w:r w:rsidRPr="00FA369E">
        <w:rPr>
          <w:rFonts w:ascii="Arial" w:hAnsi="Arial" w:cs="Arial"/>
        </w:rPr>
        <w:t>.</w:t>
      </w:r>
    </w:p>
    <w:p w14:paraId="6FBBFFC9" w14:textId="77777777" w:rsidR="00F2585D" w:rsidRPr="00FA369E" w:rsidRDefault="00F2585D" w:rsidP="00F2585D">
      <w:pPr>
        <w:rPr>
          <w:rFonts w:ascii="Arial" w:hAnsi="Arial" w:cs="Arial"/>
        </w:rPr>
      </w:pPr>
      <w:r w:rsidRPr="00FA369E">
        <w:rPr>
          <w:rFonts w:ascii="Arial" w:hAnsi="Arial" w:cs="Arial"/>
        </w:rPr>
        <w:pict w14:anchorId="3DC04958">
          <v:rect id="_x0000_i1096" style="width:0;height:1.5pt" o:hralign="center" o:hrstd="t" o:hr="t"/>
        </w:pict>
      </w:r>
    </w:p>
    <w:p w14:paraId="1A50BB8E" w14:textId="77777777" w:rsidR="00F2585D" w:rsidRPr="00FA369E" w:rsidRDefault="00F2585D" w:rsidP="00F2585D">
      <w:pPr>
        <w:pStyle w:val="Heading2"/>
        <w:rPr>
          <w:rFonts w:ascii="Arial" w:hAnsi="Arial" w:cs="Arial"/>
          <w:sz w:val="24"/>
          <w:szCs w:val="24"/>
        </w:rPr>
      </w:pPr>
      <w:bookmarkStart w:id="15" w:name="vai-trò-trong-bài-toán-tối-ưu"/>
      <w:bookmarkEnd w:id="14"/>
      <w:r w:rsidRPr="00FA369E">
        <w:rPr>
          <w:rFonts w:ascii="Segoe UI Emoji" w:hAnsi="Segoe UI Emoji" w:cs="Segoe UI Emoji"/>
          <w:sz w:val="24"/>
          <w:szCs w:val="24"/>
        </w:rPr>
        <w:t>🔹</w:t>
      </w:r>
      <w:r w:rsidRPr="00FA369E">
        <w:rPr>
          <w:rFonts w:ascii="Arial" w:hAnsi="Arial" w:cs="Arial"/>
          <w:sz w:val="24"/>
          <w:szCs w:val="24"/>
        </w:rPr>
        <w:t xml:space="preserve"> 4. Vai trò trong bài toán tối ưu</w:t>
      </w:r>
    </w:p>
    <w:p w14:paraId="2638020A" w14:textId="77777777" w:rsidR="00F2585D" w:rsidRPr="00FA369E" w:rsidRDefault="00F2585D" w:rsidP="00F2585D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P</w:t>
      </w:r>
      <w:r w:rsidRPr="00FA369E">
        <w:rPr>
          <w:rFonts w:ascii="Arial" w:hAnsi="Arial" w:cs="Arial"/>
        </w:rPr>
        <w:t xml:space="preserve"> → quyết định </w:t>
      </w:r>
      <w:r w:rsidRPr="00FA369E">
        <w:rPr>
          <w:rFonts w:ascii="Arial" w:hAnsi="Arial" w:cs="Arial"/>
          <w:b/>
          <w:bCs/>
        </w:rPr>
        <w:t>tốc độ truyền &amp; mức nhiễu</w:t>
      </w:r>
      <w:r w:rsidRPr="00FA369E">
        <w:rPr>
          <w:rFonts w:ascii="Arial" w:hAnsi="Arial" w:cs="Arial"/>
        </w:rPr>
        <w:t>.</w:t>
      </w:r>
    </w:p>
    <w:p w14:paraId="4DB31019" w14:textId="77777777" w:rsidR="00F2585D" w:rsidRPr="00FA369E" w:rsidRDefault="00F2585D" w:rsidP="00F2585D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Q</w:t>
      </w:r>
      <w:r w:rsidRPr="00FA369E">
        <w:rPr>
          <w:rFonts w:ascii="Arial" w:hAnsi="Arial" w:cs="Arial"/>
        </w:rPr>
        <w:t xml:space="preserve"> → quyết định </w:t>
      </w:r>
      <w:r w:rsidRPr="00FA369E">
        <w:rPr>
          <w:rFonts w:ascii="Arial" w:hAnsi="Arial" w:cs="Arial"/>
          <w:b/>
          <w:bCs/>
        </w:rPr>
        <w:t>task được xử lý ở đâu</w:t>
      </w:r>
      <w:r w:rsidRPr="00FA369E">
        <w:rPr>
          <w:rFonts w:ascii="Arial" w:hAnsi="Arial" w:cs="Arial"/>
        </w:rPr>
        <w:t xml:space="preserve"> (local / EN).</w:t>
      </w:r>
    </w:p>
    <w:p w14:paraId="697D8072" w14:textId="77777777" w:rsidR="00F2585D" w:rsidRPr="00FA369E" w:rsidRDefault="00F2585D" w:rsidP="00F2585D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  <w:b/>
          <w:bCs/>
        </w:rPr>
        <w:t>C</w:t>
      </w:r>
      <w:r w:rsidRPr="00FA369E">
        <w:rPr>
          <w:rFonts w:ascii="Arial" w:hAnsi="Arial" w:cs="Arial"/>
        </w:rPr>
        <w:t xml:space="preserve"> → quyết định </w:t>
      </w:r>
      <w:r w:rsidRPr="00FA369E">
        <w:rPr>
          <w:rFonts w:ascii="Arial" w:hAnsi="Arial" w:cs="Arial"/>
          <w:b/>
          <w:bCs/>
        </w:rPr>
        <w:t>tốc độ xử lý task ở EN</w:t>
      </w:r>
      <w:r w:rsidRPr="00FA369E">
        <w:rPr>
          <w:rFonts w:ascii="Arial" w:hAnsi="Arial" w:cs="Arial"/>
        </w:rPr>
        <w:t>.</w:t>
      </w:r>
    </w:p>
    <w:p w14:paraId="0EB58ECD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w:r w:rsidRPr="00FA369E">
        <w:rPr>
          <w:rFonts w:ascii="Segoe UI Emoji" w:hAnsi="Segoe UI Emoji" w:cs="Segoe UI Emoji"/>
        </w:rPr>
        <w:t>📌</w:t>
      </w:r>
      <w:r w:rsidRPr="00FA369E">
        <w:rPr>
          <w:rFonts w:ascii="Arial" w:hAnsi="Arial" w:cs="Arial"/>
        </w:rPr>
        <w:t xml:space="preserve"> Bài toán tối ưu chung:</w:t>
      </w:r>
    </w:p>
    <w:p w14:paraId="66340BD6" w14:textId="77777777" w:rsidR="00F2585D" w:rsidRPr="00FA369E" w:rsidRDefault="00F2585D" w:rsidP="00F2585D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 w:cs="Arial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Arial"/>
                </w:rPr>
                <m:t>max</m:t>
              </m:r>
            </m:e>
            <m:lim>
              <m:r>
                <w:rPr>
                  <w:rFonts w:ascii="Cambria Math" w:hAnsi="Cambria Math" w:cs="Arial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,</m:t>
              </m:r>
              <m:r>
                <w:rPr>
                  <w:rFonts w:ascii="Cambria Math" w:hAnsi="Cambria Math" w:cs="Arial"/>
                </w:rPr>
                <m:t>C</m:t>
              </m:r>
            </m:lim>
          </m:limLow>
          <m:r>
            <w:rPr>
              <w:rFonts w:ascii="Cambria Math" w:hAnsi="Cambria Math" w:cs="Arial"/>
            </w:rPr>
            <m:t> U</m:t>
          </m:r>
          <m:r>
            <m:rPr>
              <m:sty m:val="p"/>
            </m:rP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P</m:t>
          </m:r>
          <m:r>
            <m:rPr>
              <m:sty m:val="p"/>
            </m:rP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Q</m:t>
          </m:r>
          <m:r>
            <m:rPr>
              <m:sty m:val="p"/>
            </m:rP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C</m:t>
          </m:r>
          <m:r>
            <m:rPr>
              <m:sty m:val="p"/>
            </m:rPr>
            <w:rPr>
              <w:rFonts w:ascii="Cambria Math" w:hAnsi="Cambria Math" w:cs="Arial"/>
            </w:rPr>
            <m:t>)</m:t>
          </m:r>
        </m:oMath>
      </m:oMathPara>
    </w:p>
    <w:p w14:paraId="75B707E0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Arial" w:hAnsi="Arial" w:cs="Arial"/>
            </w:rPr>
            <m:t>s.t. ràng buộc về công suất, băng thông, CPU cycles, độ trễ deadline</m:t>
          </m:r>
        </m:oMath>
      </m:oMathPara>
    </w:p>
    <w:p w14:paraId="09B6153D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w:r w:rsidRPr="00FA369E">
        <w:rPr>
          <w:rFonts w:ascii="Arial" w:hAnsi="Arial" w:cs="Arial"/>
        </w:rPr>
        <w:t>Trong đó:</w:t>
      </w:r>
    </w:p>
    <w:p w14:paraId="29597830" w14:textId="77777777" w:rsidR="00F2585D" w:rsidRPr="00FA369E" w:rsidRDefault="00F2585D" w:rsidP="00F2585D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FA369E">
        <w:rPr>
          <w:rFonts w:ascii="Arial" w:hAnsi="Arial" w:cs="Arial"/>
        </w:rPr>
        <w:t xml:space="preserve">Hàm mục tiêu </w:t>
      </w:r>
      <m:oMath>
        <m:r>
          <w:rPr>
            <w:rFonts w:ascii="Cambria Math" w:hAnsi="Cambria Math" w:cs="Arial"/>
          </w:rPr>
          <m:t>U</m:t>
        </m:r>
      </m:oMath>
      <w:r w:rsidRPr="00FA369E">
        <w:rPr>
          <w:rFonts w:ascii="Arial" w:hAnsi="Arial" w:cs="Arial"/>
        </w:rPr>
        <w:t xml:space="preserve"> có thể là </w:t>
      </w:r>
      <w:r w:rsidRPr="00FA369E">
        <w:rPr>
          <w:rFonts w:ascii="Arial" w:hAnsi="Arial" w:cs="Arial"/>
          <w:b/>
          <w:bCs/>
        </w:rPr>
        <w:t>tối đa lợi ích hệ thống</w:t>
      </w:r>
      <w:r w:rsidRPr="00FA369E">
        <w:rPr>
          <w:rFonts w:ascii="Arial" w:hAnsi="Arial" w:cs="Arial"/>
        </w:rPr>
        <w:t xml:space="preserve"> (utility), </w:t>
      </w:r>
      <w:r w:rsidRPr="00FA369E">
        <w:rPr>
          <w:rFonts w:ascii="Arial" w:hAnsi="Arial" w:cs="Arial"/>
          <w:b/>
          <w:bCs/>
        </w:rPr>
        <w:t>tối thiểu độ trễ trung bình</w:t>
      </w:r>
      <w:r w:rsidRPr="00FA369E">
        <w:rPr>
          <w:rFonts w:ascii="Arial" w:hAnsi="Arial" w:cs="Arial"/>
        </w:rPr>
        <w:t xml:space="preserve">, hoặc </w:t>
      </w:r>
      <w:r w:rsidRPr="00FA369E">
        <w:rPr>
          <w:rFonts w:ascii="Arial" w:hAnsi="Arial" w:cs="Arial"/>
          <w:b/>
          <w:bCs/>
        </w:rPr>
        <w:t>tối đa số task được hoàn thành trong deadline</w:t>
      </w:r>
      <w:r w:rsidRPr="00FA369E">
        <w:rPr>
          <w:rFonts w:ascii="Arial" w:hAnsi="Arial" w:cs="Arial"/>
        </w:rPr>
        <w:t>.</w:t>
      </w:r>
    </w:p>
    <w:p w14:paraId="686497A9" w14:textId="77777777" w:rsidR="00F2585D" w:rsidRPr="00FA369E" w:rsidRDefault="00F2585D" w:rsidP="00F2585D">
      <w:pPr>
        <w:rPr>
          <w:rFonts w:ascii="Arial" w:hAnsi="Arial" w:cs="Arial"/>
        </w:rPr>
      </w:pPr>
      <w:r w:rsidRPr="00FA369E">
        <w:rPr>
          <w:rFonts w:ascii="Arial" w:hAnsi="Arial" w:cs="Arial"/>
        </w:rPr>
        <w:pict w14:anchorId="14CA8A17">
          <v:rect id="_x0000_i1097" style="width:0;height:1.5pt" o:hralign="center" o:hrstd="t" o:hr="t"/>
        </w:pict>
      </w:r>
    </w:p>
    <w:p w14:paraId="761B2082" w14:textId="77777777" w:rsidR="00F2585D" w:rsidRPr="00FA369E" w:rsidRDefault="00F2585D" w:rsidP="00F2585D">
      <w:pPr>
        <w:pStyle w:val="FirstParagraph"/>
        <w:rPr>
          <w:rFonts w:ascii="Arial" w:hAnsi="Arial" w:cs="Arial"/>
        </w:rPr>
      </w:pPr>
      <w:r w:rsidRPr="00FA369E">
        <w:rPr>
          <w:rFonts w:ascii="Segoe UI Emoji" w:hAnsi="Segoe UI Emoji" w:cs="Segoe UI Emoji"/>
        </w:rPr>
        <w:t>👉</w:t>
      </w:r>
      <w:r w:rsidRPr="00FA369E">
        <w:rPr>
          <w:rFonts w:ascii="Arial" w:hAnsi="Arial" w:cs="Arial"/>
        </w:rPr>
        <w:t xml:space="preserve"> Tóm gọn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7"/>
        <w:gridCol w:w="2405"/>
        <w:gridCol w:w="3912"/>
      </w:tblGrid>
      <w:tr w:rsidR="00F2585D" w:rsidRPr="00FA369E" w14:paraId="72539304" w14:textId="77777777" w:rsidTr="00FB6C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BB0D92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Biến</w:t>
            </w:r>
          </w:p>
        </w:tc>
        <w:tc>
          <w:tcPr>
            <w:tcW w:w="0" w:type="auto"/>
          </w:tcPr>
          <w:p w14:paraId="680454B5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Ý nghĩa</w:t>
            </w:r>
          </w:p>
        </w:tc>
        <w:tc>
          <w:tcPr>
            <w:tcW w:w="0" w:type="auto"/>
          </w:tcPr>
          <w:p w14:paraId="09328637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Vai trò trong tối ưu</w:t>
            </w:r>
          </w:p>
        </w:tc>
      </w:tr>
      <w:tr w:rsidR="00F2585D" w:rsidRPr="00FA369E" w14:paraId="7095E8F6" w14:textId="77777777" w:rsidTr="00FB6C15">
        <w:tc>
          <w:tcPr>
            <w:tcW w:w="0" w:type="auto"/>
          </w:tcPr>
          <w:p w14:paraId="0B3BF2A6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b/>
                <w:bCs/>
                <w:sz w:val="24"/>
                <w:szCs w:val="24"/>
              </w:rPr>
              <w:t>P</w:t>
            </w:r>
          </w:p>
        </w:tc>
        <w:tc>
          <w:tcPr>
            <w:tcW w:w="0" w:type="auto"/>
          </w:tcPr>
          <w:p w14:paraId="15D876E4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Công suất truyền</w:t>
            </w:r>
          </w:p>
        </w:tc>
        <w:tc>
          <w:tcPr>
            <w:tcW w:w="0" w:type="auto"/>
          </w:tcPr>
          <w:p w14:paraId="2C55BF3A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Cân bằng tốc độ truyền và nhiễu</w:t>
            </w:r>
          </w:p>
        </w:tc>
      </w:tr>
      <w:tr w:rsidR="00F2585D" w:rsidRPr="00FA369E" w14:paraId="319CC291" w14:textId="77777777" w:rsidTr="00FB6C15">
        <w:tc>
          <w:tcPr>
            <w:tcW w:w="0" w:type="auto"/>
          </w:tcPr>
          <w:p w14:paraId="42171DDA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b/>
                <w:bCs/>
                <w:sz w:val="24"/>
                <w:szCs w:val="24"/>
              </w:rPr>
              <w:t>Q</w:t>
            </w:r>
          </w:p>
        </w:tc>
        <w:tc>
          <w:tcPr>
            <w:tcW w:w="0" w:type="auto"/>
          </w:tcPr>
          <w:p w14:paraId="0BE11109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Quyết định offload</w:t>
            </w:r>
          </w:p>
        </w:tc>
        <w:tc>
          <w:tcPr>
            <w:tcW w:w="0" w:type="auto"/>
          </w:tcPr>
          <w:p w14:paraId="54573BC4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Chọn EN hay local để xử lý task</w:t>
            </w:r>
          </w:p>
        </w:tc>
      </w:tr>
      <w:tr w:rsidR="00F2585D" w:rsidRPr="00FA369E" w14:paraId="621FBD4D" w14:textId="77777777" w:rsidTr="00FB6C15">
        <w:tc>
          <w:tcPr>
            <w:tcW w:w="0" w:type="auto"/>
          </w:tcPr>
          <w:p w14:paraId="65E111E2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0" w:type="auto"/>
          </w:tcPr>
          <w:p w14:paraId="067809CF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Tài nguyên tính toán</w:t>
            </w:r>
          </w:p>
        </w:tc>
        <w:tc>
          <w:tcPr>
            <w:tcW w:w="0" w:type="auto"/>
          </w:tcPr>
          <w:p w14:paraId="461D0398" w14:textId="77777777" w:rsidR="00F2585D" w:rsidRPr="00FA369E" w:rsidRDefault="00F2585D" w:rsidP="00FB6C15">
            <w:pPr>
              <w:pStyle w:val="Compact"/>
              <w:rPr>
                <w:rFonts w:ascii="Arial" w:hAnsi="Arial" w:cs="Arial"/>
                <w:sz w:val="24"/>
                <w:szCs w:val="24"/>
              </w:rPr>
            </w:pPr>
            <w:r w:rsidRPr="00FA369E">
              <w:rPr>
                <w:rFonts w:ascii="Arial" w:hAnsi="Arial" w:cs="Arial"/>
                <w:sz w:val="24"/>
                <w:szCs w:val="24"/>
              </w:rPr>
              <w:t>Quyết định tốc độ xử lý task tại EN</w:t>
            </w:r>
          </w:p>
        </w:tc>
      </w:tr>
    </w:tbl>
    <w:p w14:paraId="76AE2011" w14:textId="77777777" w:rsidR="00F2585D" w:rsidRPr="00FA369E" w:rsidRDefault="00F2585D" w:rsidP="00F2585D">
      <w:pPr>
        <w:rPr>
          <w:rFonts w:ascii="Arial" w:hAnsi="Arial" w:cs="Arial"/>
        </w:rPr>
      </w:pPr>
      <w:r w:rsidRPr="00FA369E">
        <w:rPr>
          <w:rFonts w:ascii="Arial" w:hAnsi="Arial" w:cs="Arial"/>
        </w:rPr>
        <w:pict w14:anchorId="39205505">
          <v:rect id="_x0000_i1098" style="width:0;height:1.5pt" o:hralign="center" o:hrstd="t" o:hr="t"/>
        </w:pict>
      </w:r>
    </w:p>
    <w:bookmarkEnd w:id="15"/>
    <w:p w14:paraId="3FB6D140" w14:textId="77777777" w:rsidR="00F2585D" w:rsidRPr="00F2585D" w:rsidRDefault="00F2585D" w:rsidP="00F2585D">
      <w:pPr>
        <w:rPr>
          <w:color w:val="000000" w:themeColor="text1"/>
        </w:rPr>
      </w:pPr>
      <w:r w:rsidRPr="00F2585D">
        <w:rPr>
          <w:color w:val="000000" w:themeColor="text1"/>
        </w:rPr>
        <w:t xml:space="preserve">Bài toán CRO muốn </w:t>
      </w:r>
      <w:r w:rsidRPr="00F2585D">
        <w:rPr>
          <w:b/>
          <w:bCs/>
          <w:color w:val="000000" w:themeColor="text1"/>
        </w:rPr>
        <w:t>tối đa hóa f1</w:t>
      </w:r>
      <w:r w:rsidRPr="00F2585D">
        <w:rPr>
          <w:color w:val="000000" w:themeColor="text1"/>
        </w:rPr>
        <w:t>.</w:t>
      </w:r>
      <w:r w:rsidRPr="00F2585D">
        <w:rPr>
          <w:color w:val="000000" w:themeColor="text1"/>
        </w:rPr>
        <w:br/>
        <w:t xml:space="preserve">Tức là tìm </w:t>
      </w:r>
      <w:r w:rsidRPr="00F2585D">
        <w:rPr>
          <w:b/>
          <w:bCs/>
          <w:color w:val="000000" w:themeColor="text1"/>
        </w:rPr>
        <w:t>(P,Q,C)(P, Q, C)(P,Q,C)</w:t>
      </w:r>
      <w:r w:rsidRPr="00F2585D">
        <w:rPr>
          <w:color w:val="000000" w:themeColor="text1"/>
        </w:rPr>
        <w:t xml:space="preserve"> sao cho:</w:t>
      </w:r>
    </w:p>
    <w:p w14:paraId="63866175" w14:textId="77777777" w:rsidR="00F2585D" w:rsidRPr="00F2585D" w:rsidRDefault="00F2585D" w:rsidP="00F2585D">
      <w:pPr>
        <w:numPr>
          <w:ilvl w:val="0"/>
          <w:numId w:val="21"/>
        </w:numPr>
        <w:rPr>
          <w:color w:val="000000" w:themeColor="text1"/>
        </w:rPr>
      </w:pPr>
      <w:r w:rsidRPr="00F2585D">
        <w:rPr>
          <w:color w:val="000000" w:themeColor="text1"/>
        </w:rPr>
        <w:t>Nhiều task nhất có thể được xử lý (không bị drop vì trễ hoặc thiếu tài nguyên).</w:t>
      </w:r>
    </w:p>
    <w:p w14:paraId="3555C435" w14:textId="77777777" w:rsidR="00F2585D" w:rsidRPr="00F2585D" w:rsidRDefault="00F2585D" w:rsidP="00F2585D">
      <w:pPr>
        <w:numPr>
          <w:ilvl w:val="0"/>
          <w:numId w:val="21"/>
        </w:numPr>
        <w:rPr>
          <w:color w:val="000000" w:themeColor="text1"/>
        </w:rPr>
      </w:pPr>
      <w:r w:rsidRPr="00F2585D">
        <w:rPr>
          <w:color w:val="000000" w:themeColor="text1"/>
        </w:rPr>
        <w:t>Đảm bảo giới hạn công suất phát, CPU cycles của EN, và hạn chót (deadline) của tác vụ.</w:t>
      </w:r>
    </w:p>
    <w:p w14:paraId="36550503" w14:textId="77777777" w:rsidR="00F2585D" w:rsidRPr="00F2585D" w:rsidRDefault="00F2585D" w:rsidP="00F2585D">
      <w:pPr>
        <w:rPr>
          <w:color w:val="000000" w:themeColor="text1"/>
        </w:rPr>
      </w:pPr>
      <w:r w:rsidRPr="00F2585D">
        <w:rPr>
          <w:color w:val="000000" w:themeColor="text1"/>
        </w:rPr>
        <w:pict w14:anchorId="4B776DA9">
          <v:rect id="_x0000_i1113" style="width:0;height:1.5pt" o:hralign="center" o:hrstd="t" o:hr="t" fillcolor="#a0a0a0" stroked="f"/>
        </w:pict>
      </w:r>
    </w:p>
    <w:p w14:paraId="76AE232C" w14:textId="77777777" w:rsidR="00F2585D" w:rsidRPr="00F2585D" w:rsidRDefault="00F2585D" w:rsidP="00F2585D">
      <w:pPr>
        <w:rPr>
          <w:color w:val="000000" w:themeColor="text1"/>
        </w:rPr>
      </w:pPr>
      <w:r w:rsidRPr="00F2585D">
        <w:rPr>
          <w:rFonts w:ascii="Segoe UI Emoji" w:hAnsi="Segoe UI Emoji" w:cs="Segoe UI Emoji"/>
          <w:color w:val="000000" w:themeColor="text1"/>
        </w:rPr>
        <w:t>👉</w:t>
      </w:r>
      <w:r w:rsidRPr="00F2585D">
        <w:rPr>
          <w:color w:val="000000" w:themeColor="text1"/>
        </w:rPr>
        <w:t xml:space="preserve"> Vậy tóm gọn: </w:t>
      </w:r>
      <w:r w:rsidRPr="00F2585D">
        <w:rPr>
          <w:b/>
          <w:bCs/>
          <w:color w:val="000000" w:themeColor="text1"/>
        </w:rPr>
        <w:t>f1 trong CRO = maximize task success ratio toàn hệ thống qua nhiều time slots</w:t>
      </w:r>
      <w:r w:rsidRPr="00F2585D">
        <w:rPr>
          <w:color w:val="000000" w:themeColor="text1"/>
        </w:rPr>
        <w:t>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2"/>
        <w:gridCol w:w="4527"/>
        <w:gridCol w:w="2697"/>
      </w:tblGrid>
      <w:tr w:rsidR="00F2585D" w:rsidRPr="00F2585D" w14:paraId="2E08B3F7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4B10594" w14:textId="77777777" w:rsidR="00F2585D" w:rsidRPr="00F2585D" w:rsidRDefault="00F2585D" w:rsidP="00F2585D">
            <w:pPr>
              <w:rPr>
                <w:b/>
                <w:bCs/>
                <w:color w:val="000000" w:themeColor="text1"/>
              </w:rPr>
            </w:pPr>
            <w:r w:rsidRPr="00F2585D">
              <w:rPr>
                <w:b/>
                <w:bCs/>
                <w:color w:val="000000" w:themeColor="text1"/>
              </w:rPr>
              <w:t>Bước</w:t>
            </w:r>
          </w:p>
        </w:tc>
        <w:tc>
          <w:tcPr>
            <w:tcW w:w="0" w:type="auto"/>
            <w:vAlign w:val="center"/>
            <w:hideMark/>
          </w:tcPr>
          <w:p w14:paraId="562FDB14" w14:textId="77777777" w:rsidR="00F2585D" w:rsidRPr="00F2585D" w:rsidRDefault="00F2585D" w:rsidP="00F2585D">
            <w:pPr>
              <w:rPr>
                <w:b/>
                <w:bCs/>
                <w:color w:val="000000" w:themeColor="text1"/>
              </w:rPr>
            </w:pPr>
            <w:r w:rsidRPr="00F2585D">
              <w:rPr>
                <w:b/>
                <w:bCs/>
                <w:color w:val="000000" w:themeColor="text1"/>
              </w:rPr>
              <w:t>Công thức chính</w:t>
            </w:r>
          </w:p>
        </w:tc>
        <w:tc>
          <w:tcPr>
            <w:tcW w:w="0" w:type="auto"/>
            <w:vAlign w:val="center"/>
            <w:hideMark/>
          </w:tcPr>
          <w:p w14:paraId="04F45FB7" w14:textId="77777777" w:rsidR="00F2585D" w:rsidRPr="00F2585D" w:rsidRDefault="00F2585D" w:rsidP="00F2585D">
            <w:pPr>
              <w:rPr>
                <w:b/>
                <w:bCs/>
                <w:color w:val="000000" w:themeColor="text1"/>
              </w:rPr>
            </w:pPr>
            <w:r w:rsidRPr="00F2585D">
              <w:rPr>
                <w:b/>
                <w:bCs/>
                <w:color w:val="000000" w:themeColor="text1"/>
              </w:rPr>
              <w:t>Kết quả</w:t>
            </w:r>
          </w:p>
        </w:tc>
      </w:tr>
      <w:tr w:rsidR="00F2585D" w:rsidRPr="00F2585D" w14:paraId="60B0E47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ECE552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1. Sinh task</w:t>
            </w:r>
          </w:p>
        </w:tc>
        <w:tc>
          <w:tcPr>
            <w:tcW w:w="0" w:type="auto"/>
            <w:vAlign w:val="center"/>
            <w:hideMark/>
          </w:tcPr>
          <w:p w14:paraId="0126456C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Xác suất pp</w:t>
            </w:r>
          </w:p>
        </w:tc>
        <w:tc>
          <w:tcPr>
            <w:tcW w:w="0" w:type="auto"/>
            <w:vAlign w:val="center"/>
            <w:hideMark/>
          </w:tcPr>
          <w:p w14:paraId="3441F06A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Task với (D,F,Td)(D, F, T_d)</w:t>
            </w:r>
          </w:p>
        </w:tc>
      </w:tr>
      <w:tr w:rsidR="00F2585D" w:rsidRPr="00F2585D" w14:paraId="08EA08B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3A1D15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lastRenderedPageBreak/>
              <w:t>2. Quyết định</w:t>
            </w:r>
          </w:p>
        </w:tc>
        <w:tc>
          <w:tcPr>
            <w:tcW w:w="0" w:type="auto"/>
            <w:vAlign w:val="center"/>
            <w:hideMark/>
          </w:tcPr>
          <w:p w14:paraId="397AA16B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Chính sách offload QQ</w:t>
            </w:r>
          </w:p>
        </w:tc>
        <w:tc>
          <w:tcPr>
            <w:tcW w:w="0" w:type="auto"/>
            <w:vAlign w:val="center"/>
            <w:hideMark/>
          </w:tcPr>
          <w:p w14:paraId="308F6A34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Chọn local hoặc EN</w:t>
            </w:r>
          </w:p>
        </w:tc>
      </w:tr>
      <w:tr w:rsidR="00F2585D" w:rsidRPr="00F2585D" w14:paraId="7801CF6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5BF978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3. Offload</w:t>
            </w:r>
          </w:p>
        </w:tc>
        <w:tc>
          <w:tcPr>
            <w:tcW w:w="0" w:type="auto"/>
            <w:vAlign w:val="center"/>
            <w:hideMark/>
          </w:tcPr>
          <w:p w14:paraId="047E268C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SINR → Rv,eR_{v,e}, delay = D/R+F/CD/R + F/C</w:t>
            </w:r>
          </w:p>
        </w:tc>
        <w:tc>
          <w:tcPr>
            <w:tcW w:w="0" w:type="auto"/>
            <w:vAlign w:val="center"/>
            <w:hideMark/>
          </w:tcPr>
          <w:p w14:paraId="769973F1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Tổng delay offload</w:t>
            </w:r>
          </w:p>
        </w:tc>
      </w:tr>
      <w:tr w:rsidR="00F2585D" w:rsidRPr="00F2585D" w14:paraId="015BDD4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7E56CA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4. Local</w:t>
            </w:r>
          </w:p>
        </w:tc>
        <w:tc>
          <w:tcPr>
            <w:tcW w:w="0" w:type="auto"/>
            <w:vAlign w:val="center"/>
            <w:hideMark/>
          </w:tcPr>
          <w:p w14:paraId="21D48263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delay = F/ClocalF / C_{local}</w:t>
            </w:r>
          </w:p>
        </w:tc>
        <w:tc>
          <w:tcPr>
            <w:tcW w:w="0" w:type="auto"/>
            <w:vAlign w:val="center"/>
            <w:hideMark/>
          </w:tcPr>
          <w:p w14:paraId="709AE54E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Tổng delay local</w:t>
            </w:r>
          </w:p>
        </w:tc>
      </w:tr>
      <w:tr w:rsidR="00F2585D" w:rsidRPr="00F2585D" w14:paraId="28D66EF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446454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5. Deadline check</w:t>
            </w:r>
          </w:p>
        </w:tc>
        <w:tc>
          <w:tcPr>
            <w:tcW w:w="0" w:type="auto"/>
            <w:vAlign w:val="center"/>
            <w:hideMark/>
          </w:tcPr>
          <w:p w14:paraId="26C9B034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delay ≤ TdT_d ?</w:t>
            </w:r>
          </w:p>
        </w:tc>
        <w:tc>
          <w:tcPr>
            <w:tcW w:w="0" w:type="auto"/>
            <w:vAlign w:val="center"/>
            <w:hideMark/>
          </w:tcPr>
          <w:p w14:paraId="227976FC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Thành công / thất bại</w:t>
            </w:r>
          </w:p>
        </w:tc>
      </w:tr>
      <w:tr w:rsidR="00F2585D" w:rsidRPr="00F2585D" w14:paraId="5CA8384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6B2C1B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6. Ghi nhận</w:t>
            </w:r>
          </w:p>
        </w:tc>
        <w:tc>
          <w:tcPr>
            <w:tcW w:w="0" w:type="auto"/>
            <w:vAlign w:val="center"/>
            <w:hideMark/>
          </w:tcPr>
          <w:p w14:paraId="3B87DAC1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Đếm task thành công</w:t>
            </w:r>
          </w:p>
        </w:tc>
        <w:tc>
          <w:tcPr>
            <w:tcW w:w="0" w:type="auto"/>
            <w:vAlign w:val="center"/>
            <w:hideMark/>
          </w:tcPr>
          <w:p w14:paraId="65DFFADF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Input cho f1</w:t>
            </w:r>
          </w:p>
        </w:tc>
      </w:tr>
      <w:tr w:rsidR="00F2585D" w:rsidRPr="00F2585D" w14:paraId="2B37E33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838130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7. CRO tối ưu</w:t>
            </w:r>
          </w:p>
        </w:tc>
        <w:tc>
          <w:tcPr>
            <w:tcW w:w="0" w:type="auto"/>
            <w:vAlign w:val="center"/>
            <w:hideMark/>
          </w:tcPr>
          <w:p w14:paraId="1BFFEB47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Max f1(P,Q,C)</w:t>
            </w:r>
          </w:p>
        </w:tc>
        <w:tc>
          <w:tcPr>
            <w:tcW w:w="0" w:type="auto"/>
            <w:vAlign w:val="center"/>
            <w:hideMark/>
          </w:tcPr>
          <w:p w14:paraId="43F1B84B" w14:textId="77777777" w:rsidR="00F2585D" w:rsidRPr="00F2585D" w:rsidRDefault="00F2585D" w:rsidP="00F2585D">
            <w:pPr>
              <w:rPr>
                <w:color w:val="000000" w:themeColor="text1"/>
              </w:rPr>
            </w:pPr>
            <w:r w:rsidRPr="00F2585D">
              <w:rPr>
                <w:color w:val="000000" w:themeColor="text1"/>
              </w:rPr>
              <w:t>Chính sách tối ưu</w:t>
            </w:r>
          </w:p>
        </w:tc>
      </w:tr>
    </w:tbl>
    <w:p w14:paraId="109CD535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67145A80">
          <v:rect id="_x0000_i1115" style="width:0;height:1.5pt" o:hralign="center" o:hrstd="t" o:hr="t"/>
        </w:pict>
      </w:r>
    </w:p>
    <w:p w14:paraId="6BAC07D3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16" w:name="tổng-quan-ngắn"/>
      <w:r w:rsidRPr="00583049">
        <w:rPr>
          <w:rFonts w:ascii="Arial" w:hAnsi="Arial" w:cs="Arial"/>
        </w:rPr>
        <w:t>Tổng quan ngắn</w:t>
      </w:r>
    </w:p>
    <w:p w14:paraId="41B524FC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Mục tiêu</w:t>
      </w:r>
      <w:r w:rsidRPr="00583049">
        <w:rPr>
          <w:rFonts w:ascii="Arial" w:hAnsi="Arial" w:cs="Arial"/>
        </w:rPr>
        <w:t>: học chính sách offloading phân tán cho mỗi edge node (mỗi node là một agent) sao cho tiến tới NE của potential game.</w:t>
      </w:r>
    </w:p>
    <w:p w14:paraId="5D58B0C9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Kiến trúc</w:t>
      </w:r>
      <w:r w:rsidRPr="00583049">
        <w:rPr>
          <w:rFonts w:ascii="Arial" w:hAnsi="Arial" w:cs="Arial"/>
        </w:rPr>
        <w:t xml:space="preserve">: một </w:t>
      </w:r>
      <w:r w:rsidRPr="00583049">
        <w:rPr>
          <w:rFonts w:ascii="Arial" w:hAnsi="Arial" w:cs="Arial"/>
          <w:b/>
          <w:bCs/>
        </w:rPr>
        <w:t>learner</w:t>
      </w:r>
      <w:r w:rsidRPr="00583049">
        <w:rPr>
          <w:rFonts w:ascii="Arial" w:hAnsi="Arial" w:cs="Arial"/>
        </w:rPr>
        <w:t xml:space="preserve"> (trung tâm chịu trách nhiệm cập nhật mạng) + nhiều </w:t>
      </w:r>
      <w:r w:rsidRPr="00583049">
        <w:rPr>
          <w:rFonts w:ascii="Arial" w:hAnsi="Arial" w:cs="Arial"/>
          <w:b/>
          <w:bCs/>
        </w:rPr>
        <w:t>distributed actors</w:t>
      </w:r>
      <w:r w:rsidRPr="00583049">
        <w:rPr>
          <w:rFonts w:ascii="Arial" w:hAnsi="Arial" w:cs="Arial"/>
        </w:rPr>
        <w:t xml:space="preserve"> (thu thập trải nghiệm song song) + </w:t>
      </w:r>
      <w:r w:rsidRPr="00583049">
        <w:rPr>
          <w:rFonts w:ascii="Arial" w:hAnsi="Arial" w:cs="Arial"/>
          <w:b/>
          <w:bCs/>
        </w:rPr>
        <w:t>replay buffer</w:t>
      </w:r>
      <w:r w:rsidRPr="00583049">
        <w:rPr>
          <w:rFonts w:ascii="Arial" w:hAnsi="Arial" w:cs="Arial"/>
        </w:rPr>
        <w:t xml:space="preserve"> + </w:t>
      </w:r>
      <w:r w:rsidRPr="00583049">
        <w:rPr>
          <w:rFonts w:ascii="Arial" w:hAnsi="Arial" w:cs="Arial"/>
          <w:b/>
          <w:bCs/>
        </w:rPr>
        <w:t>môi trường NOMA-VEC</w:t>
      </w:r>
      <w:r w:rsidRPr="00583049">
        <w:rPr>
          <w:rFonts w:ascii="Arial" w:hAnsi="Arial" w:cs="Arial"/>
        </w:rPr>
        <w:t xml:space="preserve"> (khi actor gửi action, hệ thống giải P2 để phân bố P và C → trả reward &amp; trạng thái mới).</w:t>
      </w:r>
    </w:p>
    <w:p w14:paraId="2E82F5AC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Thuật toán RL</w:t>
      </w:r>
      <w:r w:rsidRPr="00583049">
        <w:rPr>
          <w:rFonts w:ascii="Arial" w:hAnsi="Arial" w:cs="Arial"/>
        </w:rPr>
        <w:t>: MA-D4PG (multi-agent distributional DDPG): actor deterministic, critic phân phối (distributional), dùng n-step returns, replay buffer, target networks, soft updates.</w:t>
      </w:r>
    </w:p>
    <w:p w14:paraId="71179B7A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12E0E08E">
          <v:rect id="_x0000_i1116" style="width:0;height:1.5pt" o:hralign="center" o:hrstd="t" o:hr="t"/>
        </w:pict>
      </w:r>
    </w:p>
    <w:p w14:paraId="31B488EA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17" w:name="X4fbd84b1112f4f5eb57974feeb99e7d53a42e11"/>
      <w:bookmarkEnd w:id="16"/>
      <w:r w:rsidRPr="00583049">
        <w:rPr>
          <w:rFonts w:ascii="Arial" w:hAnsi="Arial" w:cs="Arial"/>
        </w:rPr>
        <w:t>Diễn giải Algorithm 1 — Learner / Training loop (chi tiết dòng-một-dòng)</w:t>
      </w:r>
    </w:p>
    <w:p w14:paraId="75F53A91" w14:textId="77777777" w:rsidR="00F65F6C" w:rsidRPr="00583049" w:rsidRDefault="00F65F6C" w:rsidP="00F65F6C">
      <w:pPr>
        <w:pStyle w:val="FirstParagraph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Mục đích:</w:t>
      </w:r>
      <w:r w:rsidRPr="00583049">
        <w:rPr>
          <w:rFonts w:ascii="Arial" w:hAnsi="Arial" w:cs="Arial"/>
        </w:rPr>
        <w:t xml:space="preserve"> thu thập trải nghiệm từ nhiều actors, huấn luyện critic &amp; policy (actor) trên minibatch, cập nhật target networks, đồng bộ tham số tới actors.</w:t>
      </w:r>
    </w:p>
    <w:p w14:paraId="5BD4CA67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w:r w:rsidRPr="00583049">
        <w:rPr>
          <w:rFonts w:ascii="Arial" w:hAnsi="Arial" w:cs="Arial"/>
        </w:rPr>
        <w:t>Dưới đây là pseudo-code kèm chú giải (mỗi dòng tương ứng với nội dung trong bài):</w:t>
      </w:r>
    </w:p>
    <w:p w14:paraId="0D65C9D5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Initialize the network weights;</w:t>
      </w:r>
    </w:p>
    <w:p w14:paraId="14FC9FE3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Khởi tạo tham số mạng: </w:t>
      </w:r>
      <w:r w:rsidRPr="00583049">
        <w:rPr>
          <w:rStyle w:val="VerbatimChar"/>
          <w:rFonts w:ascii="Arial" w:hAnsi="Arial" w:cs="Arial"/>
        </w:rPr>
        <w:t>θ_μ</w:t>
      </w:r>
      <w:r w:rsidRPr="00583049">
        <w:rPr>
          <w:rFonts w:ascii="Arial" w:hAnsi="Arial" w:cs="Arial"/>
        </w:rPr>
        <w:t xml:space="preserve"> cho policy (actor) và </w:t>
      </w:r>
      <w:r w:rsidRPr="00583049">
        <w:rPr>
          <w:rStyle w:val="VerbatimChar"/>
          <w:rFonts w:ascii="Arial" w:hAnsi="Arial" w:cs="Arial"/>
        </w:rPr>
        <w:t>θ_Q</w:t>
      </w:r>
      <w:r w:rsidRPr="00583049">
        <w:rPr>
          <w:rFonts w:ascii="Arial" w:hAnsi="Arial" w:cs="Arial"/>
        </w:rPr>
        <w:t xml:space="preserve"> cho critic.</w:t>
      </w:r>
    </w:p>
    <w:p w14:paraId="3A8E8116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Mạng policy: ánh xạ quan sát cục bộ </w:t>
      </w:r>
      <w:r w:rsidRPr="00583049">
        <w:rPr>
          <w:rStyle w:val="VerbatimChar"/>
          <w:rFonts w:ascii="Arial" w:hAnsi="Arial" w:cs="Arial"/>
        </w:rPr>
        <w:t>o_e^t</w:t>
      </w:r>
      <w:r w:rsidRPr="00583049">
        <w:rPr>
          <w:rFonts w:ascii="Arial" w:hAnsi="Arial" w:cs="Arial"/>
        </w:rPr>
        <w:t xml:space="preserve"> → hành động </w:t>
      </w:r>
      <w:r w:rsidRPr="00583049">
        <w:rPr>
          <w:rStyle w:val="VerbatimChar"/>
          <w:rFonts w:ascii="Arial" w:hAnsi="Arial" w:cs="Arial"/>
        </w:rPr>
        <w:t>a_e^t</w:t>
      </w:r>
      <w:r w:rsidRPr="00583049">
        <w:rPr>
          <w:rFonts w:ascii="Arial" w:hAnsi="Arial" w:cs="Arial"/>
        </w:rPr>
        <w:t xml:space="preserve"> (ở bài báo là offloading decision).</w:t>
      </w:r>
    </w:p>
    <w:p w14:paraId="07FAF69F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Mạng critic: đánh giá Q-value dựa trên (thường) thông tin cục bộ + action toàn cục </w:t>
      </w:r>
      <w:r w:rsidRPr="00583049">
        <w:rPr>
          <w:rStyle w:val="VerbatimChar"/>
          <w:rFonts w:ascii="Arial" w:hAnsi="Arial" w:cs="Arial"/>
        </w:rPr>
        <w:t>Q(o_e, a_all | θ_Q)</w:t>
      </w:r>
      <w:r w:rsidRPr="00583049">
        <w:rPr>
          <w:rFonts w:ascii="Arial" w:hAnsi="Arial" w:cs="Arial"/>
        </w:rPr>
        <w:t>.</w:t>
      </w:r>
    </w:p>
    <w:p w14:paraId="41D3EC22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Initialize the replay buffer B;</w:t>
      </w:r>
    </w:p>
    <w:p w14:paraId="7A169AEE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lastRenderedPageBreak/>
        <w:t xml:space="preserve">Buffer lưu các transition (ở D4PG dùng n-step sequences): mỗi entry có dạng </w:t>
      </w:r>
      <w:r w:rsidRPr="00583049">
        <w:rPr>
          <w:rStyle w:val="VerbatimChar"/>
          <w:rFonts w:ascii="Arial" w:hAnsi="Arial" w:cs="Arial"/>
        </w:rPr>
        <w:t>(o_{t:t+N}, a_{t:t+N−1}, r_{t:t+N−1}, o_{t+N})</w:t>
      </w:r>
      <w:r w:rsidRPr="00583049">
        <w:rPr>
          <w:rFonts w:ascii="Arial" w:hAnsi="Arial" w:cs="Arial"/>
        </w:rPr>
        <w:t>.</w:t>
      </w:r>
    </w:p>
    <w:p w14:paraId="5042A0B5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Kích thước tối đa </w:t>
      </w:r>
      <w:r w:rsidRPr="00583049">
        <w:rPr>
          <w:rStyle w:val="VerbatimChar"/>
          <w:rFonts w:ascii="Arial" w:hAnsi="Arial" w:cs="Arial"/>
        </w:rPr>
        <w:t>|B|</w:t>
      </w:r>
      <w:r w:rsidRPr="00583049">
        <w:rPr>
          <w:rFonts w:ascii="Arial" w:hAnsi="Arial" w:cs="Arial"/>
        </w:rPr>
        <w:t xml:space="preserve"> được cấu hình.</w:t>
      </w:r>
    </w:p>
    <w:p w14:paraId="271C3086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Launch J distributed actors and replicate network weights to the actors;</w:t>
      </w:r>
    </w:p>
    <w:p w14:paraId="7F7E4650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Tạo </w:t>
      </w:r>
      <w:r w:rsidRPr="00583049">
        <w:rPr>
          <w:rStyle w:val="VerbatimChar"/>
          <w:rFonts w:ascii="Arial" w:hAnsi="Arial" w:cs="Arial"/>
        </w:rPr>
        <w:t>J</w:t>
      </w:r>
      <w:r w:rsidRPr="00583049">
        <w:rPr>
          <w:rFonts w:ascii="Arial" w:hAnsi="Arial" w:cs="Arial"/>
        </w:rPr>
        <w:t xml:space="preserve"> actors chạy song song; copy tham số mạng policy (hoặc target policy) vào mỗi actor </w:t>
      </w:r>
      <w:r w:rsidRPr="00583049">
        <w:rPr>
          <w:rStyle w:val="VerbatimChar"/>
          <w:rFonts w:ascii="Arial" w:hAnsi="Arial" w:cs="Arial"/>
        </w:rPr>
        <w:t>θ_μ^j ← θ_μ</w:t>
      </w:r>
      <w:r w:rsidRPr="00583049">
        <w:rPr>
          <w:rFonts w:ascii="Arial" w:hAnsi="Arial" w:cs="Arial"/>
        </w:rPr>
        <w:t xml:space="preserve"> (hoặc </w:t>
      </w:r>
      <w:r w:rsidRPr="00583049">
        <w:rPr>
          <w:rStyle w:val="VerbatimChar"/>
          <w:rFonts w:ascii="Arial" w:hAnsi="Arial" w:cs="Arial"/>
        </w:rPr>
        <w:t>θ_μ0</w:t>
      </w:r>
      <w:r w:rsidRPr="00583049">
        <w:rPr>
          <w:rFonts w:ascii="Arial" w:hAnsi="Arial" w:cs="Arial"/>
        </w:rPr>
        <w:t>). Actors dùng policy để tương tác với môi trường.</w:t>
      </w:r>
    </w:p>
    <w:p w14:paraId="2A5C6FC3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for iteration = 1 to max-iteration-number do</w:t>
      </w:r>
      <w:r w:rsidRPr="00583049">
        <w:rPr>
          <w:rFonts w:ascii="Arial" w:hAnsi="Arial" w:cs="Arial"/>
        </w:rPr>
        <w:t xml:space="preserve"> — outer training loop.</w:t>
      </w:r>
    </w:p>
    <w:p w14:paraId="373859B1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for t = 1 to T do</w:t>
      </w:r>
      <w:r w:rsidRPr="00583049">
        <w:rPr>
          <w:rFonts w:ascii="Arial" w:hAnsi="Arial" w:cs="Arial"/>
        </w:rPr>
        <w:t xml:space="preserve"> — lặp qua từng time-slot trong 1 epoch/episode.</w:t>
      </w:r>
    </w:p>
    <w:p w14:paraId="07D5AA94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for edge node e = 1 to E do</w:t>
      </w:r>
      <w:r w:rsidRPr="00583049">
        <w:rPr>
          <w:rFonts w:ascii="Arial" w:hAnsi="Arial" w:cs="Arial"/>
        </w:rPr>
        <w:t xml:space="preserve"> — (trong learner mỗi bước lấy sample để cập nhật; thực tế learner làm trên minibatch nhiều tác tử cùng lúc).</w:t>
      </w:r>
    </w:p>
    <w:p w14:paraId="2AFDA9FD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Sample M transitions of length N from B randomly;</w:t>
      </w:r>
    </w:p>
    <w:p w14:paraId="606F078E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Lấy </w:t>
      </w:r>
      <w:r w:rsidRPr="00583049">
        <w:rPr>
          <w:rStyle w:val="VerbatimChar"/>
          <w:rFonts w:ascii="Arial" w:hAnsi="Arial" w:cs="Arial"/>
        </w:rPr>
        <w:t>M</w:t>
      </w:r>
      <w:r w:rsidRPr="00583049">
        <w:rPr>
          <w:rFonts w:ascii="Arial" w:hAnsi="Arial" w:cs="Arial"/>
        </w:rPr>
        <w:t xml:space="preserve"> sequences (mỗi sequence dài </w:t>
      </w:r>
      <w:r w:rsidRPr="00583049">
        <w:rPr>
          <w:rStyle w:val="VerbatimChar"/>
          <w:rFonts w:ascii="Arial" w:hAnsi="Arial" w:cs="Arial"/>
        </w:rPr>
        <w:t>N</w:t>
      </w:r>
      <w:r w:rsidRPr="00583049">
        <w:rPr>
          <w:rFonts w:ascii="Arial" w:hAnsi="Arial" w:cs="Arial"/>
        </w:rPr>
        <w:t>) để tính target distribution (n-step returns).</w:t>
      </w:r>
    </w:p>
    <w:p w14:paraId="1E81B8B7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</w:rPr>
        <w:t>M</w:t>
      </w:r>
      <w:r w:rsidRPr="00583049">
        <w:rPr>
          <w:rFonts w:ascii="Arial" w:hAnsi="Arial" w:cs="Arial"/>
        </w:rPr>
        <w:t xml:space="preserve"> là batch size, </w:t>
      </w:r>
      <w:r w:rsidRPr="00583049">
        <w:rPr>
          <w:rStyle w:val="VerbatimChar"/>
          <w:rFonts w:ascii="Arial" w:hAnsi="Arial" w:cs="Arial"/>
        </w:rPr>
        <w:t>N</w:t>
      </w:r>
      <w:r w:rsidRPr="00583049">
        <w:rPr>
          <w:rFonts w:ascii="Arial" w:hAnsi="Arial" w:cs="Arial"/>
        </w:rPr>
        <w:t xml:space="preserve"> là n-step bootstrap length.</w:t>
      </w:r>
    </w:p>
    <w:p w14:paraId="71980E0F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Construct the target distributions;</w:t>
      </w:r>
    </w:p>
    <w:p w14:paraId="71603D86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Với mỗi sample i và mỗi edge node e, compute target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  <m:sup>
            <m:r>
              <w:rPr>
                <w:rFonts w:ascii="Cambria Math" w:hAnsi="Cambria Math" w:cs="Arial"/>
              </w:rPr>
              <m:t>e</m:t>
            </m:r>
          </m:sup>
        </m:sSubSup>
      </m:oMath>
      <w:r w:rsidRPr="00583049">
        <w:rPr>
          <w:rFonts w:ascii="Arial" w:hAnsi="Arial" w:cs="Arial"/>
        </w:rPr>
        <w:t xml:space="preserve"> theo Eq.(36):</w:t>
      </w:r>
    </w:p>
    <w:p w14:paraId="14252310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=</m:t>
              </m:r>
              <m:r>
                <w:rPr>
                  <w:rFonts w:ascii="Cambria Math" w:hAnsi="Cambria Math" w:cs="Arial"/>
                </w:rPr>
                <m:t>0</m:t>
              </m:r>
            </m:sub>
            <m:sup>
              <m:r>
                <w:rPr>
                  <w:rFonts w:ascii="Cambria Math" w:hAnsi="Cambria Math" w:cs="Arial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-</m:t>
              </m:r>
              <m:r>
                <w:rPr>
                  <w:rFonts w:ascii="Cambria Math" w:hAnsi="Cambria Math" w:cs="Arial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γ</m:t>
                  </m:r>
                </m:e>
                <m:sup>
                  <m:r>
                    <w:rPr>
                      <w:rFonts w:ascii="Cambria Math" w:hAnsi="Cambria Math" w:cs="Arial"/>
                    </w:rPr>
                    <m:t>n</m:t>
                  </m:r>
                </m:sup>
              </m:sSup>
            </m:e>
          </m:nary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r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+</m:t>
              </m:r>
              <m:r>
                <w:rPr>
                  <w:rFonts w:ascii="Cambria Math" w:hAnsi="Cambria Math" w:cs="Arial"/>
                </w:rPr>
                <m:t>n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w:rPr>
              <w:rFonts w:ascii="Cambria Math" w:hAnsi="Cambria Math" w:cs="Arial"/>
            </w:rPr>
            <m:t> </m:t>
          </m:r>
          <m:r>
            <m:rPr>
              <m:sty m:val="p"/>
            </m:rPr>
            <w:rPr>
              <w:rFonts w:ascii="Cambria Math" w:hAnsi="Cambria Math" w:cs="Arial"/>
            </w:rPr>
            <m:t>+</m:t>
          </m:r>
          <m:r>
            <w:rPr>
              <w:rFonts w:ascii="Cambria Math" w:hAnsi="Cambria Math" w:cs="Arial"/>
            </w:rPr>
            <m:t> 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w:rPr>
                  <w:rFonts w:ascii="Cambria Math" w:hAnsi="Cambria Math" w:cs="Arial"/>
                </w:rPr>
                <m:t>γ</m:t>
              </m:r>
            </m:e>
            <m:sup>
              <m:r>
                <w:rPr>
                  <w:rFonts w:ascii="Cambria Math" w:hAnsi="Cambria Math" w:cs="Arial"/>
                </w:rPr>
                <m:t>N</m:t>
              </m:r>
            </m:sup>
          </m:sSup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Q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(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o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+</m:t>
              </m:r>
              <m:r>
                <w:rPr>
                  <w:rFonts w:ascii="Cambria Math" w:hAnsi="Cambria Math" w:cs="Arial"/>
                </w:rPr>
                <m:t>N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Arial"/>
                </w:rPr>
                <m:t>+</m:t>
              </m:r>
              <m:r>
                <w:rPr>
                  <w:rFonts w:ascii="Cambria Math" w:hAnsi="Cambria Math" w:cs="Arial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∣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Arial"/>
            </w:rPr>
            <m:t>)</m:t>
          </m:r>
        </m:oMath>
      </m:oMathPara>
    </w:p>
    <w:p w14:paraId="6FBEC725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Ở đây </w:t>
      </w:r>
      <w:r w:rsidRPr="00583049">
        <w:rPr>
          <w:rStyle w:val="VerbatimChar"/>
          <w:rFonts w:ascii="Arial" w:hAnsi="Arial" w:cs="Arial"/>
        </w:rPr>
        <w:t>a_{i+N}</w:t>
      </w:r>
      <w:r w:rsidRPr="00583049">
        <w:rPr>
          <w:rFonts w:ascii="Arial" w:hAnsi="Arial" w:cs="Arial"/>
        </w:rPr>
        <w:t xml:space="preserve"> là hành động tại bước i+N do </w:t>
      </w:r>
      <w:r w:rsidRPr="00583049">
        <w:rPr>
          <w:rFonts w:ascii="Arial" w:hAnsi="Arial" w:cs="Arial"/>
          <w:b/>
          <w:bCs/>
        </w:rPr>
        <w:t>target policy</w:t>
      </w:r>
      <w:r w:rsidRPr="00583049">
        <w:rPr>
          <w:rFonts w:ascii="Arial" w:hAnsi="Arial" w:cs="Arial"/>
        </w:rPr>
        <w:t xml:space="preserve"> tạo ra. (phần distributional: trong D4PG họ dùng distributional targets — bài báo tóm gọn bằng biểu thức này).</w:t>
      </w:r>
    </w:p>
    <w:p w14:paraId="04EAC856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Compute the policy and critic network loss;</w:t>
      </w:r>
    </w:p>
    <w:p w14:paraId="3E144251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Critic loss</w:t>
      </w:r>
      <w:r w:rsidRPr="00583049">
        <w:rPr>
          <w:rFonts w:ascii="Arial" w:hAnsi="Arial" w:cs="Arial"/>
        </w:rPr>
        <w:t xml:space="preserve"> (Eq.37): MSE giữa target </w:t>
      </w:r>
      <w:r w:rsidRPr="00583049">
        <w:rPr>
          <w:rStyle w:val="VerbatimChar"/>
          <w:rFonts w:ascii="Arial" w:hAnsi="Arial" w:cs="Arial"/>
        </w:rPr>
        <w:t>Y_i^e</w:t>
      </w:r>
      <w:r w:rsidRPr="00583049">
        <w:rPr>
          <w:rFonts w:ascii="Arial" w:hAnsi="Arial" w:cs="Arial"/>
        </w:rPr>
        <w:t xml:space="preserve"> và </w:t>
      </w:r>
      <w:r w:rsidRPr="00583049">
        <w:rPr>
          <w:rStyle w:val="VerbatimChar"/>
          <w:rFonts w:ascii="Arial" w:hAnsi="Arial" w:cs="Arial"/>
        </w:rPr>
        <w:t>Q(o_i^e, a_i | θ_Q)</w:t>
      </w:r>
      <w:r w:rsidRPr="00583049">
        <w:rPr>
          <w:rFonts w:ascii="Arial" w:hAnsi="Arial" w:cs="Arial"/>
        </w:rPr>
        <w:t>:</w:t>
      </w:r>
    </w:p>
    <w:p w14:paraId="2A40E44F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L</m:t>
          </m:r>
          <m:r>
            <m:rPr>
              <m:sty m:val="p"/>
            </m:rPr>
            <w:rPr>
              <w:rFonts w:ascii="Cambria Math" w:hAnsi="Cambria Math" w:cs="Arial"/>
            </w:rPr>
            <m:t>(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r>
                <w:rPr>
                  <w:rFonts w:ascii="Cambria Math" w:hAnsi="Cambria Math" w:cs="Arial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M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Arial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e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​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(</m:t>
                  </m:r>
                </m:e>
              </m:nary>
            </m:e>
          </m:nary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Y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Q</m:t>
          </m:r>
          <m:r>
            <m:rPr>
              <m:sty m:val="p"/>
            </m:rPr>
            <w:rPr>
              <w:rFonts w:ascii="Cambria Math" w:hAnsi="Cambria Math" w:cs="Arial"/>
            </w:rPr>
            <m:t>(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o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∣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r>
                <w:rPr>
                  <w:rFonts w:ascii="Cambria Math" w:hAnsi="Cambria Math" w:cs="Arial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)</m:t>
          </m:r>
          <m:sSup>
            <m:sSupPr>
              <m:ctrlPr>
                <w:rPr>
                  <w:rFonts w:ascii="Cambria Math" w:hAnsi="Cambria Math" w:cs="Arial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Arial"/>
                </w:rPr>
                <m:t>)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Arial"/>
            </w:rPr>
            <m:t>.</m:t>
          </m:r>
        </m:oMath>
      </m:oMathPara>
    </w:p>
    <w:p w14:paraId="16837E19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Policy loss</w:t>
      </w:r>
      <w:r w:rsidRPr="00583049">
        <w:rPr>
          <w:rFonts w:ascii="Arial" w:hAnsi="Arial" w:cs="Arial"/>
        </w:rPr>
        <w:t xml:space="preserve"> được tính gián tiếp qua gradient của critic (actor không có loss trực tiếp): use deterministic policy gradient (Eq.38):</w:t>
      </w:r>
    </w:p>
    <w:p w14:paraId="4D893EED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Arial"/>
                </w:rPr>
                <m:t>∇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θ</m:t>
                  </m:r>
                </m:e>
                <m:sub>
                  <m:r>
                    <w:rPr>
                      <w:rFonts w:ascii="Cambria Math" w:hAnsi="Cambria Math" w:cs="Arial"/>
                    </w:rPr>
                    <m:t>μ</m:t>
                  </m:r>
                </m:sub>
              </m:sSub>
            </m:sub>
          </m:sSub>
          <m:r>
            <w:rPr>
              <w:rFonts w:ascii="Cambria Math" w:hAnsi="Cambria Math" w:cs="Arial"/>
            </w:rPr>
            <m:t>J</m:t>
          </m:r>
          <m:r>
            <m:rPr>
              <m:sty m:val="p"/>
            </m:rPr>
            <w:rPr>
              <w:rFonts w:ascii="Cambria Math" w:hAnsi="Cambria Math" w:cs="Arial"/>
            </w:rPr>
            <m:t>≈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M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Arial"/>
                    </w:rPr>
                  </m:ctrlPr>
                </m:naryPr>
                <m:sub>
                  <m:r>
                    <w:rPr>
                      <w:rFonts w:ascii="Cambria Math" w:hAnsi="Cambria Math" w:cs="Arial"/>
                    </w:rPr>
                    <m:t>e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​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Arial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</w:rPr>
                        <m:t>∇</m:t>
                      </m:r>
                    </m:e>
                    <m:sub>
                      <m:sSubSup>
                        <m:sSubSupPr>
                          <m:ctrlPr>
                            <w:rPr>
                              <w:rFonts w:ascii="Cambria Math" w:hAnsi="Cambria Math" w:cs="Arial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Arial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Arial"/>
                            </w:rPr>
                            <m:t>e</m:t>
                          </m:r>
                        </m:sup>
                      </m:sSubSup>
                    </m:sub>
                  </m:sSub>
                </m:e>
              </m:nary>
            </m:e>
          </m:nary>
          <m:r>
            <w:rPr>
              <w:rFonts w:ascii="Cambria Math" w:hAnsi="Cambria Math" w:cs="Arial"/>
            </w:rPr>
            <m:t>Q</m:t>
          </m:r>
          <m:r>
            <m:rPr>
              <m:sty m:val="p"/>
            </m:rPr>
            <w:rPr>
              <w:rFonts w:ascii="Cambria Math" w:hAnsi="Cambria Math" w:cs="Arial"/>
            </w:rPr>
            <m:t>(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o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∣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r>
                <w:rPr>
                  <w:rFonts w:ascii="Cambria Math" w:hAnsi="Cambria Math" w:cs="Arial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)</m:t>
          </m:r>
          <m:r>
            <w:rPr>
              <w:rFonts w:ascii="Cambria Math" w:hAnsi="Cambria Math" w:cs="Arial"/>
            </w:rPr>
            <m:t> 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Arial"/>
                </w:rPr>
                <m:t>∇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θ</m:t>
                  </m:r>
                </m:e>
                <m:sub>
                  <m:r>
                    <w:rPr>
                      <w:rFonts w:ascii="Cambria Math" w:hAnsi="Cambria Math" w:cs="Arial"/>
                    </w:rPr>
                    <m:t>μ</m:t>
                  </m:r>
                </m:sub>
              </m:sSub>
            </m:sub>
          </m:sSub>
          <m:r>
            <w:rPr>
              <w:rFonts w:ascii="Cambria Math" w:hAnsi="Cambria Math" w:cs="Arial"/>
            </w:rPr>
            <m:t>μ</m:t>
          </m:r>
          <m:r>
            <m:rPr>
              <m:sty m:val="p"/>
            </m:rPr>
            <w:rPr>
              <w:rFonts w:ascii="Cambria Math" w:hAnsi="Cambria Math" w:cs="Arial"/>
            </w:rPr>
            <m:t>(</m:t>
          </m:r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o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e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∣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r>
                <w:rPr>
                  <w:rFonts w:ascii="Cambria Math" w:hAnsi="Cambria Math" w:cs="Arial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).</m:t>
          </m:r>
        </m:oMath>
      </m:oMathPara>
    </w:p>
    <w:p w14:paraId="253FECA1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Thực tế cập nhật policy bằng step theo hướng </w:t>
      </w:r>
      <w:r w:rsidRPr="00583049">
        <w:rPr>
          <w:rFonts w:ascii="Cambria Math" w:hAnsi="Cambria Math" w:cs="Cambria Math"/>
        </w:rPr>
        <w:t>∇</w:t>
      </w:r>
      <w:r w:rsidRPr="00583049">
        <w:rPr>
          <w:rFonts w:ascii="Arial" w:hAnsi="Arial" w:cs="Arial"/>
        </w:rPr>
        <w:t>θµ J (maximize Q).</w:t>
      </w:r>
    </w:p>
    <w:p w14:paraId="2065B0DC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Update the local policy and local critic networks;</w:t>
      </w:r>
    </w:p>
    <w:p w14:paraId="783EAFA0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Áp dụng optimizer (Adam, RMSProp…) với learning rates </w:t>
      </w:r>
      <w:r w:rsidRPr="00583049">
        <w:rPr>
          <w:rStyle w:val="VerbatimChar"/>
          <w:rFonts w:ascii="Arial" w:hAnsi="Arial" w:cs="Arial"/>
        </w:rPr>
        <w:t>α</w:t>
      </w:r>
      <w:r w:rsidRPr="00583049">
        <w:rPr>
          <w:rFonts w:ascii="Arial" w:hAnsi="Arial" w:cs="Arial"/>
        </w:rPr>
        <w:t xml:space="preserve"> (policy) và </w:t>
      </w:r>
      <w:r w:rsidRPr="00583049">
        <w:rPr>
          <w:rStyle w:val="VerbatimChar"/>
          <w:rFonts w:ascii="Arial" w:hAnsi="Arial" w:cs="Arial"/>
        </w:rPr>
        <w:t>β</w:t>
      </w:r>
      <w:r w:rsidRPr="00583049">
        <w:rPr>
          <w:rFonts w:ascii="Arial" w:hAnsi="Arial" w:cs="Arial"/>
        </w:rPr>
        <w:t xml:space="preserve"> (critic) để cập nhật </w:t>
      </w:r>
      <w:r w:rsidRPr="00583049">
        <w:rPr>
          <w:rStyle w:val="VerbatimChar"/>
          <w:rFonts w:ascii="Arial" w:hAnsi="Arial" w:cs="Arial"/>
        </w:rPr>
        <w:t>θ_μ</w:t>
      </w:r>
      <w:r w:rsidRPr="00583049">
        <w:rPr>
          <w:rFonts w:ascii="Arial" w:hAnsi="Arial" w:cs="Arial"/>
        </w:rPr>
        <w:t xml:space="preserve"> và </w:t>
      </w:r>
      <w:r w:rsidRPr="00583049">
        <w:rPr>
          <w:rStyle w:val="VerbatimChar"/>
          <w:rFonts w:ascii="Arial" w:hAnsi="Arial" w:cs="Arial"/>
        </w:rPr>
        <w:t>θ_Q</w:t>
      </w:r>
      <w:r w:rsidRPr="00583049">
        <w:rPr>
          <w:rFonts w:ascii="Arial" w:hAnsi="Arial" w:cs="Arial"/>
        </w:rPr>
        <w:t>.</w:t>
      </w:r>
    </w:p>
    <w:p w14:paraId="17E486D0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if t mod ttgt = 0 then Update the target networks;</w:t>
      </w:r>
    </w:p>
    <w:p w14:paraId="35148C71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lastRenderedPageBreak/>
        <w:t xml:space="preserve">Soft update target networks </w:t>
      </w:r>
      <w:r w:rsidRPr="00583049">
        <w:rPr>
          <w:rStyle w:val="VerbatimChar"/>
          <w:rFonts w:ascii="Arial" w:hAnsi="Arial" w:cs="Arial"/>
        </w:rPr>
        <w:t>θ_μ0</w:t>
      </w:r>
      <w:r w:rsidRPr="00583049">
        <w:rPr>
          <w:rFonts w:ascii="Arial" w:hAnsi="Arial" w:cs="Arial"/>
        </w:rPr>
        <w:t xml:space="preserve"> và </w:t>
      </w:r>
      <w:r w:rsidRPr="00583049">
        <w:rPr>
          <w:rStyle w:val="VerbatimChar"/>
          <w:rFonts w:ascii="Arial" w:hAnsi="Arial" w:cs="Arial"/>
        </w:rPr>
        <w:t>θ_Q0</w:t>
      </w:r>
      <w:r w:rsidRPr="00583049">
        <w:rPr>
          <w:rFonts w:ascii="Arial" w:hAnsi="Arial" w:cs="Arial"/>
        </w:rPr>
        <w:t xml:space="preserve"> theo (39):</w:t>
      </w:r>
    </w:p>
    <w:p w14:paraId="705C8B56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μ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Arial"/>
            </w:rPr>
            <m:t>←</m:t>
          </m:r>
          <m:r>
            <w:rPr>
              <w:rFonts w:ascii="Cambria Math" w:hAnsi="Cambria Math" w:cs="Arial"/>
            </w:rPr>
            <m:t>τ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r>
                <w:rPr>
                  <w:rFonts w:ascii="Cambria Math" w:hAnsi="Cambria Math" w:cs="Arial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+(</m:t>
          </m:r>
          <m:r>
            <w:rPr>
              <w:rFonts w:ascii="Cambria Math" w:hAnsi="Cambria Math" w:cs="Arial"/>
            </w:rPr>
            <m:t>1</m:t>
          </m:r>
          <m:r>
            <m:rPr>
              <m:sty m:val="p"/>
            </m:rP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τ</m:t>
          </m:r>
          <m:r>
            <m:rPr>
              <m:sty m:val="p"/>
            </m:rPr>
            <w:rPr>
              <w:rFonts w:ascii="Cambria Math" w:hAnsi="Cambria Math" w:cs="Arial"/>
            </w:rPr>
            <m:t>)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μ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 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 w:cs="Arial"/>
            </w:rPr>
            <m:t>←</m:t>
          </m:r>
          <m:r>
            <w:rPr>
              <w:rFonts w:ascii="Cambria Math" w:hAnsi="Cambria Math" w:cs="Arial"/>
            </w:rPr>
            <m:t>τ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r>
                <w:rPr>
                  <w:rFonts w:ascii="Cambria Math" w:hAnsi="Cambria Math" w:cs="Arial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+(</m:t>
          </m:r>
          <m:r>
            <w:rPr>
              <w:rFonts w:ascii="Cambria Math" w:hAnsi="Cambria Math" w:cs="Arial"/>
            </w:rPr>
            <m:t>1</m:t>
          </m:r>
          <m:r>
            <m:rPr>
              <m:sty m:val="p"/>
            </m:rPr>
            <w:rPr>
              <w:rFonts w:ascii="Cambria Math" w:hAnsi="Cambria Math" w:cs="Arial"/>
            </w:rPr>
            <m:t>-</m:t>
          </m:r>
          <m:r>
            <w:rPr>
              <w:rFonts w:ascii="Cambria Math" w:hAnsi="Cambria Math" w:cs="Arial"/>
            </w:rPr>
            <m:t>τ</m:t>
          </m:r>
          <m:r>
            <m:rPr>
              <m:sty m:val="p"/>
            </m:rPr>
            <w:rPr>
              <w:rFonts w:ascii="Cambria Math" w:hAnsi="Cambria Math" w:cs="Arial"/>
            </w:rPr>
            <m:t>)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θ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Q</m:t>
                  </m:r>
                </m:e>
                <m:sub>
                  <m:r>
                    <w:rPr>
                      <w:rFonts w:ascii="Cambria Math" w:hAnsi="Cambria Math" w:cs="Arial"/>
                    </w:rPr>
                    <m:t>0</m:t>
                  </m:r>
                </m:sub>
              </m:sSub>
            </m:sub>
          </m:sSub>
        </m:oMath>
      </m:oMathPara>
    </w:p>
    <w:p w14:paraId="295A5C9A" w14:textId="77777777" w:rsidR="00F65F6C" w:rsidRPr="00583049" w:rsidRDefault="00F65F6C" w:rsidP="00F65F6C">
      <w:pPr>
        <w:numPr>
          <w:ilvl w:val="1"/>
          <w:numId w:val="15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(bài báo ký </w:t>
      </w:r>
      <w:r w:rsidRPr="00583049">
        <w:rPr>
          <w:rStyle w:val="VerbatimChar"/>
          <w:rFonts w:ascii="Arial" w:hAnsi="Arial" w:cs="Arial"/>
        </w:rPr>
        <w:t>n</w:t>
      </w:r>
      <w:r w:rsidRPr="00583049">
        <w:rPr>
          <w:rFonts w:ascii="Arial" w:hAnsi="Arial" w:cs="Arial"/>
        </w:rPr>
        <w:t xml:space="preserve"> thay </w:t>
      </w:r>
      <w:r w:rsidRPr="00583049">
        <w:rPr>
          <w:rStyle w:val="VerbatimChar"/>
          <w:rFonts w:ascii="Arial" w:hAnsi="Arial" w:cs="Arial"/>
        </w:rPr>
        <w:t>τ</w:t>
      </w:r>
      <w:r w:rsidRPr="00583049">
        <w:rPr>
          <w:rFonts w:ascii="Arial" w:hAnsi="Arial" w:cs="Arial"/>
        </w:rPr>
        <w:t xml:space="preserve">, nhưng ý là soft update). </w:t>
      </w:r>
      <w:r w:rsidRPr="00583049">
        <w:rPr>
          <w:rStyle w:val="VerbatimChar"/>
          <w:rFonts w:ascii="Arial" w:hAnsi="Arial" w:cs="Arial"/>
        </w:rPr>
        <w:t>ttgt</w:t>
      </w:r>
      <w:r w:rsidRPr="00583049">
        <w:rPr>
          <w:rFonts w:ascii="Arial" w:hAnsi="Arial" w:cs="Arial"/>
        </w:rPr>
        <w:t xml:space="preserve"> là chu kỳ cập nhật target.</w:t>
      </w:r>
    </w:p>
    <w:p w14:paraId="0A9F4B40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if t mod tact = 0 then Replicate network weights to the distributed actors;</w:t>
      </w:r>
    </w:p>
    <w:p w14:paraId="1C169EC8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Sau mỗi </w:t>
      </w:r>
      <w:r w:rsidRPr="00583049">
        <w:rPr>
          <w:rStyle w:val="VerbatimChar"/>
          <w:rFonts w:ascii="Arial" w:hAnsi="Arial" w:cs="Arial"/>
        </w:rPr>
        <w:t>tact</w:t>
      </w:r>
      <w:r w:rsidRPr="00583049">
        <w:rPr>
          <w:rFonts w:ascii="Arial" w:hAnsi="Arial" w:cs="Arial"/>
        </w:rPr>
        <w:t xml:space="preserve"> bước, copy tham số policy (thường target policy </w:t>
      </w:r>
      <w:r w:rsidRPr="00583049">
        <w:rPr>
          <w:rStyle w:val="VerbatimChar"/>
          <w:rFonts w:ascii="Arial" w:hAnsi="Arial" w:cs="Arial"/>
        </w:rPr>
        <w:t>θ_μ0</w:t>
      </w:r>
      <w:r w:rsidRPr="00583049">
        <w:rPr>
          <w:rFonts w:ascii="Arial" w:hAnsi="Arial" w:cs="Arial"/>
        </w:rPr>
        <w:t xml:space="preserve"> hoặc </w:t>
      </w:r>
      <w:r w:rsidRPr="00583049">
        <w:rPr>
          <w:rStyle w:val="VerbatimChar"/>
          <w:rFonts w:ascii="Arial" w:hAnsi="Arial" w:cs="Arial"/>
        </w:rPr>
        <w:t>θ_μ</w:t>
      </w:r>
      <w:r w:rsidRPr="00583049">
        <w:rPr>
          <w:rFonts w:ascii="Arial" w:hAnsi="Arial" w:cs="Arial"/>
        </w:rPr>
        <w:t xml:space="preserve">) sang các actors: </w:t>
      </w:r>
      <w:r w:rsidRPr="00583049">
        <w:rPr>
          <w:rStyle w:val="VerbatimChar"/>
          <w:rFonts w:ascii="Arial" w:hAnsi="Arial" w:cs="Arial"/>
        </w:rPr>
        <w:t>θ_μ^j ← θ_μ0</w:t>
      </w:r>
      <w:r w:rsidRPr="00583049">
        <w:rPr>
          <w:rFonts w:ascii="Arial" w:hAnsi="Arial" w:cs="Arial"/>
        </w:rPr>
        <w:t xml:space="preserve"> (Eq.40). Giúp actors dùng chính sách cập nhật để thu thập trải nghiệm mới.</w:t>
      </w:r>
    </w:p>
    <w:p w14:paraId="2AD631E7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>Vòng for kết thúc; lặp tiếp iteration.</w:t>
      </w:r>
    </w:p>
    <w:p w14:paraId="76453D30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58136B52">
          <v:rect id="_x0000_i1117" style="width:0;height:1.5pt" o:hralign="center" o:hrstd="t" o:hr="t"/>
        </w:pict>
      </w:r>
    </w:p>
    <w:p w14:paraId="59494536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18" w:name="X0a54320e7d3260a153dcf8a5319cf96c03eefce"/>
      <w:bookmarkEnd w:id="17"/>
      <w:r w:rsidRPr="00583049">
        <w:rPr>
          <w:rFonts w:ascii="Arial" w:hAnsi="Arial" w:cs="Arial"/>
        </w:rPr>
        <w:t>Diễn giải Algorithm 2 — j-th Distributed Actor (chi tiết)</w:t>
      </w:r>
    </w:p>
    <w:p w14:paraId="6AF0FC4F" w14:textId="77777777" w:rsidR="00F65F6C" w:rsidRPr="00583049" w:rsidRDefault="00F65F6C" w:rsidP="00F65F6C">
      <w:pPr>
        <w:pStyle w:val="FirstParagraph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Mục đích:</w:t>
      </w:r>
      <w:r w:rsidRPr="00583049">
        <w:rPr>
          <w:rFonts w:ascii="Arial" w:hAnsi="Arial" w:cs="Arial"/>
        </w:rPr>
        <w:t xml:space="preserve"> các actor chạy song song trong môi trường thật (hoặc mô phỏng), sinh trải nghiệm (trajectories) và lưu vào replay buffer để learner học.</w:t>
      </w:r>
    </w:p>
    <w:p w14:paraId="3A0C5EC8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w:r w:rsidRPr="00583049">
        <w:rPr>
          <w:rFonts w:ascii="Arial" w:hAnsi="Arial" w:cs="Arial"/>
        </w:rPr>
        <w:t>Pseudo-code + chú giải:</w:t>
      </w:r>
    </w:p>
    <w:p w14:paraId="079CF0B5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while Learner is not finished do</w:t>
      </w:r>
      <w:r w:rsidRPr="00583049">
        <w:rPr>
          <w:rFonts w:ascii="Arial" w:hAnsi="Arial" w:cs="Arial"/>
        </w:rPr>
        <w:t xml:space="preserve"> — actor chạy liên tục cho tới khi learner dừng huấn luyện.</w:t>
      </w:r>
    </w:p>
    <w:p w14:paraId="2ACAFF43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Initialize a random process N for exploration;</w:t>
      </w:r>
    </w:p>
    <w:p w14:paraId="48AF66F6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>Khởi tạo noise process (Ornstein-Uhlenbeck, Gaussian, v.v.) để thêm vào action cho khám phá.</w:t>
      </w:r>
    </w:p>
    <w:p w14:paraId="0C0DB8FF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Receive the initial system state o1;</w:t>
      </w:r>
    </w:p>
    <w:p w14:paraId="057EC902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Nhận trạng thái đầu của episode: </w:t>
      </w:r>
      <w:r w:rsidRPr="00583049">
        <w:rPr>
          <w:rStyle w:val="VerbatimChar"/>
          <w:rFonts w:ascii="Arial" w:hAnsi="Arial" w:cs="Arial"/>
        </w:rPr>
        <w:t>o_1 = {o_1^1,...,o_1^E}</w:t>
      </w:r>
      <w:r w:rsidRPr="00583049">
        <w:rPr>
          <w:rFonts w:ascii="Arial" w:hAnsi="Arial" w:cs="Arial"/>
        </w:rPr>
        <w:t>.</w:t>
      </w:r>
    </w:p>
    <w:p w14:paraId="6BF2184F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for t = 1 to T do</w:t>
      </w:r>
      <w:r w:rsidRPr="00583049">
        <w:rPr>
          <w:rFonts w:ascii="Arial" w:hAnsi="Arial" w:cs="Arial"/>
        </w:rPr>
        <w:t xml:space="preserve"> — lặp từng time slot.</w:t>
      </w:r>
    </w:p>
    <w:p w14:paraId="419B6C96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for edge node e = 1 to E do</w:t>
      </w:r>
      <w:r w:rsidRPr="00583049">
        <w:rPr>
          <w:rFonts w:ascii="Arial" w:hAnsi="Arial" w:cs="Arial"/>
        </w:rPr>
        <w:t xml:space="preserve"> — cho mỗi edge node (agent) thực hiện:</w:t>
      </w:r>
    </w:p>
    <w:p w14:paraId="02A180E6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Receive a local observation o^t_e;</w:t>
      </w:r>
    </w:p>
    <w:p w14:paraId="08DAB932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Actor j chỉ thấy quan sát cục bộ </w:t>
      </w:r>
      <w:r w:rsidRPr="00583049">
        <w:rPr>
          <w:rStyle w:val="VerbatimChar"/>
          <w:rFonts w:ascii="Arial" w:hAnsi="Arial" w:cs="Arial"/>
        </w:rPr>
        <w:t>o^t_e</w:t>
      </w:r>
      <w:r w:rsidRPr="00583049">
        <w:rPr>
          <w:rFonts w:ascii="Arial" w:hAnsi="Arial" w:cs="Arial"/>
        </w:rPr>
        <w:t xml:space="preserve"> (khoảng cách các xe, kích thước task, deadline, ...).</w:t>
      </w:r>
    </w:p>
    <w:p w14:paraId="49FF6B23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Select a action a^t_e = μ(o^t_e | θ^j_μ) + N_t;</w:t>
      </w:r>
    </w:p>
    <w:p w14:paraId="66BE027B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Lấy policy mạng actor (param θ^j_μ) để sinh hành động deterministically, rồi thêm noise </w:t>
      </w:r>
      <w:r w:rsidRPr="00583049">
        <w:rPr>
          <w:rStyle w:val="VerbatimChar"/>
          <w:rFonts w:ascii="Arial" w:hAnsi="Arial" w:cs="Arial"/>
        </w:rPr>
        <w:t>N_t</w:t>
      </w:r>
      <w:r w:rsidRPr="00583049">
        <w:rPr>
          <w:rFonts w:ascii="Arial" w:hAnsi="Arial" w:cs="Arial"/>
        </w:rPr>
        <w:t xml:space="preserve"> để khám phá.</w:t>
      </w:r>
    </w:p>
    <w:p w14:paraId="2272255E" w14:textId="77777777" w:rsidR="00F65F6C" w:rsidRPr="00583049" w:rsidRDefault="00F65F6C" w:rsidP="00F65F6C">
      <w:pPr>
        <w:numPr>
          <w:ilvl w:val="1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Ở bài báo biểu diễn thêm điều khoản </w:t>
      </w:r>
      <w:r w:rsidRPr="00583049">
        <w:rPr>
          <w:rStyle w:val="VerbatimChar"/>
          <w:rFonts w:ascii="Arial" w:hAnsi="Arial" w:cs="Arial"/>
        </w:rPr>
        <w:t>ε N_t</w:t>
      </w:r>
      <w:r w:rsidRPr="00583049">
        <w:rPr>
          <w:rFonts w:ascii="Arial" w:hAnsi="Arial" w:cs="Arial"/>
        </w:rPr>
        <w:t xml:space="preserve"> để điều chỉnh cường độ khám phá.</w:t>
      </w:r>
    </w:p>
    <w:p w14:paraId="10104438" w14:textId="77777777" w:rsidR="00F65F6C" w:rsidRPr="00583049" w:rsidRDefault="00F65F6C" w:rsidP="00F65F6C">
      <w:pPr>
        <w:pStyle w:val="BlockText"/>
        <w:numPr>
          <w:ilvl w:val="0"/>
          <w:numId w:val="15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Ghi chú về action loại rời rạc (q</w:t>
      </w:r>
      <w:r w:rsidRPr="00583049">
        <w:rPr>
          <w:rFonts w:ascii="Cambria Math" w:hAnsi="Cambria Math" w:cs="Cambria Math"/>
          <w:b/>
          <w:bCs/>
        </w:rPr>
        <w:t>∈</w:t>
      </w:r>
      <w:r w:rsidRPr="00583049">
        <w:rPr>
          <w:rFonts w:ascii="Arial" w:hAnsi="Arial" w:cs="Arial"/>
          <w:b/>
          <w:bCs/>
        </w:rPr>
        <w:t>{0,1}):</w:t>
      </w:r>
      <w:r w:rsidRPr="00583049">
        <w:rPr>
          <w:rFonts w:ascii="Arial" w:hAnsi="Arial" w:cs="Arial"/>
        </w:rPr>
        <w:t xml:space="preserve"> tác giả dùng actor deterministic với nhiễu. Thực tế có thể:</w:t>
      </w:r>
    </w:p>
    <w:p w14:paraId="5B15CD3E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lastRenderedPageBreak/>
        <w:t>output là vector rời rạc qua argmax binarize, hoặc</w:t>
      </w:r>
    </w:p>
    <w:p w14:paraId="6E6FA680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>output continuous relaxation rồi threshold. (Bài báo không nêu chi tiết mapping; triển khai thực tế cần xử lý chuyển continuous → rời rạc.)</w:t>
      </w:r>
    </w:p>
    <w:p w14:paraId="4C537AAE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Execute actions a^t = {a^t_e}</w:t>
      </w:r>
      <w:r w:rsidRPr="00583049">
        <w:rPr>
          <w:rFonts w:ascii="Arial" w:hAnsi="Arial" w:cs="Arial"/>
          <w:b/>
          <w:bCs/>
        </w:rPr>
        <w:t xml:space="preserve"> in the NOMA-based VEC environment;`</w:t>
      </w:r>
    </w:p>
    <w:p w14:paraId="39963A8E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Môi trường thực hiện: </w:t>
      </w:r>
      <w:r w:rsidRPr="00583049">
        <w:rPr>
          <w:rFonts w:ascii="Arial" w:hAnsi="Arial" w:cs="Arial"/>
          <w:b/>
          <w:bCs/>
        </w:rPr>
        <w:t>(i)</w:t>
      </w:r>
      <w:r w:rsidRPr="00583049">
        <w:rPr>
          <w:rFonts w:ascii="Arial" w:hAnsi="Arial" w:cs="Arial"/>
        </w:rPr>
        <w:t xml:space="preserve"> áp dụng quyết định offloading (</w:t>
      </w:r>
      <w:r w:rsidRPr="00583049">
        <w:rPr>
          <w:rStyle w:val="VerbatimChar"/>
          <w:rFonts w:ascii="Arial" w:hAnsi="Arial" w:cs="Arial"/>
        </w:rPr>
        <w:t>Q^t</w:t>
      </w:r>
      <w:r w:rsidRPr="00583049">
        <w:rPr>
          <w:rFonts w:ascii="Arial" w:hAnsi="Arial" w:cs="Arial"/>
        </w:rPr>
        <w:t xml:space="preserve">), </w:t>
      </w:r>
      <w:r w:rsidRPr="00583049">
        <w:rPr>
          <w:rFonts w:ascii="Arial" w:hAnsi="Arial" w:cs="Arial"/>
          <w:b/>
          <w:bCs/>
        </w:rPr>
        <w:t>(ii)</w:t>
      </w:r>
      <w:r w:rsidRPr="00583049">
        <w:rPr>
          <w:rFonts w:ascii="Arial" w:hAnsi="Arial" w:cs="Arial"/>
        </w:rPr>
        <w:t xml:space="preserve"> gọi module P2 (solver) để giải resource allocation (transmission power + CPU allocation) cho thời slot đó, </w:t>
      </w:r>
      <w:r w:rsidRPr="00583049">
        <w:rPr>
          <w:rFonts w:ascii="Arial" w:hAnsi="Arial" w:cs="Arial"/>
          <w:b/>
          <w:bCs/>
        </w:rPr>
        <w:t>(iii)</w:t>
      </w:r>
      <w:r w:rsidRPr="00583049">
        <w:rPr>
          <w:rFonts w:ascii="Arial" w:hAnsi="Arial" w:cs="Arial"/>
        </w:rPr>
        <w:t xml:space="preserve"> tính SINR, thời gian tải lên, thời gian execution, kiểm tra deadline → xác định reward </w:t>
      </w:r>
      <w:r w:rsidRPr="00583049">
        <w:rPr>
          <w:rStyle w:val="VerbatimChar"/>
          <w:rFonts w:ascii="Arial" w:hAnsi="Arial" w:cs="Arial"/>
        </w:rPr>
        <w:t>r^t</w:t>
      </w:r>
      <w:r w:rsidRPr="00583049">
        <w:rPr>
          <w:rFonts w:ascii="Arial" w:hAnsi="Arial" w:cs="Arial"/>
        </w:rPr>
        <w:t xml:space="preserve"> theo Eq.(33): potential difference.</w:t>
      </w:r>
    </w:p>
    <w:p w14:paraId="53512F27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Receive the reward r^t and the next system state o^{t+1};</w:t>
      </w:r>
    </w:p>
    <w:p w14:paraId="6C8AD5A4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  <w:b/>
          <w:bCs/>
        </w:rPr>
        <w:t>Store (o^t, a^t, r^t, o^{t+1}) into replay buffer B;</w:t>
      </w:r>
    </w:p>
    <w:p w14:paraId="2532D2B1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>Lưu transition (hoặc nối vào sequence để tạo n-step transitions). Actors tiếp tục tương tác.</w:t>
      </w:r>
    </w:p>
    <w:p w14:paraId="29C9892C" w14:textId="77777777" w:rsidR="00F65F6C" w:rsidRPr="00583049" w:rsidRDefault="00F65F6C" w:rsidP="00F65F6C">
      <w:pPr>
        <w:numPr>
          <w:ilvl w:val="0"/>
          <w:numId w:val="13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>Loop tiếp tới t+1; mang về learner khi learner lấy mẫu.</w:t>
      </w:r>
    </w:p>
    <w:p w14:paraId="33A031A8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7C090A6B">
          <v:rect id="_x0000_i1118" style="width:0;height:1.5pt" o:hralign="center" o:hrstd="t" o:hr="t"/>
        </w:pict>
      </w:r>
    </w:p>
    <w:p w14:paraId="239DB740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19" w:name="Xb00aa4035659a5529d5bf7faf7325530f3dfd26"/>
      <w:bookmarkEnd w:id="18"/>
      <w:r w:rsidRPr="00583049">
        <w:rPr>
          <w:rFonts w:ascii="Arial" w:hAnsi="Arial" w:cs="Arial"/>
        </w:rPr>
        <w:t>Giải thích các phần công thức quan trọng được dùng trong learner</w:t>
      </w:r>
    </w:p>
    <w:p w14:paraId="748BD515" w14:textId="77777777" w:rsidR="00F65F6C" w:rsidRPr="00583049" w:rsidRDefault="00F65F6C" w:rsidP="00F65F6C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Reward cục bộ (Eq.33)</w:t>
      </w:r>
      <w:r w:rsidRPr="00583049">
        <w:rPr>
          <w:rFonts w:ascii="Arial" w:hAnsi="Arial" w:cs="Arial"/>
        </w:rPr>
        <w:t>:</w:t>
      </w:r>
    </w:p>
    <w:p w14:paraId="337A87BB" w14:textId="77777777" w:rsidR="00F65F6C" w:rsidRPr="00583049" w:rsidRDefault="00F65F6C" w:rsidP="00F65F6C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Arial"/>
                </w:rPr>
              </m:ctrlPr>
            </m:sSubSupPr>
            <m:e>
              <m:r>
                <w:rPr>
                  <w:rFonts w:ascii="Cambria Math" w:hAnsi="Cambria Math" w:cs="Arial"/>
                </w:rPr>
                <m:t>r</m:t>
              </m:r>
            </m:e>
            <m:sub>
              <m:r>
                <w:rPr>
                  <w:rFonts w:ascii="Cambria Math" w:hAnsi="Cambria Math" w:cs="Arial"/>
                </w:rPr>
                <m:t>e</m:t>
              </m:r>
            </m:sub>
            <m:sup>
              <m:r>
                <w:rPr>
                  <w:rFonts w:ascii="Cambria Math" w:hAnsi="Cambria Math" w:cs="Arial"/>
                </w:rPr>
                <m:t>t</m:t>
              </m:r>
            </m:sup>
          </m:sSubSup>
          <m:r>
            <m:rPr>
              <m:sty m:val="p"/>
            </m:rP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r</m:t>
              </m:r>
            </m:e>
            <m:sub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p>
                  <m:r>
                    <w:rPr>
                      <w:rFonts w:ascii="Cambria Math" w:hAnsi="Cambria Math" w:cs="Arial"/>
                    </w:rPr>
                    <m:t>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="Arial"/>
                </w:rPr>
                <m:t>∣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o</m:t>
                  </m:r>
                </m:e>
                <m:sup>
                  <m:r>
                    <w:rPr>
                      <w:rFonts w:ascii="Cambria Math" w:hAnsi="Cambria Math" w:cs="Arial"/>
                    </w:rPr>
                    <m:t>t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 w:cs="Arial"/>
            </w:rPr>
            <m:t>-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r</m:t>
              </m:r>
            </m:e>
            <m:sub>
              <m:sSubSup>
                <m:sSubSupPr>
                  <m:ctrlPr>
                    <w:rPr>
                      <w:rFonts w:ascii="Cambria Math" w:hAnsi="Cambria Math" w:cs="Arial"/>
                    </w:rPr>
                  </m:ctrlPr>
                </m:sSubSupPr>
                <m:e>
                  <m:r>
                    <w:rPr>
                      <w:rFonts w:ascii="Cambria Math" w:hAnsi="Cambria Math" w:cs="Arial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Arial"/>
                    </w:rPr>
                    <m:t>-</m:t>
                  </m:r>
                  <m:r>
                    <w:rPr>
                      <w:rFonts w:ascii="Cambria Math" w:hAnsi="Cambria Math" w:cs="Arial"/>
                    </w:rPr>
                    <m:t>e</m:t>
                  </m:r>
                </m:sub>
                <m:sup>
                  <m:r>
                    <w:rPr>
                      <w:rFonts w:ascii="Cambria Math" w:hAnsi="Cambria Math" w:cs="Arial"/>
                    </w:rPr>
                    <m:t>t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Arial"/>
                </w:rPr>
                <m:t>∣</m:t>
              </m:r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o</m:t>
                  </m:r>
                </m:e>
                <m:sup>
                  <m:r>
                    <w:rPr>
                      <w:rFonts w:ascii="Cambria Math" w:hAnsi="Cambria Math" w:cs="Arial"/>
                    </w:rPr>
                    <m:t>t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 w:cs="Arial"/>
            </w:rPr>
            <m:t>.</m:t>
          </m:r>
        </m:oMath>
      </m:oMathPara>
    </w:p>
    <w:p w14:paraId="7EB5E992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</w:rPr>
        <w:t>r_{a^t|o^t}</w:t>
      </w:r>
      <w:r w:rsidRPr="00583049">
        <w:rPr>
          <w:rFonts w:ascii="Arial" w:hAnsi="Arial" w:cs="Arial"/>
        </w:rPr>
        <w:t xml:space="preserve"> = tổng service ratio toàn hệ nếu tất cả edge nodes thực hiện hành động </w:t>
      </w:r>
      <w:r w:rsidRPr="00583049">
        <w:rPr>
          <w:rStyle w:val="VerbatimChar"/>
          <w:rFonts w:ascii="Arial" w:hAnsi="Arial" w:cs="Arial"/>
        </w:rPr>
        <w:t>a^t</w:t>
      </w:r>
      <w:r w:rsidRPr="00583049">
        <w:rPr>
          <w:rFonts w:ascii="Arial" w:hAnsi="Arial" w:cs="Arial"/>
        </w:rPr>
        <w:t>.</w:t>
      </w:r>
    </w:p>
    <w:p w14:paraId="23CE81AC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Style w:val="VerbatimChar"/>
          <w:rFonts w:ascii="Arial" w:hAnsi="Arial" w:cs="Arial"/>
        </w:rPr>
        <w:t>r_{a^t_{-e}|o^t}</w:t>
      </w:r>
      <w:r w:rsidRPr="00583049">
        <w:rPr>
          <w:rFonts w:ascii="Arial" w:hAnsi="Arial" w:cs="Arial"/>
        </w:rPr>
        <w:t xml:space="preserve"> = tổng service ratio khi </w:t>
      </w:r>
      <w:r w:rsidRPr="00583049">
        <w:rPr>
          <w:rFonts w:ascii="Arial" w:hAnsi="Arial" w:cs="Arial"/>
          <w:b/>
          <w:bCs/>
        </w:rPr>
        <w:t>loại bỏ</w:t>
      </w:r>
      <w:r w:rsidRPr="00583049">
        <w:rPr>
          <w:rFonts w:ascii="Arial" w:hAnsi="Arial" w:cs="Arial"/>
        </w:rPr>
        <w:t xml:space="preserve"> đóng góp của node e (tức đặt hành động của e thành null).</w:t>
      </w:r>
    </w:p>
    <w:p w14:paraId="4451723C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Kết quả là reward phản ánh </w:t>
      </w:r>
      <w:r w:rsidRPr="00583049">
        <w:rPr>
          <w:rFonts w:ascii="Arial" w:hAnsi="Arial" w:cs="Arial"/>
          <w:b/>
          <w:bCs/>
        </w:rPr>
        <w:t>đóng góp biên</w:t>
      </w:r>
      <w:r w:rsidRPr="00583049">
        <w:rPr>
          <w:rFonts w:ascii="Arial" w:hAnsi="Arial" w:cs="Arial"/>
        </w:rPr>
        <w:t xml:space="preserve"> (marginal contribution) của node e → khớp với potential game, thúc đẩy agent tối ưu theo hàm potential.</w:t>
      </w:r>
    </w:p>
    <w:p w14:paraId="03983DF8" w14:textId="77777777" w:rsidR="00F65F6C" w:rsidRPr="00583049" w:rsidRDefault="00F65F6C" w:rsidP="00F65F6C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 xml:space="preserve">Target distribution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  <m:sup>
            <m:r>
              <w:rPr>
                <w:rFonts w:ascii="Cambria Math" w:hAnsi="Cambria Math" w:cs="Arial"/>
              </w:rPr>
              <m:t>e</m:t>
            </m:r>
          </m:sup>
        </m:sSubSup>
      </m:oMath>
      <w:r w:rsidRPr="00583049">
        <w:rPr>
          <w:rFonts w:ascii="Arial" w:hAnsi="Arial" w:cs="Arial"/>
          <w:b/>
          <w:bCs/>
        </w:rPr>
        <w:t xml:space="preserve"> (Eq.36)</w:t>
      </w:r>
      <w:r w:rsidRPr="00583049">
        <w:rPr>
          <w:rFonts w:ascii="Arial" w:hAnsi="Arial" w:cs="Arial"/>
        </w:rPr>
        <w:t>: n-step return cộng bootstrap bằng target critic: dùng để huấn luyện critic không chỉ trên 1-step mà n-step giúp ổn định &amp; tăng hiệu quả.</w:t>
      </w:r>
    </w:p>
    <w:p w14:paraId="028E023A" w14:textId="77777777" w:rsidR="00F65F6C" w:rsidRPr="00583049" w:rsidRDefault="00F65F6C" w:rsidP="00F65F6C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Critic loss (Eq.37)</w:t>
      </w:r>
      <w:r w:rsidRPr="00583049">
        <w:rPr>
          <w:rFonts w:ascii="Arial" w:hAnsi="Arial" w:cs="Arial"/>
        </w:rPr>
        <w:t xml:space="preserve">: MSE giữa target </w:t>
      </w:r>
      <m:oMath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Y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  <m:sup>
            <m:r>
              <w:rPr>
                <w:rFonts w:ascii="Cambria Math" w:hAnsi="Cambria Math" w:cs="Arial"/>
              </w:rPr>
              <m:t>e</m:t>
            </m:r>
          </m:sup>
        </m:sSubSup>
      </m:oMath>
      <w:r w:rsidRPr="00583049">
        <w:rPr>
          <w:rFonts w:ascii="Arial" w:hAnsi="Arial" w:cs="Arial"/>
        </w:rPr>
        <w:t xml:space="preserve"> và giá trị dự đoán </w:t>
      </w:r>
      <m:oMath>
        <m:r>
          <w:rPr>
            <w:rFonts w:ascii="Cambria Math" w:hAnsi="Cambria Math" w:cs="Arial"/>
          </w:rPr>
          <m:t>Q</m:t>
        </m:r>
        <m:r>
          <m:rPr>
            <m:sty m:val="p"/>
          </m:rPr>
          <w:rPr>
            <w:rFonts w:ascii="Cambria Math" w:hAnsi="Cambria Math" w:cs="Arial"/>
          </w:rPr>
          <m:t>(</m:t>
        </m:r>
        <m:sSubSup>
          <m:sSubSupPr>
            <m:ctrlPr>
              <w:rPr>
                <w:rFonts w:ascii="Cambria Math" w:hAnsi="Cambria Math" w:cs="Arial"/>
              </w:rPr>
            </m:ctrlPr>
          </m:sSubSupPr>
          <m:e>
            <m:r>
              <w:rPr>
                <w:rFonts w:ascii="Cambria Math" w:hAnsi="Cambria Math" w:cs="Arial"/>
              </w:rPr>
              <m:t>o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  <m:sup>
            <m:r>
              <w:rPr>
                <w:rFonts w:ascii="Cambria Math" w:hAnsi="Cambria Math" w:cs="Arial"/>
              </w:rPr>
              <m:t>e</m:t>
            </m:r>
          </m:sup>
        </m:sSubSup>
        <m:r>
          <m:rPr>
            <m:sty m:val="p"/>
          </m:rPr>
          <w:rPr>
            <w:rFonts w:ascii="Cambria Math" w:hAnsi="Cambria Math" w:cs="Arial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Arial"/>
          </w:rPr>
          <m:t>)</m:t>
        </m:r>
      </m:oMath>
      <w:r w:rsidRPr="00583049">
        <w:rPr>
          <w:rFonts w:ascii="Arial" w:hAnsi="Arial" w:cs="Arial"/>
        </w:rPr>
        <w:t>.</w:t>
      </w:r>
    </w:p>
    <w:p w14:paraId="1CF82837" w14:textId="77777777" w:rsidR="00F65F6C" w:rsidRPr="00583049" w:rsidRDefault="00F65F6C" w:rsidP="00F65F6C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Policy gradient (Eq.38)</w:t>
      </w:r>
      <w:r w:rsidRPr="00583049">
        <w:rPr>
          <w:rFonts w:ascii="Arial" w:hAnsi="Arial" w:cs="Arial"/>
        </w:rPr>
        <w:t>: actor cập nhật theo gradient của critic w.r.t action, rồi chain-rule qua policy.</w:t>
      </w:r>
    </w:p>
    <w:p w14:paraId="772B81D9" w14:textId="77777777" w:rsidR="00F65F6C" w:rsidRPr="00583049" w:rsidRDefault="00F65F6C" w:rsidP="00F65F6C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Soft update (Eq.39)</w:t>
      </w:r>
      <w:r w:rsidRPr="00583049">
        <w:rPr>
          <w:rFonts w:ascii="Arial" w:hAnsi="Arial" w:cs="Arial"/>
        </w:rPr>
        <w:t>: target networks làm mượt để tránh dao động.</w:t>
      </w:r>
    </w:p>
    <w:p w14:paraId="5B2157B1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01E19EB7">
          <v:rect id="_x0000_i1119" style="width:0;height:1.5pt" o:hralign="center" o:hrstd="t" o:hr="t"/>
        </w:pict>
      </w:r>
    </w:p>
    <w:p w14:paraId="292E16DD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20" w:name="X815ba153b311aecfc6b357c818d45e29d45f1e8"/>
      <w:bookmarkEnd w:id="19"/>
      <w:r w:rsidRPr="00583049">
        <w:rPr>
          <w:rFonts w:ascii="Arial" w:hAnsi="Arial" w:cs="Arial"/>
        </w:rPr>
        <w:lastRenderedPageBreak/>
        <w:t>Cách hoạt động tích hợp với P2 (resource allocation)</w:t>
      </w:r>
    </w:p>
    <w:p w14:paraId="682FF5E6" w14:textId="77777777" w:rsidR="00F65F6C" w:rsidRPr="00583049" w:rsidRDefault="00F65F6C" w:rsidP="00F65F6C">
      <w:pPr>
        <w:numPr>
          <w:ilvl w:val="0"/>
          <w:numId w:val="22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Actor chọn </w:t>
      </w:r>
      <w:r w:rsidRPr="00583049">
        <w:rPr>
          <w:rStyle w:val="VerbatimChar"/>
          <w:rFonts w:ascii="Arial" w:hAnsi="Arial" w:cs="Arial"/>
        </w:rPr>
        <w:t>Q^t</w:t>
      </w:r>
      <w:r w:rsidRPr="00583049">
        <w:rPr>
          <w:rFonts w:ascii="Arial" w:hAnsi="Arial" w:cs="Arial"/>
        </w:rPr>
        <w:t xml:space="preserve"> (offloading decisions) cho tất cả edge nodes.</w:t>
      </w:r>
    </w:p>
    <w:p w14:paraId="12F95BB0" w14:textId="77777777" w:rsidR="00F65F6C" w:rsidRPr="00583049" w:rsidRDefault="00F65F6C" w:rsidP="00F65F6C">
      <w:pPr>
        <w:numPr>
          <w:ilvl w:val="0"/>
          <w:numId w:val="22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Môi trường (simulation step) sử dụng </w:t>
      </w:r>
      <w:r w:rsidRPr="00583049">
        <w:rPr>
          <w:rStyle w:val="VerbatimChar"/>
          <w:rFonts w:ascii="Arial" w:hAnsi="Arial" w:cs="Arial"/>
        </w:rPr>
        <w:t>Q^t</w:t>
      </w:r>
      <w:r w:rsidRPr="00583049">
        <w:rPr>
          <w:rFonts w:ascii="Arial" w:hAnsi="Arial" w:cs="Arial"/>
        </w:rPr>
        <w:t xml:space="preserve"> làm input cho </w:t>
      </w:r>
      <w:r w:rsidRPr="00583049">
        <w:rPr>
          <w:rFonts w:ascii="Arial" w:hAnsi="Arial" w:cs="Arial"/>
          <w:b/>
          <w:bCs/>
        </w:rPr>
        <w:t>P2 solver</w:t>
      </w:r>
      <w:r w:rsidRPr="00583049">
        <w:rPr>
          <w:rFonts w:ascii="Arial" w:hAnsi="Arial" w:cs="Arial"/>
        </w:rPr>
        <w:t>:</w:t>
      </w:r>
    </w:p>
    <w:p w14:paraId="033F2E55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Giải </w:t>
      </w:r>
      <w:r w:rsidRPr="00583049">
        <w:rPr>
          <w:rFonts w:ascii="Arial" w:hAnsi="Arial" w:cs="Arial"/>
          <w:b/>
          <w:bCs/>
        </w:rPr>
        <w:t>power allocation</w:t>
      </w:r>
      <w:r w:rsidRPr="00583049">
        <w:rPr>
          <w:rFonts w:ascii="Arial" w:hAnsi="Arial" w:cs="Arial"/>
        </w:rPr>
        <w:t xml:space="preserve"> (P3→P6→P9) bằng các bước dual/iterative (Eq.43–46) để tìm </w:t>
      </w:r>
      <w:r w:rsidRPr="00583049">
        <w:rPr>
          <w:rStyle w:val="VerbatimChar"/>
          <w:rFonts w:ascii="Arial" w:hAnsi="Arial" w:cs="Arial"/>
        </w:rPr>
        <w:t>P^t</w:t>
      </w:r>
      <w:r w:rsidRPr="00583049">
        <w:rPr>
          <w:rFonts w:ascii="Arial" w:hAnsi="Arial" w:cs="Arial"/>
        </w:rPr>
        <w:t>.</w:t>
      </w:r>
    </w:p>
    <w:p w14:paraId="29E1199E" w14:textId="77777777" w:rsidR="00F65F6C" w:rsidRPr="00583049" w:rsidRDefault="00F65F6C" w:rsidP="00F65F6C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Giải </w:t>
      </w:r>
      <w:r w:rsidRPr="00583049">
        <w:rPr>
          <w:rFonts w:ascii="Arial" w:hAnsi="Arial" w:cs="Arial"/>
          <w:b/>
          <w:bCs/>
        </w:rPr>
        <w:t>computation allocation</w:t>
      </w:r>
      <w:r w:rsidRPr="00583049">
        <w:rPr>
          <w:rFonts w:ascii="Arial" w:hAnsi="Arial" w:cs="Arial"/>
        </w:rPr>
        <w:t xml:space="preserve"> (P8) bằng KKT (Eq.48 → closed form Eq.49) để tìm </w:t>
      </w:r>
      <w:r w:rsidRPr="00583049">
        <w:rPr>
          <w:rStyle w:val="VerbatimChar"/>
          <w:rFonts w:ascii="Arial" w:hAnsi="Arial" w:cs="Arial"/>
        </w:rPr>
        <w:t>C^t</w:t>
      </w:r>
      <w:r w:rsidRPr="00583049">
        <w:rPr>
          <w:rFonts w:ascii="Arial" w:hAnsi="Arial" w:cs="Arial"/>
        </w:rPr>
        <w:t>.</w:t>
      </w:r>
    </w:p>
    <w:p w14:paraId="3BA098B8" w14:textId="77777777" w:rsidR="00F65F6C" w:rsidRPr="00583049" w:rsidRDefault="00F65F6C" w:rsidP="00F65F6C">
      <w:pPr>
        <w:numPr>
          <w:ilvl w:val="0"/>
          <w:numId w:val="22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Từ </w:t>
      </w:r>
      <w:r w:rsidRPr="00583049">
        <w:rPr>
          <w:rStyle w:val="VerbatimChar"/>
          <w:rFonts w:ascii="Arial" w:hAnsi="Arial" w:cs="Arial"/>
        </w:rPr>
        <w:t>Q^t,P^t,C^t</w:t>
      </w:r>
      <w:r w:rsidRPr="00583049">
        <w:rPr>
          <w:rFonts w:ascii="Arial" w:hAnsi="Arial" w:cs="Arial"/>
        </w:rPr>
        <w:t xml:space="preserve"> tính SINR, upload time, processing time → kiểm tra deadline → tổng service ratio </w:t>
      </w:r>
      <w:r w:rsidRPr="00583049">
        <w:rPr>
          <w:rStyle w:val="VerbatimChar"/>
          <w:rFonts w:ascii="Arial" w:hAnsi="Arial" w:cs="Arial"/>
        </w:rPr>
        <w:t>Ψ^t_e</w:t>
      </w:r>
      <w:r w:rsidRPr="00583049">
        <w:rPr>
          <w:rFonts w:ascii="Arial" w:hAnsi="Arial" w:cs="Arial"/>
        </w:rPr>
        <w:t xml:space="preserve"> → reward </w:t>
      </w:r>
      <w:r w:rsidRPr="00583049">
        <w:rPr>
          <w:rStyle w:val="VerbatimChar"/>
          <w:rFonts w:ascii="Arial" w:hAnsi="Arial" w:cs="Arial"/>
        </w:rPr>
        <w:t>r^t_e</w:t>
      </w:r>
      <w:r w:rsidRPr="00583049">
        <w:rPr>
          <w:rFonts w:ascii="Arial" w:hAnsi="Arial" w:cs="Arial"/>
        </w:rPr>
        <w:t xml:space="preserve"> theo Eq.33.</w:t>
      </w:r>
    </w:p>
    <w:p w14:paraId="1B0F9EEA" w14:textId="77777777" w:rsidR="00F65F6C" w:rsidRPr="00583049" w:rsidRDefault="00F65F6C" w:rsidP="00F65F6C">
      <w:pPr>
        <w:numPr>
          <w:ilvl w:val="0"/>
          <w:numId w:val="22"/>
        </w:numPr>
        <w:spacing w:after="200" w:line="240" w:lineRule="auto"/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Trải nghiệm </w:t>
      </w:r>
      <w:r w:rsidRPr="00583049">
        <w:rPr>
          <w:rStyle w:val="VerbatimChar"/>
          <w:rFonts w:ascii="Arial" w:hAnsi="Arial" w:cs="Arial"/>
        </w:rPr>
        <w:t>(o^t,a^t,r^t,o^{t+1})</w:t>
      </w:r>
      <w:r w:rsidRPr="00583049">
        <w:rPr>
          <w:rFonts w:ascii="Arial" w:hAnsi="Arial" w:cs="Arial"/>
        </w:rPr>
        <w:t xml:space="preserve"> lưu vào buffer.</w:t>
      </w:r>
    </w:p>
    <w:p w14:paraId="41504934" w14:textId="77777777" w:rsidR="00F65F6C" w:rsidRPr="00583049" w:rsidRDefault="00F65F6C" w:rsidP="00F65F6C">
      <w:pPr>
        <w:pStyle w:val="FirstParagraph"/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Nghĩa là:</w:t>
      </w:r>
      <w:r w:rsidRPr="00583049">
        <w:rPr>
          <w:rFonts w:ascii="Arial" w:hAnsi="Arial" w:cs="Arial"/>
        </w:rPr>
        <w:t xml:space="preserve"> learner/actor chỉ học phần </w:t>
      </w:r>
      <w:r w:rsidRPr="00583049">
        <w:rPr>
          <w:rFonts w:ascii="Arial" w:hAnsi="Arial" w:cs="Arial"/>
          <w:b/>
          <w:bCs/>
        </w:rPr>
        <w:t>offloading policy</w:t>
      </w:r>
      <w:r w:rsidRPr="00583049">
        <w:rPr>
          <w:rFonts w:ascii="Arial" w:hAnsi="Arial" w:cs="Arial"/>
        </w:rPr>
        <w:t>; phân bổ tài nguyên được giải bằng công thức/solver (không học), nhưng kết quả của solver ảnh hưởng trực tiếp đến reward dùng để huấn luyện policy.</w:t>
      </w:r>
    </w:p>
    <w:p w14:paraId="401533B2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47927F10">
          <v:rect id="_x0000_i1120" style="width:0;height:1.5pt" o:hralign="center" o:hrstd="t" o:hr="t"/>
        </w:pict>
      </w:r>
    </w:p>
    <w:p w14:paraId="086D0B69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21" w:name="X6b0f9cf9ba4b0cf33130b5b0cbf7eb9492b3b8b"/>
      <w:bookmarkEnd w:id="20"/>
      <w:r w:rsidRPr="00583049">
        <w:rPr>
          <w:rFonts w:ascii="Arial" w:hAnsi="Arial" w:cs="Arial"/>
        </w:rPr>
        <w:t>Thông số và chú ý khi triển khai (practical tips)</w:t>
      </w:r>
    </w:p>
    <w:p w14:paraId="5A5B6328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Kích thước minibatch M</w:t>
      </w:r>
      <w:r w:rsidRPr="00583049">
        <w:rPr>
          <w:rFonts w:ascii="Arial" w:hAnsi="Arial" w:cs="Arial"/>
        </w:rPr>
        <w:t xml:space="preserve"> và </w:t>
      </w:r>
      <w:r w:rsidRPr="00583049">
        <w:rPr>
          <w:rFonts w:ascii="Arial" w:hAnsi="Arial" w:cs="Arial"/>
          <w:b/>
          <w:bCs/>
        </w:rPr>
        <w:t>độ dài N</w:t>
      </w:r>
      <w:r w:rsidRPr="00583049">
        <w:rPr>
          <w:rFonts w:ascii="Arial" w:hAnsi="Arial" w:cs="Arial"/>
        </w:rPr>
        <w:t xml:space="preserve"> (n-step) ảnh hưởng ổn định/tốc độ hội tụ (M thường 32–256; N thường 3–20).</w:t>
      </w:r>
    </w:p>
    <w:p w14:paraId="7EF7CF38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Số actors J</w:t>
      </w:r>
      <w:r w:rsidRPr="00583049">
        <w:rPr>
          <w:rFonts w:ascii="Arial" w:hAnsi="Arial" w:cs="Arial"/>
        </w:rPr>
        <w:t xml:space="preserve">: càng nhiều actor thu thập dữ liệu nhanh hơn nhưng cần đồng bộ tham số theo </w:t>
      </w:r>
      <w:r w:rsidRPr="00583049">
        <w:rPr>
          <w:rStyle w:val="VerbatimChar"/>
          <w:rFonts w:ascii="Arial" w:hAnsi="Arial" w:cs="Arial"/>
        </w:rPr>
        <w:t>tact</w:t>
      </w:r>
      <w:r w:rsidRPr="00583049">
        <w:rPr>
          <w:rFonts w:ascii="Arial" w:hAnsi="Arial" w:cs="Arial"/>
        </w:rPr>
        <w:t>.</w:t>
      </w:r>
    </w:p>
    <w:p w14:paraId="03D58172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Khám phá (exploration)</w:t>
      </w:r>
      <w:r w:rsidRPr="00583049">
        <w:rPr>
          <w:rFonts w:ascii="Arial" w:hAnsi="Arial" w:cs="Arial"/>
        </w:rPr>
        <w:t xml:space="preserve">: noise </w:t>
      </w:r>
      <w:r w:rsidRPr="00583049">
        <w:rPr>
          <w:rStyle w:val="VerbatimChar"/>
          <w:rFonts w:ascii="Arial" w:hAnsi="Arial" w:cs="Arial"/>
        </w:rPr>
        <w:t>N_t</w:t>
      </w:r>
      <w:r w:rsidRPr="00583049">
        <w:rPr>
          <w:rFonts w:ascii="Arial" w:hAnsi="Arial" w:cs="Arial"/>
        </w:rPr>
        <w:t xml:space="preserve"> nên giảm dần theo thời gian; nếu action là rời rạc, dùng epsilon-greedy hoặc Gumbel-Softmax để nội suy.</w:t>
      </w:r>
    </w:p>
    <w:p w14:paraId="30D3ADAF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Cập nhật target</w:t>
      </w:r>
      <w:r w:rsidRPr="00583049">
        <w:rPr>
          <w:rFonts w:ascii="Arial" w:hAnsi="Arial" w:cs="Arial"/>
        </w:rPr>
        <w:t xml:space="preserve">: soft update factor </w:t>
      </w:r>
      <w:r w:rsidRPr="00583049">
        <w:rPr>
          <w:rStyle w:val="VerbatimChar"/>
          <w:rFonts w:ascii="Arial" w:hAnsi="Arial" w:cs="Arial"/>
        </w:rPr>
        <w:t>τ</w:t>
      </w:r>
      <w:r w:rsidRPr="00583049">
        <w:rPr>
          <w:rFonts w:ascii="Arial" w:hAnsi="Arial" w:cs="Arial"/>
        </w:rPr>
        <w:t xml:space="preserve"> nhỏ (0.001–0.01) thường ổn định. </w:t>
      </w:r>
      <w:r w:rsidRPr="00583049">
        <w:rPr>
          <w:rStyle w:val="VerbatimChar"/>
          <w:rFonts w:ascii="Arial" w:hAnsi="Arial" w:cs="Arial"/>
        </w:rPr>
        <w:t>ttgt</w:t>
      </w:r>
      <w:r w:rsidRPr="00583049">
        <w:rPr>
          <w:rFonts w:ascii="Arial" w:hAnsi="Arial" w:cs="Arial"/>
        </w:rPr>
        <w:t xml:space="preserve"> và </w:t>
      </w:r>
      <w:r w:rsidRPr="00583049">
        <w:rPr>
          <w:rStyle w:val="VerbatimChar"/>
          <w:rFonts w:ascii="Arial" w:hAnsi="Arial" w:cs="Arial"/>
        </w:rPr>
        <w:t>tact</w:t>
      </w:r>
      <w:r w:rsidRPr="00583049">
        <w:rPr>
          <w:rFonts w:ascii="Arial" w:hAnsi="Arial" w:cs="Arial"/>
        </w:rPr>
        <w:t xml:space="preserve"> điều chỉnh theo tài nguyên.</w:t>
      </w:r>
    </w:p>
    <w:p w14:paraId="43BAE00D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Reward scaling</w:t>
      </w:r>
      <w:r w:rsidRPr="00583049">
        <w:rPr>
          <w:rFonts w:ascii="Arial" w:hAnsi="Arial" w:cs="Arial"/>
        </w:rPr>
        <w:t>: vì reward là service ratio contribution, có thể nhỏ; cần scale/normalize để learning ổn định.</w:t>
      </w:r>
    </w:p>
    <w:p w14:paraId="73322584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Batching sequences</w:t>
      </w:r>
      <w:r w:rsidRPr="00583049">
        <w:rPr>
          <w:rFonts w:ascii="Arial" w:hAnsi="Arial" w:cs="Arial"/>
        </w:rPr>
        <w:t>: lưu n-step sequences trong replay buffer hoặc lưu transitions và khi sample dựng sequence.</w:t>
      </w:r>
    </w:p>
    <w:p w14:paraId="65D62E24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Action rời rạc (0/1)</w:t>
      </w:r>
      <w:r w:rsidRPr="00583049">
        <w:rPr>
          <w:rFonts w:ascii="Arial" w:hAnsi="Arial" w:cs="Arial"/>
        </w:rPr>
        <w:t>: paper dùng deterministic actor + noise; thực thi thực tế cần map continuous→discrete (threshold/argmax/Gumbel-soft). Chọn phương pháp phù hợp cho việc học ổn định.</w:t>
      </w:r>
    </w:p>
    <w:p w14:paraId="64B4F836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Chi phí tính toán</w:t>
      </w:r>
      <w:r w:rsidRPr="00583049">
        <w:rPr>
          <w:rFonts w:ascii="Arial" w:hAnsi="Arial" w:cs="Arial"/>
        </w:rPr>
        <w:t>: mỗi env step cần solve P2 (iterative dual + KKT). Trong mô phỏng, P2 nên được cài đặt hiệu quả (vectorized) để nhiều actors/steps không làm chậm training quá mức.</w:t>
      </w:r>
    </w:p>
    <w:p w14:paraId="0DA3275B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5A216593">
          <v:rect id="_x0000_i1121" style="width:0;height:1.5pt" o:hralign="center" o:hrstd="t" o:hr="t"/>
        </w:pict>
      </w:r>
    </w:p>
    <w:p w14:paraId="47298B93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22" w:name="X80f6841a9ed3708944b02a9dd103e7f65dbf1fc"/>
      <w:bookmarkEnd w:id="21"/>
      <w:r w:rsidRPr="00583049">
        <w:rPr>
          <w:rFonts w:ascii="Arial" w:hAnsi="Arial" w:cs="Arial"/>
        </w:rPr>
        <w:lastRenderedPageBreak/>
        <w:t>Khi huấn luyện xong — chính sách được dùng thế nào?</w:t>
      </w:r>
    </w:p>
    <w:p w14:paraId="1FDC651D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 xml:space="preserve">Sau khi learner hội tụ: dùng </w:t>
      </w:r>
      <w:r w:rsidRPr="00583049">
        <w:rPr>
          <w:rFonts w:ascii="Arial" w:hAnsi="Arial" w:cs="Arial"/>
          <w:b/>
          <w:bCs/>
        </w:rPr>
        <w:t>policy deterministic</w:t>
      </w:r>
      <w:r w:rsidRPr="00583049">
        <w:rPr>
          <w:rFonts w:ascii="Arial" w:hAnsi="Arial" w:cs="Arial"/>
        </w:rPr>
        <w:t xml:space="preserve"> </w:t>
      </w:r>
      <w:r w:rsidRPr="00583049">
        <w:rPr>
          <w:rStyle w:val="VerbatimChar"/>
          <w:rFonts w:ascii="Arial" w:hAnsi="Arial" w:cs="Arial"/>
        </w:rPr>
        <w:t>a_e = μ(o_e | θ_μ)</w:t>
      </w:r>
      <w:r w:rsidRPr="00583049">
        <w:rPr>
          <w:rFonts w:ascii="Arial" w:hAnsi="Arial" w:cs="Arial"/>
        </w:rPr>
        <w:t xml:space="preserve"> (không thêm noise) để thực thi offloading online.</w:t>
      </w:r>
    </w:p>
    <w:p w14:paraId="651FD3CA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</w:rPr>
        <w:t>Vì reward base on potential, agent policy đã học xu hướng tối đa hóa service ratio toàn hệ/đóng góp biên → tiến gần NE.</w:t>
      </w:r>
    </w:p>
    <w:p w14:paraId="110CC673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4E42A44C">
          <v:rect id="_x0000_i1122" style="width:0;height:1.5pt" o:hralign="center" o:hrstd="t" o:hr="t"/>
        </w:pict>
      </w:r>
    </w:p>
    <w:p w14:paraId="3225E9FE" w14:textId="77777777" w:rsidR="00F65F6C" w:rsidRPr="00583049" w:rsidRDefault="00F65F6C" w:rsidP="00F65F6C">
      <w:pPr>
        <w:pStyle w:val="Heading1"/>
        <w:rPr>
          <w:rFonts w:ascii="Arial" w:hAnsi="Arial" w:cs="Arial"/>
        </w:rPr>
      </w:pPr>
      <w:bookmarkStart w:id="23" w:name="tóm-tắt-ngắn-gọn-bằng-bullet"/>
      <w:bookmarkEnd w:id="22"/>
      <w:r w:rsidRPr="00583049">
        <w:rPr>
          <w:rFonts w:ascii="Arial" w:hAnsi="Arial" w:cs="Arial"/>
        </w:rPr>
        <w:t>Tóm tắt ngắn gọn (bằng bullet)</w:t>
      </w:r>
    </w:p>
    <w:p w14:paraId="738E824C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Algorithm 1 (learner)</w:t>
      </w:r>
      <w:r w:rsidRPr="00583049">
        <w:rPr>
          <w:rFonts w:ascii="Arial" w:hAnsi="Arial" w:cs="Arial"/>
        </w:rPr>
        <w:t>: thu thập minibatch dài N từ buffer → tính n-step targets Y (Eq.36) → critic loss (Eq.37) → update critic → compute policy gradient (Eq.38) → update policy → soft update target → sync actors.</w:t>
      </w:r>
    </w:p>
    <w:p w14:paraId="3D299352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Algorithm 2 (actor)</w:t>
      </w:r>
      <w:r w:rsidRPr="00583049">
        <w:rPr>
          <w:rFonts w:ascii="Arial" w:hAnsi="Arial" w:cs="Arial"/>
        </w:rPr>
        <w:t>: nhận quan sát cục bộ → sinh action µ(o)+noise → gửi lên environment → environment giải P2 (power+CPU) → trả reward (potential diff) + next state → lưu transition vào buffer.</w:t>
      </w:r>
    </w:p>
    <w:p w14:paraId="7F059869" w14:textId="77777777" w:rsidR="00F65F6C" w:rsidRPr="00583049" w:rsidRDefault="00F65F6C" w:rsidP="00F65F6C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583049">
        <w:rPr>
          <w:rFonts w:ascii="Arial" w:hAnsi="Arial" w:cs="Arial"/>
          <w:b/>
          <w:bCs/>
        </w:rPr>
        <w:t>Điểm then chốt đa-tác tử</w:t>
      </w:r>
      <w:r w:rsidRPr="00583049">
        <w:rPr>
          <w:rFonts w:ascii="Arial" w:hAnsi="Arial" w:cs="Arial"/>
        </w:rPr>
        <w:t xml:space="preserve">: reward dùng hàm potential (marginal contribution) để khuyến khích hành vi hợp tác; critic học distributional n-step returns với thông tin toàn cục (qua </w:t>
      </w:r>
      <w:r w:rsidRPr="00583049">
        <w:rPr>
          <w:rStyle w:val="VerbatimChar"/>
          <w:rFonts w:ascii="Arial" w:hAnsi="Arial" w:cs="Arial"/>
        </w:rPr>
        <w:t>a_all</w:t>
      </w:r>
      <w:r w:rsidRPr="00583049">
        <w:rPr>
          <w:rFonts w:ascii="Arial" w:hAnsi="Arial" w:cs="Arial"/>
        </w:rPr>
        <w:t xml:space="preserve"> trong Q), còn actor local học policy phân tán → phối hợp hiệu quả.</w:t>
      </w:r>
    </w:p>
    <w:p w14:paraId="14B4FC5E" w14:textId="77777777" w:rsidR="00F65F6C" w:rsidRPr="00583049" w:rsidRDefault="00F65F6C" w:rsidP="00F65F6C">
      <w:pPr>
        <w:rPr>
          <w:rFonts w:ascii="Arial" w:hAnsi="Arial" w:cs="Arial"/>
        </w:rPr>
      </w:pPr>
      <w:r w:rsidRPr="00583049">
        <w:rPr>
          <w:rFonts w:ascii="Arial" w:hAnsi="Arial" w:cs="Arial"/>
        </w:rPr>
        <w:pict w14:anchorId="6DA5E706">
          <v:rect id="_x0000_i1123" style="width:0;height:1.5pt" o:hralign="center" o:hrstd="t" o:hr="t"/>
        </w:pict>
      </w:r>
    </w:p>
    <w:bookmarkEnd w:id="23"/>
    <w:p w14:paraId="2DC64B6F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6814A483">
          <v:rect id="_x0000_i1134" style="width:0;height:1.5pt" o:hralign="center" o:hrstd="t" o:hr="t"/>
        </w:pict>
      </w:r>
    </w:p>
    <w:p w14:paraId="2B48B698" w14:textId="77777777" w:rsidR="00576E59" w:rsidRPr="006A0130" w:rsidRDefault="00576E59" w:rsidP="00576E59">
      <w:pPr>
        <w:pStyle w:val="Heading1"/>
        <w:rPr>
          <w:rFonts w:ascii="Arial" w:hAnsi="Arial" w:cs="Arial"/>
        </w:rPr>
      </w:pPr>
      <w:bookmarkStart w:id="24" w:name="Xb2d89ac63b245cf80ed857f24e78ccff08d5ebf"/>
      <w:r w:rsidRPr="006A0130">
        <w:rPr>
          <w:rFonts w:ascii="Segoe UI Emoji" w:hAnsi="Segoe UI Emoji" w:cs="Segoe UI Emoji"/>
        </w:rPr>
        <w:t>📖</w:t>
      </w:r>
      <w:r w:rsidRPr="006A0130">
        <w:rPr>
          <w:rFonts w:ascii="Arial" w:hAnsi="Arial" w:cs="Arial"/>
        </w:rPr>
        <w:t xml:space="preserve"> </w:t>
      </w:r>
      <w:r w:rsidRPr="006A0130">
        <w:rPr>
          <w:rFonts w:ascii="Arial" w:hAnsi="Arial" w:cs="Arial"/>
          <w:b/>
          <w:bCs/>
        </w:rPr>
        <w:t>Tổng quan bài báo (System + Algorithm + Optimization)</w:t>
      </w:r>
    </w:p>
    <w:p w14:paraId="1F91B3D2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25" w:name="mô-hình-hệ-thống-system-model"/>
      <w:r w:rsidRPr="006A0130">
        <w:rPr>
          <w:rFonts w:ascii="Arial" w:hAnsi="Arial" w:cs="Arial"/>
        </w:rPr>
        <w:t xml:space="preserve">1. </w:t>
      </w:r>
      <w:r w:rsidRPr="006A0130">
        <w:rPr>
          <w:rFonts w:ascii="Arial" w:hAnsi="Arial" w:cs="Arial"/>
          <w:b/>
          <w:bCs/>
        </w:rPr>
        <w:t>Mô hình hệ thống (System Model)</w:t>
      </w:r>
    </w:p>
    <w:p w14:paraId="33AC4785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Hệ thống là </w:t>
      </w:r>
      <w:r w:rsidRPr="006A0130">
        <w:rPr>
          <w:rFonts w:ascii="Arial" w:hAnsi="Arial" w:cs="Arial"/>
          <w:b/>
          <w:bCs/>
        </w:rPr>
        <w:t>Vehicular Edge Computing (VEC)</w:t>
      </w:r>
      <w:r w:rsidRPr="006A0130">
        <w:rPr>
          <w:rFonts w:ascii="Arial" w:hAnsi="Arial" w:cs="Arial"/>
        </w:rPr>
        <w:t xml:space="preserve"> kết hợp </w:t>
      </w:r>
      <w:r w:rsidRPr="006A0130">
        <w:rPr>
          <w:rFonts w:ascii="Arial" w:hAnsi="Arial" w:cs="Arial"/>
          <w:b/>
          <w:bCs/>
        </w:rPr>
        <w:t>NOMA (Non-Orthogonal Multiple Access)</w:t>
      </w:r>
      <w:r w:rsidRPr="006A0130">
        <w:rPr>
          <w:rFonts w:ascii="Arial" w:hAnsi="Arial" w:cs="Arial"/>
        </w:rPr>
        <w:t>.</w:t>
      </w:r>
    </w:p>
    <w:p w14:paraId="7340970D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Thành phần chính:</w:t>
      </w:r>
    </w:p>
    <w:p w14:paraId="0FEFB07B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Xe (Vehicles)</w:t>
      </w:r>
      <w:r w:rsidRPr="006A0130">
        <w:rPr>
          <w:rFonts w:ascii="Arial" w:hAnsi="Arial" w:cs="Arial"/>
        </w:rPr>
        <w:t xml:space="preserve">: sinh tác vụ ngẫu nhiên theo xác suất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λ</m:t>
            </m:r>
          </m:e>
          <m:sub>
            <m:r>
              <w:rPr>
                <w:rFonts w:ascii="Cambria Math" w:hAnsi="Cambria Math" w:cs="Arial"/>
              </w:rPr>
              <m:t>j</m:t>
            </m:r>
          </m:sub>
        </m:sSub>
      </m:oMath>
      <w:r w:rsidRPr="006A0130">
        <w:rPr>
          <w:rFonts w:ascii="Arial" w:hAnsi="Arial" w:cs="Arial"/>
        </w:rPr>
        <w:t xml:space="preserve"> mỗi slot.</w:t>
      </w:r>
    </w:p>
    <w:p w14:paraId="795221BE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MEC Server</w:t>
      </w:r>
      <w:r w:rsidRPr="006A0130">
        <w:rPr>
          <w:rFonts w:ascii="Arial" w:hAnsi="Arial" w:cs="Arial"/>
        </w:rPr>
        <w:t>: gắn trên RSU (road-side unit), có khả năng xử lý task offloaded.</w:t>
      </w:r>
    </w:p>
    <w:p w14:paraId="5EE565AA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Time Slot</w:t>
      </w:r>
      <w:r w:rsidRPr="006A0130">
        <w:rPr>
          <w:rFonts w:ascii="Arial" w:hAnsi="Arial" w:cs="Arial"/>
        </w:rPr>
        <w:t>: Hệ thống chia thời gian thành slot, trong mỗi slot các xe có thể sinh tác vụ mới và quyết định offload hay xử lý local.</w:t>
      </w:r>
    </w:p>
    <w:p w14:paraId="217A1D7A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Ba quyết định chính của mỗi xe</w:t>
      </w:r>
      <w:r w:rsidRPr="006A0130">
        <w:rPr>
          <w:rFonts w:ascii="Arial" w:hAnsi="Arial" w:cs="Arial"/>
        </w:rPr>
        <w:t xml:space="preserve"> trong mỗi slot:</w:t>
      </w:r>
    </w:p>
    <w:p w14:paraId="64C98851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 xml:space="preserve">Công suất truyền </w:t>
      </w:r>
      <m:oMath>
        <m:r>
          <w:rPr>
            <w:rFonts w:ascii="Cambria Math" w:hAnsi="Cambria Math" w:cs="Arial"/>
          </w:rPr>
          <m:t>P</m:t>
        </m:r>
      </m:oMath>
      <w:r w:rsidRPr="006A0130">
        <w:rPr>
          <w:rFonts w:ascii="Arial" w:hAnsi="Arial" w:cs="Arial"/>
        </w:rPr>
        <w:t xml:space="preserve"> khi offload.</w:t>
      </w:r>
    </w:p>
    <w:p w14:paraId="227F71B4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 xml:space="preserve">Số lượng tác vụ offload </w:t>
      </w:r>
      <m:oMath>
        <m:r>
          <w:rPr>
            <w:rFonts w:ascii="Cambria Math" w:hAnsi="Cambria Math" w:cs="Arial"/>
          </w:rPr>
          <m:t>Q</m:t>
        </m:r>
      </m:oMath>
      <w:r w:rsidRPr="006A0130">
        <w:rPr>
          <w:rFonts w:ascii="Arial" w:hAnsi="Arial" w:cs="Arial"/>
        </w:rPr>
        <w:t>.</w:t>
      </w:r>
    </w:p>
    <w:p w14:paraId="0E39DDE9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 xml:space="preserve">Tài nguyên tính toán local </w:t>
      </w:r>
      <m:oMath>
        <m:r>
          <w:rPr>
            <w:rFonts w:ascii="Cambria Math" w:hAnsi="Cambria Math" w:cs="Arial"/>
          </w:rPr>
          <m:t>C</m:t>
        </m:r>
      </m:oMath>
      <w:r w:rsidRPr="006A0130">
        <w:rPr>
          <w:rFonts w:ascii="Arial" w:hAnsi="Arial" w:cs="Arial"/>
        </w:rPr>
        <w:t xml:space="preserve"> (CPU cycles).</w:t>
      </w:r>
    </w:p>
    <w:p w14:paraId="5D02ED1D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lastRenderedPageBreak/>
        <w:t>Mục tiêu cục bộ</w:t>
      </w:r>
      <w:r w:rsidRPr="006A0130">
        <w:rPr>
          <w:rFonts w:ascii="Arial" w:hAnsi="Arial" w:cs="Arial"/>
        </w:rPr>
        <w:t xml:space="preserve"> của xe: tối đa hóa tỉ lệ task xử lý thành công.</w:t>
      </w:r>
    </w:p>
    <w:p w14:paraId="544F5796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Mục tiêu hệ thống</w:t>
      </w:r>
      <w:r w:rsidRPr="006A0130">
        <w:rPr>
          <w:rFonts w:ascii="Arial" w:hAnsi="Arial" w:cs="Arial"/>
        </w:rPr>
        <w:t>: tối đa hóa tổng tỉ lệ task thành công trên tất cả xe, qua tất cả slot.</w:t>
      </w:r>
    </w:p>
    <w:p w14:paraId="02DFFE79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7AF82707">
          <v:rect id="_x0000_i1135" style="width:0;height:1.5pt" o:hralign="center" o:hrstd="t" o:hr="t"/>
        </w:pict>
      </w:r>
    </w:p>
    <w:p w14:paraId="6632076D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26" w:name="các-công-thức-tính-toán-phần-chuẩn-bị"/>
      <w:bookmarkEnd w:id="25"/>
      <w:r w:rsidRPr="006A0130">
        <w:rPr>
          <w:rFonts w:ascii="Arial" w:hAnsi="Arial" w:cs="Arial"/>
        </w:rPr>
        <w:t xml:space="preserve">2. </w:t>
      </w:r>
      <w:r w:rsidRPr="006A0130">
        <w:rPr>
          <w:rFonts w:ascii="Arial" w:hAnsi="Arial" w:cs="Arial"/>
          <w:b/>
          <w:bCs/>
        </w:rPr>
        <w:t>Các công thức tính toán (phần chuẩn bị)</w:t>
      </w:r>
    </w:p>
    <w:p w14:paraId="2853C588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Bài báo đưa ra </w:t>
      </w:r>
      <w:r w:rsidRPr="006A0130">
        <w:rPr>
          <w:rFonts w:ascii="Arial" w:hAnsi="Arial" w:cs="Arial"/>
          <w:b/>
          <w:bCs/>
        </w:rPr>
        <w:t>các biểu thức toán học</w:t>
      </w:r>
      <w:r w:rsidRPr="006A0130">
        <w:rPr>
          <w:rFonts w:ascii="Arial" w:hAnsi="Arial" w:cs="Arial"/>
        </w:rPr>
        <w:t xml:space="preserve"> để mô tả:</w:t>
      </w:r>
    </w:p>
    <w:p w14:paraId="30CDB039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Xác suất sinh tác vụ</w:t>
      </w:r>
      <w:r w:rsidRPr="006A0130">
        <w:rPr>
          <w:rFonts w:ascii="Arial" w:hAnsi="Arial" w:cs="Arial"/>
        </w:rPr>
        <w:t xml:space="preserve"> và hàng đợi (queue dynamics).</w:t>
      </w:r>
    </w:p>
    <w:p w14:paraId="5DEE4EED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Độ trễ truyền tải &amp; xử lý local</w:t>
      </w:r>
      <w:r w:rsidRPr="006A0130">
        <w:rPr>
          <w:rFonts w:ascii="Arial" w:hAnsi="Arial" w:cs="Arial"/>
        </w:rPr>
        <w:t>.</w:t>
      </w:r>
    </w:p>
    <w:p w14:paraId="1A56BA3C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Nhiễu trong NOMA</w:t>
      </w:r>
      <w:r w:rsidRPr="006A0130">
        <w:rPr>
          <w:rFonts w:ascii="Arial" w:hAnsi="Arial" w:cs="Arial"/>
        </w:rPr>
        <w:t xml:space="preserve"> khi nhiều xe offload cùng lúc.</w:t>
      </w:r>
    </w:p>
    <w:p w14:paraId="0C334500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Khả năng xử lý của MEC server</w:t>
      </w:r>
      <w:r w:rsidRPr="006A0130">
        <w:rPr>
          <w:rFonts w:ascii="Arial" w:hAnsi="Arial" w:cs="Arial"/>
        </w:rPr>
        <w:t>.</w:t>
      </w:r>
    </w:p>
    <w:p w14:paraId="25EAC321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  <w:r w:rsidRPr="006A0130">
        <w:rPr>
          <w:rFonts w:ascii="Segoe UI Emoji" w:hAnsi="Segoe UI Emoji" w:cs="Segoe UI Emoji"/>
        </w:rPr>
        <w:t>👉</w:t>
      </w:r>
      <w:r w:rsidRPr="006A0130">
        <w:rPr>
          <w:rFonts w:ascii="Arial" w:hAnsi="Arial" w:cs="Arial"/>
        </w:rPr>
        <w:t xml:space="preserve"> Những công thức này không phải mục tiêu tối ưu trực tiếp, mà là </w:t>
      </w:r>
      <w:r w:rsidRPr="006A0130">
        <w:rPr>
          <w:rFonts w:ascii="Arial" w:hAnsi="Arial" w:cs="Arial"/>
          <w:b/>
          <w:bCs/>
        </w:rPr>
        <w:t>công cụ để tính reward và constraints</w:t>
      </w:r>
      <w:r w:rsidRPr="006A0130">
        <w:rPr>
          <w:rFonts w:ascii="Arial" w:hAnsi="Arial" w:cs="Arial"/>
        </w:rPr>
        <w:t xml:space="preserve"> trong bài toán tối ưu.</w:t>
      </w:r>
    </w:p>
    <w:p w14:paraId="3A4C9052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1CFE37E6">
          <v:rect id="_x0000_i1136" style="width:0;height:1.5pt" o:hralign="center" o:hrstd="t" o:hr="t"/>
        </w:pict>
      </w:r>
    </w:p>
    <w:p w14:paraId="264970A2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27" w:name="epg-expected-performance-gain"/>
      <w:bookmarkEnd w:id="26"/>
      <w:r w:rsidRPr="006A0130">
        <w:rPr>
          <w:rFonts w:ascii="Arial" w:hAnsi="Arial" w:cs="Arial"/>
        </w:rPr>
        <w:t xml:space="preserve">3. </w:t>
      </w:r>
      <w:r w:rsidRPr="006A0130">
        <w:rPr>
          <w:rFonts w:ascii="Arial" w:hAnsi="Arial" w:cs="Arial"/>
          <w:b/>
          <w:bCs/>
        </w:rPr>
        <w:t>EPG (Expected Performance Gain)</w:t>
      </w:r>
    </w:p>
    <w:p w14:paraId="6A72BE55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Định nghĩa</w:t>
      </w:r>
      <w:r w:rsidRPr="006A0130">
        <w:rPr>
          <w:rFonts w:ascii="Arial" w:hAnsi="Arial" w:cs="Arial"/>
        </w:rPr>
        <w:t xml:space="preserve">: thước đo hiệu quả kỳ vọng khi một xe chọn hành động </w:t>
      </w:r>
      <m:oMath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P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Q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)</m:t>
        </m:r>
      </m:oMath>
      <w:r w:rsidRPr="006A0130">
        <w:rPr>
          <w:rFonts w:ascii="Arial" w:hAnsi="Arial" w:cs="Arial"/>
        </w:rPr>
        <w:t>.</w:t>
      </w:r>
    </w:p>
    <w:p w14:paraId="4EFCA7A8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EPG tính đến:</w:t>
      </w:r>
    </w:p>
    <w:p w14:paraId="4DB8BDA2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Khả năng tác vụ thành công.</w:t>
      </w:r>
    </w:p>
    <w:p w14:paraId="434FD561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Tài nguyên tiêu thụ.</w:t>
      </w:r>
    </w:p>
    <w:p w14:paraId="68B9C8CC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Ảnh hưởng nhiễu đến người khác.</w:t>
      </w:r>
    </w:p>
    <w:p w14:paraId="3A591CCA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  <w:r w:rsidRPr="006A0130">
        <w:rPr>
          <w:rFonts w:ascii="Segoe UI Emoji" w:hAnsi="Segoe UI Emoji" w:cs="Segoe UI Emoji"/>
        </w:rPr>
        <w:t>👉</w:t>
      </w:r>
      <w:r w:rsidRPr="006A0130">
        <w:rPr>
          <w:rFonts w:ascii="Arial" w:hAnsi="Arial" w:cs="Arial"/>
        </w:rPr>
        <w:t xml:space="preserve"> </w:t>
      </w:r>
      <w:r w:rsidRPr="006A0130">
        <w:rPr>
          <w:rFonts w:ascii="Arial" w:hAnsi="Arial" w:cs="Arial"/>
          <w:b/>
          <w:bCs/>
        </w:rPr>
        <w:t>Vai trò</w:t>
      </w:r>
      <w:r w:rsidRPr="006A0130">
        <w:rPr>
          <w:rFonts w:ascii="Arial" w:hAnsi="Arial" w:cs="Arial"/>
        </w:rPr>
        <w:t>: EPG chính là một phần của reward, giúp đánh giá xem hành động vừa chọn có “lợi” hay không.</w:t>
      </w:r>
    </w:p>
    <w:p w14:paraId="07B253B1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5FB32BE0">
          <v:rect id="_x0000_i1137" style="width:0;height:1.5pt" o:hralign="center" o:hrstd="t" o:hr="t"/>
        </w:pict>
      </w:r>
    </w:p>
    <w:p w14:paraId="5F416CC3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28" w:name="ne-nash-equilibrium"/>
      <w:bookmarkEnd w:id="27"/>
      <w:r w:rsidRPr="006A0130">
        <w:rPr>
          <w:rFonts w:ascii="Arial" w:hAnsi="Arial" w:cs="Arial"/>
        </w:rPr>
        <w:t xml:space="preserve">4. </w:t>
      </w:r>
      <w:r w:rsidRPr="006A0130">
        <w:rPr>
          <w:rFonts w:ascii="Arial" w:hAnsi="Arial" w:cs="Arial"/>
          <w:b/>
          <w:bCs/>
        </w:rPr>
        <w:t>NE (Nash Equilibrium)</w:t>
      </w:r>
    </w:p>
    <w:p w14:paraId="6BF66F45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Vì nhiều xe cùng tham gia → đây là </w:t>
      </w:r>
      <w:r w:rsidRPr="006A0130">
        <w:rPr>
          <w:rFonts w:ascii="Arial" w:hAnsi="Arial" w:cs="Arial"/>
          <w:b/>
          <w:bCs/>
        </w:rPr>
        <w:t>multi-agent game</w:t>
      </w:r>
      <w:r w:rsidRPr="006A0130">
        <w:rPr>
          <w:rFonts w:ascii="Arial" w:hAnsi="Arial" w:cs="Arial"/>
        </w:rPr>
        <w:t>.</w:t>
      </w:r>
    </w:p>
    <w:p w14:paraId="6817A2A0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Nếu một xe tăng công suất quá mức → gây nhiễu → toàn hệ giảm hiệu quả.</w:t>
      </w:r>
    </w:p>
    <w:p w14:paraId="6DC6B800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Nash Equilibrium = trạng thái mà </w:t>
      </w:r>
      <w:r w:rsidRPr="006A0130">
        <w:rPr>
          <w:rFonts w:ascii="Arial" w:hAnsi="Arial" w:cs="Arial"/>
          <w:b/>
          <w:bCs/>
        </w:rPr>
        <w:t>không xe nào có thể cải thiện hiệu suất của mình bằng cách đơn phương thay đổi chiến lược</w:t>
      </w:r>
      <w:r w:rsidRPr="006A0130">
        <w:rPr>
          <w:rFonts w:ascii="Arial" w:hAnsi="Arial" w:cs="Arial"/>
        </w:rPr>
        <w:t>, khi những xe khác giữ nguyên chiến lược.</w:t>
      </w:r>
    </w:p>
    <w:p w14:paraId="7B8DDD12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  <w:r w:rsidRPr="006A0130">
        <w:rPr>
          <w:rFonts w:ascii="Segoe UI Emoji" w:hAnsi="Segoe UI Emoji" w:cs="Segoe UI Emoji"/>
        </w:rPr>
        <w:t>👉</w:t>
      </w:r>
      <w:r w:rsidRPr="006A0130">
        <w:rPr>
          <w:rFonts w:ascii="Arial" w:hAnsi="Arial" w:cs="Arial"/>
        </w:rPr>
        <w:t xml:space="preserve"> </w:t>
      </w:r>
      <w:r w:rsidRPr="006A0130">
        <w:rPr>
          <w:rFonts w:ascii="Arial" w:hAnsi="Arial" w:cs="Arial"/>
          <w:b/>
          <w:bCs/>
        </w:rPr>
        <w:t>Vai trò</w:t>
      </w:r>
      <w:r w:rsidRPr="006A0130">
        <w:rPr>
          <w:rFonts w:ascii="Arial" w:hAnsi="Arial" w:cs="Arial"/>
        </w:rPr>
        <w:t xml:space="preserve">: NE là trạng thái hội tụ mong muốn của hệ thống, đảm bảo </w:t>
      </w:r>
      <w:r w:rsidRPr="006A0130">
        <w:rPr>
          <w:rFonts w:ascii="Arial" w:hAnsi="Arial" w:cs="Arial"/>
          <w:b/>
          <w:bCs/>
        </w:rPr>
        <w:t>ổn định + công bằng</w:t>
      </w:r>
      <w:r w:rsidRPr="006A0130">
        <w:rPr>
          <w:rFonts w:ascii="Arial" w:hAnsi="Arial" w:cs="Arial"/>
        </w:rPr>
        <w:t>.</w:t>
      </w:r>
    </w:p>
    <w:p w14:paraId="0C66EC29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77A7087D">
          <v:rect id="_x0000_i1138" style="width:0;height:1.5pt" o:hralign="center" o:hrstd="t" o:hr="t"/>
        </w:pict>
      </w:r>
    </w:p>
    <w:p w14:paraId="637E94AB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29" w:name="Xe1f43a83a710ebf164326d7c7b675e23cd55a4d"/>
      <w:bookmarkEnd w:id="28"/>
      <w:r w:rsidRPr="006A0130">
        <w:rPr>
          <w:rFonts w:ascii="Arial" w:hAnsi="Arial" w:cs="Arial"/>
        </w:rPr>
        <w:t xml:space="preserve">5. </w:t>
      </w:r>
      <w:r w:rsidRPr="006A0130">
        <w:rPr>
          <w:rFonts w:ascii="Arial" w:hAnsi="Arial" w:cs="Arial"/>
          <w:b/>
          <w:bCs/>
        </w:rPr>
        <w:t>Bài toán tối ưu CRO (Centralized Resource Optimization)</w:t>
      </w:r>
    </w:p>
    <w:p w14:paraId="0A1A51AB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Hàm mục tiêu:</w:t>
      </w:r>
    </w:p>
    <w:p w14:paraId="2EBBD607" w14:textId="77777777" w:rsidR="00576E59" w:rsidRPr="006A0130" w:rsidRDefault="00576E59" w:rsidP="00576E59">
      <w:pPr>
        <w:pStyle w:val="BodyText"/>
        <w:rPr>
          <w:rFonts w:ascii="Arial" w:hAnsi="Arial" w:cs="Arial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Arial"/>
            </w:rPr>
            <w:lastRenderedPageBreak/>
            <m:t>max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f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m:rPr>
                  <m:nor/>
                </m:rPr>
                <w:rPr>
                  <w:rFonts w:ascii="Arial" w:hAnsi="Arial" w:cs="Arial"/>
                </w:rPr>
                <m:t>Tổng số task thành công</m:t>
              </m:r>
            </m:num>
            <m:den>
              <m:r>
                <m:rPr>
                  <m:nor/>
                </m:rPr>
                <w:rPr>
                  <w:rFonts w:ascii="Arial" w:hAnsi="Arial" w:cs="Arial"/>
                </w:rPr>
                <m:t>Tổng số task được sinh ra</m:t>
              </m:r>
            </m:den>
          </m:f>
        </m:oMath>
      </m:oMathPara>
    </w:p>
    <w:p w14:paraId="770E9A43" w14:textId="77777777" w:rsidR="00576E59" w:rsidRPr="006A0130" w:rsidRDefault="00576E59" w:rsidP="00576E59">
      <w:pPr>
        <w:numPr>
          <w:ilvl w:val="0"/>
          <w:numId w:val="15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trong tất cả slot, trên tất cả xe.</w:t>
      </w:r>
    </w:p>
    <w:p w14:paraId="064106BC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Các biến quyết định: </w:t>
      </w:r>
      <m:oMath>
        <m:r>
          <w:rPr>
            <w:rFonts w:ascii="Cambria Math" w:hAnsi="Cambria Math" w:cs="Arial"/>
          </w:rPr>
          <m:t>P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Q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C</m:t>
        </m:r>
      </m:oMath>
      <w:r w:rsidRPr="006A0130">
        <w:rPr>
          <w:rFonts w:ascii="Arial" w:hAnsi="Arial" w:cs="Arial"/>
        </w:rPr>
        <w:t>.</w:t>
      </w:r>
    </w:p>
    <w:p w14:paraId="07AC20A9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Ràng buộc: giới hạn tài nguyên MEC, giới hạn công suất, giới hạn độ trễ.</w:t>
      </w:r>
    </w:p>
    <w:p w14:paraId="716D9602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5DFD94A0">
          <v:rect id="_x0000_i1139" style="width:0;height:1.5pt" o:hralign="center" o:hrstd="t" o:hr="t"/>
        </w:pict>
      </w:r>
    </w:p>
    <w:p w14:paraId="1420C7C9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30" w:name="thuật-toán-giải-quyết"/>
      <w:bookmarkEnd w:id="29"/>
      <w:r w:rsidRPr="006A0130">
        <w:rPr>
          <w:rFonts w:ascii="Arial" w:hAnsi="Arial" w:cs="Arial"/>
        </w:rPr>
        <w:t xml:space="preserve">6. </w:t>
      </w:r>
      <w:r w:rsidRPr="006A0130">
        <w:rPr>
          <w:rFonts w:ascii="Arial" w:hAnsi="Arial" w:cs="Arial"/>
          <w:b/>
          <w:bCs/>
        </w:rPr>
        <w:t>Thuật toán giải quyết</w:t>
      </w:r>
    </w:p>
    <w:p w14:paraId="489D23A4" w14:textId="77777777" w:rsidR="00576E59" w:rsidRPr="006A0130" w:rsidRDefault="00576E59" w:rsidP="00576E59">
      <w:pPr>
        <w:pStyle w:val="Heading3"/>
        <w:rPr>
          <w:rFonts w:ascii="Arial" w:hAnsi="Arial" w:cs="Arial"/>
        </w:rPr>
      </w:pPr>
      <w:bookmarkStart w:id="31" w:name="Xd0c2a6a0f1ad5010a20fa04054dc72027636d6c"/>
      <w:r w:rsidRPr="006A0130">
        <w:rPr>
          <w:rFonts w:ascii="Arial" w:hAnsi="Arial" w:cs="Arial"/>
        </w:rPr>
        <w:t xml:space="preserve">(1) </w:t>
      </w:r>
      <w:r w:rsidRPr="006A0130">
        <w:rPr>
          <w:rFonts w:ascii="Arial" w:hAnsi="Arial" w:cs="Arial"/>
          <w:b/>
          <w:bCs/>
        </w:rPr>
        <w:t>MA4DPG (Multi-Agent 4-Dimensional Policy Gradient)</w:t>
      </w:r>
    </w:p>
    <w:p w14:paraId="4F6D1834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Đây là </w:t>
      </w:r>
      <w:r w:rsidRPr="006A0130">
        <w:rPr>
          <w:rFonts w:ascii="Arial" w:hAnsi="Arial" w:cs="Arial"/>
          <w:b/>
          <w:bCs/>
        </w:rPr>
        <w:t>thuật toán học tăng cường đa tác tử</w:t>
      </w:r>
      <w:r w:rsidRPr="006A0130">
        <w:rPr>
          <w:rFonts w:ascii="Arial" w:hAnsi="Arial" w:cs="Arial"/>
        </w:rPr>
        <w:t>.</w:t>
      </w:r>
    </w:p>
    <w:p w14:paraId="274663A0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Gồm hai thành phần:</w:t>
      </w:r>
    </w:p>
    <w:p w14:paraId="5268B7B5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Distributed Actor (xe)</w:t>
      </w:r>
      <w:r w:rsidRPr="006A0130">
        <w:rPr>
          <w:rFonts w:ascii="Arial" w:hAnsi="Arial" w:cs="Arial"/>
        </w:rPr>
        <w:t xml:space="preserve">: quyết định local </w:t>
      </w:r>
      <m:oMath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P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Q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)</m:t>
        </m:r>
      </m:oMath>
      <w:r w:rsidRPr="006A0130">
        <w:rPr>
          <w:rFonts w:ascii="Arial" w:hAnsi="Arial" w:cs="Arial"/>
        </w:rPr>
        <w:t xml:space="preserve"> dựa trên quan sát trạng thái + chính sách đã học.</w:t>
      </w:r>
    </w:p>
    <w:p w14:paraId="165C78A4" w14:textId="77777777" w:rsidR="00576E59" w:rsidRPr="006A0130" w:rsidRDefault="00576E59" w:rsidP="00576E59">
      <w:pPr>
        <w:pStyle w:val="Compact"/>
        <w:numPr>
          <w:ilvl w:val="1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Centralized Critic (MEC)</w:t>
      </w:r>
      <w:r w:rsidRPr="006A0130">
        <w:rPr>
          <w:rFonts w:ascii="Arial" w:hAnsi="Arial" w:cs="Arial"/>
        </w:rPr>
        <w:t>: đánh giá EPG &amp; reward, cập nhật cho actor.</w:t>
      </w:r>
    </w:p>
    <w:p w14:paraId="748CF5E7" w14:textId="77777777" w:rsidR="00576E59" w:rsidRPr="006A0130" w:rsidRDefault="00576E59" w:rsidP="00576E59">
      <w:pPr>
        <w:numPr>
          <w:ilvl w:val="0"/>
          <w:numId w:val="14"/>
        </w:numPr>
        <w:spacing w:after="200" w:line="240" w:lineRule="auto"/>
        <w:rPr>
          <w:rFonts w:ascii="Arial" w:hAnsi="Arial" w:cs="Arial"/>
        </w:rPr>
      </w:pPr>
      <w:r w:rsidRPr="006A0130">
        <w:rPr>
          <w:rFonts w:ascii="Arial" w:hAnsi="Arial" w:cs="Arial"/>
        </w:rPr>
        <w:t>Mỗi vòng lặp:</w:t>
      </w:r>
    </w:p>
    <w:p w14:paraId="5EC2A650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Xe sinh task → Actor chọn hành động.</w:t>
      </w:r>
    </w:p>
    <w:p w14:paraId="6C732D97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Task được xử lý local hoặc offload.</w:t>
      </w:r>
    </w:p>
    <w:p w14:paraId="19A8F497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Reward tính theo số task thành công.</w:t>
      </w:r>
    </w:p>
    <w:p w14:paraId="01BC0CB7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Critic đánh giá &amp; cập nhật gradient chính sách.</w:t>
      </w:r>
    </w:p>
    <w:p w14:paraId="26408360" w14:textId="77777777" w:rsidR="00576E59" w:rsidRPr="006A0130" w:rsidRDefault="00576E59" w:rsidP="00576E59">
      <w:pPr>
        <w:pStyle w:val="Compact"/>
        <w:numPr>
          <w:ilvl w:val="1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Lặp lại cho đến khi hội tụ (mong muốn đạt NE).</w:t>
      </w:r>
    </w:p>
    <w:p w14:paraId="13FCCAE1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  <w:r w:rsidRPr="006A0130">
        <w:rPr>
          <w:rFonts w:ascii="Segoe UI Emoji" w:hAnsi="Segoe UI Emoji" w:cs="Segoe UI Emoji"/>
        </w:rPr>
        <w:t>👉</w:t>
      </w:r>
      <w:r w:rsidRPr="006A0130">
        <w:rPr>
          <w:rFonts w:ascii="Arial" w:hAnsi="Arial" w:cs="Arial"/>
        </w:rPr>
        <w:t xml:space="preserve"> </w:t>
      </w:r>
      <w:r w:rsidRPr="006A0130">
        <w:rPr>
          <w:rFonts w:ascii="Arial" w:hAnsi="Arial" w:cs="Arial"/>
          <w:b/>
          <w:bCs/>
        </w:rPr>
        <w:t>MA4DPG tối ưu đa tác tử</w:t>
      </w:r>
      <w:r w:rsidRPr="006A0130">
        <w:rPr>
          <w:rFonts w:ascii="Arial" w:hAnsi="Arial" w:cs="Arial"/>
        </w:rPr>
        <w:t xml:space="preserve"> bằng cách để </w:t>
      </w:r>
      <w:r w:rsidRPr="006A0130">
        <w:rPr>
          <w:rFonts w:ascii="Arial" w:hAnsi="Arial" w:cs="Arial"/>
          <w:b/>
          <w:bCs/>
        </w:rPr>
        <w:t>mỗi xe là một agent</w:t>
      </w:r>
      <w:r w:rsidRPr="006A0130">
        <w:rPr>
          <w:rFonts w:ascii="Arial" w:hAnsi="Arial" w:cs="Arial"/>
        </w:rPr>
        <w:t xml:space="preserve"> nhưng học nhờ critic chung, đảm bảo học được chính sách ổn định khi nhiều xe cùng tồn tại.</w:t>
      </w:r>
    </w:p>
    <w:p w14:paraId="63FFCB6A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643BA9A5">
          <v:rect id="_x0000_i1140" style="width:0;height:1.5pt" o:hralign="center" o:hrstd="t" o:hr="t"/>
        </w:pict>
      </w:r>
    </w:p>
    <w:p w14:paraId="672B8BC1" w14:textId="77777777" w:rsidR="00576E59" w:rsidRPr="006A0130" w:rsidRDefault="00576E59" w:rsidP="00576E59">
      <w:pPr>
        <w:pStyle w:val="Heading3"/>
        <w:rPr>
          <w:rFonts w:ascii="Arial" w:hAnsi="Arial" w:cs="Arial"/>
        </w:rPr>
      </w:pPr>
      <w:bookmarkStart w:id="32" w:name="j-th-distributed-actor-thuật-toán-phụ"/>
      <w:bookmarkEnd w:id="31"/>
      <w:r w:rsidRPr="006A0130">
        <w:rPr>
          <w:rFonts w:ascii="Arial" w:hAnsi="Arial" w:cs="Arial"/>
        </w:rPr>
        <w:t xml:space="preserve">(2) </w:t>
      </w:r>
      <w:r w:rsidRPr="006A0130">
        <w:rPr>
          <w:rFonts w:ascii="Arial" w:hAnsi="Arial" w:cs="Arial"/>
          <w:b/>
          <w:bCs/>
        </w:rPr>
        <w:t>j-th Distributed Actor (thuật toán phụ)</w:t>
      </w:r>
    </w:p>
    <w:p w14:paraId="0C9D5AAF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Là thành phần trong MA4DPG, đóng vai trò </w:t>
      </w:r>
      <w:r w:rsidRPr="006A0130">
        <w:rPr>
          <w:rFonts w:ascii="Arial" w:hAnsi="Arial" w:cs="Arial"/>
          <w:b/>
          <w:bCs/>
        </w:rPr>
        <w:t>tác tử local cho xe thứ j</w:t>
      </w:r>
      <w:r w:rsidRPr="006A0130">
        <w:rPr>
          <w:rFonts w:ascii="Arial" w:hAnsi="Arial" w:cs="Arial"/>
        </w:rPr>
        <w:t>.</w:t>
      </w:r>
    </w:p>
    <w:p w14:paraId="0BACB0D0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Đầu vào</w:t>
      </w:r>
      <w:r w:rsidRPr="006A0130">
        <w:rPr>
          <w:rFonts w:ascii="Arial" w:hAnsi="Arial" w:cs="Arial"/>
        </w:rPr>
        <w:t>: trạng thái local của xe j (task queue, kênh truyền, tài nguyên MEC).</w:t>
      </w:r>
    </w:p>
    <w:p w14:paraId="7B07C8BE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Đầu ra</w:t>
      </w:r>
      <w:r w:rsidRPr="006A0130">
        <w:rPr>
          <w:rFonts w:ascii="Arial" w:hAnsi="Arial" w:cs="Arial"/>
        </w:rPr>
        <w:t xml:space="preserve">: hành động </w:t>
      </w:r>
      <m:oMath>
        <m:r>
          <m:rPr>
            <m:sty m:val="p"/>
          </m:rPr>
          <w:rPr>
            <w:rFonts w:ascii="Cambria Math" w:hAnsi="Cambria Math" w:cs="Arial"/>
          </w:rPr>
          <m:t>(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Arial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Q</m:t>
            </m:r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Arial"/>
          </w:rPr>
          <m:t>,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C</m:t>
            </m:r>
          </m:e>
          <m:sub>
            <m:r>
              <w:rPr>
                <w:rFonts w:ascii="Cambria Math" w:hAnsi="Cambria Math" w:cs="Arial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Arial"/>
          </w:rPr>
          <m:t>)</m:t>
        </m:r>
      </m:oMath>
      <w:r w:rsidRPr="006A0130">
        <w:rPr>
          <w:rFonts w:ascii="Arial" w:hAnsi="Arial" w:cs="Arial"/>
        </w:rPr>
        <w:t>.</w:t>
      </w:r>
    </w:p>
    <w:p w14:paraId="74AD0F2A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Sau khi hành động, reward nhận được từ critic giúp actor update chính sách.</w:t>
      </w:r>
    </w:p>
    <w:p w14:paraId="2E2BBF10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  <w:r w:rsidRPr="006A0130">
        <w:rPr>
          <w:rFonts w:ascii="Segoe UI Emoji" w:hAnsi="Segoe UI Emoji" w:cs="Segoe UI Emoji"/>
        </w:rPr>
        <w:t>👉</w:t>
      </w:r>
      <w:r w:rsidRPr="006A0130">
        <w:rPr>
          <w:rFonts w:ascii="Arial" w:hAnsi="Arial" w:cs="Arial"/>
        </w:rPr>
        <w:t xml:space="preserve"> Vai trò của Distributed Actor là: </w:t>
      </w:r>
      <w:r w:rsidRPr="006A0130">
        <w:rPr>
          <w:rFonts w:ascii="Arial" w:hAnsi="Arial" w:cs="Arial"/>
          <w:b/>
          <w:bCs/>
        </w:rPr>
        <w:t>tự quyết định local</w:t>
      </w:r>
      <w:r w:rsidRPr="006A0130">
        <w:rPr>
          <w:rFonts w:ascii="Arial" w:hAnsi="Arial" w:cs="Arial"/>
        </w:rPr>
        <w:t>, không cần toàn bộ thông tin hệ thống, nhưng vẫn học tốt nhờ critic chung.</w:t>
      </w:r>
    </w:p>
    <w:p w14:paraId="5F4D8594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5FE811E1">
          <v:rect id="_x0000_i1141" style="width:0;height:1.5pt" o:hralign="center" o:hrstd="t" o:hr="t"/>
        </w:pict>
      </w:r>
    </w:p>
    <w:p w14:paraId="3C0A6485" w14:textId="77777777" w:rsidR="00576E59" w:rsidRPr="006A0130" w:rsidRDefault="00576E59" w:rsidP="00576E59">
      <w:pPr>
        <w:pStyle w:val="Heading2"/>
        <w:rPr>
          <w:rFonts w:ascii="Arial" w:hAnsi="Arial" w:cs="Arial"/>
        </w:rPr>
      </w:pPr>
      <w:bookmarkStart w:id="33" w:name="quy-trình-tổng-quan-kết-nối-tất-cả"/>
      <w:bookmarkEnd w:id="30"/>
      <w:bookmarkEnd w:id="32"/>
      <w:r w:rsidRPr="006A0130">
        <w:rPr>
          <w:rFonts w:ascii="Arial" w:hAnsi="Arial" w:cs="Arial"/>
        </w:rPr>
        <w:t xml:space="preserve">7. </w:t>
      </w:r>
      <w:r w:rsidRPr="006A0130">
        <w:rPr>
          <w:rFonts w:ascii="Arial" w:hAnsi="Arial" w:cs="Arial"/>
          <w:b/>
          <w:bCs/>
        </w:rPr>
        <w:t>Quy trình tổng quan (kết nối tất cả)</w:t>
      </w:r>
    </w:p>
    <w:p w14:paraId="75BF0F6A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Khởi tạo</w:t>
      </w:r>
      <w:r w:rsidRPr="006A0130">
        <w:rPr>
          <w:rFonts w:ascii="Arial" w:hAnsi="Arial" w:cs="Arial"/>
        </w:rPr>
        <w:t>: Hệ thống chia thời gian thành slot, mỗi xe có xác suất sinh task.</w:t>
      </w:r>
    </w:p>
    <w:p w14:paraId="3DBF5230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Distributed Actor (từng xe)</w:t>
      </w:r>
      <w:r w:rsidRPr="006A0130">
        <w:rPr>
          <w:rFonts w:ascii="Arial" w:hAnsi="Arial" w:cs="Arial"/>
        </w:rPr>
        <w:t xml:space="preserve"> chọn hành động </w:t>
      </w:r>
      <m:oMath>
        <m:r>
          <m:rPr>
            <m:sty m:val="p"/>
          </m:rP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P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Q</m:t>
        </m:r>
        <m:r>
          <m:rPr>
            <m:sty m:val="p"/>
          </m:rPr>
          <w:rPr>
            <w:rFonts w:ascii="Cambria Math" w:hAnsi="Cambria Math" w:cs="Arial"/>
          </w:rPr>
          <m:t>,</m:t>
        </m:r>
        <m:r>
          <w:rPr>
            <w:rFonts w:ascii="Cambria Math" w:hAnsi="Cambria Math" w:cs="Arial"/>
          </w:rPr>
          <m:t>C</m:t>
        </m:r>
        <m:r>
          <m:rPr>
            <m:sty m:val="p"/>
          </m:rPr>
          <w:rPr>
            <w:rFonts w:ascii="Cambria Math" w:hAnsi="Cambria Math" w:cs="Arial"/>
          </w:rPr>
          <m:t>)</m:t>
        </m:r>
      </m:oMath>
      <w:r w:rsidRPr="006A0130">
        <w:rPr>
          <w:rFonts w:ascii="Arial" w:hAnsi="Arial" w:cs="Arial"/>
        </w:rPr>
        <w:t>.</w:t>
      </w:r>
    </w:p>
    <w:p w14:paraId="6FC0DEDD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Task thực thi</w:t>
      </w:r>
      <w:r w:rsidRPr="006A0130">
        <w:rPr>
          <w:rFonts w:ascii="Arial" w:hAnsi="Arial" w:cs="Arial"/>
        </w:rPr>
        <w:t>: xử lý local hoặc offload qua MEC (NOMA).</w:t>
      </w:r>
    </w:p>
    <w:p w14:paraId="5532C5E9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lastRenderedPageBreak/>
        <w:t>Reward tính bằng EPG</w:t>
      </w:r>
      <w:r w:rsidRPr="006A0130">
        <w:rPr>
          <w:rFonts w:ascii="Arial" w:hAnsi="Arial" w:cs="Arial"/>
        </w:rPr>
        <w:t>: hiệu quả kỳ vọng của hành động.</w:t>
      </w:r>
    </w:p>
    <w:p w14:paraId="17DF5EC7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Centralized Critic</w:t>
      </w:r>
      <w:r w:rsidRPr="006A0130">
        <w:rPr>
          <w:rFonts w:ascii="Arial" w:hAnsi="Arial" w:cs="Arial"/>
        </w:rPr>
        <w:t xml:space="preserve"> thu thập reward, cập nhật chính sách cho actor.</w:t>
      </w:r>
    </w:p>
    <w:p w14:paraId="6F43B7AE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 xml:space="preserve">Hệ thống lặp lại nhiều vòng → chính sách hội tụ đến </w:t>
      </w:r>
      <w:r w:rsidRPr="006A0130">
        <w:rPr>
          <w:rFonts w:ascii="Arial" w:hAnsi="Arial" w:cs="Arial"/>
          <w:b/>
          <w:bCs/>
        </w:rPr>
        <w:t>Nash Equilibrium</w:t>
      </w:r>
      <w:r w:rsidRPr="006A0130">
        <w:rPr>
          <w:rFonts w:ascii="Arial" w:hAnsi="Arial" w:cs="Arial"/>
        </w:rPr>
        <w:t>.</w:t>
      </w:r>
    </w:p>
    <w:p w14:paraId="13EA81AE" w14:textId="77777777" w:rsidR="00576E59" w:rsidRPr="006A0130" w:rsidRDefault="00576E59" w:rsidP="00576E59">
      <w:pPr>
        <w:pStyle w:val="Compact"/>
        <w:numPr>
          <w:ilvl w:val="0"/>
          <w:numId w:val="13"/>
        </w:numPr>
        <w:rPr>
          <w:rFonts w:ascii="Arial" w:hAnsi="Arial" w:cs="Arial"/>
        </w:rPr>
      </w:pPr>
      <w:r w:rsidRPr="006A0130">
        <w:rPr>
          <w:rFonts w:ascii="Arial" w:hAnsi="Arial" w:cs="Arial"/>
          <w:b/>
          <w:bCs/>
        </w:rPr>
        <w:t>Kết quả cuối cùng</w:t>
      </w:r>
      <w:r w:rsidRPr="006A0130">
        <w:rPr>
          <w:rFonts w:ascii="Arial" w:hAnsi="Arial" w:cs="Arial"/>
        </w:rPr>
        <w:t xml:space="preserve">: Tối đa hóa </w:t>
      </w:r>
      <w:r w:rsidRPr="006A0130">
        <w:rPr>
          <w:rFonts w:ascii="Arial" w:hAnsi="Arial" w:cs="Arial"/>
          <w:b/>
          <w:bCs/>
        </w:rPr>
        <w:t>tỉ lệ task xử lý thành công</w:t>
      </w:r>
      <w:r w:rsidRPr="006A0130">
        <w:rPr>
          <w:rFonts w:ascii="Arial" w:hAnsi="Arial" w:cs="Arial"/>
        </w:rPr>
        <w:t xml:space="preserve"> trên toàn hệ thống.</w:t>
      </w:r>
    </w:p>
    <w:p w14:paraId="267DA03E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6502D701">
          <v:rect id="_x0000_i1142" style="width:0;height:1.5pt" o:hralign="center" o:hrstd="t" o:hr="t"/>
        </w:pict>
      </w:r>
    </w:p>
    <w:p w14:paraId="3C792E8F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  <w:r w:rsidRPr="006A0130">
        <w:rPr>
          <w:rFonts w:ascii="Segoe UI Emoji" w:hAnsi="Segoe UI Emoji" w:cs="Segoe UI Emoji"/>
        </w:rPr>
        <w:t>📌</w:t>
      </w:r>
      <w:r w:rsidRPr="006A0130">
        <w:rPr>
          <w:rFonts w:ascii="Arial" w:hAnsi="Arial" w:cs="Arial"/>
        </w:rPr>
        <w:t xml:space="preserve"> </w:t>
      </w:r>
      <w:r w:rsidRPr="006A0130">
        <w:rPr>
          <w:rFonts w:ascii="Arial" w:hAnsi="Arial" w:cs="Arial"/>
          <w:b/>
          <w:bCs/>
        </w:rPr>
        <w:t>Tóm tắt dễ hiểu</w:t>
      </w:r>
      <w:r w:rsidRPr="006A0130">
        <w:rPr>
          <w:rFonts w:ascii="Arial" w:hAnsi="Arial" w:cs="Arial"/>
        </w:rPr>
        <w:t>:</w:t>
      </w:r>
    </w:p>
    <w:p w14:paraId="0FFBFB18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Mô hình VEC + NOMA → nhiều xe, task sinh ngẫu nhiên, phải quyết định offload.</w:t>
      </w:r>
    </w:p>
    <w:p w14:paraId="50DC84B6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EPG = thước đo hiệu quả kỳ vọng.</w:t>
      </w:r>
    </w:p>
    <w:p w14:paraId="36DC0E6A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NE = trạng thái ổn định, không xe nào muốn thay đổi một mình.</w:t>
      </w:r>
    </w:p>
    <w:p w14:paraId="3321B93F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MA4DPG = RL đa tác tử để học chính sách.</w:t>
      </w:r>
    </w:p>
    <w:p w14:paraId="2FCC7D54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Distributed Actor = agent local cho mỗi xe, chọn hành động.</w:t>
      </w:r>
    </w:p>
    <w:p w14:paraId="52F0D861" w14:textId="77777777" w:rsidR="00576E59" w:rsidRPr="006A0130" w:rsidRDefault="00576E59" w:rsidP="00576E59">
      <w:pPr>
        <w:pStyle w:val="Compact"/>
        <w:numPr>
          <w:ilvl w:val="0"/>
          <w:numId w:val="14"/>
        </w:numPr>
        <w:rPr>
          <w:rFonts w:ascii="Arial" w:hAnsi="Arial" w:cs="Arial"/>
        </w:rPr>
      </w:pPr>
      <w:r w:rsidRPr="006A0130">
        <w:rPr>
          <w:rFonts w:ascii="Arial" w:hAnsi="Arial" w:cs="Arial"/>
        </w:rPr>
        <w:t>Toàn hệ thống → tối ưu tỷ lệ task thành công.</w:t>
      </w:r>
    </w:p>
    <w:p w14:paraId="7CA9EB69" w14:textId="77777777" w:rsidR="00576E59" w:rsidRPr="006A0130" w:rsidRDefault="00576E59" w:rsidP="00576E59">
      <w:pPr>
        <w:rPr>
          <w:rFonts w:ascii="Arial" w:hAnsi="Arial" w:cs="Arial"/>
        </w:rPr>
      </w:pPr>
      <w:r w:rsidRPr="006A0130">
        <w:rPr>
          <w:rFonts w:ascii="Arial" w:hAnsi="Arial" w:cs="Arial"/>
        </w:rPr>
        <w:pict w14:anchorId="38FF1B47">
          <v:rect id="_x0000_i1143" style="width:0;height:1.5pt" o:hralign="center" o:hrstd="t" o:hr="t"/>
        </w:pict>
      </w:r>
    </w:p>
    <w:p w14:paraId="1DB903BF" w14:textId="77777777" w:rsidR="00576E59" w:rsidRPr="006A0130" w:rsidRDefault="00576E59" w:rsidP="00576E59">
      <w:pPr>
        <w:pStyle w:val="FirstParagraph"/>
        <w:rPr>
          <w:rFonts w:ascii="Arial" w:hAnsi="Arial" w:cs="Arial"/>
        </w:rPr>
      </w:pPr>
    </w:p>
    <w:bookmarkEnd w:id="24"/>
    <w:bookmarkEnd w:id="33"/>
    <w:p w14:paraId="5457FC7B" w14:textId="1AFAB1EE" w:rsidR="00B943E5" w:rsidRPr="00B943E5" w:rsidRDefault="00B943E5" w:rsidP="00B943E5">
      <w:pPr>
        <w:rPr>
          <w:color w:val="000000" w:themeColor="text1"/>
          <w:lang w:val="en-US"/>
        </w:rPr>
      </w:pPr>
    </w:p>
    <w:p w14:paraId="3A50E936" w14:textId="77777777" w:rsidR="00812452" w:rsidRPr="00812452" w:rsidRDefault="00812452">
      <w:pPr>
        <w:rPr>
          <w:color w:val="000000" w:themeColor="text1"/>
          <w:lang w:val="en-US"/>
        </w:rPr>
      </w:pPr>
    </w:p>
    <w:sectPr w:rsidR="00812452" w:rsidRPr="008124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A4E3A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880BA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F488B5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43B70EE"/>
    <w:multiLevelType w:val="multilevel"/>
    <w:tmpl w:val="6068F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971EE5"/>
    <w:multiLevelType w:val="multilevel"/>
    <w:tmpl w:val="BC80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CA236A"/>
    <w:multiLevelType w:val="multilevel"/>
    <w:tmpl w:val="B9EE8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1B69A3"/>
    <w:multiLevelType w:val="multilevel"/>
    <w:tmpl w:val="B596E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B56146"/>
    <w:multiLevelType w:val="multilevel"/>
    <w:tmpl w:val="EF6C8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E75B8"/>
    <w:multiLevelType w:val="multilevel"/>
    <w:tmpl w:val="DBFE3B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2F4F5E"/>
    <w:multiLevelType w:val="multilevel"/>
    <w:tmpl w:val="221C0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F80CED"/>
    <w:multiLevelType w:val="multilevel"/>
    <w:tmpl w:val="31CA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107414"/>
    <w:multiLevelType w:val="multilevel"/>
    <w:tmpl w:val="EB70E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610E47"/>
    <w:multiLevelType w:val="multilevel"/>
    <w:tmpl w:val="BF5A8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24F0AC8"/>
    <w:multiLevelType w:val="multilevel"/>
    <w:tmpl w:val="7A4E9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536BE9"/>
    <w:multiLevelType w:val="multilevel"/>
    <w:tmpl w:val="12A488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363E5D"/>
    <w:multiLevelType w:val="multilevel"/>
    <w:tmpl w:val="735AB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3F07FCF"/>
    <w:multiLevelType w:val="multilevel"/>
    <w:tmpl w:val="0A0CB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7B23541"/>
    <w:multiLevelType w:val="multilevel"/>
    <w:tmpl w:val="7BDE5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F879D0"/>
    <w:multiLevelType w:val="multilevel"/>
    <w:tmpl w:val="CCE05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F00647F"/>
    <w:multiLevelType w:val="multilevel"/>
    <w:tmpl w:val="752ED2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3088179">
    <w:abstractNumId w:val="16"/>
  </w:num>
  <w:num w:numId="2" w16cid:durableId="529993778">
    <w:abstractNumId w:val="4"/>
  </w:num>
  <w:num w:numId="3" w16cid:durableId="1596280851">
    <w:abstractNumId w:val="19"/>
  </w:num>
  <w:num w:numId="4" w16cid:durableId="1686251364">
    <w:abstractNumId w:val="3"/>
  </w:num>
  <w:num w:numId="5" w16cid:durableId="191890123">
    <w:abstractNumId w:val="13"/>
  </w:num>
  <w:num w:numId="6" w16cid:durableId="1692101296">
    <w:abstractNumId w:val="14"/>
  </w:num>
  <w:num w:numId="7" w16cid:durableId="1244334080">
    <w:abstractNumId w:val="10"/>
  </w:num>
  <w:num w:numId="8" w16cid:durableId="702756103">
    <w:abstractNumId w:val="9"/>
  </w:num>
  <w:num w:numId="9" w16cid:durableId="1092816982">
    <w:abstractNumId w:val="18"/>
  </w:num>
  <w:num w:numId="10" w16cid:durableId="1022248371">
    <w:abstractNumId w:val="11"/>
  </w:num>
  <w:num w:numId="11" w16cid:durableId="127357231">
    <w:abstractNumId w:val="8"/>
  </w:num>
  <w:num w:numId="12" w16cid:durableId="197553923">
    <w:abstractNumId w:val="7"/>
  </w:num>
  <w:num w:numId="13" w16cid:durableId="1688210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99868154">
    <w:abstractNumId w:val="1"/>
  </w:num>
  <w:num w:numId="15" w16cid:durableId="1735161566">
    <w:abstractNumId w:val="0"/>
  </w:num>
  <w:num w:numId="16" w16cid:durableId="312835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1654629">
    <w:abstractNumId w:val="5"/>
  </w:num>
  <w:num w:numId="18" w16cid:durableId="1256792233">
    <w:abstractNumId w:val="15"/>
  </w:num>
  <w:num w:numId="19" w16cid:durableId="1608191811">
    <w:abstractNumId w:val="6"/>
  </w:num>
  <w:num w:numId="20" w16cid:durableId="1240599371">
    <w:abstractNumId w:val="12"/>
  </w:num>
  <w:num w:numId="21" w16cid:durableId="2119830679">
    <w:abstractNumId w:val="17"/>
  </w:num>
  <w:num w:numId="22" w16cid:durableId="1006790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0AB9"/>
    <w:rsid w:val="001C2012"/>
    <w:rsid w:val="00261EB0"/>
    <w:rsid w:val="00270AB9"/>
    <w:rsid w:val="003B3F62"/>
    <w:rsid w:val="00576E59"/>
    <w:rsid w:val="0059246D"/>
    <w:rsid w:val="00812452"/>
    <w:rsid w:val="008C4222"/>
    <w:rsid w:val="008F1132"/>
    <w:rsid w:val="00B943E5"/>
    <w:rsid w:val="00BD4FC6"/>
    <w:rsid w:val="00D24DFF"/>
    <w:rsid w:val="00E61BD0"/>
    <w:rsid w:val="00F2585D"/>
    <w:rsid w:val="00F34250"/>
    <w:rsid w:val="00F65F6C"/>
    <w:rsid w:val="00F72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7384354"/>
  <w15:chartTrackingRefBased/>
  <w15:docId w15:val="{12268182-B672-46A7-93DE-4FB639C7D8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vi-V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270AB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0AB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0AB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70AB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70AB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70AB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70AB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70AB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70AB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0AB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0AB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0AB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70AB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70AB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70AB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70AB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70AB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70AB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70AB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0A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70AB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70AB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70AB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70AB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70AB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70AB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70AB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70AB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70AB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270AB9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qFormat/>
    <w:rsid w:val="00812452"/>
    <w:pPr>
      <w:spacing w:before="180" w:after="180" w:line="240" w:lineRule="auto"/>
    </w:pPr>
    <w:rPr>
      <w:rFonts w:ascii="Times New Roman" w:hAnsi="Times New Roman"/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812452"/>
    <w:rPr>
      <w:rFonts w:ascii="Times New Roman" w:hAnsi="Times New Roman"/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812452"/>
  </w:style>
  <w:style w:type="paragraph" w:customStyle="1" w:styleId="Compact">
    <w:name w:val="Compact"/>
    <w:basedOn w:val="BodyText"/>
    <w:qFormat/>
    <w:rsid w:val="00812452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81245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8C4222"/>
    <w:pPr>
      <w:spacing w:after="200" w:line="240" w:lineRule="auto"/>
    </w:pPr>
    <w:rPr>
      <w:kern w:val="0"/>
      <w:sz w:val="20"/>
      <w:szCs w:val="20"/>
      <w:lang w:val="en-US" w:eastAsia="vi-VN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rsid w:val="00F65F6C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22</Pages>
  <Words>4990</Words>
  <Characters>28448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Nguyen dang</dc:creator>
  <cp:keywords/>
  <dc:description/>
  <cp:lastModifiedBy>Long Nguyen dang</cp:lastModifiedBy>
  <cp:revision>3</cp:revision>
  <dcterms:created xsi:type="dcterms:W3CDTF">2025-08-16T16:18:00Z</dcterms:created>
  <dcterms:modified xsi:type="dcterms:W3CDTF">2025-08-17T10:38:00Z</dcterms:modified>
</cp:coreProperties>
</file>